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A4A5D" w14:textId="77777777" w:rsidR="004E30C0" w:rsidRDefault="00D65DE2" w:rsidP="00D65DE2">
      <w:pPr>
        <w:jc w:val="center"/>
        <w:rPr>
          <w:rFonts w:eastAsia="Batang"/>
          <w:b/>
          <w:sz w:val="36"/>
          <w:szCs w:val="36"/>
        </w:rPr>
      </w:pPr>
      <w:r w:rsidRPr="00A65C21">
        <w:rPr>
          <w:rFonts w:eastAsia="Batang"/>
          <w:b/>
          <w:sz w:val="36"/>
          <w:szCs w:val="36"/>
        </w:rPr>
        <w:t xml:space="preserve">Compass Media Networks </w:t>
      </w:r>
    </w:p>
    <w:p w14:paraId="6885E6F2" w14:textId="0988D076" w:rsidR="00D65DE2" w:rsidRPr="00A65C21" w:rsidRDefault="00283747" w:rsidP="00D65DE2">
      <w:pPr>
        <w:jc w:val="center"/>
        <w:rPr>
          <w:rFonts w:eastAsia="Batang"/>
          <w:b/>
          <w:sz w:val="36"/>
          <w:szCs w:val="36"/>
        </w:rPr>
      </w:pPr>
      <w:r w:rsidRPr="00A65C21">
        <w:rPr>
          <w:rFonts w:eastAsia="Batang"/>
          <w:b/>
          <w:sz w:val="36"/>
          <w:szCs w:val="36"/>
        </w:rPr>
        <w:t>20</w:t>
      </w:r>
      <w:r w:rsidR="00A736F5">
        <w:rPr>
          <w:rFonts w:eastAsia="Batang"/>
          <w:b/>
          <w:sz w:val="36"/>
          <w:szCs w:val="36"/>
        </w:rPr>
        <w:t>2</w:t>
      </w:r>
      <w:r w:rsidR="00761141">
        <w:rPr>
          <w:rFonts w:eastAsia="Batang"/>
          <w:b/>
          <w:sz w:val="36"/>
          <w:szCs w:val="36"/>
        </w:rPr>
        <w:t>3</w:t>
      </w:r>
      <w:r w:rsidR="00D65DE2" w:rsidRPr="00A65C21">
        <w:rPr>
          <w:rFonts w:eastAsia="Batang"/>
          <w:b/>
          <w:sz w:val="36"/>
          <w:szCs w:val="36"/>
        </w:rPr>
        <w:t xml:space="preserve"> NFL Football Format/Channel Assignments</w:t>
      </w:r>
    </w:p>
    <w:p w14:paraId="73F9B99D" w14:textId="77777777" w:rsidR="00D65DE2" w:rsidRPr="00A65C21" w:rsidRDefault="00D65DE2" w:rsidP="00D65DE2">
      <w:pPr>
        <w:jc w:val="both"/>
        <w:rPr>
          <w:rFonts w:eastAsia="Batang"/>
          <w:b/>
        </w:rPr>
      </w:pPr>
    </w:p>
    <w:p w14:paraId="4E52A4DC" w14:textId="77777777" w:rsidR="00D65DE2" w:rsidRPr="00A65C21" w:rsidRDefault="00D65DE2" w:rsidP="00D65DE2">
      <w:pPr>
        <w:jc w:val="center"/>
        <w:rPr>
          <w:rFonts w:eastAsia="Batang"/>
          <w:b/>
        </w:rPr>
      </w:pPr>
      <w:r w:rsidRPr="00A65C21">
        <w:rPr>
          <w:rFonts w:eastAsia="Batang"/>
          <w:b/>
        </w:rPr>
        <w:t>Trouble on Game Day? Call 888-HELP-450</w:t>
      </w:r>
    </w:p>
    <w:p w14:paraId="538B6A41" w14:textId="77777777" w:rsidR="00D65DE2" w:rsidRPr="00A65C21" w:rsidRDefault="00D65DE2" w:rsidP="00D65DE2">
      <w:pPr>
        <w:jc w:val="both"/>
        <w:rPr>
          <w:rFonts w:eastAsia="Batang"/>
        </w:rPr>
      </w:pPr>
    </w:p>
    <w:p w14:paraId="267833C1" w14:textId="77777777" w:rsidR="00D65DE2" w:rsidRPr="00A65C21" w:rsidRDefault="00D65DE2" w:rsidP="00D65DE2">
      <w:pPr>
        <w:jc w:val="both"/>
        <w:rPr>
          <w:rFonts w:eastAsia="Batang"/>
        </w:rPr>
      </w:pPr>
      <w:r w:rsidRPr="00A65C21">
        <w:rPr>
          <w:rFonts w:eastAsia="Batang"/>
        </w:rPr>
        <w:t xml:space="preserve">There are 25 minutes available for station sale. </w:t>
      </w:r>
    </w:p>
    <w:p w14:paraId="6C663B6B" w14:textId="6ACE94E5" w:rsidR="00D65DE2" w:rsidRDefault="00D65DE2" w:rsidP="00D65DE2">
      <w:pPr>
        <w:jc w:val="both"/>
        <w:rPr>
          <w:rFonts w:eastAsia="Batang"/>
        </w:rPr>
      </w:pPr>
      <w:r w:rsidRPr="00A65C21">
        <w:rPr>
          <w:rFonts w:eastAsia="Batang"/>
        </w:rPr>
        <w:t>The games/satellite channels that are available are as follows: ALL TIMES EST</w:t>
      </w:r>
    </w:p>
    <w:p w14:paraId="12330643" w14:textId="4A83EF90" w:rsidR="008D17DB" w:rsidRDefault="008D17DB" w:rsidP="00D65DE2">
      <w:pPr>
        <w:jc w:val="both"/>
        <w:rPr>
          <w:rFonts w:eastAsia="Batang"/>
        </w:rPr>
      </w:pPr>
    </w:p>
    <w:p w14:paraId="428A3C22" w14:textId="4C31AF81" w:rsidR="008D17DB" w:rsidRDefault="008D17DB" w:rsidP="00D65DE2">
      <w:pPr>
        <w:jc w:val="both"/>
        <w:rPr>
          <w:rFonts w:eastAsia="Batang"/>
        </w:rPr>
      </w:pPr>
    </w:p>
    <w:p w14:paraId="2926C8D2" w14:textId="05EC75F3" w:rsidR="008D17DB" w:rsidRPr="008D17DB" w:rsidRDefault="008D17DB" w:rsidP="008D17DB">
      <w:pPr>
        <w:jc w:val="center"/>
        <w:rPr>
          <w:rFonts w:eastAsia="Batang"/>
          <w:b/>
          <w:bCs/>
          <w:sz w:val="32"/>
          <w:szCs w:val="32"/>
          <w:u w:val="single"/>
        </w:rPr>
      </w:pPr>
      <w:r w:rsidRPr="008D17DB">
        <w:rPr>
          <w:rFonts w:eastAsia="Batang"/>
          <w:b/>
          <w:bCs/>
          <w:sz w:val="32"/>
          <w:szCs w:val="32"/>
          <w:u w:val="single"/>
        </w:rPr>
        <w:t>PRE-SEASON</w:t>
      </w:r>
    </w:p>
    <w:p w14:paraId="5B75A5B8" w14:textId="4B6377C2" w:rsidR="008D17DB" w:rsidRDefault="008D17DB" w:rsidP="00D65DE2">
      <w:pPr>
        <w:jc w:val="both"/>
        <w:rPr>
          <w:rFonts w:eastAsia="Batang"/>
        </w:rPr>
      </w:pPr>
    </w:p>
    <w:p w14:paraId="1B4C403B" w14:textId="77777777" w:rsidR="008D17DB" w:rsidRPr="009B4BB6" w:rsidRDefault="008D17DB" w:rsidP="008D17DB">
      <w:pPr>
        <w:spacing w:line="420" w:lineRule="exact"/>
        <w:jc w:val="both"/>
        <w:rPr>
          <w:rFonts w:eastAsia="Batang"/>
          <w:b/>
          <w:u w:val="single"/>
        </w:rPr>
      </w:pPr>
      <w:r w:rsidRPr="009B4BB6">
        <w:rPr>
          <w:rFonts w:eastAsia="Batang"/>
          <w:b/>
          <w:u w:val="single"/>
        </w:rPr>
        <w:t>Day/Date</w:t>
      </w:r>
      <w:r w:rsidRPr="009B4BB6">
        <w:rPr>
          <w:rFonts w:eastAsia="Batang"/>
          <w:b/>
          <w:u w:val="single"/>
        </w:rPr>
        <w:tab/>
      </w:r>
      <w:r w:rsidRPr="009B4BB6">
        <w:rPr>
          <w:rFonts w:eastAsia="Batang"/>
          <w:b/>
          <w:u w:val="single"/>
        </w:rPr>
        <w:tab/>
        <w:t>Game</w:t>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t>Time</w:t>
      </w:r>
      <w:r w:rsidRPr="009B4BB6">
        <w:rPr>
          <w:rFonts w:eastAsia="Batang"/>
          <w:b/>
          <w:u w:val="single"/>
        </w:rPr>
        <w:tab/>
        <w:t>ET</w:t>
      </w:r>
      <w:r w:rsidRPr="009B4BB6">
        <w:rPr>
          <w:rFonts w:eastAsia="Batang"/>
          <w:b/>
          <w:u w:val="single"/>
        </w:rPr>
        <w:tab/>
        <w:t>Channel</w:t>
      </w:r>
    </w:p>
    <w:p w14:paraId="5748CE94" w14:textId="28D82C02" w:rsidR="008D17DB" w:rsidRPr="009B4BB6" w:rsidRDefault="004D668E" w:rsidP="00AC7CA6">
      <w:pPr>
        <w:spacing w:line="360" w:lineRule="exact"/>
        <w:jc w:val="both"/>
        <w:rPr>
          <w:rFonts w:eastAsia="Batang"/>
        </w:rPr>
      </w:pPr>
      <w:r>
        <w:rPr>
          <w:rFonts w:eastAsia="Batang"/>
        </w:rPr>
        <w:t>Sat, Aug. 1</w:t>
      </w:r>
      <w:r w:rsidR="00761141">
        <w:rPr>
          <w:rFonts w:eastAsia="Batang"/>
        </w:rPr>
        <w:t>2</w:t>
      </w:r>
      <w:r w:rsidRPr="004D668E">
        <w:rPr>
          <w:rFonts w:eastAsia="Batang"/>
          <w:vertAlign w:val="superscript"/>
        </w:rPr>
        <w:t>th</w:t>
      </w:r>
      <w:r>
        <w:rPr>
          <w:rFonts w:eastAsia="Batang"/>
        </w:rPr>
        <w:t xml:space="preserve"> </w:t>
      </w:r>
      <w:r w:rsidR="008D17DB" w:rsidRPr="009B4BB6">
        <w:rPr>
          <w:rFonts w:eastAsia="Batang"/>
        </w:rPr>
        <w:tab/>
      </w:r>
      <w:r w:rsidR="008D17DB">
        <w:rPr>
          <w:rFonts w:eastAsia="Batang"/>
        </w:rPr>
        <w:tab/>
      </w:r>
      <w:r w:rsidR="00761141">
        <w:rPr>
          <w:rFonts w:eastAsia="Batang"/>
        </w:rPr>
        <w:t>Jaguars @ Cowboys</w:t>
      </w:r>
      <w:r>
        <w:rPr>
          <w:rFonts w:eastAsia="Batang"/>
        </w:rPr>
        <w:tab/>
      </w:r>
      <w:r w:rsidR="008D17DB" w:rsidRPr="009B4BB6">
        <w:rPr>
          <w:rFonts w:eastAsia="Batang"/>
        </w:rPr>
        <w:tab/>
      </w:r>
      <w:r w:rsidR="008D17DB" w:rsidRPr="009B4BB6">
        <w:rPr>
          <w:rFonts w:eastAsia="Batang"/>
        </w:rPr>
        <w:tab/>
      </w:r>
      <w:r w:rsidR="00761141">
        <w:rPr>
          <w:rFonts w:eastAsia="Batang"/>
        </w:rPr>
        <w:t>TBA</w:t>
      </w:r>
      <w:r w:rsidR="008D17DB" w:rsidRPr="009B4BB6">
        <w:rPr>
          <w:rFonts w:eastAsia="Batang"/>
        </w:rPr>
        <w:tab/>
      </w:r>
      <w:r w:rsidR="008D17DB" w:rsidRPr="009B4BB6">
        <w:rPr>
          <w:rFonts w:eastAsia="Batang"/>
        </w:rPr>
        <w:tab/>
        <w:t>115</w:t>
      </w:r>
    </w:p>
    <w:p w14:paraId="1F29F7FB" w14:textId="5DB70580" w:rsidR="008D17DB" w:rsidRPr="009B4BB6" w:rsidRDefault="00727C22" w:rsidP="00AC7CA6">
      <w:pPr>
        <w:spacing w:line="360" w:lineRule="exact"/>
        <w:jc w:val="both"/>
        <w:rPr>
          <w:rFonts w:eastAsia="Batang"/>
        </w:rPr>
      </w:pPr>
      <w:r>
        <w:rPr>
          <w:rFonts w:eastAsia="Batang"/>
        </w:rPr>
        <w:t xml:space="preserve">Sat, Aug. </w:t>
      </w:r>
      <w:r w:rsidR="00761141">
        <w:rPr>
          <w:rFonts w:eastAsia="Batang"/>
        </w:rPr>
        <w:t>19</w:t>
      </w:r>
      <w:r w:rsidRPr="00727C22">
        <w:rPr>
          <w:rFonts w:eastAsia="Batang"/>
          <w:vertAlign w:val="superscript"/>
        </w:rPr>
        <w:t>th</w:t>
      </w:r>
      <w:r>
        <w:rPr>
          <w:rFonts w:eastAsia="Batang"/>
        </w:rPr>
        <w:t xml:space="preserve"> </w:t>
      </w:r>
      <w:r w:rsidR="004D668E">
        <w:rPr>
          <w:rFonts w:eastAsia="Batang"/>
        </w:rPr>
        <w:tab/>
      </w:r>
      <w:r w:rsidR="004D668E">
        <w:rPr>
          <w:rFonts w:eastAsia="Batang"/>
        </w:rPr>
        <w:tab/>
      </w:r>
      <w:r w:rsidR="00761141">
        <w:rPr>
          <w:rFonts w:eastAsia="Batang"/>
        </w:rPr>
        <w:t>Cowboys @ Seahawks</w:t>
      </w:r>
      <w:r w:rsidR="008D17DB" w:rsidRPr="009B4BB6">
        <w:rPr>
          <w:rFonts w:eastAsia="Batang"/>
        </w:rPr>
        <w:tab/>
      </w:r>
      <w:r w:rsidR="008D17DB" w:rsidRPr="009B4BB6">
        <w:rPr>
          <w:rFonts w:eastAsia="Batang"/>
        </w:rPr>
        <w:tab/>
      </w:r>
      <w:r w:rsidR="00761141">
        <w:rPr>
          <w:rFonts w:eastAsia="Batang"/>
        </w:rPr>
        <w:t>TBA</w:t>
      </w:r>
      <w:r w:rsidR="00DF2380">
        <w:rPr>
          <w:rFonts w:eastAsia="Batang"/>
        </w:rPr>
        <w:tab/>
      </w:r>
      <w:r w:rsidR="008D17DB" w:rsidRPr="009B4BB6">
        <w:rPr>
          <w:rFonts w:eastAsia="Batang"/>
        </w:rPr>
        <w:tab/>
        <w:t>11</w:t>
      </w:r>
      <w:r w:rsidR="008D17DB">
        <w:rPr>
          <w:rFonts w:eastAsia="Batang"/>
        </w:rPr>
        <w:t>5</w:t>
      </w:r>
    </w:p>
    <w:p w14:paraId="281B2776" w14:textId="5806A560" w:rsidR="008D17DB" w:rsidRPr="009B4BB6" w:rsidRDefault="00727C22" w:rsidP="00AC7CA6">
      <w:pPr>
        <w:spacing w:line="360" w:lineRule="exact"/>
        <w:jc w:val="both"/>
        <w:rPr>
          <w:rFonts w:eastAsia="Batang"/>
        </w:rPr>
      </w:pPr>
      <w:r>
        <w:rPr>
          <w:rFonts w:eastAsia="Batang"/>
        </w:rPr>
        <w:t>Fri, Aug. 26</w:t>
      </w:r>
      <w:r w:rsidRPr="00727C22">
        <w:rPr>
          <w:rFonts w:eastAsia="Batang"/>
          <w:vertAlign w:val="superscript"/>
        </w:rPr>
        <w:t>th</w:t>
      </w:r>
      <w:r>
        <w:rPr>
          <w:rFonts w:eastAsia="Batang"/>
        </w:rPr>
        <w:t xml:space="preserve"> </w:t>
      </w:r>
      <w:r w:rsidR="004D668E">
        <w:rPr>
          <w:rFonts w:eastAsia="Batang"/>
        </w:rPr>
        <w:tab/>
      </w:r>
      <w:r w:rsidR="004D668E">
        <w:rPr>
          <w:rFonts w:eastAsia="Batang"/>
        </w:rPr>
        <w:tab/>
      </w:r>
      <w:r w:rsidR="00761141">
        <w:rPr>
          <w:rFonts w:eastAsia="Batang"/>
        </w:rPr>
        <w:t>Raiders @ Cowboys</w:t>
      </w:r>
      <w:r w:rsidR="00761141">
        <w:rPr>
          <w:rFonts w:eastAsia="Batang"/>
        </w:rPr>
        <w:tab/>
      </w:r>
      <w:r w:rsidR="008D17DB" w:rsidRPr="009B4BB6">
        <w:rPr>
          <w:rFonts w:eastAsia="Batang"/>
        </w:rPr>
        <w:tab/>
      </w:r>
      <w:r w:rsidR="008D17DB" w:rsidRPr="009B4BB6">
        <w:rPr>
          <w:rFonts w:eastAsia="Batang"/>
        </w:rPr>
        <w:tab/>
      </w:r>
      <w:r w:rsidR="00761141">
        <w:rPr>
          <w:rFonts w:eastAsia="Batang"/>
        </w:rPr>
        <w:t>TBA</w:t>
      </w:r>
      <w:r w:rsidR="008D17DB" w:rsidRPr="009B4BB6">
        <w:rPr>
          <w:rFonts w:eastAsia="Batang"/>
        </w:rPr>
        <w:tab/>
      </w:r>
      <w:r w:rsidR="008D17DB">
        <w:rPr>
          <w:rFonts w:eastAsia="Batang"/>
        </w:rPr>
        <w:tab/>
      </w:r>
      <w:r w:rsidR="008D17DB" w:rsidRPr="009B4BB6">
        <w:rPr>
          <w:rFonts w:eastAsia="Batang"/>
        </w:rPr>
        <w:t>11</w:t>
      </w:r>
      <w:r w:rsidR="008D17DB">
        <w:rPr>
          <w:rFonts w:eastAsia="Batang"/>
        </w:rPr>
        <w:t>5</w:t>
      </w:r>
    </w:p>
    <w:p w14:paraId="41F6273E" w14:textId="77777777" w:rsidR="008D17DB" w:rsidRDefault="008D17DB" w:rsidP="00D65DE2">
      <w:pPr>
        <w:jc w:val="both"/>
        <w:rPr>
          <w:rFonts w:eastAsia="Batang"/>
        </w:rPr>
      </w:pPr>
    </w:p>
    <w:p w14:paraId="2CC2A887" w14:textId="77777777" w:rsidR="008D17DB" w:rsidRDefault="008D17DB" w:rsidP="008D17DB">
      <w:pPr>
        <w:jc w:val="both"/>
        <w:rPr>
          <w:rFonts w:eastAsia="Batang"/>
          <w:b/>
          <w:bCs/>
          <w:sz w:val="32"/>
          <w:szCs w:val="32"/>
          <w:u w:val="single"/>
        </w:rPr>
      </w:pPr>
    </w:p>
    <w:p w14:paraId="2F6F5A65" w14:textId="4C09BDC9" w:rsidR="008D17DB" w:rsidRPr="008D17DB" w:rsidRDefault="008D17DB" w:rsidP="008D17DB">
      <w:pPr>
        <w:jc w:val="center"/>
        <w:rPr>
          <w:rFonts w:eastAsia="Batang"/>
          <w:b/>
          <w:bCs/>
          <w:sz w:val="32"/>
          <w:szCs w:val="32"/>
          <w:u w:val="single"/>
        </w:rPr>
      </w:pPr>
      <w:r>
        <w:rPr>
          <w:rFonts w:eastAsia="Batang"/>
          <w:b/>
          <w:bCs/>
          <w:sz w:val="32"/>
          <w:szCs w:val="32"/>
          <w:u w:val="single"/>
        </w:rPr>
        <w:t xml:space="preserve">REGULAR </w:t>
      </w:r>
      <w:r w:rsidRPr="008D17DB">
        <w:rPr>
          <w:rFonts w:eastAsia="Batang"/>
          <w:b/>
          <w:bCs/>
          <w:sz w:val="32"/>
          <w:szCs w:val="32"/>
          <w:u w:val="single"/>
        </w:rPr>
        <w:t>SEASON</w:t>
      </w:r>
    </w:p>
    <w:p w14:paraId="4CF1E811" w14:textId="77777777" w:rsidR="008D17DB" w:rsidRPr="00A65C21" w:rsidRDefault="008D17DB" w:rsidP="00D65DE2">
      <w:pPr>
        <w:jc w:val="both"/>
        <w:rPr>
          <w:rFonts w:eastAsia="Batang"/>
        </w:rPr>
      </w:pPr>
    </w:p>
    <w:p w14:paraId="324A718F" w14:textId="77777777" w:rsidR="00D65DE2" w:rsidRPr="00A65C21" w:rsidRDefault="00D65DE2" w:rsidP="00D65DE2">
      <w:pPr>
        <w:jc w:val="both"/>
        <w:rPr>
          <w:rFonts w:eastAsia="Batang"/>
        </w:rPr>
      </w:pPr>
    </w:p>
    <w:p w14:paraId="6CF33AC9" w14:textId="7F215B3D" w:rsidR="00D65DE2" w:rsidRPr="009B4BB6" w:rsidRDefault="00D65DE2" w:rsidP="009B4BB6">
      <w:pPr>
        <w:spacing w:line="420" w:lineRule="exact"/>
        <w:jc w:val="both"/>
        <w:rPr>
          <w:rFonts w:eastAsia="Batang"/>
          <w:b/>
          <w:u w:val="single"/>
        </w:rPr>
      </w:pPr>
      <w:r w:rsidRPr="009B4BB6">
        <w:rPr>
          <w:rFonts w:eastAsia="Batang"/>
          <w:b/>
          <w:u w:val="single"/>
        </w:rPr>
        <w:t>Day/Date</w:t>
      </w:r>
      <w:r w:rsidRPr="009B4BB6">
        <w:rPr>
          <w:rFonts w:eastAsia="Batang"/>
          <w:b/>
          <w:u w:val="single"/>
        </w:rPr>
        <w:tab/>
      </w:r>
      <w:r w:rsidRPr="009B4BB6">
        <w:rPr>
          <w:rFonts w:eastAsia="Batang"/>
          <w:b/>
          <w:u w:val="single"/>
        </w:rPr>
        <w:tab/>
        <w:t>Game</w:t>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t>Time</w:t>
      </w:r>
      <w:r w:rsidRPr="009B4BB6">
        <w:rPr>
          <w:rFonts w:eastAsia="Batang"/>
          <w:b/>
          <w:u w:val="single"/>
        </w:rPr>
        <w:tab/>
        <w:t>ET</w:t>
      </w:r>
      <w:r w:rsidRPr="009B4BB6">
        <w:rPr>
          <w:rFonts w:eastAsia="Batang"/>
          <w:b/>
          <w:u w:val="single"/>
        </w:rPr>
        <w:tab/>
        <w:t>Channel</w:t>
      </w:r>
    </w:p>
    <w:p w14:paraId="02065344" w14:textId="03525DB2" w:rsidR="00D65DE2" w:rsidRPr="009B4BB6" w:rsidRDefault="009B1301" w:rsidP="00AC7CA6">
      <w:pPr>
        <w:spacing w:line="360" w:lineRule="exact"/>
        <w:jc w:val="both"/>
        <w:rPr>
          <w:rFonts w:eastAsia="Batang"/>
        </w:rPr>
      </w:pPr>
      <w:r>
        <w:rPr>
          <w:rFonts w:eastAsia="Batang"/>
        </w:rPr>
        <w:t>Sun, Sep. 1</w:t>
      </w:r>
      <w:r w:rsidR="00761141">
        <w:rPr>
          <w:rFonts w:eastAsia="Batang"/>
        </w:rPr>
        <w:t>0</w:t>
      </w:r>
      <w:r w:rsidRPr="009B1301">
        <w:rPr>
          <w:rFonts w:eastAsia="Batang"/>
          <w:vertAlign w:val="superscript"/>
        </w:rPr>
        <w:t>th</w:t>
      </w:r>
      <w:r>
        <w:rPr>
          <w:rFonts w:eastAsia="Batang"/>
        </w:rPr>
        <w:t xml:space="preserve"> </w:t>
      </w:r>
      <w:r w:rsidR="002E73D6" w:rsidRPr="009B4BB6">
        <w:rPr>
          <w:rFonts w:eastAsia="Batang"/>
        </w:rPr>
        <w:t xml:space="preserve"> </w:t>
      </w:r>
      <w:r w:rsidR="00F83507" w:rsidRPr="009B4BB6">
        <w:rPr>
          <w:rFonts w:eastAsia="Batang"/>
        </w:rPr>
        <w:t xml:space="preserve"> </w:t>
      </w:r>
      <w:r w:rsidR="00F619CF" w:rsidRPr="009B4BB6">
        <w:rPr>
          <w:rFonts w:eastAsia="Batang"/>
        </w:rPr>
        <w:t xml:space="preserve"> </w:t>
      </w:r>
      <w:r w:rsidR="003E7204" w:rsidRPr="009B4BB6">
        <w:rPr>
          <w:rFonts w:eastAsia="Batang"/>
        </w:rPr>
        <w:t xml:space="preserve"> </w:t>
      </w:r>
      <w:r w:rsidR="00D65DE2" w:rsidRPr="009B4BB6">
        <w:rPr>
          <w:rFonts w:eastAsia="Batang"/>
        </w:rPr>
        <w:tab/>
      </w:r>
      <w:r w:rsidR="00761141">
        <w:rPr>
          <w:rFonts w:eastAsia="Batang"/>
        </w:rPr>
        <w:t>TBA</w:t>
      </w:r>
      <w:r w:rsidR="00761141">
        <w:rPr>
          <w:rFonts w:eastAsia="Batang"/>
        </w:rPr>
        <w:tab/>
      </w:r>
      <w:r w:rsidR="00761141">
        <w:rPr>
          <w:rFonts w:eastAsia="Batang"/>
        </w:rPr>
        <w:tab/>
      </w:r>
      <w:r>
        <w:rPr>
          <w:rFonts w:eastAsia="Batang"/>
        </w:rPr>
        <w:tab/>
      </w:r>
      <w:r w:rsidR="00D92775" w:rsidRPr="009B4BB6">
        <w:rPr>
          <w:rFonts w:eastAsia="Batang"/>
        </w:rPr>
        <w:tab/>
      </w:r>
      <w:r w:rsidR="00D92775" w:rsidRPr="009B4BB6">
        <w:rPr>
          <w:rFonts w:eastAsia="Batang"/>
        </w:rPr>
        <w:tab/>
      </w:r>
      <w:r>
        <w:rPr>
          <w:rFonts w:eastAsia="Batang"/>
        </w:rPr>
        <w:t>12:30</w:t>
      </w:r>
      <w:r w:rsidR="00B72C02" w:rsidRPr="009B4BB6">
        <w:rPr>
          <w:rFonts w:eastAsia="Batang"/>
        </w:rPr>
        <w:t>p</w:t>
      </w:r>
      <w:r w:rsidR="008830A9" w:rsidRPr="009B4BB6">
        <w:rPr>
          <w:rFonts w:eastAsia="Batang"/>
        </w:rPr>
        <w:tab/>
      </w:r>
      <w:r w:rsidR="00A65C21" w:rsidRPr="009B4BB6">
        <w:rPr>
          <w:rFonts w:eastAsia="Batang"/>
        </w:rPr>
        <w:tab/>
      </w:r>
      <w:r w:rsidR="00F83507" w:rsidRPr="009B4BB6">
        <w:rPr>
          <w:rFonts w:eastAsia="Batang"/>
        </w:rPr>
        <w:t>11</w:t>
      </w:r>
      <w:r>
        <w:rPr>
          <w:rFonts w:eastAsia="Batang"/>
        </w:rPr>
        <w:t>1</w:t>
      </w:r>
    </w:p>
    <w:p w14:paraId="47B50615" w14:textId="7395A870" w:rsidR="008830A9" w:rsidRPr="009B4BB6" w:rsidRDefault="008830A9" w:rsidP="00AC7CA6">
      <w:pPr>
        <w:spacing w:line="360" w:lineRule="exact"/>
        <w:jc w:val="both"/>
        <w:rPr>
          <w:rFonts w:eastAsia="Batang"/>
        </w:rPr>
      </w:pPr>
      <w:r w:rsidRPr="009B4BB6">
        <w:rPr>
          <w:rFonts w:eastAsia="Batang"/>
        </w:rPr>
        <w:t xml:space="preserve">Sun, </w:t>
      </w:r>
      <w:r w:rsidR="002E73D6" w:rsidRPr="009B4BB6">
        <w:rPr>
          <w:rFonts w:eastAsia="Batang"/>
        </w:rPr>
        <w:t>Sep. 1</w:t>
      </w:r>
      <w:r w:rsidR="00761141">
        <w:rPr>
          <w:rFonts w:eastAsia="Batang"/>
        </w:rPr>
        <w:t>0</w:t>
      </w:r>
      <w:r w:rsidR="009B1301" w:rsidRPr="009B1301">
        <w:rPr>
          <w:rFonts w:eastAsia="Batang"/>
          <w:vertAlign w:val="superscript"/>
        </w:rPr>
        <w:t>th</w:t>
      </w:r>
      <w:r w:rsidR="009B1301">
        <w:rPr>
          <w:rFonts w:eastAsia="Batang"/>
        </w:rPr>
        <w:t xml:space="preserve"> </w:t>
      </w:r>
      <w:r w:rsidR="002E73D6" w:rsidRPr="009B4BB6">
        <w:rPr>
          <w:rFonts w:eastAsia="Batang"/>
        </w:rPr>
        <w:tab/>
      </w:r>
      <w:r w:rsidR="00A65C21" w:rsidRPr="009B4BB6">
        <w:rPr>
          <w:rFonts w:eastAsia="Batang"/>
        </w:rPr>
        <w:tab/>
      </w:r>
      <w:r w:rsidR="00761141">
        <w:rPr>
          <w:rFonts w:eastAsia="Batang"/>
        </w:rPr>
        <w:t>TBA</w:t>
      </w:r>
      <w:r w:rsidR="00761141">
        <w:rPr>
          <w:rFonts w:eastAsia="Batang"/>
        </w:rPr>
        <w:tab/>
      </w:r>
      <w:r w:rsidR="00761141">
        <w:rPr>
          <w:rFonts w:eastAsia="Batang"/>
        </w:rPr>
        <w:tab/>
      </w:r>
      <w:r w:rsidR="00761141">
        <w:rPr>
          <w:rFonts w:eastAsia="Batang"/>
        </w:rPr>
        <w:tab/>
      </w:r>
      <w:r w:rsidR="009B1301">
        <w:rPr>
          <w:rFonts w:eastAsia="Batang"/>
        </w:rPr>
        <w:tab/>
      </w:r>
      <w:r w:rsidR="009B1301">
        <w:rPr>
          <w:rFonts w:eastAsia="Batang"/>
        </w:rPr>
        <w:tab/>
      </w:r>
      <w:r w:rsidR="00761141">
        <w:rPr>
          <w:rFonts w:eastAsia="Batang"/>
        </w:rPr>
        <w:t>3:30p/</w:t>
      </w:r>
      <w:r w:rsidR="009B1301">
        <w:rPr>
          <w:rFonts w:eastAsia="Batang"/>
        </w:rPr>
        <w:t>3:45p</w:t>
      </w:r>
      <w:r w:rsidR="002E4A71" w:rsidRPr="009B4BB6">
        <w:rPr>
          <w:rFonts w:eastAsia="Batang"/>
        </w:rPr>
        <w:tab/>
      </w:r>
      <w:r w:rsidR="00056159" w:rsidRPr="009B4BB6">
        <w:rPr>
          <w:rFonts w:eastAsia="Batang"/>
        </w:rPr>
        <w:t>11</w:t>
      </w:r>
      <w:r w:rsidR="009B1301">
        <w:rPr>
          <w:rFonts w:eastAsia="Batang"/>
        </w:rPr>
        <w:t>2</w:t>
      </w:r>
    </w:p>
    <w:p w14:paraId="06B73E2F" w14:textId="1C521B34" w:rsidR="00D65DE2" w:rsidRPr="009B4BB6" w:rsidRDefault="002E73D6" w:rsidP="00AC7CA6">
      <w:pPr>
        <w:spacing w:line="360" w:lineRule="exact"/>
        <w:jc w:val="both"/>
        <w:rPr>
          <w:rFonts w:eastAsia="Batang"/>
        </w:rPr>
      </w:pPr>
      <w:r w:rsidRPr="009B4BB6">
        <w:rPr>
          <w:rFonts w:eastAsia="Batang"/>
        </w:rPr>
        <w:t>Sun, Sep. 1</w:t>
      </w:r>
      <w:r w:rsidR="00761141">
        <w:rPr>
          <w:rFonts w:eastAsia="Batang"/>
        </w:rPr>
        <w:t>0</w:t>
      </w:r>
      <w:r w:rsidR="009B1301" w:rsidRPr="009B1301">
        <w:rPr>
          <w:rFonts w:eastAsia="Batang"/>
          <w:vertAlign w:val="superscript"/>
        </w:rPr>
        <w:t>th</w:t>
      </w:r>
      <w:r w:rsidR="009B1301">
        <w:rPr>
          <w:rFonts w:eastAsia="Batang"/>
        </w:rPr>
        <w:t xml:space="preserve"> </w:t>
      </w:r>
      <w:r w:rsidR="00A65C21" w:rsidRPr="009B4BB6">
        <w:rPr>
          <w:rFonts w:eastAsia="Batang"/>
        </w:rPr>
        <w:tab/>
      </w:r>
      <w:r w:rsidRPr="009B4BB6">
        <w:rPr>
          <w:rFonts w:eastAsia="Batang"/>
        </w:rPr>
        <w:tab/>
      </w:r>
      <w:r w:rsidR="00761141">
        <w:rPr>
          <w:rFonts w:eastAsia="Batang"/>
        </w:rPr>
        <w:t>Cowboys @ Giants</w:t>
      </w:r>
      <w:r w:rsidR="00761141">
        <w:rPr>
          <w:rFonts w:eastAsia="Batang"/>
        </w:rPr>
        <w:tab/>
      </w:r>
      <w:r w:rsidR="00761141">
        <w:rPr>
          <w:rFonts w:eastAsia="Batang"/>
        </w:rPr>
        <w:tab/>
      </w:r>
      <w:r w:rsidR="00D92775" w:rsidRPr="009B4BB6">
        <w:rPr>
          <w:rFonts w:eastAsia="Batang"/>
        </w:rPr>
        <w:tab/>
      </w:r>
      <w:r w:rsidR="009B1301">
        <w:rPr>
          <w:rFonts w:eastAsia="Batang"/>
        </w:rPr>
        <w:t>7</w:t>
      </w:r>
      <w:r w:rsidR="00B72C02" w:rsidRPr="009B4BB6">
        <w:rPr>
          <w:rFonts w:eastAsia="Batang"/>
        </w:rPr>
        <w:t>:45p</w:t>
      </w:r>
      <w:r w:rsidR="00DE3EB3" w:rsidRPr="009B4BB6">
        <w:rPr>
          <w:rFonts w:eastAsia="Batang"/>
        </w:rPr>
        <w:t xml:space="preserve"> </w:t>
      </w:r>
      <w:r w:rsidR="005F2F30" w:rsidRPr="009B4BB6">
        <w:rPr>
          <w:rFonts w:eastAsia="Batang"/>
        </w:rPr>
        <w:tab/>
      </w:r>
      <w:r w:rsidR="00E26464">
        <w:rPr>
          <w:rFonts w:eastAsia="Batang"/>
        </w:rPr>
        <w:tab/>
      </w:r>
      <w:r w:rsidR="005F2F30" w:rsidRPr="009B4BB6">
        <w:rPr>
          <w:rFonts w:eastAsia="Batang"/>
        </w:rPr>
        <w:t>1</w:t>
      </w:r>
      <w:r w:rsidRPr="009B4BB6">
        <w:rPr>
          <w:rFonts w:eastAsia="Batang"/>
        </w:rPr>
        <w:t>1</w:t>
      </w:r>
      <w:r w:rsidR="001F5F49">
        <w:rPr>
          <w:rFonts w:eastAsia="Batang"/>
        </w:rPr>
        <w:t>5</w:t>
      </w:r>
    </w:p>
    <w:p w14:paraId="2F898E02" w14:textId="6683B6E5" w:rsidR="00D65DE2" w:rsidRPr="009B4BB6" w:rsidRDefault="00D65DE2" w:rsidP="00AC7CA6">
      <w:pPr>
        <w:spacing w:line="360" w:lineRule="exact"/>
        <w:jc w:val="both"/>
        <w:rPr>
          <w:rFonts w:eastAsia="Batang"/>
        </w:rPr>
      </w:pPr>
      <w:r w:rsidRPr="009B4BB6">
        <w:rPr>
          <w:rFonts w:eastAsia="Batang"/>
        </w:rPr>
        <w:t xml:space="preserve">Sun, Sep. </w:t>
      </w:r>
      <w:r w:rsidR="00B72C02" w:rsidRPr="009B4BB6">
        <w:rPr>
          <w:rFonts w:eastAsia="Batang"/>
        </w:rPr>
        <w:t>1</w:t>
      </w:r>
      <w:r w:rsidR="00761141">
        <w:rPr>
          <w:rFonts w:eastAsia="Batang"/>
        </w:rPr>
        <w:t>7</w:t>
      </w:r>
      <w:r w:rsidR="009B1301" w:rsidRPr="009B1301">
        <w:rPr>
          <w:rFonts w:eastAsia="Batang"/>
          <w:vertAlign w:val="superscript"/>
        </w:rPr>
        <w:t>th</w:t>
      </w:r>
      <w:r w:rsidR="009B1301">
        <w:rPr>
          <w:rFonts w:eastAsia="Batang"/>
        </w:rPr>
        <w:t xml:space="preserve"> </w:t>
      </w:r>
      <w:r w:rsidR="009B1301">
        <w:rPr>
          <w:rFonts w:eastAsia="Batang"/>
        </w:rPr>
        <w:tab/>
      </w:r>
      <w:r w:rsidR="00A202C4" w:rsidRPr="009B4BB6">
        <w:rPr>
          <w:rFonts w:eastAsia="Batang"/>
        </w:rPr>
        <w:tab/>
      </w:r>
      <w:r w:rsidR="00761141">
        <w:rPr>
          <w:rFonts w:eastAsia="Batang"/>
        </w:rPr>
        <w:t>TBA</w:t>
      </w:r>
      <w:r w:rsidR="00761141">
        <w:rPr>
          <w:rFonts w:eastAsia="Batang"/>
        </w:rPr>
        <w:tab/>
      </w:r>
      <w:r w:rsidR="00761141">
        <w:rPr>
          <w:rFonts w:eastAsia="Batang"/>
        </w:rPr>
        <w:tab/>
      </w:r>
      <w:r w:rsidR="009B1301">
        <w:rPr>
          <w:rFonts w:eastAsia="Batang"/>
        </w:rPr>
        <w:tab/>
      </w:r>
      <w:r w:rsidR="002E73D6" w:rsidRPr="009B4BB6">
        <w:rPr>
          <w:rFonts w:eastAsia="Batang"/>
        </w:rPr>
        <w:tab/>
      </w:r>
      <w:r w:rsidR="00A65C21" w:rsidRPr="009B4BB6">
        <w:rPr>
          <w:rFonts w:eastAsia="Batang"/>
        </w:rPr>
        <w:tab/>
      </w:r>
      <w:r w:rsidR="008830A9" w:rsidRPr="009B4BB6">
        <w:rPr>
          <w:rFonts w:eastAsia="Batang"/>
        </w:rPr>
        <w:t>12:30p</w:t>
      </w:r>
      <w:r w:rsidR="008830A9" w:rsidRPr="009B4BB6">
        <w:rPr>
          <w:rFonts w:eastAsia="Batang"/>
        </w:rPr>
        <w:tab/>
      </w:r>
      <w:r w:rsidR="00A65C21" w:rsidRPr="009B4BB6">
        <w:rPr>
          <w:rFonts w:eastAsia="Batang"/>
        </w:rPr>
        <w:tab/>
      </w:r>
      <w:r w:rsidR="002E73D6" w:rsidRPr="009B4BB6">
        <w:rPr>
          <w:rFonts w:eastAsia="Batang"/>
        </w:rPr>
        <w:t>111</w:t>
      </w:r>
    </w:p>
    <w:p w14:paraId="4B19B898" w14:textId="177DC027" w:rsidR="001A69C5" w:rsidRPr="009B4BB6" w:rsidRDefault="001A69C5" w:rsidP="00AC7CA6">
      <w:pPr>
        <w:spacing w:line="360" w:lineRule="exact"/>
        <w:jc w:val="both"/>
        <w:rPr>
          <w:rFonts w:eastAsia="Batang"/>
        </w:rPr>
      </w:pPr>
      <w:r w:rsidRPr="009B4BB6">
        <w:rPr>
          <w:rFonts w:eastAsia="Batang"/>
        </w:rPr>
        <w:t xml:space="preserve">Sun, Sep. </w:t>
      </w:r>
      <w:r w:rsidR="00B72C02" w:rsidRPr="009B4BB6">
        <w:rPr>
          <w:rFonts w:eastAsia="Batang"/>
        </w:rPr>
        <w:t>1</w:t>
      </w:r>
      <w:r w:rsidR="00761141">
        <w:rPr>
          <w:rFonts w:eastAsia="Batang"/>
        </w:rPr>
        <w:t>7</w:t>
      </w:r>
      <w:proofErr w:type="gramStart"/>
      <w:r w:rsidR="002E73D6" w:rsidRPr="009B4BB6">
        <w:rPr>
          <w:rFonts w:eastAsia="Batang"/>
          <w:vertAlign w:val="superscript"/>
        </w:rPr>
        <w:t>th</w:t>
      </w:r>
      <w:r w:rsidR="002E73D6" w:rsidRPr="009B4BB6">
        <w:rPr>
          <w:rFonts w:eastAsia="Batang"/>
        </w:rPr>
        <w:t xml:space="preserve"> </w:t>
      </w:r>
      <w:r w:rsidRPr="009B4BB6">
        <w:rPr>
          <w:rFonts w:eastAsia="Batang"/>
        </w:rPr>
        <w:t xml:space="preserve"> </w:t>
      </w:r>
      <w:r w:rsidRPr="009B4BB6">
        <w:rPr>
          <w:rFonts w:eastAsia="Batang"/>
        </w:rPr>
        <w:tab/>
      </w:r>
      <w:proofErr w:type="gramEnd"/>
      <w:r w:rsidR="00761141">
        <w:rPr>
          <w:rFonts w:eastAsia="Batang"/>
        </w:rPr>
        <w:t>Jets @ Cowboys</w:t>
      </w:r>
      <w:r w:rsidR="00761141">
        <w:rPr>
          <w:rFonts w:eastAsia="Batang"/>
        </w:rPr>
        <w:tab/>
      </w:r>
      <w:r w:rsidRPr="009B4BB6">
        <w:rPr>
          <w:rFonts w:eastAsia="Batang"/>
        </w:rPr>
        <w:tab/>
      </w:r>
      <w:r w:rsidR="00A65C21" w:rsidRPr="009B4BB6">
        <w:rPr>
          <w:rFonts w:eastAsia="Batang"/>
        </w:rPr>
        <w:tab/>
      </w:r>
      <w:r w:rsidR="002E73D6" w:rsidRPr="009B4BB6">
        <w:rPr>
          <w:rFonts w:eastAsia="Batang"/>
        </w:rPr>
        <w:t>3:45p</w:t>
      </w:r>
      <w:r w:rsidR="00761141">
        <w:rPr>
          <w:rFonts w:eastAsia="Batang"/>
        </w:rPr>
        <w:tab/>
      </w:r>
      <w:r w:rsidR="00A65C21" w:rsidRPr="009B4BB6">
        <w:rPr>
          <w:rFonts w:eastAsia="Batang"/>
        </w:rPr>
        <w:tab/>
      </w:r>
      <w:r w:rsidRPr="009B4BB6">
        <w:rPr>
          <w:rFonts w:eastAsia="Batang"/>
        </w:rPr>
        <w:t>11</w:t>
      </w:r>
      <w:r w:rsidR="002E73D6" w:rsidRPr="009B4BB6">
        <w:rPr>
          <w:rFonts w:eastAsia="Batang"/>
        </w:rPr>
        <w:t>2</w:t>
      </w:r>
      <w:r w:rsidR="009B1301">
        <w:rPr>
          <w:rFonts w:eastAsia="Batang"/>
        </w:rPr>
        <w:t>/115</w:t>
      </w:r>
    </w:p>
    <w:p w14:paraId="71B597AF" w14:textId="75350843" w:rsidR="00D65DE2" w:rsidRPr="009B4BB6" w:rsidRDefault="00D65DE2" w:rsidP="00AC7CA6">
      <w:pPr>
        <w:spacing w:line="360" w:lineRule="exact"/>
        <w:jc w:val="both"/>
        <w:rPr>
          <w:rFonts w:eastAsia="Batang"/>
        </w:rPr>
      </w:pPr>
      <w:r w:rsidRPr="009B4BB6">
        <w:rPr>
          <w:rFonts w:eastAsia="Batang"/>
        </w:rPr>
        <w:t>Sun, Sep. 2</w:t>
      </w:r>
      <w:r w:rsidR="00761141">
        <w:rPr>
          <w:rFonts w:eastAsia="Batang"/>
        </w:rPr>
        <w:t>4</w:t>
      </w:r>
      <w:proofErr w:type="gramStart"/>
      <w:r w:rsidR="002E73D6" w:rsidRPr="009B4BB6">
        <w:rPr>
          <w:rFonts w:eastAsia="Batang"/>
          <w:vertAlign w:val="superscript"/>
        </w:rPr>
        <w:t>th</w:t>
      </w:r>
      <w:r w:rsidR="002E73D6" w:rsidRPr="009B4BB6">
        <w:rPr>
          <w:rFonts w:eastAsia="Batang"/>
        </w:rPr>
        <w:t xml:space="preserve"> </w:t>
      </w:r>
      <w:r w:rsidR="00D25CEC" w:rsidRPr="009B4BB6">
        <w:rPr>
          <w:rFonts w:eastAsia="Batang"/>
        </w:rPr>
        <w:t xml:space="preserve"> </w:t>
      </w:r>
      <w:r w:rsidRPr="009B4BB6">
        <w:rPr>
          <w:rFonts w:eastAsia="Batang"/>
        </w:rPr>
        <w:tab/>
      </w:r>
      <w:proofErr w:type="gramEnd"/>
      <w:r w:rsidR="00761141">
        <w:rPr>
          <w:rFonts w:eastAsia="Batang"/>
        </w:rPr>
        <w:t>TBA</w:t>
      </w:r>
      <w:r w:rsidR="00761141">
        <w:rPr>
          <w:rFonts w:eastAsia="Batang"/>
        </w:rPr>
        <w:tab/>
      </w:r>
      <w:r w:rsidR="00761141">
        <w:rPr>
          <w:rFonts w:eastAsia="Batang"/>
        </w:rPr>
        <w:tab/>
      </w:r>
      <w:r w:rsidR="009B1301">
        <w:rPr>
          <w:rFonts w:eastAsia="Batang"/>
        </w:rPr>
        <w:tab/>
      </w:r>
      <w:r w:rsidR="009B1301">
        <w:rPr>
          <w:rFonts w:eastAsia="Batang"/>
        </w:rPr>
        <w:tab/>
      </w:r>
      <w:r w:rsidR="002E73D6" w:rsidRPr="009B4BB6">
        <w:rPr>
          <w:rFonts w:eastAsia="Batang"/>
        </w:rPr>
        <w:tab/>
      </w:r>
      <w:r w:rsidR="00D92775" w:rsidRPr="009B4BB6">
        <w:rPr>
          <w:rFonts w:eastAsia="Batang"/>
        </w:rPr>
        <w:t>12:30p</w:t>
      </w:r>
      <w:r w:rsidR="00D92775" w:rsidRPr="009B4BB6">
        <w:rPr>
          <w:rFonts w:eastAsia="Batang"/>
        </w:rPr>
        <w:tab/>
      </w:r>
      <w:r w:rsidR="00A65C21" w:rsidRPr="009B4BB6">
        <w:rPr>
          <w:rFonts w:eastAsia="Batang"/>
        </w:rPr>
        <w:tab/>
      </w:r>
      <w:r w:rsidR="00D92775" w:rsidRPr="009B4BB6">
        <w:rPr>
          <w:rFonts w:eastAsia="Batang"/>
        </w:rPr>
        <w:t>111</w:t>
      </w:r>
    </w:p>
    <w:p w14:paraId="10993F07" w14:textId="38A1C7C2" w:rsidR="00B72C02" w:rsidRPr="009B4BB6" w:rsidRDefault="001E5A9B" w:rsidP="00AC7CA6">
      <w:pPr>
        <w:spacing w:line="360" w:lineRule="exact"/>
        <w:jc w:val="both"/>
        <w:rPr>
          <w:rFonts w:eastAsia="Batang"/>
        </w:rPr>
      </w:pPr>
      <w:r w:rsidRPr="009B4BB6">
        <w:rPr>
          <w:rFonts w:eastAsia="Batang"/>
        </w:rPr>
        <w:t>Sun, Sept. 2</w:t>
      </w:r>
      <w:r w:rsidR="00761141">
        <w:rPr>
          <w:rFonts w:eastAsia="Batang"/>
        </w:rPr>
        <w:t>4</w:t>
      </w:r>
      <w:r w:rsidR="002E73D6" w:rsidRPr="009B4BB6">
        <w:rPr>
          <w:rFonts w:eastAsia="Batang"/>
          <w:vertAlign w:val="superscript"/>
        </w:rPr>
        <w:t>th</w:t>
      </w:r>
      <w:r w:rsidR="002E73D6" w:rsidRPr="009B4BB6">
        <w:rPr>
          <w:rFonts w:eastAsia="Batang"/>
        </w:rPr>
        <w:t xml:space="preserve"> </w:t>
      </w:r>
      <w:r w:rsidRPr="009B4BB6">
        <w:rPr>
          <w:rFonts w:eastAsia="Batang"/>
        </w:rPr>
        <w:tab/>
      </w:r>
      <w:r w:rsidR="00761141">
        <w:rPr>
          <w:rFonts w:eastAsia="Batang"/>
        </w:rPr>
        <w:t>Cowboys @ Cardinals</w:t>
      </w:r>
      <w:r w:rsidR="00B72C02" w:rsidRPr="009B4BB6">
        <w:rPr>
          <w:rFonts w:eastAsia="Batang"/>
        </w:rPr>
        <w:tab/>
      </w:r>
      <w:r w:rsidR="00D92775" w:rsidRPr="009B4BB6">
        <w:rPr>
          <w:rFonts w:eastAsia="Batang"/>
        </w:rPr>
        <w:tab/>
      </w:r>
      <w:r w:rsidR="009B1301">
        <w:rPr>
          <w:rFonts w:eastAsia="Batang"/>
        </w:rPr>
        <w:t>3:45p</w:t>
      </w:r>
      <w:r w:rsidR="00727C22">
        <w:rPr>
          <w:rFonts w:eastAsia="Batang"/>
        </w:rPr>
        <w:tab/>
      </w:r>
      <w:r w:rsidR="00E26464">
        <w:rPr>
          <w:rFonts w:eastAsia="Batang"/>
        </w:rPr>
        <w:tab/>
      </w:r>
      <w:r w:rsidR="00D92775" w:rsidRPr="009B4BB6">
        <w:rPr>
          <w:rFonts w:eastAsia="Batang"/>
        </w:rPr>
        <w:t>1</w:t>
      </w:r>
      <w:r w:rsidR="002E73D6" w:rsidRPr="009B4BB6">
        <w:rPr>
          <w:rFonts w:eastAsia="Batang"/>
        </w:rPr>
        <w:t>12</w:t>
      </w:r>
      <w:r w:rsidR="00235F55">
        <w:rPr>
          <w:rFonts w:eastAsia="Batang"/>
        </w:rPr>
        <w:t>/115</w:t>
      </w:r>
    </w:p>
    <w:p w14:paraId="5D115178" w14:textId="3F927F4F" w:rsidR="00D65DE2" w:rsidRPr="009B4BB6" w:rsidRDefault="00D65DE2" w:rsidP="00AC7CA6">
      <w:pPr>
        <w:spacing w:line="360" w:lineRule="exact"/>
        <w:jc w:val="both"/>
        <w:rPr>
          <w:rFonts w:eastAsia="Batang"/>
        </w:rPr>
      </w:pPr>
      <w:r w:rsidRPr="009B4BB6">
        <w:rPr>
          <w:rFonts w:eastAsia="Batang"/>
        </w:rPr>
        <w:t xml:space="preserve">Sun, </w:t>
      </w:r>
      <w:r w:rsidR="00492D19" w:rsidRPr="009B4BB6">
        <w:rPr>
          <w:rFonts w:eastAsia="Batang"/>
        </w:rPr>
        <w:t>Oct.</w:t>
      </w:r>
      <w:r w:rsidR="009B1301">
        <w:rPr>
          <w:rFonts w:eastAsia="Batang"/>
        </w:rPr>
        <w:t xml:space="preserve"> </w:t>
      </w:r>
      <w:r w:rsidR="00761141">
        <w:rPr>
          <w:rFonts w:eastAsia="Batang"/>
        </w:rPr>
        <w:t>1</w:t>
      </w:r>
      <w:r w:rsidR="00761141" w:rsidRPr="00761141">
        <w:rPr>
          <w:rFonts w:eastAsia="Batang"/>
          <w:vertAlign w:val="superscript"/>
        </w:rPr>
        <w:t>st</w:t>
      </w:r>
      <w:r w:rsidR="00761141">
        <w:rPr>
          <w:rFonts w:eastAsia="Batang"/>
        </w:rPr>
        <w:t xml:space="preserve"> </w:t>
      </w:r>
      <w:r w:rsidR="009B1301">
        <w:rPr>
          <w:rFonts w:eastAsia="Batang"/>
        </w:rPr>
        <w:tab/>
      </w:r>
      <w:r w:rsidR="009B1301">
        <w:rPr>
          <w:rFonts w:eastAsia="Batang"/>
        </w:rPr>
        <w:tab/>
      </w:r>
      <w:r w:rsidR="00E710C3">
        <w:rPr>
          <w:rFonts w:eastAsia="Batang"/>
        </w:rPr>
        <w:t>TBA</w:t>
      </w:r>
      <w:r w:rsidR="00E710C3">
        <w:rPr>
          <w:rFonts w:eastAsia="Batang"/>
        </w:rPr>
        <w:tab/>
      </w:r>
      <w:r w:rsidR="00E710C3">
        <w:rPr>
          <w:rFonts w:eastAsia="Batang"/>
        </w:rPr>
        <w:tab/>
      </w:r>
      <w:r w:rsidR="00E710C3">
        <w:rPr>
          <w:rFonts w:eastAsia="Batang"/>
        </w:rPr>
        <w:tab/>
      </w:r>
      <w:r w:rsidR="003E70C7" w:rsidRPr="009B4BB6">
        <w:rPr>
          <w:rFonts w:eastAsia="Batang"/>
        </w:rPr>
        <w:tab/>
      </w:r>
      <w:r w:rsidR="00D42470" w:rsidRPr="009B4BB6">
        <w:rPr>
          <w:rFonts w:eastAsia="Batang"/>
        </w:rPr>
        <w:tab/>
      </w:r>
      <w:r w:rsidR="00D92775" w:rsidRPr="009B4BB6">
        <w:rPr>
          <w:rFonts w:eastAsia="Batang"/>
        </w:rPr>
        <w:t>12:30p</w:t>
      </w:r>
      <w:r w:rsidR="00D92775" w:rsidRPr="009B4BB6">
        <w:rPr>
          <w:rFonts w:eastAsia="Batang"/>
        </w:rPr>
        <w:tab/>
      </w:r>
      <w:r w:rsidR="00A65C21" w:rsidRPr="009B4BB6">
        <w:rPr>
          <w:rFonts w:eastAsia="Batang"/>
        </w:rPr>
        <w:tab/>
      </w:r>
      <w:r w:rsidR="00D92775" w:rsidRPr="009B4BB6">
        <w:rPr>
          <w:rFonts w:eastAsia="Batang"/>
        </w:rPr>
        <w:t>1</w:t>
      </w:r>
      <w:r w:rsidR="00492D19" w:rsidRPr="009B4BB6">
        <w:rPr>
          <w:rFonts w:eastAsia="Batang"/>
        </w:rPr>
        <w:t>11</w:t>
      </w:r>
    </w:p>
    <w:p w14:paraId="5426448E" w14:textId="6ECE3832" w:rsidR="008830A9" w:rsidRPr="009B4BB6" w:rsidRDefault="001E5A9B" w:rsidP="00AC7CA6">
      <w:pPr>
        <w:spacing w:line="360" w:lineRule="exact"/>
        <w:jc w:val="both"/>
        <w:rPr>
          <w:rFonts w:eastAsia="Batang"/>
        </w:rPr>
      </w:pPr>
      <w:r w:rsidRPr="009B4BB6">
        <w:rPr>
          <w:rFonts w:eastAsia="Batang"/>
        </w:rPr>
        <w:t xml:space="preserve">Sun, </w:t>
      </w:r>
      <w:r w:rsidR="00492D19" w:rsidRPr="009B4BB6">
        <w:rPr>
          <w:rFonts w:eastAsia="Batang"/>
        </w:rPr>
        <w:t xml:space="preserve">Oct. </w:t>
      </w:r>
      <w:r w:rsidR="00761141">
        <w:rPr>
          <w:rFonts w:eastAsia="Batang"/>
        </w:rPr>
        <w:t>1</w:t>
      </w:r>
      <w:r w:rsidR="00761141" w:rsidRPr="00761141">
        <w:rPr>
          <w:rFonts w:eastAsia="Batang"/>
          <w:vertAlign w:val="superscript"/>
        </w:rPr>
        <w:t>st</w:t>
      </w:r>
      <w:r w:rsidR="00761141">
        <w:rPr>
          <w:rFonts w:eastAsia="Batang"/>
        </w:rPr>
        <w:t xml:space="preserve"> </w:t>
      </w:r>
      <w:r w:rsidR="009B1301">
        <w:rPr>
          <w:rFonts w:eastAsia="Batang"/>
        </w:rPr>
        <w:t xml:space="preserve"> </w:t>
      </w:r>
      <w:r w:rsidR="00492D19" w:rsidRPr="009B4BB6">
        <w:rPr>
          <w:rFonts w:eastAsia="Batang"/>
        </w:rPr>
        <w:t xml:space="preserve"> </w:t>
      </w:r>
      <w:proofErr w:type="gramStart"/>
      <w:r w:rsidR="00492D19" w:rsidRPr="009B4BB6">
        <w:rPr>
          <w:rFonts w:eastAsia="Batang"/>
        </w:rPr>
        <w:tab/>
      </w:r>
      <w:r w:rsidR="00D92775" w:rsidRPr="009B4BB6">
        <w:rPr>
          <w:rFonts w:eastAsia="Batang"/>
        </w:rPr>
        <w:t xml:space="preserve"> </w:t>
      </w:r>
      <w:r w:rsidRPr="009B4BB6">
        <w:rPr>
          <w:rFonts w:eastAsia="Batang"/>
        </w:rPr>
        <w:t xml:space="preserve"> </w:t>
      </w:r>
      <w:r w:rsidRPr="009B4BB6">
        <w:rPr>
          <w:rFonts w:eastAsia="Batang"/>
        </w:rPr>
        <w:tab/>
      </w:r>
      <w:proofErr w:type="gramEnd"/>
      <w:r w:rsidR="00E710C3">
        <w:rPr>
          <w:rFonts w:eastAsia="Batang"/>
        </w:rPr>
        <w:t>Patriots @ Cowboys</w:t>
      </w:r>
      <w:r w:rsidR="009B1301">
        <w:rPr>
          <w:rFonts w:eastAsia="Batang"/>
        </w:rPr>
        <w:tab/>
      </w:r>
      <w:r w:rsidR="009B1301">
        <w:rPr>
          <w:rFonts w:eastAsia="Batang"/>
        </w:rPr>
        <w:tab/>
      </w:r>
      <w:r w:rsidR="009B1301">
        <w:rPr>
          <w:rFonts w:eastAsia="Batang"/>
        </w:rPr>
        <w:tab/>
      </w:r>
      <w:r w:rsidR="00D92775" w:rsidRPr="009B4BB6">
        <w:rPr>
          <w:rFonts w:eastAsia="Batang"/>
        </w:rPr>
        <w:t>3</w:t>
      </w:r>
      <w:r w:rsidRPr="009B4BB6">
        <w:rPr>
          <w:rFonts w:eastAsia="Batang"/>
        </w:rPr>
        <w:t>:</w:t>
      </w:r>
      <w:r w:rsidR="00492D19" w:rsidRPr="009B4BB6">
        <w:rPr>
          <w:rFonts w:eastAsia="Batang"/>
        </w:rPr>
        <w:t>45</w:t>
      </w:r>
      <w:r w:rsidRPr="009B4BB6">
        <w:rPr>
          <w:rFonts w:eastAsia="Batang"/>
        </w:rPr>
        <w:t>p</w:t>
      </w:r>
      <w:r w:rsidR="00727C22">
        <w:rPr>
          <w:rFonts w:eastAsia="Batang"/>
        </w:rPr>
        <w:tab/>
      </w:r>
      <w:r w:rsidR="001A69C5" w:rsidRPr="009B4BB6">
        <w:rPr>
          <w:rFonts w:eastAsia="Batang"/>
        </w:rPr>
        <w:tab/>
      </w:r>
      <w:r w:rsidR="00D92775" w:rsidRPr="009B4BB6">
        <w:rPr>
          <w:rFonts w:eastAsia="Batang"/>
        </w:rPr>
        <w:t>112</w:t>
      </w:r>
      <w:r w:rsidR="00235F55">
        <w:rPr>
          <w:rFonts w:eastAsia="Batang"/>
        </w:rPr>
        <w:t>/115</w:t>
      </w:r>
    </w:p>
    <w:p w14:paraId="1682FE72" w14:textId="268D5142" w:rsidR="00D65DE2" w:rsidRPr="009B4BB6" w:rsidRDefault="00D65DE2" w:rsidP="00AC7CA6">
      <w:pPr>
        <w:spacing w:line="360" w:lineRule="exact"/>
        <w:jc w:val="both"/>
        <w:rPr>
          <w:rFonts w:eastAsia="Batang"/>
        </w:rPr>
      </w:pPr>
      <w:r w:rsidRPr="009B4BB6">
        <w:rPr>
          <w:rFonts w:eastAsia="Batang"/>
        </w:rPr>
        <w:t xml:space="preserve">Sun, Oct. </w:t>
      </w:r>
      <w:r w:rsidR="00761141">
        <w:rPr>
          <w:rFonts w:eastAsia="Batang"/>
        </w:rPr>
        <w:t>8</w:t>
      </w:r>
      <w:r w:rsidR="00BA30FB" w:rsidRPr="00BA30FB">
        <w:rPr>
          <w:rFonts w:eastAsia="Batang"/>
          <w:vertAlign w:val="superscript"/>
        </w:rPr>
        <w:t>th</w:t>
      </w:r>
      <w:r w:rsidR="00BA30FB">
        <w:rPr>
          <w:rFonts w:eastAsia="Batang"/>
        </w:rPr>
        <w:t xml:space="preserve"> </w:t>
      </w:r>
      <w:r w:rsidR="00492D19" w:rsidRPr="009B4BB6">
        <w:rPr>
          <w:rFonts w:eastAsia="Batang"/>
        </w:rPr>
        <w:t xml:space="preserve"> </w:t>
      </w:r>
      <w:r w:rsidR="00DE3EB3" w:rsidRPr="009B4BB6">
        <w:rPr>
          <w:rFonts w:eastAsia="Batang"/>
        </w:rPr>
        <w:t xml:space="preserve"> </w:t>
      </w:r>
      <w:r w:rsidR="00D42470" w:rsidRPr="009B4BB6">
        <w:rPr>
          <w:rFonts w:eastAsia="Batang"/>
        </w:rPr>
        <w:t xml:space="preserve"> </w:t>
      </w:r>
      <w:r w:rsidR="00EF0977" w:rsidRPr="009B4BB6">
        <w:rPr>
          <w:rFonts w:eastAsia="Batang"/>
        </w:rPr>
        <w:tab/>
      </w:r>
      <w:r w:rsidR="00E710C3">
        <w:rPr>
          <w:rFonts w:eastAsia="Batang"/>
        </w:rPr>
        <w:t>TBA</w:t>
      </w:r>
      <w:r w:rsidR="00E710C3">
        <w:rPr>
          <w:rFonts w:eastAsia="Batang"/>
        </w:rPr>
        <w:tab/>
      </w:r>
      <w:r w:rsidR="00E710C3">
        <w:rPr>
          <w:rFonts w:eastAsia="Batang"/>
        </w:rPr>
        <w:tab/>
      </w:r>
      <w:r w:rsidR="00E710C3">
        <w:rPr>
          <w:rFonts w:eastAsia="Batang"/>
        </w:rPr>
        <w:tab/>
      </w:r>
      <w:r w:rsidR="00BA30FB">
        <w:rPr>
          <w:rFonts w:eastAsia="Batang"/>
        </w:rPr>
        <w:tab/>
      </w:r>
      <w:r w:rsidR="00492D19" w:rsidRPr="009B4BB6">
        <w:rPr>
          <w:rFonts w:eastAsia="Batang"/>
        </w:rPr>
        <w:tab/>
      </w:r>
      <w:r w:rsidR="001A69C5" w:rsidRPr="009B4BB6">
        <w:rPr>
          <w:rFonts w:eastAsia="Batang"/>
        </w:rPr>
        <w:t>12:30p</w:t>
      </w:r>
      <w:r w:rsidR="001A69C5" w:rsidRPr="009B4BB6">
        <w:rPr>
          <w:rFonts w:eastAsia="Batang"/>
        </w:rPr>
        <w:tab/>
      </w:r>
      <w:r w:rsidR="00A65C21" w:rsidRPr="009B4BB6">
        <w:rPr>
          <w:rFonts w:eastAsia="Batang"/>
        </w:rPr>
        <w:tab/>
      </w:r>
      <w:r w:rsidR="0009553C" w:rsidRPr="009B4BB6">
        <w:rPr>
          <w:rFonts w:eastAsia="Batang"/>
        </w:rPr>
        <w:t>1</w:t>
      </w:r>
      <w:r w:rsidR="00492D19" w:rsidRPr="009B4BB6">
        <w:rPr>
          <w:rFonts w:eastAsia="Batang"/>
        </w:rPr>
        <w:t>11</w:t>
      </w:r>
    </w:p>
    <w:p w14:paraId="3A680826" w14:textId="1D7D1C76" w:rsidR="001A69C5" w:rsidRDefault="001A69C5" w:rsidP="00AC7CA6">
      <w:pPr>
        <w:spacing w:line="360" w:lineRule="exact"/>
        <w:jc w:val="both"/>
        <w:rPr>
          <w:rFonts w:eastAsia="Batang"/>
        </w:rPr>
      </w:pPr>
      <w:r w:rsidRPr="009B4BB6">
        <w:rPr>
          <w:rFonts w:eastAsia="Batang"/>
        </w:rPr>
        <w:t xml:space="preserve">Sun, Oct. </w:t>
      </w:r>
      <w:r w:rsidR="00761141">
        <w:rPr>
          <w:rFonts w:eastAsia="Batang"/>
        </w:rPr>
        <w:t>8</w:t>
      </w:r>
      <w:proofErr w:type="gramStart"/>
      <w:r w:rsidR="00BA30FB" w:rsidRPr="00BA30FB">
        <w:rPr>
          <w:rFonts w:eastAsia="Batang"/>
          <w:vertAlign w:val="superscript"/>
        </w:rPr>
        <w:t>th</w:t>
      </w:r>
      <w:r w:rsidR="00BA30FB">
        <w:rPr>
          <w:rFonts w:eastAsia="Batang"/>
        </w:rPr>
        <w:t xml:space="preserve"> </w:t>
      </w:r>
      <w:r w:rsidR="00492D19" w:rsidRPr="009B4BB6">
        <w:rPr>
          <w:rFonts w:eastAsia="Batang"/>
        </w:rPr>
        <w:t xml:space="preserve"> </w:t>
      </w:r>
      <w:r w:rsidRPr="009B4BB6">
        <w:rPr>
          <w:rFonts w:eastAsia="Batang"/>
        </w:rPr>
        <w:tab/>
      </w:r>
      <w:proofErr w:type="gramEnd"/>
      <w:r w:rsidR="00A65C21" w:rsidRPr="009B4BB6">
        <w:rPr>
          <w:rFonts w:eastAsia="Batang"/>
        </w:rPr>
        <w:tab/>
      </w:r>
      <w:r w:rsidR="00E710C3">
        <w:rPr>
          <w:rFonts w:eastAsia="Batang"/>
        </w:rPr>
        <w:t>TBA</w:t>
      </w:r>
      <w:r w:rsidR="00E710C3">
        <w:rPr>
          <w:rFonts w:eastAsia="Batang"/>
        </w:rPr>
        <w:tab/>
      </w:r>
      <w:r w:rsidR="00E710C3">
        <w:rPr>
          <w:rFonts w:eastAsia="Batang"/>
        </w:rPr>
        <w:tab/>
      </w:r>
      <w:r w:rsidRPr="009B4BB6">
        <w:rPr>
          <w:rFonts w:eastAsia="Batang"/>
        </w:rPr>
        <w:tab/>
      </w:r>
      <w:r w:rsidRPr="009B4BB6">
        <w:rPr>
          <w:rFonts w:eastAsia="Batang"/>
        </w:rPr>
        <w:tab/>
      </w:r>
      <w:r w:rsidRPr="009B4BB6">
        <w:rPr>
          <w:rFonts w:eastAsia="Batang"/>
        </w:rPr>
        <w:tab/>
      </w:r>
      <w:r w:rsidR="00235F55">
        <w:rPr>
          <w:rFonts w:eastAsia="Batang"/>
        </w:rPr>
        <w:t>3:30p/</w:t>
      </w:r>
      <w:r w:rsidR="00492D19" w:rsidRPr="009B4BB6">
        <w:rPr>
          <w:rFonts w:eastAsia="Batang"/>
        </w:rPr>
        <w:t>3:45p</w:t>
      </w:r>
      <w:r w:rsidRPr="009B4BB6">
        <w:rPr>
          <w:rFonts w:eastAsia="Batang"/>
        </w:rPr>
        <w:tab/>
        <w:t>11</w:t>
      </w:r>
      <w:r w:rsidR="00492D19" w:rsidRPr="009B4BB6">
        <w:rPr>
          <w:rFonts w:eastAsia="Batang"/>
        </w:rPr>
        <w:t>2</w:t>
      </w:r>
    </w:p>
    <w:p w14:paraId="453D3229" w14:textId="01CCD258" w:rsidR="00E710C3" w:rsidRPr="009B4BB6" w:rsidRDefault="00E710C3" w:rsidP="00AC7CA6">
      <w:pPr>
        <w:spacing w:line="360" w:lineRule="exact"/>
        <w:jc w:val="both"/>
        <w:rPr>
          <w:rFonts w:eastAsia="Batang"/>
        </w:rPr>
      </w:pPr>
      <w:r>
        <w:rPr>
          <w:rFonts w:eastAsia="Batang"/>
        </w:rPr>
        <w:t>Sun, Oct. 8</w:t>
      </w:r>
      <w:r w:rsidRPr="00E710C3">
        <w:rPr>
          <w:rFonts w:eastAsia="Batang"/>
          <w:vertAlign w:val="superscript"/>
        </w:rPr>
        <w:t>th</w:t>
      </w:r>
      <w:r>
        <w:rPr>
          <w:rFonts w:eastAsia="Batang"/>
        </w:rPr>
        <w:tab/>
      </w:r>
      <w:r>
        <w:rPr>
          <w:rFonts w:eastAsia="Batang"/>
        </w:rPr>
        <w:tab/>
        <w:t>Cowboys @ 49ers</w:t>
      </w:r>
      <w:r>
        <w:rPr>
          <w:rFonts w:eastAsia="Batang"/>
        </w:rPr>
        <w:tab/>
      </w:r>
      <w:r>
        <w:rPr>
          <w:rFonts w:eastAsia="Batang"/>
        </w:rPr>
        <w:tab/>
      </w:r>
      <w:r>
        <w:rPr>
          <w:rFonts w:eastAsia="Batang"/>
        </w:rPr>
        <w:tab/>
        <w:t>7:45p</w:t>
      </w:r>
      <w:r>
        <w:rPr>
          <w:rFonts w:eastAsia="Batang"/>
        </w:rPr>
        <w:tab/>
      </w:r>
      <w:r>
        <w:rPr>
          <w:rFonts w:eastAsia="Batang"/>
        </w:rPr>
        <w:tab/>
        <w:t>115</w:t>
      </w:r>
    </w:p>
    <w:p w14:paraId="12EF73CF" w14:textId="1210D1D6" w:rsidR="00D65DE2" w:rsidRPr="009B4BB6" w:rsidRDefault="00D65DE2" w:rsidP="00AC7CA6">
      <w:pPr>
        <w:spacing w:line="360" w:lineRule="exact"/>
        <w:jc w:val="both"/>
        <w:rPr>
          <w:rFonts w:eastAsia="Batang"/>
        </w:rPr>
      </w:pPr>
      <w:r w:rsidRPr="009B4BB6">
        <w:rPr>
          <w:rFonts w:eastAsia="Batang"/>
        </w:rPr>
        <w:t>Sun, Oct. 1</w:t>
      </w:r>
      <w:r w:rsidR="00761141">
        <w:rPr>
          <w:rFonts w:eastAsia="Batang"/>
        </w:rPr>
        <w:t>5</w:t>
      </w:r>
      <w:r w:rsidR="00492D19" w:rsidRPr="009B4BB6">
        <w:rPr>
          <w:rFonts w:eastAsia="Batang"/>
          <w:vertAlign w:val="superscript"/>
        </w:rPr>
        <w:t>th</w:t>
      </w:r>
      <w:r w:rsidR="00492D19" w:rsidRPr="009B4BB6">
        <w:rPr>
          <w:rFonts w:eastAsia="Batang"/>
        </w:rPr>
        <w:t xml:space="preserve"> </w:t>
      </w:r>
      <w:r w:rsidR="00A846D1" w:rsidRPr="009B4BB6">
        <w:rPr>
          <w:rFonts w:eastAsia="Batang"/>
        </w:rPr>
        <w:t xml:space="preserve"> </w:t>
      </w:r>
      <w:r w:rsidR="00156FC5" w:rsidRPr="009B4BB6">
        <w:rPr>
          <w:rFonts w:eastAsia="Batang"/>
        </w:rPr>
        <w:t xml:space="preserve"> </w:t>
      </w:r>
      <w:r w:rsidR="00D42470" w:rsidRPr="009B4BB6">
        <w:rPr>
          <w:rFonts w:eastAsia="Batang"/>
        </w:rPr>
        <w:tab/>
      </w:r>
      <w:r w:rsidR="00E710C3">
        <w:rPr>
          <w:rFonts w:eastAsia="Batang"/>
        </w:rPr>
        <w:t>TBA</w:t>
      </w:r>
      <w:r w:rsidR="00E710C3">
        <w:rPr>
          <w:rFonts w:eastAsia="Batang"/>
        </w:rPr>
        <w:tab/>
      </w:r>
      <w:r w:rsidR="00E710C3">
        <w:rPr>
          <w:rFonts w:eastAsia="Batang"/>
        </w:rPr>
        <w:tab/>
      </w:r>
      <w:r w:rsidR="009A62E2" w:rsidRPr="009B4BB6">
        <w:rPr>
          <w:rFonts w:eastAsia="Batang"/>
        </w:rPr>
        <w:tab/>
      </w:r>
      <w:r w:rsidR="00474C8E" w:rsidRPr="009B4BB6">
        <w:rPr>
          <w:rFonts w:eastAsia="Batang"/>
        </w:rPr>
        <w:tab/>
      </w:r>
      <w:r w:rsidR="00474C8E" w:rsidRPr="009B4BB6">
        <w:rPr>
          <w:rFonts w:eastAsia="Batang"/>
        </w:rPr>
        <w:tab/>
      </w:r>
      <w:r w:rsidRPr="009B4BB6">
        <w:rPr>
          <w:rFonts w:eastAsia="Batang"/>
        </w:rPr>
        <w:t>12:30p</w:t>
      </w:r>
      <w:r w:rsidRPr="009B4BB6">
        <w:rPr>
          <w:rFonts w:eastAsia="Batang"/>
        </w:rPr>
        <w:tab/>
      </w:r>
      <w:r w:rsidR="00A65C21" w:rsidRPr="009B4BB6">
        <w:rPr>
          <w:rFonts w:eastAsia="Batang"/>
        </w:rPr>
        <w:tab/>
      </w:r>
      <w:r w:rsidRPr="009B4BB6">
        <w:rPr>
          <w:rFonts w:eastAsia="Batang"/>
        </w:rPr>
        <w:t>111</w:t>
      </w:r>
    </w:p>
    <w:p w14:paraId="073A7BA2" w14:textId="13567CEC" w:rsidR="00D65DE2" w:rsidRDefault="00D65DE2" w:rsidP="00AC7CA6">
      <w:pPr>
        <w:spacing w:line="360" w:lineRule="exact"/>
        <w:jc w:val="both"/>
        <w:rPr>
          <w:rFonts w:eastAsia="Batang"/>
        </w:rPr>
      </w:pPr>
      <w:r w:rsidRPr="009B4BB6">
        <w:rPr>
          <w:rFonts w:eastAsia="Batang"/>
        </w:rPr>
        <w:t>Sun, Oct. 1</w:t>
      </w:r>
      <w:r w:rsidR="00761141">
        <w:rPr>
          <w:rFonts w:eastAsia="Batang"/>
        </w:rPr>
        <w:t>5</w:t>
      </w:r>
      <w:r w:rsidR="00492D19" w:rsidRPr="009B4BB6">
        <w:rPr>
          <w:rFonts w:eastAsia="Batang"/>
          <w:vertAlign w:val="superscript"/>
        </w:rPr>
        <w:t>th</w:t>
      </w:r>
      <w:r w:rsidR="00492D19" w:rsidRPr="009B4BB6">
        <w:rPr>
          <w:rFonts w:eastAsia="Batang"/>
        </w:rPr>
        <w:t xml:space="preserve"> </w:t>
      </w:r>
      <w:r w:rsidR="00A846D1" w:rsidRPr="009B4BB6">
        <w:rPr>
          <w:rFonts w:eastAsia="Batang"/>
        </w:rPr>
        <w:t xml:space="preserve"> </w:t>
      </w:r>
      <w:r w:rsidR="00156FC5" w:rsidRPr="009B4BB6">
        <w:rPr>
          <w:rFonts w:eastAsia="Batang"/>
        </w:rPr>
        <w:t xml:space="preserve"> </w:t>
      </w:r>
      <w:r w:rsidR="00D42470" w:rsidRPr="009B4BB6">
        <w:rPr>
          <w:rFonts w:eastAsia="Batang"/>
        </w:rPr>
        <w:t xml:space="preserve"> </w:t>
      </w:r>
      <w:r w:rsidRPr="009B4BB6">
        <w:rPr>
          <w:rFonts w:eastAsia="Batang"/>
        </w:rPr>
        <w:tab/>
      </w:r>
      <w:r w:rsidR="00E710C3">
        <w:rPr>
          <w:rFonts w:eastAsia="Batang"/>
        </w:rPr>
        <w:t>TBA</w:t>
      </w:r>
      <w:r w:rsidR="00E710C3">
        <w:rPr>
          <w:rFonts w:eastAsia="Batang"/>
        </w:rPr>
        <w:tab/>
      </w:r>
      <w:r w:rsidR="00E710C3">
        <w:rPr>
          <w:rFonts w:eastAsia="Batang"/>
        </w:rPr>
        <w:tab/>
      </w:r>
      <w:r w:rsidR="00FA52C5">
        <w:rPr>
          <w:rFonts w:eastAsia="Batang"/>
        </w:rPr>
        <w:tab/>
      </w:r>
      <w:r w:rsidR="005F2EFE" w:rsidRPr="009B4BB6">
        <w:rPr>
          <w:rFonts w:eastAsia="Batang"/>
        </w:rPr>
        <w:tab/>
      </w:r>
      <w:r w:rsidR="005F2EFE" w:rsidRPr="009B4BB6">
        <w:rPr>
          <w:rFonts w:eastAsia="Batang"/>
        </w:rPr>
        <w:tab/>
      </w:r>
      <w:r w:rsidR="00492D19" w:rsidRPr="009B4BB6">
        <w:rPr>
          <w:rFonts w:eastAsia="Batang"/>
        </w:rPr>
        <w:t>3</w:t>
      </w:r>
      <w:r w:rsidR="00235F55">
        <w:rPr>
          <w:rFonts w:eastAsia="Batang"/>
        </w:rPr>
        <w:t>:30p/3</w:t>
      </w:r>
      <w:r w:rsidR="00492D19" w:rsidRPr="009B4BB6">
        <w:rPr>
          <w:rFonts w:eastAsia="Batang"/>
        </w:rPr>
        <w:t>:</w:t>
      </w:r>
      <w:r w:rsidR="009A62E2" w:rsidRPr="009B4BB6">
        <w:rPr>
          <w:rFonts w:eastAsia="Batang"/>
        </w:rPr>
        <w:t>45</w:t>
      </w:r>
      <w:r w:rsidR="00492D19" w:rsidRPr="009B4BB6">
        <w:rPr>
          <w:rFonts w:eastAsia="Batang"/>
        </w:rPr>
        <w:t>p</w:t>
      </w:r>
      <w:r w:rsidR="002B5CD4" w:rsidRPr="009B4BB6">
        <w:rPr>
          <w:rFonts w:eastAsia="Batang"/>
        </w:rPr>
        <w:tab/>
      </w:r>
      <w:r w:rsidR="005F2EFE" w:rsidRPr="009B4BB6">
        <w:rPr>
          <w:rFonts w:eastAsia="Batang"/>
        </w:rPr>
        <w:t>112</w:t>
      </w:r>
    </w:p>
    <w:p w14:paraId="641487BE" w14:textId="7CFF5D38" w:rsidR="00BA30FB" w:rsidRPr="009B4BB6" w:rsidRDefault="00BA30FB" w:rsidP="00AC7CA6">
      <w:pPr>
        <w:spacing w:line="360" w:lineRule="exact"/>
        <w:jc w:val="both"/>
        <w:rPr>
          <w:rFonts w:eastAsia="Batang"/>
        </w:rPr>
      </w:pPr>
      <w:r>
        <w:rPr>
          <w:rFonts w:eastAsia="Batang"/>
        </w:rPr>
        <w:t>Sun, Oct. 16</w:t>
      </w:r>
      <w:r w:rsidRPr="00BA30FB">
        <w:rPr>
          <w:rFonts w:eastAsia="Batang"/>
          <w:vertAlign w:val="superscript"/>
        </w:rPr>
        <w:t>th</w:t>
      </w:r>
      <w:r>
        <w:rPr>
          <w:rFonts w:eastAsia="Batang"/>
        </w:rPr>
        <w:t xml:space="preserve"> </w:t>
      </w:r>
      <w:r>
        <w:rPr>
          <w:rFonts w:eastAsia="Batang"/>
        </w:rPr>
        <w:tab/>
      </w:r>
      <w:r>
        <w:rPr>
          <w:rFonts w:eastAsia="Batang"/>
        </w:rPr>
        <w:tab/>
        <w:t xml:space="preserve">Cowboys @ </w:t>
      </w:r>
      <w:r w:rsidR="00E710C3">
        <w:rPr>
          <w:rFonts w:eastAsia="Batang"/>
        </w:rPr>
        <w:t>Chargers</w:t>
      </w:r>
      <w:r w:rsidR="00E710C3">
        <w:rPr>
          <w:rFonts w:eastAsia="Batang"/>
        </w:rPr>
        <w:tab/>
      </w:r>
      <w:r>
        <w:rPr>
          <w:rFonts w:eastAsia="Batang"/>
        </w:rPr>
        <w:tab/>
      </w:r>
      <w:r>
        <w:rPr>
          <w:rFonts w:eastAsia="Batang"/>
        </w:rPr>
        <w:tab/>
        <w:t>7:45p</w:t>
      </w:r>
      <w:r>
        <w:rPr>
          <w:rFonts w:eastAsia="Batang"/>
        </w:rPr>
        <w:tab/>
      </w:r>
      <w:r>
        <w:rPr>
          <w:rFonts w:eastAsia="Batang"/>
        </w:rPr>
        <w:tab/>
        <w:t>115</w:t>
      </w:r>
    </w:p>
    <w:p w14:paraId="538EF707" w14:textId="388F2882" w:rsidR="00D65DE2" w:rsidRPr="009B4BB6" w:rsidRDefault="00D65DE2" w:rsidP="00AC7CA6">
      <w:pPr>
        <w:spacing w:line="360" w:lineRule="exact"/>
        <w:jc w:val="both"/>
        <w:rPr>
          <w:rFonts w:eastAsia="Batang"/>
        </w:rPr>
      </w:pPr>
      <w:r w:rsidRPr="009B4BB6">
        <w:rPr>
          <w:rFonts w:eastAsia="Batang"/>
        </w:rPr>
        <w:t xml:space="preserve">Sun, Oct. </w:t>
      </w:r>
      <w:r w:rsidR="00D42470" w:rsidRPr="009B4BB6">
        <w:rPr>
          <w:rFonts w:eastAsia="Batang"/>
        </w:rPr>
        <w:t>2</w:t>
      </w:r>
      <w:r w:rsidR="00761141">
        <w:rPr>
          <w:rFonts w:eastAsia="Batang"/>
        </w:rPr>
        <w:t>2</w:t>
      </w:r>
      <w:proofErr w:type="gramStart"/>
      <w:r w:rsidR="00761141">
        <w:rPr>
          <w:rFonts w:eastAsia="Batang"/>
          <w:vertAlign w:val="superscript"/>
        </w:rPr>
        <w:t>n</w:t>
      </w:r>
      <w:r w:rsidR="00BA30FB">
        <w:rPr>
          <w:rFonts w:eastAsia="Batang"/>
          <w:vertAlign w:val="superscript"/>
        </w:rPr>
        <w:t>d</w:t>
      </w:r>
      <w:r w:rsidR="005F2EFE" w:rsidRPr="009B4BB6">
        <w:rPr>
          <w:rFonts w:eastAsia="Batang"/>
        </w:rPr>
        <w:t xml:space="preserve"> </w:t>
      </w:r>
      <w:r w:rsidR="00D42470" w:rsidRPr="009B4BB6">
        <w:rPr>
          <w:rFonts w:eastAsia="Batang"/>
        </w:rPr>
        <w:t xml:space="preserve"> </w:t>
      </w:r>
      <w:r w:rsidRPr="009B4BB6">
        <w:rPr>
          <w:rFonts w:eastAsia="Batang"/>
        </w:rPr>
        <w:tab/>
      </w:r>
      <w:proofErr w:type="gramEnd"/>
      <w:r w:rsidR="00E710C3">
        <w:rPr>
          <w:rFonts w:eastAsia="Batang"/>
        </w:rPr>
        <w:t>TBA</w:t>
      </w:r>
      <w:r w:rsidR="00E710C3">
        <w:rPr>
          <w:rFonts w:eastAsia="Batang"/>
        </w:rPr>
        <w:tab/>
      </w:r>
      <w:r w:rsidR="00E710C3">
        <w:rPr>
          <w:rFonts w:eastAsia="Batang"/>
        </w:rPr>
        <w:tab/>
      </w:r>
      <w:r w:rsidR="00BA30FB">
        <w:rPr>
          <w:rFonts w:eastAsia="Batang"/>
        </w:rPr>
        <w:tab/>
      </w:r>
      <w:r w:rsidR="005F2EFE" w:rsidRPr="009B4BB6">
        <w:rPr>
          <w:rFonts w:eastAsia="Batang"/>
        </w:rPr>
        <w:tab/>
      </w:r>
      <w:r w:rsidR="005F2EFE" w:rsidRPr="009B4BB6">
        <w:rPr>
          <w:rFonts w:eastAsia="Batang"/>
        </w:rPr>
        <w:tab/>
      </w:r>
      <w:r w:rsidR="00492D19" w:rsidRPr="009B4BB6">
        <w:rPr>
          <w:rFonts w:eastAsia="Batang"/>
        </w:rPr>
        <w:t>12</w:t>
      </w:r>
      <w:r w:rsidR="004260EB" w:rsidRPr="009B4BB6">
        <w:rPr>
          <w:rFonts w:eastAsia="Batang"/>
        </w:rPr>
        <w:t>:30p</w:t>
      </w:r>
      <w:r w:rsidR="004260EB" w:rsidRPr="009B4BB6">
        <w:rPr>
          <w:rFonts w:eastAsia="Batang"/>
        </w:rPr>
        <w:tab/>
      </w:r>
      <w:r w:rsidR="00D42470" w:rsidRPr="009B4BB6">
        <w:rPr>
          <w:rFonts w:eastAsia="Batang"/>
        </w:rPr>
        <w:tab/>
      </w:r>
      <w:r w:rsidR="005F2EFE" w:rsidRPr="009B4BB6">
        <w:rPr>
          <w:rFonts w:eastAsia="Batang"/>
        </w:rPr>
        <w:t>1</w:t>
      </w:r>
      <w:r w:rsidR="00492D19" w:rsidRPr="009B4BB6">
        <w:rPr>
          <w:rFonts w:eastAsia="Batang"/>
        </w:rPr>
        <w:t>11</w:t>
      </w:r>
    </w:p>
    <w:p w14:paraId="2EA7B803" w14:textId="555247EF" w:rsidR="005F2EFE" w:rsidRDefault="005F2EFE" w:rsidP="00AC7CA6">
      <w:pPr>
        <w:spacing w:line="360" w:lineRule="exact"/>
        <w:jc w:val="both"/>
        <w:rPr>
          <w:rFonts w:eastAsia="Batang"/>
        </w:rPr>
      </w:pPr>
      <w:r w:rsidRPr="009B4BB6">
        <w:rPr>
          <w:rFonts w:eastAsia="Batang"/>
        </w:rPr>
        <w:t>Sun, Oct. 2</w:t>
      </w:r>
      <w:r w:rsidR="00761141">
        <w:rPr>
          <w:rFonts w:eastAsia="Batang"/>
        </w:rPr>
        <w:t>2</w:t>
      </w:r>
      <w:proofErr w:type="gramStart"/>
      <w:r w:rsidR="00BA30FB" w:rsidRPr="00BA30FB">
        <w:rPr>
          <w:rFonts w:eastAsia="Batang"/>
          <w:vertAlign w:val="superscript"/>
        </w:rPr>
        <w:t>rd</w:t>
      </w:r>
      <w:r w:rsidR="00BA30FB">
        <w:rPr>
          <w:rFonts w:eastAsia="Batang"/>
        </w:rPr>
        <w:t xml:space="preserve"> </w:t>
      </w:r>
      <w:r w:rsidRPr="009B4BB6">
        <w:rPr>
          <w:rFonts w:eastAsia="Batang"/>
        </w:rPr>
        <w:t xml:space="preserve"> </w:t>
      </w:r>
      <w:r w:rsidR="00DD3EC7">
        <w:rPr>
          <w:rFonts w:eastAsia="Batang"/>
        </w:rPr>
        <w:tab/>
      </w:r>
      <w:proofErr w:type="gramEnd"/>
      <w:r w:rsidR="00E710C3">
        <w:rPr>
          <w:rFonts w:eastAsia="Batang"/>
        </w:rPr>
        <w:t>TBA</w:t>
      </w:r>
      <w:r w:rsidR="00E710C3">
        <w:rPr>
          <w:rFonts w:eastAsia="Batang"/>
        </w:rPr>
        <w:tab/>
      </w:r>
      <w:r w:rsidR="00E710C3">
        <w:rPr>
          <w:rFonts w:eastAsia="Batang"/>
        </w:rPr>
        <w:tab/>
      </w:r>
      <w:r w:rsidR="00E710C3">
        <w:rPr>
          <w:rFonts w:eastAsia="Batang"/>
        </w:rPr>
        <w:tab/>
      </w:r>
      <w:r w:rsidR="009A62E2" w:rsidRPr="009B4BB6">
        <w:rPr>
          <w:rFonts w:eastAsia="Batang"/>
        </w:rPr>
        <w:tab/>
      </w:r>
      <w:r w:rsidR="00A65C21" w:rsidRPr="009B4BB6">
        <w:rPr>
          <w:rFonts w:eastAsia="Batang"/>
        </w:rPr>
        <w:tab/>
      </w:r>
      <w:r w:rsidR="00492D19" w:rsidRPr="009B4BB6">
        <w:rPr>
          <w:rFonts w:eastAsia="Batang"/>
        </w:rPr>
        <w:t>3:</w:t>
      </w:r>
      <w:r w:rsidR="00235F55">
        <w:rPr>
          <w:rFonts w:eastAsia="Batang"/>
        </w:rPr>
        <w:t>30p/3:</w:t>
      </w:r>
      <w:r w:rsidR="00492D19" w:rsidRPr="009B4BB6">
        <w:rPr>
          <w:rFonts w:eastAsia="Batang"/>
        </w:rPr>
        <w:t>45p</w:t>
      </w:r>
      <w:r w:rsidR="00DD3EC7">
        <w:rPr>
          <w:rFonts w:eastAsia="Batang"/>
        </w:rPr>
        <w:tab/>
      </w:r>
      <w:r w:rsidRPr="009B4BB6">
        <w:rPr>
          <w:rFonts w:eastAsia="Batang"/>
        </w:rPr>
        <w:t>11</w:t>
      </w:r>
      <w:r w:rsidR="00492D19" w:rsidRPr="009B4BB6">
        <w:rPr>
          <w:rFonts w:eastAsia="Batang"/>
        </w:rPr>
        <w:t>2</w:t>
      </w:r>
    </w:p>
    <w:p w14:paraId="1AA5D997" w14:textId="77777777" w:rsidR="00AC7CA6" w:rsidRPr="009B4BB6" w:rsidRDefault="00AC7CA6" w:rsidP="00AC7CA6">
      <w:pPr>
        <w:spacing w:line="360" w:lineRule="exact"/>
        <w:jc w:val="both"/>
        <w:rPr>
          <w:rFonts w:eastAsia="Batang"/>
        </w:rPr>
      </w:pPr>
    </w:p>
    <w:p w14:paraId="67994102" w14:textId="77777777" w:rsidR="00AC7CA6" w:rsidRPr="009B4BB6" w:rsidRDefault="00AC7CA6" w:rsidP="00AC7CA6">
      <w:pPr>
        <w:spacing w:line="420" w:lineRule="exact"/>
        <w:jc w:val="both"/>
        <w:rPr>
          <w:rFonts w:eastAsia="Batang"/>
          <w:b/>
          <w:u w:val="single"/>
        </w:rPr>
      </w:pPr>
      <w:r w:rsidRPr="009B4BB6">
        <w:rPr>
          <w:rFonts w:eastAsia="Batang"/>
          <w:b/>
          <w:u w:val="single"/>
        </w:rPr>
        <w:t>Day/Date</w:t>
      </w:r>
      <w:r w:rsidRPr="009B4BB6">
        <w:rPr>
          <w:rFonts w:eastAsia="Batang"/>
          <w:b/>
          <w:u w:val="single"/>
        </w:rPr>
        <w:tab/>
      </w:r>
      <w:r w:rsidRPr="009B4BB6">
        <w:rPr>
          <w:rFonts w:eastAsia="Batang"/>
          <w:b/>
          <w:u w:val="single"/>
        </w:rPr>
        <w:tab/>
        <w:t>Game</w:t>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r>
      <w:r w:rsidRPr="009B4BB6">
        <w:rPr>
          <w:rFonts w:eastAsia="Batang"/>
          <w:b/>
          <w:u w:val="single"/>
        </w:rPr>
        <w:tab/>
        <w:t>Time</w:t>
      </w:r>
      <w:r w:rsidRPr="009B4BB6">
        <w:rPr>
          <w:rFonts w:eastAsia="Batang"/>
          <w:b/>
          <w:u w:val="single"/>
        </w:rPr>
        <w:tab/>
        <w:t>ET</w:t>
      </w:r>
      <w:r w:rsidRPr="009B4BB6">
        <w:rPr>
          <w:rFonts w:eastAsia="Batang"/>
          <w:b/>
          <w:u w:val="single"/>
        </w:rPr>
        <w:tab/>
        <w:t>Channel</w:t>
      </w:r>
    </w:p>
    <w:p w14:paraId="22C687CD" w14:textId="4E5FCDAE" w:rsidR="00D65DE2" w:rsidRPr="009B4BB6" w:rsidRDefault="00D65DE2" w:rsidP="00AC7CA6">
      <w:pPr>
        <w:spacing w:line="360" w:lineRule="exact"/>
        <w:jc w:val="both"/>
        <w:rPr>
          <w:rFonts w:eastAsia="Batang"/>
        </w:rPr>
      </w:pPr>
      <w:r w:rsidRPr="009B4BB6">
        <w:rPr>
          <w:rFonts w:eastAsia="Batang"/>
        </w:rPr>
        <w:t xml:space="preserve">Sun, </w:t>
      </w:r>
      <w:r w:rsidR="009A62E2" w:rsidRPr="009B4BB6">
        <w:rPr>
          <w:rFonts w:eastAsia="Batang"/>
        </w:rPr>
        <w:t xml:space="preserve">Oct. </w:t>
      </w:r>
      <w:r w:rsidR="00761141">
        <w:rPr>
          <w:rFonts w:eastAsia="Batang"/>
        </w:rPr>
        <w:t>29</w:t>
      </w:r>
      <w:r w:rsidR="00761141" w:rsidRPr="00761141">
        <w:rPr>
          <w:rFonts w:eastAsia="Batang"/>
          <w:vertAlign w:val="superscript"/>
        </w:rPr>
        <w:t>th</w:t>
      </w:r>
      <w:r w:rsidR="00761141">
        <w:rPr>
          <w:rFonts w:eastAsia="Batang"/>
        </w:rPr>
        <w:t xml:space="preserve"> </w:t>
      </w:r>
      <w:r w:rsidR="00A846D1" w:rsidRPr="009B4BB6">
        <w:rPr>
          <w:rFonts w:eastAsia="Batang"/>
        </w:rPr>
        <w:t xml:space="preserve"> </w:t>
      </w:r>
      <w:r w:rsidR="00276806" w:rsidRPr="009B4BB6">
        <w:rPr>
          <w:rFonts w:eastAsia="Batang"/>
        </w:rPr>
        <w:t xml:space="preserve"> </w:t>
      </w:r>
      <w:r w:rsidR="00D42470" w:rsidRPr="009B4BB6">
        <w:rPr>
          <w:rFonts w:eastAsia="Batang"/>
        </w:rPr>
        <w:t xml:space="preserve"> </w:t>
      </w:r>
      <w:r w:rsidR="006067D8" w:rsidRPr="009B4BB6">
        <w:rPr>
          <w:rFonts w:eastAsia="Batang"/>
        </w:rPr>
        <w:tab/>
      </w:r>
      <w:r w:rsidR="00E710C3">
        <w:rPr>
          <w:rFonts w:eastAsia="Batang"/>
        </w:rPr>
        <w:t>Rams @ Cowboys</w:t>
      </w:r>
      <w:r w:rsidR="009A62E2" w:rsidRPr="009B4BB6">
        <w:rPr>
          <w:rFonts w:eastAsia="Batang"/>
        </w:rPr>
        <w:tab/>
      </w:r>
      <w:r w:rsidR="00DD2249" w:rsidRPr="009B4BB6">
        <w:rPr>
          <w:rFonts w:eastAsia="Batang"/>
        </w:rPr>
        <w:tab/>
      </w:r>
      <w:r w:rsidR="00A84137" w:rsidRPr="009B4BB6">
        <w:rPr>
          <w:rFonts w:eastAsia="Batang"/>
        </w:rPr>
        <w:tab/>
      </w:r>
      <w:r w:rsidRPr="009B4BB6">
        <w:rPr>
          <w:rFonts w:eastAsia="Batang"/>
        </w:rPr>
        <w:t>12:30p</w:t>
      </w:r>
      <w:r w:rsidRPr="009B4BB6">
        <w:rPr>
          <w:rFonts w:eastAsia="Batang"/>
        </w:rPr>
        <w:tab/>
      </w:r>
      <w:r w:rsidR="00A65C21" w:rsidRPr="009B4BB6">
        <w:rPr>
          <w:rFonts w:eastAsia="Batang"/>
        </w:rPr>
        <w:tab/>
      </w:r>
      <w:r w:rsidRPr="009B4BB6">
        <w:rPr>
          <w:rFonts w:eastAsia="Batang"/>
        </w:rPr>
        <w:t>111</w:t>
      </w:r>
      <w:r w:rsidR="00235F55">
        <w:rPr>
          <w:rFonts w:eastAsia="Batang"/>
        </w:rPr>
        <w:t>/115</w:t>
      </w:r>
    </w:p>
    <w:p w14:paraId="081E6F04" w14:textId="7A6F25FD" w:rsidR="00D65DE2" w:rsidRPr="009B4BB6" w:rsidRDefault="0010637A" w:rsidP="00AC7CA6">
      <w:pPr>
        <w:spacing w:line="360" w:lineRule="exact"/>
        <w:jc w:val="both"/>
        <w:rPr>
          <w:rFonts w:eastAsia="Batang"/>
        </w:rPr>
      </w:pPr>
      <w:r w:rsidRPr="009B4BB6">
        <w:rPr>
          <w:rFonts w:eastAsia="Batang"/>
        </w:rPr>
        <w:t xml:space="preserve">Sun, </w:t>
      </w:r>
      <w:r w:rsidR="009A62E2" w:rsidRPr="009B4BB6">
        <w:rPr>
          <w:rFonts w:eastAsia="Batang"/>
        </w:rPr>
        <w:t xml:space="preserve">Oct. </w:t>
      </w:r>
      <w:r w:rsidR="00761141">
        <w:rPr>
          <w:rFonts w:eastAsia="Batang"/>
        </w:rPr>
        <w:t>29</w:t>
      </w:r>
      <w:proofErr w:type="gramStart"/>
      <w:r w:rsidR="00761141" w:rsidRPr="00761141">
        <w:rPr>
          <w:rFonts w:eastAsia="Batang"/>
          <w:vertAlign w:val="superscript"/>
        </w:rPr>
        <w:t>th</w:t>
      </w:r>
      <w:r w:rsidR="00761141">
        <w:rPr>
          <w:rFonts w:eastAsia="Batang"/>
        </w:rPr>
        <w:t xml:space="preserve"> </w:t>
      </w:r>
      <w:r w:rsidR="00492D19" w:rsidRPr="009B4BB6">
        <w:rPr>
          <w:rFonts w:eastAsia="Batang"/>
        </w:rPr>
        <w:t xml:space="preserve"> </w:t>
      </w:r>
      <w:r w:rsidR="00492D19" w:rsidRPr="009B4BB6">
        <w:rPr>
          <w:rFonts w:eastAsia="Batang"/>
        </w:rPr>
        <w:tab/>
      </w:r>
      <w:proofErr w:type="gramEnd"/>
      <w:r w:rsidR="00E710C3">
        <w:rPr>
          <w:rFonts w:eastAsia="Batang"/>
        </w:rPr>
        <w:t>TBA</w:t>
      </w:r>
      <w:r w:rsidR="00E710C3">
        <w:rPr>
          <w:rFonts w:eastAsia="Batang"/>
        </w:rPr>
        <w:tab/>
      </w:r>
      <w:r w:rsidR="00E710C3">
        <w:rPr>
          <w:rFonts w:eastAsia="Batang"/>
        </w:rPr>
        <w:tab/>
      </w:r>
      <w:r w:rsidR="00BA30FB">
        <w:rPr>
          <w:rFonts w:eastAsia="Batang"/>
        </w:rPr>
        <w:tab/>
      </w:r>
      <w:r w:rsidR="00BA30FB">
        <w:rPr>
          <w:rFonts w:eastAsia="Batang"/>
        </w:rPr>
        <w:tab/>
      </w:r>
      <w:r w:rsidR="00DD3EC7">
        <w:rPr>
          <w:rFonts w:eastAsia="Batang"/>
        </w:rPr>
        <w:tab/>
      </w:r>
      <w:r w:rsidR="00235F55">
        <w:rPr>
          <w:rFonts w:eastAsia="Batang"/>
        </w:rPr>
        <w:t>3:30p/</w:t>
      </w:r>
      <w:r w:rsidR="00492D19" w:rsidRPr="009B4BB6">
        <w:rPr>
          <w:rFonts w:eastAsia="Batang"/>
        </w:rPr>
        <w:t>3:45p</w:t>
      </w:r>
      <w:r w:rsidR="00DD3EC7">
        <w:rPr>
          <w:rFonts w:eastAsia="Batang"/>
        </w:rPr>
        <w:tab/>
      </w:r>
      <w:r w:rsidR="00492D19" w:rsidRPr="009B4BB6">
        <w:rPr>
          <w:rFonts w:eastAsia="Batang"/>
        </w:rPr>
        <w:t>112</w:t>
      </w:r>
    </w:p>
    <w:p w14:paraId="1295AC5F" w14:textId="2B25EC1D" w:rsidR="00D65DE2" w:rsidRPr="009B4BB6" w:rsidRDefault="00D65DE2" w:rsidP="00AC7CA6">
      <w:pPr>
        <w:spacing w:line="360" w:lineRule="exact"/>
        <w:jc w:val="both"/>
        <w:rPr>
          <w:rFonts w:eastAsia="Batang"/>
        </w:rPr>
      </w:pPr>
      <w:r w:rsidRPr="009B4BB6">
        <w:rPr>
          <w:rFonts w:eastAsia="Batang"/>
        </w:rPr>
        <w:t xml:space="preserve">Sun, Nov. </w:t>
      </w:r>
      <w:r w:rsidR="00761141">
        <w:rPr>
          <w:rFonts w:eastAsia="Batang"/>
        </w:rPr>
        <w:t>5</w:t>
      </w:r>
      <w:r w:rsidR="00492D19" w:rsidRPr="009B4BB6">
        <w:rPr>
          <w:rFonts w:eastAsia="Batang"/>
          <w:vertAlign w:val="superscript"/>
        </w:rPr>
        <w:t>th</w:t>
      </w:r>
      <w:r w:rsidR="00492D19" w:rsidRPr="009B4BB6">
        <w:rPr>
          <w:rFonts w:eastAsia="Batang"/>
        </w:rPr>
        <w:t xml:space="preserve"> </w:t>
      </w:r>
      <w:r w:rsidR="00276806" w:rsidRPr="009B4BB6">
        <w:rPr>
          <w:rFonts w:eastAsia="Batang"/>
        </w:rPr>
        <w:t xml:space="preserve"> </w:t>
      </w:r>
      <w:r w:rsidR="0010637A" w:rsidRPr="009B4BB6">
        <w:rPr>
          <w:rFonts w:eastAsia="Batang"/>
        </w:rPr>
        <w:t xml:space="preserve"> </w:t>
      </w:r>
      <w:r w:rsidRPr="009B4BB6">
        <w:rPr>
          <w:rFonts w:eastAsia="Batang"/>
        </w:rPr>
        <w:tab/>
      </w:r>
      <w:r w:rsidR="00E710C3">
        <w:rPr>
          <w:rFonts w:eastAsia="Batang"/>
        </w:rPr>
        <w:t>TBA</w:t>
      </w:r>
      <w:r w:rsidR="00E710C3">
        <w:rPr>
          <w:rFonts w:eastAsia="Batang"/>
        </w:rPr>
        <w:tab/>
      </w:r>
      <w:r w:rsidR="00E710C3">
        <w:rPr>
          <w:rFonts w:eastAsia="Batang"/>
        </w:rPr>
        <w:tab/>
      </w:r>
      <w:r w:rsidR="00E710C3">
        <w:rPr>
          <w:rFonts w:eastAsia="Batang"/>
        </w:rPr>
        <w:tab/>
      </w:r>
      <w:r w:rsidR="005F2EFE" w:rsidRPr="009B4BB6">
        <w:rPr>
          <w:rFonts w:eastAsia="Batang"/>
        </w:rPr>
        <w:tab/>
      </w:r>
      <w:r w:rsidR="00B274EE" w:rsidRPr="009B4BB6">
        <w:rPr>
          <w:rFonts w:eastAsia="Batang"/>
        </w:rPr>
        <w:tab/>
      </w:r>
      <w:r w:rsidR="00DD2249" w:rsidRPr="009B4BB6">
        <w:rPr>
          <w:rFonts w:eastAsia="Batang"/>
        </w:rPr>
        <w:t>12:30</w:t>
      </w:r>
      <w:r w:rsidR="00AD60C0" w:rsidRPr="009B4BB6">
        <w:rPr>
          <w:rFonts w:eastAsia="Batang"/>
        </w:rPr>
        <w:t>p</w:t>
      </w:r>
      <w:r w:rsidR="00AD60C0" w:rsidRPr="009B4BB6">
        <w:rPr>
          <w:rFonts w:eastAsia="Batang"/>
        </w:rPr>
        <w:tab/>
      </w:r>
      <w:r w:rsidR="00A65C21" w:rsidRPr="009B4BB6">
        <w:rPr>
          <w:rFonts w:eastAsia="Batang"/>
        </w:rPr>
        <w:tab/>
      </w:r>
      <w:r w:rsidR="00BA30FB">
        <w:rPr>
          <w:rFonts w:eastAsia="Batang"/>
        </w:rPr>
        <w:t>111</w:t>
      </w:r>
    </w:p>
    <w:p w14:paraId="130269AB" w14:textId="7E739B7E" w:rsidR="00FD4B6C" w:rsidRPr="009B4BB6" w:rsidRDefault="00FD4B6C" w:rsidP="00AC7CA6">
      <w:pPr>
        <w:spacing w:line="360" w:lineRule="exact"/>
        <w:jc w:val="both"/>
        <w:rPr>
          <w:rFonts w:eastAsia="Batang"/>
        </w:rPr>
      </w:pPr>
      <w:r w:rsidRPr="009B4BB6">
        <w:rPr>
          <w:rFonts w:eastAsia="Batang"/>
        </w:rPr>
        <w:t xml:space="preserve">Sun, Nov. </w:t>
      </w:r>
      <w:r w:rsidR="00761141">
        <w:rPr>
          <w:rFonts w:eastAsia="Batang"/>
        </w:rPr>
        <w:t>5</w:t>
      </w:r>
      <w:proofErr w:type="gramStart"/>
      <w:r w:rsidR="00492D19" w:rsidRPr="009B4BB6">
        <w:rPr>
          <w:rFonts w:eastAsia="Batang"/>
          <w:vertAlign w:val="superscript"/>
        </w:rPr>
        <w:t>th</w:t>
      </w:r>
      <w:r w:rsidR="00492D19" w:rsidRPr="009B4BB6">
        <w:rPr>
          <w:rFonts w:eastAsia="Batang"/>
        </w:rPr>
        <w:t xml:space="preserve"> </w:t>
      </w:r>
      <w:r w:rsidR="00276806" w:rsidRPr="009B4BB6">
        <w:rPr>
          <w:rFonts w:eastAsia="Batang"/>
        </w:rPr>
        <w:t xml:space="preserve"> </w:t>
      </w:r>
      <w:r w:rsidRPr="009B4BB6">
        <w:rPr>
          <w:rFonts w:eastAsia="Batang"/>
        </w:rPr>
        <w:tab/>
      </w:r>
      <w:proofErr w:type="gramEnd"/>
      <w:r w:rsidR="00492D19" w:rsidRPr="009B4BB6">
        <w:rPr>
          <w:rFonts w:eastAsia="Batang"/>
        </w:rPr>
        <w:tab/>
      </w:r>
      <w:r w:rsidR="00E710C3">
        <w:rPr>
          <w:rFonts w:eastAsia="Batang"/>
        </w:rPr>
        <w:t>Cowboys @ Eagles</w:t>
      </w:r>
      <w:r w:rsidR="00E710C3">
        <w:rPr>
          <w:rFonts w:eastAsia="Batang"/>
        </w:rPr>
        <w:tab/>
      </w:r>
      <w:r w:rsidR="00BA30FB">
        <w:rPr>
          <w:rFonts w:eastAsia="Batang"/>
        </w:rPr>
        <w:tab/>
      </w:r>
      <w:r w:rsidR="00492D19" w:rsidRPr="009B4BB6">
        <w:rPr>
          <w:rFonts w:eastAsia="Batang"/>
        </w:rPr>
        <w:tab/>
      </w:r>
      <w:r w:rsidR="00E46ABA">
        <w:rPr>
          <w:rFonts w:eastAsia="Batang"/>
        </w:rPr>
        <w:t>3:</w:t>
      </w:r>
      <w:r w:rsidR="00E710C3">
        <w:rPr>
          <w:rFonts w:eastAsia="Batang"/>
        </w:rPr>
        <w:t>45</w:t>
      </w:r>
      <w:r w:rsidR="00E46ABA">
        <w:rPr>
          <w:rFonts w:eastAsia="Batang"/>
        </w:rPr>
        <w:t>p</w:t>
      </w:r>
      <w:r w:rsidR="00127D21">
        <w:rPr>
          <w:rFonts w:eastAsia="Batang"/>
        </w:rPr>
        <w:tab/>
      </w:r>
      <w:r w:rsidR="009A62E2" w:rsidRPr="009B4BB6">
        <w:rPr>
          <w:rFonts w:eastAsia="Batang"/>
        </w:rPr>
        <w:tab/>
        <w:t>112</w:t>
      </w:r>
      <w:r w:rsidR="00235F55">
        <w:rPr>
          <w:rFonts w:eastAsia="Batang"/>
        </w:rPr>
        <w:t>/115</w:t>
      </w:r>
    </w:p>
    <w:p w14:paraId="10E04942" w14:textId="1E67C748" w:rsidR="00FD4B6C" w:rsidRPr="009B4BB6" w:rsidRDefault="00FD4B6C" w:rsidP="00AC7CA6">
      <w:pPr>
        <w:spacing w:line="360" w:lineRule="exact"/>
        <w:jc w:val="both"/>
        <w:rPr>
          <w:rFonts w:eastAsia="Batang"/>
        </w:rPr>
      </w:pPr>
      <w:r w:rsidRPr="009B4BB6">
        <w:rPr>
          <w:rFonts w:eastAsia="Batang"/>
        </w:rPr>
        <w:t xml:space="preserve">Sun, Nov. </w:t>
      </w:r>
      <w:r w:rsidR="00276806" w:rsidRPr="009B4BB6">
        <w:rPr>
          <w:rFonts w:eastAsia="Batang"/>
        </w:rPr>
        <w:t>1</w:t>
      </w:r>
      <w:r w:rsidR="00761141">
        <w:rPr>
          <w:rFonts w:eastAsia="Batang"/>
        </w:rPr>
        <w:t>2</w:t>
      </w:r>
      <w:proofErr w:type="gramStart"/>
      <w:r w:rsidR="00492D19" w:rsidRPr="009B4BB6">
        <w:rPr>
          <w:rFonts w:eastAsia="Batang"/>
          <w:vertAlign w:val="superscript"/>
        </w:rPr>
        <w:t>th</w:t>
      </w:r>
      <w:r w:rsidR="00492D19" w:rsidRPr="009B4BB6">
        <w:rPr>
          <w:rFonts w:eastAsia="Batang"/>
        </w:rPr>
        <w:t xml:space="preserve"> </w:t>
      </w:r>
      <w:r w:rsidR="00A846D1" w:rsidRPr="009B4BB6">
        <w:rPr>
          <w:rFonts w:eastAsia="Batang"/>
        </w:rPr>
        <w:t xml:space="preserve"> </w:t>
      </w:r>
      <w:r w:rsidRPr="009B4BB6">
        <w:rPr>
          <w:rFonts w:eastAsia="Batang"/>
        </w:rPr>
        <w:tab/>
      </w:r>
      <w:proofErr w:type="gramEnd"/>
      <w:r w:rsidR="00E710C3">
        <w:rPr>
          <w:rFonts w:eastAsia="Batang"/>
        </w:rPr>
        <w:t>TBA</w:t>
      </w:r>
      <w:r w:rsidR="00E710C3">
        <w:rPr>
          <w:rFonts w:eastAsia="Batang"/>
        </w:rPr>
        <w:tab/>
      </w:r>
      <w:r w:rsidR="00E710C3">
        <w:rPr>
          <w:rFonts w:eastAsia="Batang"/>
        </w:rPr>
        <w:tab/>
      </w:r>
      <w:r w:rsidR="00BA30FB">
        <w:rPr>
          <w:rFonts w:eastAsia="Batang"/>
        </w:rPr>
        <w:tab/>
      </w:r>
      <w:r w:rsidR="00465538" w:rsidRPr="009B4BB6">
        <w:rPr>
          <w:rFonts w:eastAsia="Batang"/>
        </w:rPr>
        <w:tab/>
      </w:r>
      <w:r w:rsidR="005F2EFE" w:rsidRPr="009B4BB6">
        <w:rPr>
          <w:rFonts w:eastAsia="Batang"/>
        </w:rPr>
        <w:tab/>
        <w:t>12:30p</w:t>
      </w:r>
      <w:r w:rsidR="005F2EFE" w:rsidRPr="009B4BB6">
        <w:rPr>
          <w:rFonts w:eastAsia="Batang"/>
        </w:rPr>
        <w:tab/>
      </w:r>
      <w:r w:rsidR="00A65C21" w:rsidRPr="009B4BB6">
        <w:rPr>
          <w:rFonts w:eastAsia="Batang"/>
        </w:rPr>
        <w:tab/>
      </w:r>
      <w:r w:rsidR="005F2EFE" w:rsidRPr="009B4BB6">
        <w:rPr>
          <w:rFonts w:eastAsia="Batang"/>
        </w:rPr>
        <w:t>111</w:t>
      </w:r>
    </w:p>
    <w:p w14:paraId="07672ED0" w14:textId="750317AD" w:rsidR="00FD146C" w:rsidRPr="009B4BB6" w:rsidRDefault="00FD146C" w:rsidP="00AC7CA6">
      <w:pPr>
        <w:spacing w:line="360" w:lineRule="exact"/>
        <w:jc w:val="both"/>
        <w:rPr>
          <w:rFonts w:eastAsia="Batang"/>
        </w:rPr>
      </w:pPr>
      <w:r w:rsidRPr="009B4BB6">
        <w:rPr>
          <w:rFonts w:eastAsia="Batang"/>
        </w:rPr>
        <w:t>Sun, Nov. 1</w:t>
      </w:r>
      <w:r w:rsidR="00761141">
        <w:rPr>
          <w:rFonts w:eastAsia="Batang"/>
        </w:rPr>
        <w:t>2</w:t>
      </w:r>
      <w:r w:rsidRPr="009B4BB6">
        <w:rPr>
          <w:rFonts w:eastAsia="Batang"/>
          <w:vertAlign w:val="superscript"/>
        </w:rPr>
        <w:t>th</w:t>
      </w:r>
      <w:r w:rsidRPr="009B4BB6">
        <w:rPr>
          <w:rFonts w:eastAsia="Batang"/>
        </w:rPr>
        <w:t xml:space="preserve"> </w:t>
      </w:r>
      <w:r w:rsidRPr="009B4BB6">
        <w:rPr>
          <w:rFonts w:eastAsia="Batang"/>
        </w:rPr>
        <w:tab/>
      </w:r>
      <w:r w:rsidR="00E710C3">
        <w:rPr>
          <w:rFonts w:eastAsia="Batang"/>
        </w:rPr>
        <w:t>Giants @ Cowboys</w:t>
      </w:r>
      <w:r w:rsidR="00BA30FB">
        <w:rPr>
          <w:rFonts w:eastAsia="Batang"/>
        </w:rPr>
        <w:tab/>
      </w:r>
      <w:r w:rsidR="009A62E2" w:rsidRPr="009B4BB6">
        <w:rPr>
          <w:rFonts w:eastAsia="Batang"/>
        </w:rPr>
        <w:tab/>
      </w:r>
      <w:r w:rsidR="00492D19" w:rsidRPr="009B4BB6">
        <w:rPr>
          <w:rFonts w:eastAsia="Batang"/>
        </w:rPr>
        <w:tab/>
      </w:r>
      <w:r w:rsidR="00BA30FB">
        <w:rPr>
          <w:rFonts w:eastAsia="Batang"/>
        </w:rPr>
        <w:t>3:45p</w:t>
      </w:r>
      <w:r w:rsidR="00683D31">
        <w:rPr>
          <w:rFonts w:eastAsia="Batang"/>
        </w:rPr>
        <w:tab/>
      </w:r>
      <w:r w:rsidR="00E710C3">
        <w:rPr>
          <w:rFonts w:eastAsia="Batang"/>
        </w:rPr>
        <w:tab/>
      </w:r>
      <w:r w:rsidR="005F2EFE" w:rsidRPr="009B4BB6">
        <w:rPr>
          <w:rFonts w:eastAsia="Batang"/>
        </w:rPr>
        <w:t>112</w:t>
      </w:r>
      <w:r w:rsidR="00235F55">
        <w:rPr>
          <w:rFonts w:eastAsia="Batang"/>
        </w:rPr>
        <w:t>/115</w:t>
      </w:r>
    </w:p>
    <w:p w14:paraId="15102B8C" w14:textId="208F8670" w:rsidR="00D65DE2" w:rsidRPr="009B4BB6" w:rsidRDefault="00276806" w:rsidP="00AC7CA6">
      <w:pPr>
        <w:spacing w:line="360" w:lineRule="exact"/>
        <w:jc w:val="both"/>
        <w:rPr>
          <w:rFonts w:eastAsia="Batang"/>
        </w:rPr>
      </w:pPr>
      <w:r w:rsidRPr="009B4BB6">
        <w:rPr>
          <w:rFonts w:eastAsia="Batang"/>
        </w:rPr>
        <w:t>Sun</w:t>
      </w:r>
      <w:r w:rsidR="00D65DE2" w:rsidRPr="009B4BB6">
        <w:rPr>
          <w:rFonts w:eastAsia="Batang"/>
        </w:rPr>
        <w:t xml:space="preserve">, Nov. </w:t>
      </w:r>
      <w:r w:rsidR="00761141">
        <w:rPr>
          <w:rFonts w:eastAsia="Batang"/>
        </w:rPr>
        <w:t>19</w:t>
      </w:r>
      <w:r w:rsidR="00BA30FB" w:rsidRPr="00BA30FB">
        <w:rPr>
          <w:rFonts w:eastAsia="Batang"/>
          <w:vertAlign w:val="superscript"/>
        </w:rPr>
        <w:t>th</w:t>
      </w:r>
      <w:r w:rsidR="00BA30FB">
        <w:rPr>
          <w:rFonts w:eastAsia="Batang"/>
        </w:rPr>
        <w:t xml:space="preserve"> </w:t>
      </w:r>
      <w:r w:rsidR="009A62E2" w:rsidRPr="009B4BB6">
        <w:rPr>
          <w:rFonts w:eastAsia="Batang"/>
        </w:rPr>
        <w:t xml:space="preserve"> </w:t>
      </w:r>
      <w:r w:rsidR="00FD4B6C" w:rsidRPr="009B4BB6">
        <w:rPr>
          <w:rFonts w:eastAsia="Batang"/>
        </w:rPr>
        <w:t xml:space="preserve"> </w:t>
      </w:r>
      <w:r w:rsidR="00D65DE2" w:rsidRPr="009B4BB6">
        <w:rPr>
          <w:rFonts w:eastAsia="Batang"/>
        </w:rPr>
        <w:tab/>
      </w:r>
      <w:r w:rsidR="00E710C3">
        <w:rPr>
          <w:rFonts w:eastAsia="Batang"/>
        </w:rPr>
        <w:t>Cowboys @ Panthers</w:t>
      </w:r>
      <w:r w:rsidR="00E710C3">
        <w:rPr>
          <w:rFonts w:eastAsia="Batang"/>
        </w:rPr>
        <w:tab/>
      </w:r>
      <w:r w:rsidR="00065C9B" w:rsidRPr="009B4BB6">
        <w:rPr>
          <w:rFonts w:eastAsia="Batang"/>
        </w:rPr>
        <w:tab/>
      </w:r>
      <w:r w:rsidR="002E4A71" w:rsidRPr="009B4BB6">
        <w:rPr>
          <w:rFonts w:eastAsia="Batang"/>
        </w:rPr>
        <w:tab/>
        <w:t>12:30p</w:t>
      </w:r>
      <w:r w:rsidR="002E4A71" w:rsidRPr="009B4BB6">
        <w:rPr>
          <w:rFonts w:eastAsia="Batang"/>
        </w:rPr>
        <w:tab/>
      </w:r>
      <w:r w:rsidR="00A65C21" w:rsidRPr="009B4BB6">
        <w:rPr>
          <w:rFonts w:eastAsia="Batang"/>
        </w:rPr>
        <w:tab/>
      </w:r>
      <w:r w:rsidR="00056159" w:rsidRPr="009B4BB6">
        <w:rPr>
          <w:rFonts w:eastAsia="Batang"/>
        </w:rPr>
        <w:t>1</w:t>
      </w:r>
      <w:r w:rsidR="005F2EFE" w:rsidRPr="009B4BB6">
        <w:rPr>
          <w:rFonts w:eastAsia="Batang"/>
        </w:rPr>
        <w:t>1</w:t>
      </w:r>
      <w:r w:rsidR="00065C9B" w:rsidRPr="009B4BB6">
        <w:rPr>
          <w:rFonts w:eastAsia="Batang"/>
        </w:rPr>
        <w:t>1</w:t>
      </w:r>
      <w:r w:rsidR="00235F55">
        <w:rPr>
          <w:rFonts w:eastAsia="Batang"/>
        </w:rPr>
        <w:t>/115</w:t>
      </w:r>
    </w:p>
    <w:p w14:paraId="0F8C776A" w14:textId="7E3E9596" w:rsidR="00906EBB" w:rsidRPr="009B4BB6" w:rsidRDefault="00906EBB" w:rsidP="00AC7CA6">
      <w:pPr>
        <w:spacing w:line="360" w:lineRule="exact"/>
        <w:jc w:val="both"/>
        <w:rPr>
          <w:rFonts w:eastAsia="Batang"/>
        </w:rPr>
      </w:pPr>
      <w:r w:rsidRPr="009B4BB6">
        <w:rPr>
          <w:rFonts w:eastAsia="Batang"/>
        </w:rPr>
        <w:t xml:space="preserve">Sun, Nov. </w:t>
      </w:r>
      <w:r w:rsidR="00761141">
        <w:rPr>
          <w:rFonts w:eastAsia="Batang"/>
        </w:rPr>
        <w:t>19</w:t>
      </w:r>
      <w:r w:rsidR="00BA30FB" w:rsidRPr="00BA30FB">
        <w:rPr>
          <w:rFonts w:eastAsia="Batang"/>
          <w:vertAlign w:val="superscript"/>
        </w:rPr>
        <w:t>th</w:t>
      </w:r>
      <w:r w:rsidR="00BA30FB">
        <w:rPr>
          <w:rFonts w:eastAsia="Batang"/>
        </w:rPr>
        <w:t xml:space="preserve"> </w:t>
      </w:r>
      <w:r w:rsidR="009A62E2" w:rsidRPr="009B4BB6">
        <w:rPr>
          <w:rFonts w:eastAsia="Batang"/>
        </w:rPr>
        <w:t xml:space="preserve"> </w:t>
      </w:r>
      <w:r w:rsidR="00065C9B" w:rsidRPr="009B4BB6">
        <w:rPr>
          <w:rFonts w:eastAsia="Batang"/>
        </w:rPr>
        <w:t xml:space="preserve"> </w:t>
      </w:r>
      <w:r w:rsidRPr="009B4BB6">
        <w:rPr>
          <w:rFonts w:eastAsia="Batang"/>
        </w:rPr>
        <w:tab/>
      </w:r>
      <w:r w:rsidR="00E710C3">
        <w:rPr>
          <w:rFonts w:eastAsia="Batang"/>
        </w:rPr>
        <w:t>TBA</w:t>
      </w:r>
      <w:r w:rsidR="00E710C3">
        <w:rPr>
          <w:rFonts w:eastAsia="Batang"/>
        </w:rPr>
        <w:tab/>
      </w:r>
      <w:r w:rsidR="00E710C3">
        <w:rPr>
          <w:rFonts w:eastAsia="Batang"/>
        </w:rPr>
        <w:tab/>
      </w:r>
      <w:r w:rsidR="00E710C3">
        <w:rPr>
          <w:rFonts w:eastAsia="Batang"/>
        </w:rPr>
        <w:tab/>
      </w:r>
      <w:r w:rsidRPr="009B4BB6">
        <w:rPr>
          <w:rFonts w:eastAsia="Batang"/>
        </w:rPr>
        <w:tab/>
      </w:r>
      <w:r w:rsidRPr="009B4BB6">
        <w:rPr>
          <w:rFonts w:eastAsia="Batang"/>
        </w:rPr>
        <w:tab/>
      </w:r>
      <w:r w:rsidR="00235F55">
        <w:rPr>
          <w:rFonts w:eastAsia="Batang"/>
        </w:rPr>
        <w:t>3:30p/</w:t>
      </w:r>
      <w:r w:rsidR="00065C9B" w:rsidRPr="009B4BB6">
        <w:rPr>
          <w:rFonts w:eastAsia="Batang"/>
        </w:rPr>
        <w:t>3:45p</w:t>
      </w:r>
      <w:r w:rsidRPr="009B4BB6">
        <w:rPr>
          <w:rFonts w:eastAsia="Batang"/>
        </w:rPr>
        <w:tab/>
        <w:t>11</w:t>
      </w:r>
      <w:r w:rsidR="00065C9B" w:rsidRPr="009B4BB6">
        <w:rPr>
          <w:rFonts w:eastAsia="Batang"/>
        </w:rPr>
        <w:t>2</w:t>
      </w:r>
    </w:p>
    <w:p w14:paraId="55D10864" w14:textId="55CDB513" w:rsidR="00DA5693" w:rsidRPr="009B4BB6" w:rsidRDefault="00DA5693" w:rsidP="00AC7CA6">
      <w:pPr>
        <w:spacing w:line="360" w:lineRule="exact"/>
        <w:jc w:val="both"/>
        <w:rPr>
          <w:rFonts w:eastAsia="Batang"/>
        </w:rPr>
      </w:pPr>
      <w:r w:rsidRPr="009B4BB6">
        <w:rPr>
          <w:rFonts w:eastAsia="Batang"/>
        </w:rPr>
        <w:t>Thu, Nov. 2</w:t>
      </w:r>
      <w:r w:rsidR="00761141">
        <w:rPr>
          <w:rFonts w:eastAsia="Batang"/>
        </w:rPr>
        <w:t>3</w:t>
      </w:r>
      <w:proofErr w:type="gramStart"/>
      <w:r w:rsidR="00761141">
        <w:rPr>
          <w:rFonts w:eastAsia="Batang"/>
          <w:vertAlign w:val="superscript"/>
        </w:rPr>
        <w:t>rd</w:t>
      </w:r>
      <w:r w:rsidR="00B91CEF">
        <w:rPr>
          <w:rFonts w:eastAsia="Batang"/>
        </w:rPr>
        <w:t xml:space="preserve"> </w:t>
      </w:r>
      <w:r w:rsidRPr="009B4BB6">
        <w:rPr>
          <w:rFonts w:eastAsia="Batang"/>
        </w:rPr>
        <w:t xml:space="preserve"> </w:t>
      </w:r>
      <w:r w:rsidRPr="009B4BB6">
        <w:rPr>
          <w:rFonts w:eastAsia="Batang"/>
        </w:rPr>
        <w:tab/>
      </w:r>
      <w:proofErr w:type="gramEnd"/>
      <w:r w:rsidR="00E710C3">
        <w:rPr>
          <w:rFonts w:eastAsia="Batang"/>
        </w:rPr>
        <w:t>Commanders @ Cowboys</w:t>
      </w:r>
      <w:r w:rsidR="00B91CEF">
        <w:rPr>
          <w:rFonts w:eastAsia="Batang"/>
        </w:rPr>
        <w:tab/>
      </w:r>
      <w:r w:rsidR="00E710C3">
        <w:rPr>
          <w:rFonts w:eastAsia="Batang"/>
        </w:rPr>
        <w:tab/>
      </w:r>
      <w:r w:rsidRPr="009B4BB6">
        <w:rPr>
          <w:rFonts w:eastAsia="Batang"/>
        </w:rPr>
        <w:t>4:00p</w:t>
      </w:r>
      <w:r w:rsidRPr="009B4BB6">
        <w:rPr>
          <w:rFonts w:eastAsia="Batang"/>
        </w:rPr>
        <w:tab/>
      </w:r>
      <w:r w:rsidRPr="009B4BB6">
        <w:rPr>
          <w:rFonts w:eastAsia="Batang"/>
        </w:rPr>
        <w:tab/>
        <w:t>115</w:t>
      </w:r>
    </w:p>
    <w:p w14:paraId="2F22F56B" w14:textId="2E536721" w:rsidR="00D65DE2" w:rsidRPr="009B4BB6" w:rsidRDefault="00397689" w:rsidP="00AC7CA6">
      <w:pPr>
        <w:spacing w:line="360" w:lineRule="exact"/>
        <w:jc w:val="both"/>
        <w:rPr>
          <w:rFonts w:eastAsia="Batang"/>
        </w:rPr>
      </w:pPr>
      <w:r w:rsidRPr="009B4BB6">
        <w:rPr>
          <w:rFonts w:eastAsia="Batang"/>
        </w:rPr>
        <w:t xml:space="preserve">Sun, Nov. </w:t>
      </w:r>
      <w:r w:rsidR="00F94E68" w:rsidRPr="009B4BB6">
        <w:rPr>
          <w:rFonts w:eastAsia="Batang"/>
        </w:rPr>
        <w:t>2</w:t>
      </w:r>
      <w:r w:rsidR="00761141">
        <w:rPr>
          <w:rFonts w:eastAsia="Batang"/>
        </w:rPr>
        <w:t>6</w:t>
      </w:r>
      <w:r w:rsidR="00761141" w:rsidRPr="00761141">
        <w:rPr>
          <w:rFonts w:eastAsia="Batang"/>
          <w:vertAlign w:val="superscript"/>
        </w:rPr>
        <w:t>th</w:t>
      </w:r>
      <w:r w:rsidR="00761141">
        <w:rPr>
          <w:rFonts w:eastAsia="Batang"/>
        </w:rPr>
        <w:t xml:space="preserve"> </w:t>
      </w:r>
      <w:r w:rsidR="00065C9B" w:rsidRPr="009B4BB6">
        <w:rPr>
          <w:rFonts w:eastAsia="Batang"/>
        </w:rPr>
        <w:tab/>
      </w:r>
      <w:r w:rsidR="00E710C3">
        <w:rPr>
          <w:rFonts w:eastAsia="Batang"/>
        </w:rPr>
        <w:t>TBA</w:t>
      </w:r>
      <w:r w:rsidR="00E710C3">
        <w:rPr>
          <w:rFonts w:eastAsia="Batang"/>
        </w:rPr>
        <w:tab/>
      </w:r>
      <w:r w:rsidR="00E710C3">
        <w:rPr>
          <w:rFonts w:eastAsia="Batang"/>
        </w:rPr>
        <w:tab/>
      </w:r>
      <w:r w:rsidR="006F0DEE">
        <w:rPr>
          <w:rFonts w:eastAsia="Batang"/>
        </w:rPr>
        <w:tab/>
      </w:r>
      <w:r w:rsidR="00235BEC" w:rsidRPr="009B4BB6">
        <w:rPr>
          <w:rFonts w:eastAsia="Batang"/>
        </w:rPr>
        <w:tab/>
      </w:r>
      <w:r w:rsidR="00A65C21" w:rsidRPr="009B4BB6">
        <w:rPr>
          <w:rFonts w:eastAsia="Batang"/>
        </w:rPr>
        <w:tab/>
      </w:r>
      <w:r w:rsidR="008B5B8D" w:rsidRPr="009B4BB6">
        <w:rPr>
          <w:rFonts w:eastAsia="Batang"/>
        </w:rPr>
        <w:t>12:30p</w:t>
      </w:r>
      <w:r w:rsidR="008B5B8D" w:rsidRPr="009B4BB6">
        <w:rPr>
          <w:rFonts w:eastAsia="Batang"/>
        </w:rPr>
        <w:tab/>
      </w:r>
      <w:r w:rsidR="00A65C21" w:rsidRPr="009B4BB6">
        <w:rPr>
          <w:rFonts w:eastAsia="Batang"/>
        </w:rPr>
        <w:tab/>
      </w:r>
      <w:r w:rsidR="008B5B8D" w:rsidRPr="009B4BB6">
        <w:rPr>
          <w:rFonts w:eastAsia="Batang"/>
        </w:rPr>
        <w:t>1</w:t>
      </w:r>
      <w:r w:rsidR="00976331" w:rsidRPr="009B4BB6">
        <w:rPr>
          <w:rFonts w:eastAsia="Batang"/>
        </w:rPr>
        <w:t>11</w:t>
      </w:r>
    </w:p>
    <w:p w14:paraId="21476D6B" w14:textId="7C367A20" w:rsidR="00797A69" w:rsidRDefault="00797A69" w:rsidP="00AC7CA6">
      <w:pPr>
        <w:spacing w:line="360" w:lineRule="exact"/>
        <w:jc w:val="both"/>
        <w:rPr>
          <w:rFonts w:eastAsia="Batang"/>
        </w:rPr>
      </w:pPr>
      <w:r w:rsidRPr="009B4BB6">
        <w:rPr>
          <w:rFonts w:eastAsia="Batang"/>
        </w:rPr>
        <w:t>Sun, Nov. 2</w:t>
      </w:r>
      <w:r w:rsidR="00761141">
        <w:rPr>
          <w:rFonts w:eastAsia="Batang"/>
        </w:rPr>
        <w:t>6</w:t>
      </w:r>
      <w:proofErr w:type="gramStart"/>
      <w:r w:rsidR="00065C9B" w:rsidRPr="009B4BB6">
        <w:rPr>
          <w:rFonts w:eastAsia="Batang"/>
          <w:vertAlign w:val="superscript"/>
        </w:rPr>
        <w:t>th</w:t>
      </w:r>
      <w:r w:rsidR="00065C9B" w:rsidRPr="009B4BB6">
        <w:rPr>
          <w:rFonts w:eastAsia="Batang"/>
        </w:rPr>
        <w:t xml:space="preserve"> </w:t>
      </w:r>
      <w:r w:rsidRPr="009B4BB6">
        <w:rPr>
          <w:rFonts w:eastAsia="Batang"/>
        </w:rPr>
        <w:t xml:space="preserve"> </w:t>
      </w:r>
      <w:r w:rsidRPr="009B4BB6">
        <w:rPr>
          <w:rFonts w:eastAsia="Batang"/>
        </w:rPr>
        <w:tab/>
      </w:r>
      <w:proofErr w:type="gramEnd"/>
      <w:r w:rsidR="00E710C3">
        <w:rPr>
          <w:rFonts w:eastAsia="Batang"/>
        </w:rPr>
        <w:t>TBA</w:t>
      </w:r>
      <w:r w:rsidR="00E710C3">
        <w:rPr>
          <w:rFonts w:eastAsia="Batang"/>
        </w:rPr>
        <w:tab/>
      </w:r>
      <w:r w:rsidR="00E710C3">
        <w:rPr>
          <w:rFonts w:eastAsia="Batang"/>
        </w:rPr>
        <w:tab/>
      </w:r>
      <w:r w:rsidR="00E710C3">
        <w:rPr>
          <w:rFonts w:eastAsia="Batang"/>
        </w:rPr>
        <w:tab/>
      </w:r>
      <w:r w:rsidRPr="009B4BB6">
        <w:rPr>
          <w:rFonts w:eastAsia="Batang"/>
        </w:rPr>
        <w:tab/>
      </w:r>
      <w:r w:rsidRPr="009B4BB6">
        <w:rPr>
          <w:rFonts w:eastAsia="Batang"/>
        </w:rPr>
        <w:tab/>
      </w:r>
      <w:r w:rsidR="00E46ABA">
        <w:rPr>
          <w:rFonts w:eastAsia="Batang"/>
        </w:rPr>
        <w:t>3:30p</w:t>
      </w:r>
      <w:r w:rsidR="00235F55">
        <w:rPr>
          <w:rFonts w:eastAsia="Batang"/>
        </w:rPr>
        <w:t>/3:45p</w:t>
      </w:r>
      <w:r w:rsidR="006F0DEE">
        <w:rPr>
          <w:rFonts w:eastAsia="Batang"/>
        </w:rPr>
        <w:tab/>
      </w:r>
      <w:r w:rsidRPr="009B4BB6">
        <w:rPr>
          <w:rFonts w:eastAsia="Batang"/>
        </w:rPr>
        <w:t>11</w:t>
      </w:r>
      <w:r w:rsidR="00976331" w:rsidRPr="009B4BB6">
        <w:rPr>
          <w:rFonts w:eastAsia="Batang"/>
        </w:rPr>
        <w:t>2</w:t>
      </w:r>
    </w:p>
    <w:p w14:paraId="41AA7B5A" w14:textId="2768984D" w:rsidR="00E710C3" w:rsidRPr="009B4BB6" w:rsidRDefault="00E710C3" w:rsidP="00AC7CA6">
      <w:pPr>
        <w:spacing w:line="360" w:lineRule="exact"/>
        <w:jc w:val="both"/>
        <w:rPr>
          <w:rFonts w:eastAsia="Batang"/>
        </w:rPr>
      </w:pPr>
      <w:r>
        <w:rPr>
          <w:rFonts w:eastAsia="Batang"/>
        </w:rPr>
        <w:t>Thu, Nov. 30</w:t>
      </w:r>
      <w:r w:rsidRPr="00E710C3">
        <w:rPr>
          <w:rFonts w:eastAsia="Batang"/>
          <w:vertAlign w:val="superscript"/>
        </w:rPr>
        <w:t>th</w:t>
      </w:r>
      <w:r>
        <w:rPr>
          <w:rFonts w:eastAsia="Batang"/>
        </w:rPr>
        <w:t xml:space="preserve"> </w:t>
      </w:r>
      <w:r>
        <w:rPr>
          <w:rFonts w:eastAsia="Batang"/>
        </w:rPr>
        <w:tab/>
        <w:t>Seahawks @ Cowboys</w:t>
      </w:r>
      <w:r>
        <w:rPr>
          <w:rFonts w:eastAsia="Batang"/>
        </w:rPr>
        <w:tab/>
      </w:r>
      <w:r>
        <w:rPr>
          <w:rFonts w:eastAsia="Batang"/>
        </w:rPr>
        <w:tab/>
        <w:t>7:45p</w:t>
      </w:r>
      <w:r>
        <w:rPr>
          <w:rFonts w:eastAsia="Batang"/>
        </w:rPr>
        <w:tab/>
      </w:r>
      <w:r>
        <w:rPr>
          <w:rFonts w:eastAsia="Batang"/>
        </w:rPr>
        <w:tab/>
        <w:t>115</w:t>
      </w:r>
    </w:p>
    <w:p w14:paraId="3FC4708D" w14:textId="05FF4502" w:rsidR="009A62E2" w:rsidRPr="009B4BB6" w:rsidRDefault="00B91CEF" w:rsidP="00AC7CA6">
      <w:pPr>
        <w:spacing w:line="360" w:lineRule="exact"/>
        <w:jc w:val="both"/>
        <w:rPr>
          <w:rFonts w:eastAsia="Batang"/>
        </w:rPr>
      </w:pPr>
      <w:r>
        <w:rPr>
          <w:rFonts w:eastAsia="Batang"/>
        </w:rPr>
        <w:t xml:space="preserve">Sun, Dec. </w:t>
      </w:r>
      <w:r w:rsidR="00761141">
        <w:rPr>
          <w:rFonts w:eastAsia="Batang"/>
        </w:rPr>
        <w:t>3</w:t>
      </w:r>
      <w:proofErr w:type="gramStart"/>
      <w:r w:rsidR="00761141" w:rsidRPr="00761141">
        <w:rPr>
          <w:rFonts w:eastAsia="Batang"/>
          <w:vertAlign w:val="superscript"/>
        </w:rPr>
        <w:t>rd</w:t>
      </w:r>
      <w:r w:rsidR="00761141">
        <w:rPr>
          <w:rFonts w:eastAsia="Batang"/>
        </w:rPr>
        <w:t xml:space="preserve"> </w:t>
      </w:r>
      <w:r>
        <w:rPr>
          <w:rFonts w:eastAsia="Batang"/>
        </w:rPr>
        <w:t xml:space="preserve"> </w:t>
      </w:r>
      <w:r>
        <w:rPr>
          <w:rFonts w:eastAsia="Batang"/>
        </w:rPr>
        <w:tab/>
      </w:r>
      <w:proofErr w:type="gramEnd"/>
      <w:r w:rsidR="009A62E2" w:rsidRPr="009B4BB6">
        <w:rPr>
          <w:rFonts w:eastAsia="Batang"/>
        </w:rPr>
        <w:tab/>
      </w:r>
      <w:r w:rsidR="00E710C3">
        <w:rPr>
          <w:rFonts w:eastAsia="Batang"/>
        </w:rPr>
        <w:t>TBA</w:t>
      </w:r>
      <w:r w:rsidR="00E710C3">
        <w:rPr>
          <w:rFonts w:eastAsia="Batang"/>
        </w:rPr>
        <w:tab/>
      </w:r>
      <w:r w:rsidR="00E710C3">
        <w:rPr>
          <w:rFonts w:eastAsia="Batang"/>
        </w:rPr>
        <w:tab/>
      </w:r>
      <w:r w:rsidR="00E710C3">
        <w:rPr>
          <w:rFonts w:eastAsia="Batang"/>
        </w:rPr>
        <w:tab/>
      </w:r>
      <w:r w:rsidR="009A62E2" w:rsidRPr="009B4BB6">
        <w:rPr>
          <w:rFonts w:eastAsia="Batang"/>
        </w:rPr>
        <w:tab/>
      </w:r>
      <w:r w:rsidR="009A62E2" w:rsidRPr="009B4BB6">
        <w:rPr>
          <w:rFonts w:eastAsia="Batang"/>
        </w:rPr>
        <w:tab/>
      </w:r>
      <w:r>
        <w:rPr>
          <w:rFonts w:eastAsia="Batang"/>
        </w:rPr>
        <w:t>12</w:t>
      </w:r>
      <w:r w:rsidR="009A62E2" w:rsidRPr="009B4BB6">
        <w:rPr>
          <w:rFonts w:eastAsia="Batang"/>
        </w:rPr>
        <w:t>:</w:t>
      </w:r>
      <w:r>
        <w:rPr>
          <w:rFonts w:eastAsia="Batang"/>
        </w:rPr>
        <w:t>30</w:t>
      </w:r>
      <w:r w:rsidR="009A62E2" w:rsidRPr="009B4BB6">
        <w:rPr>
          <w:rFonts w:eastAsia="Batang"/>
        </w:rPr>
        <w:t>p</w:t>
      </w:r>
      <w:r w:rsidR="009A62E2" w:rsidRPr="009B4BB6">
        <w:rPr>
          <w:rFonts w:eastAsia="Batang"/>
        </w:rPr>
        <w:tab/>
      </w:r>
      <w:r w:rsidR="009A62E2" w:rsidRPr="009B4BB6">
        <w:rPr>
          <w:rFonts w:eastAsia="Batang"/>
        </w:rPr>
        <w:tab/>
        <w:t>11</w:t>
      </w:r>
      <w:r>
        <w:rPr>
          <w:rFonts w:eastAsia="Batang"/>
        </w:rPr>
        <w:t>1</w:t>
      </w:r>
    </w:p>
    <w:p w14:paraId="39B2C9CB" w14:textId="3C04C4BF" w:rsidR="00D65DE2" w:rsidRPr="009B4BB6" w:rsidRDefault="00D65DE2" w:rsidP="00AC7CA6">
      <w:pPr>
        <w:spacing w:line="360" w:lineRule="exact"/>
        <w:jc w:val="both"/>
        <w:rPr>
          <w:rFonts w:eastAsia="Batang"/>
        </w:rPr>
      </w:pPr>
      <w:r w:rsidRPr="009B4BB6">
        <w:rPr>
          <w:rFonts w:eastAsia="Batang"/>
        </w:rPr>
        <w:t xml:space="preserve">Sun, Dec. </w:t>
      </w:r>
      <w:r w:rsidR="00761141">
        <w:rPr>
          <w:rFonts w:eastAsia="Batang"/>
        </w:rPr>
        <w:t>3</w:t>
      </w:r>
      <w:r w:rsidR="00761141" w:rsidRPr="00761141">
        <w:rPr>
          <w:rFonts w:eastAsia="Batang"/>
          <w:vertAlign w:val="superscript"/>
        </w:rPr>
        <w:t>rd</w:t>
      </w:r>
      <w:r w:rsidR="00761141">
        <w:rPr>
          <w:rFonts w:eastAsia="Batang"/>
        </w:rPr>
        <w:t xml:space="preserve"> </w:t>
      </w:r>
      <w:r w:rsidR="00EA3D23" w:rsidRPr="009B4BB6">
        <w:rPr>
          <w:rFonts w:eastAsia="Batang"/>
        </w:rPr>
        <w:t xml:space="preserve"> </w:t>
      </w:r>
      <w:r w:rsidR="00CD7FE2" w:rsidRPr="009B4BB6">
        <w:rPr>
          <w:rFonts w:eastAsia="Batang"/>
        </w:rPr>
        <w:t xml:space="preserve"> </w:t>
      </w:r>
      <w:r w:rsidR="00F94E68" w:rsidRPr="009B4BB6">
        <w:rPr>
          <w:rFonts w:eastAsia="Batang"/>
        </w:rPr>
        <w:t xml:space="preserve"> </w:t>
      </w:r>
      <w:r w:rsidR="00397689" w:rsidRPr="009B4BB6">
        <w:rPr>
          <w:rFonts w:eastAsia="Batang"/>
        </w:rPr>
        <w:t xml:space="preserve"> </w:t>
      </w:r>
      <w:r w:rsidR="00BD583E" w:rsidRPr="009B4BB6">
        <w:rPr>
          <w:rFonts w:eastAsia="Batang"/>
        </w:rPr>
        <w:t xml:space="preserve"> </w:t>
      </w:r>
      <w:r w:rsidR="0026336E" w:rsidRPr="009B4BB6">
        <w:rPr>
          <w:rFonts w:eastAsia="Batang"/>
        </w:rPr>
        <w:tab/>
      </w:r>
      <w:r w:rsidR="00E710C3">
        <w:rPr>
          <w:rFonts w:eastAsia="Batang"/>
        </w:rPr>
        <w:t>TBA</w:t>
      </w:r>
      <w:r w:rsidR="00E710C3">
        <w:rPr>
          <w:rFonts w:eastAsia="Batang"/>
        </w:rPr>
        <w:tab/>
      </w:r>
      <w:r w:rsidR="00E710C3">
        <w:rPr>
          <w:rFonts w:eastAsia="Batang"/>
        </w:rPr>
        <w:tab/>
      </w:r>
      <w:r w:rsidR="009A62E2" w:rsidRPr="009B4BB6">
        <w:rPr>
          <w:rFonts w:eastAsia="Batang"/>
        </w:rPr>
        <w:tab/>
      </w:r>
      <w:r w:rsidR="00F610BC" w:rsidRPr="009B4BB6">
        <w:rPr>
          <w:rFonts w:eastAsia="Batang"/>
        </w:rPr>
        <w:tab/>
      </w:r>
      <w:r w:rsidR="00B91CEF">
        <w:rPr>
          <w:rFonts w:eastAsia="Batang"/>
        </w:rPr>
        <w:tab/>
        <w:t>3</w:t>
      </w:r>
      <w:r w:rsidRPr="009B4BB6">
        <w:rPr>
          <w:rFonts w:eastAsia="Batang"/>
        </w:rPr>
        <w:t>:30p</w:t>
      </w:r>
      <w:r w:rsidR="00235F55">
        <w:rPr>
          <w:rFonts w:eastAsia="Batang"/>
        </w:rPr>
        <w:t>/3:45p</w:t>
      </w:r>
      <w:r w:rsidRPr="009B4BB6">
        <w:rPr>
          <w:rFonts w:eastAsia="Batang"/>
        </w:rPr>
        <w:tab/>
      </w:r>
      <w:r w:rsidR="00397689" w:rsidRPr="009B4BB6">
        <w:rPr>
          <w:rFonts w:eastAsia="Batang"/>
        </w:rPr>
        <w:t>11</w:t>
      </w:r>
      <w:r w:rsidR="00B91CEF">
        <w:rPr>
          <w:rFonts w:eastAsia="Batang"/>
        </w:rPr>
        <w:t>2</w:t>
      </w:r>
    </w:p>
    <w:p w14:paraId="04B772F2" w14:textId="06E12F44" w:rsidR="00D65DE2" w:rsidRPr="009B4BB6" w:rsidRDefault="00E054A4" w:rsidP="00AC7CA6">
      <w:pPr>
        <w:spacing w:line="360" w:lineRule="exact"/>
        <w:jc w:val="both"/>
        <w:rPr>
          <w:rFonts w:eastAsia="Batang"/>
        </w:rPr>
      </w:pPr>
      <w:r w:rsidRPr="009B4BB6">
        <w:rPr>
          <w:rFonts w:eastAsia="Batang"/>
        </w:rPr>
        <w:t>Sun, Dec. 1</w:t>
      </w:r>
      <w:r w:rsidR="00761141">
        <w:rPr>
          <w:rFonts w:eastAsia="Batang"/>
        </w:rPr>
        <w:t>0</w:t>
      </w:r>
      <w:proofErr w:type="gramStart"/>
      <w:r w:rsidRPr="009B4BB6">
        <w:rPr>
          <w:rFonts w:eastAsia="Batang"/>
          <w:vertAlign w:val="superscript"/>
        </w:rPr>
        <w:t>th</w:t>
      </w:r>
      <w:r w:rsidRPr="009B4BB6">
        <w:rPr>
          <w:rFonts w:eastAsia="Batang"/>
        </w:rPr>
        <w:t xml:space="preserve"> </w:t>
      </w:r>
      <w:r w:rsidR="002A07FF" w:rsidRPr="009B4BB6">
        <w:rPr>
          <w:rFonts w:eastAsia="Batang"/>
        </w:rPr>
        <w:t xml:space="preserve"> </w:t>
      </w:r>
      <w:r w:rsidR="00D65DE2" w:rsidRPr="009B4BB6">
        <w:rPr>
          <w:rFonts w:eastAsia="Batang"/>
        </w:rPr>
        <w:tab/>
      </w:r>
      <w:proofErr w:type="gramEnd"/>
      <w:r w:rsidR="00235F55">
        <w:rPr>
          <w:rFonts w:eastAsia="Batang"/>
        </w:rPr>
        <w:t>TBA</w:t>
      </w:r>
      <w:r w:rsidR="00235F55">
        <w:rPr>
          <w:rFonts w:eastAsia="Batang"/>
        </w:rPr>
        <w:tab/>
      </w:r>
      <w:r w:rsidR="00235F55">
        <w:rPr>
          <w:rFonts w:eastAsia="Batang"/>
        </w:rPr>
        <w:tab/>
      </w:r>
      <w:r w:rsidR="00235F55">
        <w:rPr>
          <w:rFonts w:eastAsia="Batang"/>
        </w:rPr>
        <w:tab/>
      </w:r>
      <w:r w:rsidR="00EA3D23" w:rsidRPr="009B4BB6">
        <w:rPr>
          <w:rFonts w:eastAsia="Batang"/>
        </w:rPr>
        <w:tab/>
      </w:r>
      <w:r w:rsidR="00EA3D23" w:rsidRPr="009B4BB6">
        <w:rPr>
          <w:rFonts w:eastAsia="Batang"/>
        </w:rPr>
        <w:tab/>
      </w:r>
      <w:r w:rsidRPr="009B4BB6">
        <w:rPr>
          <w:rFonts w:eastAsia="Batang"/>
        </w:rPr>
        <w:t>12:30p</w:t>
      </w:r>
      <w:r w:rsidR="00D65DE2" w:rsidRPr="009B4BB6">
        <w:rPr>
          <w:rFonts w:eastAsia="Batang"/>
        </w:rPr>
        <w:tab/>
      </w:r>
      <w:r w:rsidR="00A65C21" w:rsidRPr="009B4BB6">
        <w:rPr>
          <w:rFonts w:eastAsia="Batang"/>
        </w:rPr>
        <w:tab/>
      </w:r>
      <w:r w:rsidR="00103856" w:rsidRPr="009B4BB6">
        <w:rPr>
          <w:rFonts w:eastAsia="Batang"/>
        </w:rPr>
        <w:t>111</w:t>
      </w:r>
      <w:r w:rsidR="00065C9B" w:rsidRPr="009B4BB6">
        <w:rPr>
          <w:rFonts w:eastAsia="Batang"/>
        </w:rPr>
        <w:t>/115</w:t>
      </w:r>
    </w:p>
    <w:p w14:paraId="0CC15CF9" w14:textId="70AFB1D1" w:rsidR="00F94E68" w:rsidRDefault="002A07FF" w:rsidP="00AC7CA6">
      <w:pPr>
        <w:spacing w:line="360" w:lineRule="exact"/>
        <w:jc w:val="both"/>
        <w:rPr>
          <w:rFonts w:eastAsia="Batang"/>
        </w:rPr>
      </w:pPr>
      <w:r w:rsidRPr="009B4BB6">
        <w:rPr>
          <w:rFonts w:eastAsia="Batang"/>
        </w:rPr>
        <w:t xml:space="preserve">Sun, Dec. </w:t>
      </w:r>
      <w:r w:rsidR="00E054A4" w:rsidRPr="009B4BB6">
        <w:rPr>
          <w:rFonts w:eastAsia="Batang"/>
        </w:rPr>
        <w:t>1</w:t>
      </w:r>
      <w:r w:rsidR="00761141">
        <w:rPr>
          <w:rFonts w:eastAsia="Batang"/>
        </w:rPr>
        <w:t>0</w:t>
      </w:r>
      <w:proofErr w:type="gramStart"/>
      <w:r w:rsidR="005F2F30" w:rsidRPr="009B4BB6">
        <w:rPr>
          <w:rFonts w:eastAsia="Batang"/>
          <w:vertAlign w:val="superscript"/>
        </w:rPr>
        <w:t>th</w:t>
      </w:r>
      <w:r w:rsidR="005F2F30" w:rsidRPr="009B4BB6">
        <w:rPr>
          <w:rFonts w:eastAsia="Batang"/>
        </w:rPr>
        <w:t xml:space="preserve"> </w:t>
      </w:r>
      <w:r w:rsidR="00E054A4" w:rsidRPr="009B4BB6">
        <w:rPr>
          <w:rFonts w:eastAsia="Batang"/>
        </w:rPr>
        <w:t xml:space="preserve"> </w:t>
      </w:r>
      <w:r w:rsidRPr="009B4BB6">
        <w:rPr>
          <w:rFonts w:eastAsia="Batang"/>
        </w:rPr>
        <w:tab/>
      </w:r>
      <w:proofErr w:type="gramEnd"/>
      <w:r w:rsidR="00235F55">
        <w:rPr>
          <w:rFonts w:eastAsia="Batang"/>
        </w:rPr>
        <w:t>TBA</w:t>
      </w:r>
      <w:r w:rsidR="00235F55">
        <w:rPr>
          <w:rFonts w:eastAsia="Batang"/>
        </w:rPr>
        <w:tab/>
      </w:r>
      <w:r w:rsidR="00235F55">
        <w:rPr>
          <w:rFonts w:eastAsia="Batang"/>
        </w:rPr>
        <w:tab/>
      </w:r>
      <w:r w:rsidR="00235F55">
        <w:rPr>
          <w:rFonts w:eastAsia="Batang"/>
        </w:rPr>
        <w:tab/>
      </w:r>
      <w:r w:rsidR="003D2C36">
        <w:rPr>
          <w:rFonts w:eastAsia="Batang"/>
        </w:rPr>
        <w:tab/>
      </w:r>
      <w:r w:rsidR="00BF06DE" w:rsidRPr="009B4BB6">
        <w:rPr>
          <w:rFonts w:eastAsia="Batang"/>
        </w:rPr>
        <w:tab/>
      </w:r>
      <w:r w:rsidR="00B91CEF">
        <w:rPr>
          <w:rFonts w:eastAsia="Batang"/>
        </w:rPr>
        <w:t>3:</w:t>
      </w:r>
      <w:r w:rsidR="00235F55">
        <w:rPr>
          <w:rFonts w:eastAsia="Batang"/>
        </w:rPr>
        <w:t>30p/3:</w:t>
      </w:r>
      <w:r w:rsidR="00B91CEF">
        <w:rPr>
          <w:rFonts w:eastAsia="Batang"/>
        </w:rPr>
        <w:t>45p</w:t>
      </w:r>
      <w:r w:rsidR="002920CD">
        <w:rPr>
          <w:rFonts w:eastAsia="Batang"/>
        </w:rPr>
        <w:tab/>
      </w:r>
      <w:r w:rsidR="008B5B8D" w:rsidRPr="009B4BB6">
        <w:rPr>
          <w:rFonts w:eastAsia="Batang"/>
        </w:rPr>
        <w:t>1</w:t>
      </w:r>
      <w:r w:rsidR="00065C9B" w:rsidRPr="009B4BB6">
        <w:rPr>
          <w:rFonts w:eastAsia="Batang"/>
        </w:rPr>
        <w:t>12</w:t>
      </w:r>
    </w:p>
    <w:p w14:paraId="1621DDE1" w14:textId="7B3D51C0" w:rsidR="00235F55" w:rsidRPr="009B4BB6" w:rsidRDefault="00235F55" w:rsidP="00AC7CA6">
      <w:pPr>
        <w:spacing w:line="360" w:lineRule="exact"/>
        <w:jc w:val="both"/>
        <w:rPr>
          <w:rFonts w:eastAsia="Batang"/>
        </w:rPr>
      </w:pPr>
      <w:r>
        <w:rPr>
          <w:rFonts w:eastAsia="Batang"/>
        </w:rPr>
        <w:t>Sun, Dec. 10</w:t>
      </w:r>
      <w:r w:rsidRPr="00235F55">
        <w:rPr>
          <w:rFonts w:eastAsia="Batang"/>
          <w:vertAlign w:val="superscript"/>
        </w:rPr>
        <w:t>th</w:t>
      </w:r>
      <w:r>
        <w:rPr>
          <w:rFonts w:eastAsia="Batang"/>
        </w:rPr>
        <w:t xml:space="preserve"> </w:t>
      </w:r>
      <w:r>
        <w:rPr>
          <w:rFonts w:eastAsia="Batang"/>
        </w:rPr>
        <w:tab/>
      </w:r>
      <w:r>
        <w:rPr>
          <w:rFonts w:eastAsia="Batang"/>
        </w:rPr>
        <w:tab/>
        <w:t>Eagles @ Cowboys</w:t>
      </w:r>
      <w:r>
        <w:rPr>
          <w:rFonts w:eastAsia="Batang"/>
        </w:rPr>
        <w:tab/>
      </w:r>
      <w:r>
        <w:rPr>
          <w:rFonts w:eastAsia="Batang"/>
        </w:rPr>
        <w:tab/>
      </w:r>
      <w:r>
        <w:rPr>
          <w:rFonts w:eastAsia="Batang"/>
        </w:rPr>
        <w:tab/>
        <w:t>7:45p</w:t>
      </w:r>
      <w:r>
        <w:rPr>
          <w:rFonts w:eastAsia="Batang"/>
        </w:rPr>
        <w:tab/>
      </w:r>
      <w:r>
        <w:rPr>
          <w:rFonts w:eastAsia="Batang"/>
        </w:rPr>
        <w:tab/>
        <w:t>115</w:t>
      </w:r>
    </w:p>
    <w:p w14:paraId="0FD82A50" w14:textId="6E5C505D" w:rsidR="00E054A4" w:rsidRPr="009B4BB6" w:rsidRDefault="00056159" w:rsidP="00AC7CA6">
      <w:pPr>
        <w:spacing w:line="360" w:lineRule="exact"/>
        <w:jc w:val="both"/>
        <w:rPr>
          <w:rFonts w:eastAsia="Batang"/>
        </w:rPr>
      </w:pPr>
      <w:r w:rsidRPr="009B4BB6">
        <w:rPr>
          <w:rFonts w:eastAsia="Batang"/>
        </w:rPr>
        <w:t xml:space="preserve">Sun, Dec. </w:t>
      </w:r>
      <w:r w:rsidR="009A62E2" w:rsidRPr="009B4BB6">
        <w:rPr>
          <w:rFonts w:eastAsia="Batang"/>
        </w:rPr>
        <w:t>1</w:t>
      </w:r>
      <w:r w:rsidR="00761141">
        <w:rPr>
          <w:rFonts w:eastAsia="Batang"/>
        </w:rPr>
        <w:t>7</w:t>
      </w:r>
      <w:proofErr w:type="gramStart"/>
      <w:r w:rsidR="00065C9B" w:rsidRPr="009B4BB6">
        <w:rPr>
          <w:rFonts w:eastAsia="Batang"/>
          <w:vertAlign w:val="superscript"/>
        </w:rPr>
        <w:t>th</w:t>
      </w:r>
      <w:r w:rsidR="00065C9B" w:rsidRPr="009B4BB6">
        <w:rPr>
          <w:rFonts w:eastAsia="Batang"/>
        </w:rPr>
        <w:t xml:space="preserve"> </w:t>
      </w:r>
      <w:r w:rsidR="00AD5CF7" w:rsidRPr="009B4BB6">
        <w:rPr>
          <w:rFonts w:eastAsia="Batang"/>
        </w:rPr>
        <w:t xml:space="preserve"> </w:t>
      </w:r>
      <w:r w:rsidR="00AD5CF7" w:rsidRPr="009B4BB6">
        <w:rPr>
          <w:rFonts w:eastAsia="Batang"/>
        </w:rPr>
        <w:tab/>
      </w:r>
      <w:proofErr w:type="gramEnd"/>
      <w:r w:rsidR="00235F55">
        <w:rPr>
          <w:rFonts w:eastAsia="Batang"/>
        </w:rPr>
        <w:t>TBA</w:t>
      </w:r>
      <w:r w:rsidR="00235F55">
        <w:rPr>
          <w:rFonts w:eastAsia="Batang"/>
        </w:rPr>
        <w:tab/>
      </w:r>
      <w:r w:rsidR="00235F55">
        <w:rPr>
          <w:rFonts w:eastAsia="Batang"/>
        </w:rPr>
        <w:tab/>
      </w:r>
      <w:r w:rsidR="00235F55">
        <w:rPr>
          <w:rFonts w:eastAsia="Batang"/>
        </w:rPr>
        <w:tab/>
      </w:r>
      <w:r w:rsidR="00AD5CF7" w:rsidRPr="009B4BB6">
        <w:rPr>
          <w:rFonts w:eastAsia="Batang"/>
        </w:rPr>
        <w:tab/>
      </w:r>
      <w:r w:rsidRPr="009B4BB6">
        <w:rPr>
          <w:rFonts w:eastAsia="Batang"/>
        </w:rPr>
        <w:tab/>
        <w:t>12:30p</w:t>
      </w:r>
      <w:r w:rsidR="00E054A4" w:rsidRPr="009B4BB6">
        <w:rPr>
          <w:rFonts w:eastAsia="Batang"/>
        </w:rPr>
        <w:tab/>
      </w:r>
      <w:r w:rsidR="00A65C21" w:rsidRPr="009B4BB6">
        <w:rPr>
          <w:rFonts w:eastAsia="Batang"/>
        </w:rPr>
        <w:tab/>
      </w:r>
      <w:r w:rsidRPr="009B4BB6">
        <w:rPr>
          <w:rFonts w:eastAsia="Batang"/>
        </w:rPr>
        <w:t>111</w:t>
      </w:r>
    </w:p>
    <w:p w14:paraId="67445ED8" w14:textId="1DC0CEF1" w:rsidR="00167CC5" w:rsidRPr="009B4BB6" w:rsidRDefault="00167CC5" w:rsidP="00AC7CA6">
      <w:pPr>
        <w:spacing w:line="360" w:lineRule="exact"/>
        <w:jc w:val="both"/>
        <w:rPr>
          <w:rFonts w:eastAsia="Batang"/>
        </w:rPr>
      </w:pPr>
      <w:r w:rsidRPr="009B4BB6">
        <w:rPr>
          <w:rFonts w:eastAsia="Batang"/>
        </w:rPr>
        <w:t xml:space="preserve">Sun, Dec. </w:t>
      </w:r>
      <w:r w:rsidR="009A62E2" w:rsidRPr="009B4BB6">
        <w:rPr>
          <w:rFonts w:eastAsia="Batang"/>
        </w:rPr>
        <w:t>1</w:t>
      </w:r>
      <w:r w:rsidR="00761141">
        <w:rPr>
          <w:rFonts w:eastAsia="Batang"/>
        </w:rPr>
        <w:t>7</w:t>
      </w:r>
      <w:r w:rsidR="00065C9B" w:rsidRPr="009B4BB6">
        <w:rPr>
          <w:rFonts w:eastAsia="Batang"/>
          <w:vertAlign w:val="superscript"/>
        </w:rPr>
        <w:t>th</w:t>
      </w:r>
      <w:r w:rsidR="00065C9B" w:rsidRPr="009B4BB6">
        <w:rPr>
          <w:rFonts w:eastAsia="Batang"/>
        </w:rPr>
        <w:t xml:space="preserve"> </w:t>
      </w:r>
      <w:r w:rsidRPr="009B4BB6">
        <w:rPr>
          <w:rFonts w:eastAsia="Batang"/>
        </w:rPr>
        <w:tab/>
      </w:r>
      <w:r w:rsidRPr="009B4BB6">
        <w:rPr>
          <w:rFonts w:eastAsia="Batang"/>
        </w:rPr>
        <w:tab/>
      </w:r>
      <w:r w:rsidR="00235F55">
        <w:rPr>
          <w:rFonts w:eastAsia="Batang"/>
        </w:rPr>
        <w:t>Cowboys @ Bills</w:t>
      </w:r>
      <w:r w:rsidR="001F5F49">
        <w:rPr>
          <w:rFonts w:eastAsia="Batang"/>
        </w:rPr>
        <w:tab/>
      </w:r>
      <w:r w:rsidR="001F5F49">
        <w:rPr>
          <w:rFonts w:eastAsia="Batang"/>
        </w:rPr>
        <w:tab/>
      </w:r>
      <w:r w:rsidR="009A62E2" w:rsidRPr="009B4BB6">
        <w:rPr>
          <w:rFonts w:eastAsia="Batang"/>
        </w:rPr>
        <w:tab/>
      </w:r>
      <w:r w:rsidR="001F5F49">
        <w:rPr>
          <w:rFonts w:eastAsia="Batang"/>
        </w:rPr>
        <w:t>3:45p</w:t>
      </w:r>
      <w:r w:rsidR="00185995">
        <w:rPr>
          <w:rFonts w:eastAsia="Batang"/>
        </w:rPr>
        <w:tab/>
      </w:r>
      <w:r w:rsidR="003670E4">
        <w:rPr>
          <w:rFonts w:eastAsia="Batang"/>
        </w:rPr>
        <w:tab/>
      </w:r>
      <w:r w:rsidRPr="009B4BB6">
        <w:rPr>
          <w:rFonts w:eastAsia="Batang"/>
        </w:rPr>
        <w:t>1</w:t>
      </w:r>
      <w:r w:rsidR="00065C9B" w:rsidRPr="009B4BB6">
        <w:rPr>
          <w:rFonts w:eastAsia="Batang"/>
        </w:rPr>
        <w:t>1</w:t>
      </w:r>
      <w:r w:rsidR="009A62E2" w:rsidRPr="009B4BB6">
        <w:rPr>
          <w:rFonts w:eastAsia="Batang"/>
        </w:rPr>
        <w:t>2</w:t>
      </w:r>
      <w:r w:rsidR="00235F55">
        <w:rPr>
          <w:rFonts w:eastAsia="Batang"/>
        </w:rPr>
        <w:t>/115</w:t>
      </w:r>
    </w:p>
    <w:p w14:paraId="721165CA" w14:textId="60962F54" w:rsidR="001F5B62" w:rsidRPr="009B4BB6" w:rsidRDefault="001F5B62" w:rsidP="00AC7CA6">
      <w:pPr>
        <w:spacing w:line="360" w:lineRule="exact"/>
        <w:jc w:val="both"/>
        <w:rPr>
          <w:rFonts w:eastAsia="Batang"/>
        </w:rPr>
      </w:pPr>
      <w:r w:rsidRPr="009B4BB6">
        <w:rPr>
          <w:rFonts w:eastAsia="Batang"/>
        </w:rPr>
        <w:t>S</w:t>
      </w:r>
      <w:r w:rsidR="00724C8C">
        <w:rPr>
          <w:rFonts w:eastAsia="Batang"/>
        </w:rPr>
        <w:t>at</w:t>
      </w:r>
      <w:r w:rsidRPr="009B4BB6">
        <w:rPr>
          <w:rFonts w:eastAsia="Batang"/>
        </w:rPr>
        <w:t>, Dec. 2</w:t>
      </w:r>
      <w:r w:rsidR="001F5F49">
        <w:rPr>
          <w:rFonts w:eastAsia="Batang"/>
        </w:rPr>
        <w:t>4</w:t>
      </w:r>
      <w:r w:rsidRPr="009B4BB6">
        <w:rPr>
          <w:rFonts w:eastAsia="Batang"/>
          <w:vertAlign w:val="superscript"/>
        </w:rPr>
        <w:t>th</w:t>
      </w:r>
      <w:r w:rsidRPr="009B4BB6">
        <w:rPr>
          <w:rFonts w:eastAsia="Batang"/>
        </w:rPr>
        <w:t xml:space="preserve"> </w:t>
      </w:r>
      <w:r w:rsidRPr="009B4BB6">
        <w:rPr>
          <w:rFonts w:eastAsia="Batang"/>
        </w:rPr>
        <w:tab/>
      </w:r>
      <w:r w:rsidRPr="009B4BB6">
        <w:rPr>
          <w:rFonts w:eastAsia="Batang"/>
        </w:rPr>
        <w:tab/>
      </w:r>
      <w:r w:rsidR="00235F55">
        <w:rPr>
          <w:rFonts w:eastAsia="Batang"/>
        </w:rPr>
        <w:t>TBA</w:t>
      </w:r>
      <w:r w:rsidR="00235F55">
        <w:rPr>
          <w:rFonts w:eastAsia="Batang"/>
        </w:rPr>
        <w:tab/>
      </w:r>
      <w:r w:rsidR="00235F55">
        <w:rPr>
          <w:rFonts w:eastAsia="Batang"/>
        </w:rPr>
        <w:tab/>
      </w:r>
      <w:r w:rsidR="001F5F49">
        <w:rPr>
          <w:rFonts w:eastAsia="Batang"/>
        </w:rPr>
        <w:tab/>
      </w:r>
      <w:r w:rsidRPr="009B4BB6">
        <w:rPr>
          <w:rFonts w:eastAsia="Batang"/>
        </w:rPr>
        <w:tab/>
      </w:r>
      <w:r w:rsidRPr="009B4BB6">
        <w:rPr>
          <w:rFonts w:eastAsia="Batang"/>
        </w:rPr>
        <w:tab/>
        <w:t>12:30p</w:t>
      </w:r>
      <w:r w:rsidRPr="009B4BB6">
        <w:rPr>
          <w:rFonts w:eastAsia="Batang"/>
        </w:rPr>
        <w:tab/>
      </w:r>
      <w:r w:rsidRPr="009B4BB6">
        <w:rPr>
          <w:rFonts w:eastAsia="Batang"/>
        </w:rPr>
        <w:tab/>
        <w:t>111</w:t>
      </w:r>
    </w:p>
    <w:p w14:paraId="168FF459" w14:textId="7E77ED22" w:rsidR="001F5B62" w:rsidRPr="009B4BB6" w:rsidRDefault="001F5B62" w:rsidP="00AC7CA6">
      <w:pPr>
        <w:spacing w:line="360" w:lineRule="exact"/>
        <w:jc w:val="both"/>
        <w:rPr>
          <w:rFonts w:eastAsia="Batang"/>
        </w:rPr>
      </w:pPr>
      <w:r w:rsidRPr="009B4BB6">
        <w:rPr>
          <w:rFonts w:eastAsia="Batang"/>
        </w:rPr>
        <w:t>S</w:t>
      </w:r>
      <w:r w:rsidR="00724C8C">
        <w:rPr>
          <w:rFonts w:eastAsia="Batang"/>
        </w:rPr>
        <w:t>at</w:t>
      </w:r>
      <w:r w:rsidRPr="009B4BB6">
        <w:rPr>
          <w:rFonts w:eastAsia="Batang"/>
        </w:rPr>
        <w:t>, Dec. 2</w:t>
      </w:r>
      <w:r w:rsidR="001F5F49">
        <w:rPr>
          <w:rFonts w:eastAsia="Batang"/>
        </w:rPr>
        <w:t>4</w:t>
      </w:r>
      <w:r w:rsidRPr="009B4BB6">
        <w:rPr>
          <w:rFonts w:eastAsia="Batang"/>
          <w:vertAlign w:val="superscript"/>
        </w:rPr>
        <w:t>th</w:t>
      </w:r>
      <w:r w:rsidRPr="009B4BB6">
        <w:rPr>
          <w:rFonts w:eastAsia="Batang"/>
        </w:rPr>
        <w:t xml:space="preserve"> </w:t>
      </w:r>
      <w:r w:rsidRPr="009B4BB6">
        <w:rPr>
          <w:rFonts w:eastAsia="Batang"/>
        </w:rPr>
        <w:tab/>
      </w:r>
      <w:r w:rsidRPr="009B4BB6">
        <w:rPr>
          <w:rFonts w:eastAsia="Batang"/>
        </w:rPr>
        <w:tab/>
      </w:r>
      <w:r w:rsidR="00235F55">
        <w:rPr>
          <w:rFonts w:eastAsia="Batang"/>
        </w:rPr>
        <w:t>Cowboys @ Dolphins</w:t>
      </w:r>
      <w:r w:rsidR="00235F55">
        <w:rPr>
          <w:rFonts w:eastAsia="Batang"/>
        </w:rPr>
        <w:tab/>
      </w:r>
      <w:r w:rsidRPr="009B4BB6">
        <w:rPr>
          <w:rFonts w:eastAsia="Batang"/>
        </w:rPr>
        <w:tab/>
      </w:r>
      <w:r w:rsidR="002E519B">
        <w:rPr>
          <w:rFonts w:eastAsia="Batang"/>
        </w:rPr>
        <w:tab/>
      </w:r>
      <w:r w:rsidRPr="009B4BB6">
        <w:rPr>
          <w:rFonts w:eastAsia="Batang"/>
        </w:rPr>
        <w:t>3:45p</w:t>
      </w:r>
      <w:r w:rsidR="002E519B">
        <w:rPr>
          <w:rFonts w:eastAsia="Batang"/>
        </w:rPr>
        <w:tab/>
      </w:r>
      <w:r w:rsidRPr="009B4BB6">
        <w:rPr>
          <w:rFonts w:eastAsia="Batang"/>
        </w:rPr>
        <w:tab/>
        <w:t>112</w:t>
      </w:r>
      <w:r w:rsidR="00E46ABA">
        <w:rPr>
          <w:rFonts w:eastAsia="Batang"/>
        </w:rPr>
        <w:t>/115</w:t>
      </w:r>
    </w:p>
    <w:p w14:paraId="7B9B224D" w14:textId="4553A921" w:rsidR="00E054A4" w:rsidRPr="009B4BB6" w:rsidRDefault="00761141" w:rsidP="00AC7CA6">
      <w:pPr>
        <w:spacing w:line="360" w:lineRule="exact"/>
        <w:jc w:val="both"/>
        <w:rPr>
          <w:rFonts w:eastAsia="Batang"/>
        </w:rPr>
      </w:pPr>
      <w:r>
        <w:rPr>
          <w:rFonts w:eastAsia="Batang"/>
        </w:rPr>
        <w:t>Sat</w:t>
      </w:r>
      <w:r w:rsidR="00F94E68" w:rsidRPr="009B4BB6">
        <w:rPr>
          <w:rFonts w:eastAsia="Batang"/>
        </w:rPr>
        <w:t xml:space="preserve">, </w:t>
      </w:r>
      <w:r w:rsidR="00E054A4" w:rsidRPr="009B4BB6">
        <w:rPr>
          <w:rFonts w:eastAsia="Batang"/>
        </w:rPr>
        <w:t xml:space="preserve">Dec. </w:t>
      </w:r>
      <w:r>
        <w:rPr>
          <w:rFonts w:eastAsia="Batang"/>
        </w:rPr>
        <w:t>30</w:t>
      </w:r>
      <w:r w:rsidR="00065C9B" w:rsidRPr="009B4BB6">
        <w:rPr>
          <w:rFonts w:eastAsia="Batang"/>
          <w:vertAlign w:val="superscript"/>
        </w:rPr>
        <w:t>th</w:t>
      </w:r>
      <w:r w:rsidR="00065C9B" w:rsidRPr="009B4BB6">
        <w:rPr>
          <w:rFonts w:eastAsia="Batang"/>
        </w:rPr>
        <w:t xml:space="preserve"> </w:t>
      </w:r>
      <w:r w:rsidR="00BF06DE" w:rsidRPr="009B4BB6">
        <w:rPr>
          <w:rFonts w:eastAsia="Batang"/>
        </w:rPr>
        <w:t xml:space="preserve"> </w:t>
      </w:r>
      <w:r w:rsidR="005F2F30" w:rsidRPr="009B4BB6">
        <w:rPr>
          <w:rFonts w:eastAsia="Batang"/>
        </w:rPr>
        <w:t xml:space="preserve"> </w:t>
      </w:r>
      <w:r w:rsidR="00E054A4" w:rsidRPr="009B4BB6">
        <w:rPr>
          <w:rFonts w:eastAsia="Batang"/>
        </w:rPr>
        <w:t xml:space="preserve"> </w:t>
      </w:r>
      <w:r w:rsidR="00E054A4" w:rsidRPr="009B4BB6">
        <w:rPr>
          <w:rFonts w:eastAsia="Batang"/>
        </w:rPr>
        <w:tab/>
      </w:r>
      <w:r w:rsidR="00235F55">
        <w:rPr>
          <w:rFonts w:eastAsia="Batang"/>
        </w:rPr>
        <w:t>Lions @ Cowboys</w:t>
      </w:r>
      <w:r w:rsidR="001F5F49">
        <w:rPr>
          <w:rFonts w:eastAsia="Batang"/>
        </w:rPr>
        <w:tab/>
      </w:r>
      <w:r w:rsidR="00DE2A41" w:rsidRPr="009B4BB6">
        <w:rPr>
          <w:rFonts w:eastAsia="Batang"/>
        </w:rPr>
        <w:tab/>
      </w:r>
      <w:r w:rsidR="00DE2A41" w:rsidRPr="009B4BB6">
        <w:rPr>
          <w:rFonts w:eastAsia="Batang"/>
        </w:rPr>
        <w:tab/>
      </w:r>
      <w:r w:rsidR="001F5B62" w:rsidRPr="009B4BB6">
        <w:rPr>
          <w:rFonts w:eastAsia="Batang"/>
        </w:rPr>
        <w:t>7</w:t>
      </w:r>
      <w:r w:rsidR="00065C9B" w:rsidRPr="009B4BB6">
        <w:rPr>
          <w:rFonts w:eastAsia="Batang"/>
        </w:rPr>
        <w:t>:</w:t>
      </w:r>
      <w:r w:rsidR="001F5B62" w:rsidRPr="009B4BB6">
        <w:rPr>
          <w:rFonts w:eastAsia="Batang"/>
        </w:rPr>
        <w:t>45</w:t>
      </w:r>
      <w:r w:rsidR="00065C9B" w:rsidRPr="009B4BB6">
        <w:rPr>
          <w:rFonts w:eastAsia="Batang"/>
        </w:rPr>
        <w:t>p</w:t>
      </w:r>
      <w:r w:rsidR="00BF06DE" w:rsidRPr="009B4BB6">
        <w:rPr>
          <w:rFonts w:eastAsia="Batang"/>
        </w:rPr>
        <w:tab/>
      </w:r>
      <w:r w:rsidR="00BF06DE" w:rsidRPr="009B4BB6">
        <w:rPr>
          <w:rFonts w:eastAsia="Batang"/>
        </w:rPr>
        <w:tab/>
      </w:r>
      <w:r w:rsidR="00065C9B" w:rsidRPr="009B4BB6">
        <w:rPr>
          <w:rFonts w:eastAsia="Batang"/>
        </w:rPr>
        <w:t>11</w:t>
      </w:r>
      <w:r w:rsidR="001F5B62" w:rsidRPr="009B4BB6">
        <w:rPr>
          <w:rFonts w:eastAsia="Batang"/>
        </w:rPr>
        <w:t>5</w:t>
      </w:r>
    </w:p>
    <w:p w14:paraId="2808F13A" w14:textId="5BA132D8" w:rsidR="00AD5CF7" w:rsidRPr="009B4BB6" w:rsidRDefault="001F5F49" w:rsidP="00AC7CA6">
      <w:pPr>
        <w:spacing w:line="360" w:lineRule="exact"/>
        <w:jc w:val="both"/>
        <w:rPr>
          <w:rFonts w:eastAsia="Batang"/>
        </w:rPr>
      </w:pPr>
      <w:r>
        <w:rPr>
          <w:rFonts w:eastAsia="Batang"/>
        </w:rPr>
        <w:t xml:space="preserve">Sun, </w:t>
      </w:r>
      <w:r w:rsidR="00761141">
        <w:rPr>
          <w:rFonts w:eastAsia="Batang"/>
        </w:rPr>
        <w:t>Dec. 31</w:t>
      </w:r>
      <w:proofErr w:type="gramStart"/>
      <w:r w:rsidR="00761141" w:rsidRPr="00761141">
        <w:rPr>
          <w:rFonts w:eastAsia="Batang"/>
          <w:vertAlign w:val="superscript"/>
        </w:rPr>
        <w:t>st</w:t>
      </w:r>
      <w:r w:rsidR="00761141">
        <w:rPr>
          <w:rFonts w:eastAsia="Batang"/>
        </w:rPr>
        <w:t xml:space="preserve">  </w:t>
      </w:r>
      <w:r w:rsidR="00564AD7">
        <w:rPr>
          <w:rFonts w:eastAsia="Batang"/>
        </w:rPr>
        <w:tab/>
      </w:r>
      <w:proofErr w:type="gramEnd"/>
      <w:r w:rsidR="00235F55">
        <w:rPr>
          <w:rFonts w:eastAsia="Batang"/>
        </w:rPr>
        <w:t>TBA</w:t>
      </w:r>
      <w:r w:rsidR="00A86459">
        <w:rPr>
          <w:rFonts w:eastAsia="Batang"/>
        </w:rPr>
        <w:tab/>
      </w:r>
      <w:r w:rsidR="0055610C" w:rsidRPr="009B4BB6">
        <w:rPr>
          <w:rFonts w:eastAsia="Batang"/>
        </w:rPr>
        <w:tab/>
      </w:r>
      <w:r w:rsidR="00235F55">
        <w:rPr>
          <w:rFonts w:eastAsia="Batang"/>
        </w:rPr>
        <w:tab/>
      </w:r>
      <w:r w:rsidR="00235F55">
        <w:rPr>
          <w:rFonts w:eastAsia="Batang"/>
        </w:rPr>
        <w:tab/>
      </w:r>
      <w:r w:rsidR="00235F55">
        <w:rPr>
          <w:rFonts w:eastAsia="Batang"/>
        </w:rPr>
        <w:tab/>
      </w:r>
      <w:r w:rsidR="00DA5693" w:rsidRPr="009B4BB6">
        <w:rPr>
          <w:rFonts w:eastAsia="Batang"/>
        </w:rPr>
        <w:t>12:30p</w:t>
      </w:r>
      <w:r w:rsidR="0055610C" w:rsidRPr="009B4BB6">
        <w:rPr>
          <w:rFonts w:eastAsia="Batang"/>
        </w:rPr>
        <w:tab/>
      </w:r>
      <w:r w:rsidR="0055610C" w:rsidRPr="009B4BB6">
        <w:rPr>
          <w:rFonts w:eastAsia="Batang"/>
        </w:rPr>
        <w:tab/>
        <w:t>11</w:t>
      </w:r>
      <w:r w:rsidR="00DA5693" w:rsidRPr="009B4BB6">
        <w:rPr>
          <w:rFonts w:eastAsia="Batang"/>
        </w:rPr>
        <w:t>1</w:t>
      </w:r>
      <w:r w:rsidR="00AD5CF7" w:rsidRPr="009B4BB6">
        <w:rPr>
          <w:rFonts w:eastAsia="Batang"/>
        </w:rPr>
        <w:tab/>
      </w:r>
    </w:p>
    <w:p w14:paraId="30D8766C" w14:textId="513BCE01" w:rsidR="001F5B62" w:rsidRDefault="001F5B62" w:rsidP="00AC7CA6">
      <w:pPr>
        <w:spacing w:line="360" w:lineRule="exact"/>
        <w:jc w:val="both"/>
        <w:rPr>
          <w:rFonts w:eastAsia="Batang"/>
        </w:rPr>
      </w:pPr>
      <w:r w:rsidRPr="009B4BB6">
        <w:rPr>
          <w:rFonts w:eastAsia="Batang"/>
        </w:rPr>
        <w:t xml:space="preserve">Sun, </w:t>
      </w:r>
      <w:r w:rsidR="00761141">
        <w:rPr>
          <w:rFonts w:eastAsia="Batang"/>
        </w:rPr>
        <w:t>Dec. 31</w:t>
      </w:r>
      <w:r w:rsidR="00761141" w:rsidRPr="00761141">
        <w:rPr>
          <w:rFonts w:eastAsia="Batang"/>
          <w:vertAlign w:val="superscript"/>
        </w:rPr>
        <w:t>st</w:t>
      </w:r>
      <w:r w:rsidR="00761141">
        <w:rPr>
          <w:rFonts w:eastAsia="Batang"/>
        </w:rPr>
        <w:t xml:space="preserve"> </w:t>
      </w:r>
      <w:r w:rsidRPr="009B4BB6">
        <w:rPr>
          <w:rFonts w:eastAsia="Batang"/>
        </w:rPr>
        <w:tab/>
      </w:r>
      <w:r w:rsidR="00761141">
        <w:rPr>
          <w:rFonts w:eastAsia="Batang"/>
        </w:rPr>
        <w:t xml:space="preserve"> </w:t>
      </w:r>
      <w:r w:rsidR="00761141">
        <w:rPr>
          <w:rFonts w:eastAsia="Batang"/>
        </w:rPr>
        <w:tab/>
      </w:r>
      <w:r w:rsidR="00235F55">
        <w:rPr>
          <w:rFonts w:eastAsia="Batang"/>
        </w:rPr>
        <w:t>TBA</w:t>
      </w:r>
      <w:r w:rsidR="00235F55">
        <w:rPr>
          <w:rFonts w:eastAsia="Batang"/>
        </w:rPr>
        <w:tab/>
      </w:r>
      <w:r w:rsidR="00235F55">
        <w:rPr>
          <w:rFonts w:eastAsia="Batang"/>
        </w:rPr>
        <w:tab/>
      </w:r>
      <w:r w:rsidR="001F5F49">
        <w:rPr>
          <w:rFonts w:eastAsia="Batang"/>
        </w:rPr>
        <w:tab/>
      </w:r>
      <w:r w:rsidR="001F5F49">
        <w:rPr>
          <w:rFonts w:eastAsia="Batang"/>
        </w:rPr>
        <w:tab/>
      </w:r>
      <w:r w:rsidRPr="009B4BB6">
        <w:rPr>
          <w:rFonts w:eastAsia="Batang"/>
        </w:rPr>
        <w:tab/>
        <w:t>3:</w:t>
      </w:r>
      <w:r w:rsidR="000D570E">
        <w:rPr>
          <w:rFonts w:eastAsia="Batang"/>
        </w:rPr>
        <w:t>30</w:t>
      </w:r>
      <w:r w:rsidRPr="009B4BB6">
        <w:rPr>
          <w:rFonts w:eastAsia="Batang"/>
        </w:rPr>
        <w:t>p</w:t>
      </w:r>
      <w:r w:rsidR="00235F55">
        <w:rPr>
          <w:rFonts w:eastAsia="Batang"/>
        </w:rPr>
        <w:t>/3:45p</w:t>
      </w:r>
      <w:r w:rsidRPr="009B4BB6">
        <w:rPr>
          <w:rFonts w:eastAsia="Batang"/>
        </w:rPr>
        <w:tab/>
        <w:t>112</w:t>
      </w:r>
    </w:p>
    <w:p w14:paraId="6B2E82A2" w14:textId="2610892D" w:rsidR="00D65DE2" w:rsidRPr="009B4BB6" w:rsidRDefault="00D65DE2" w:rsidP="00AC7CA6">
      <w:pPr>
        <w:spacing w:line="360" w:lineRule="exact"/>
        <w:jc w:val="both"/>
        <w:rPr>
          <w:rFonts w:eastAsia="Batang"/>
        </w:rPr>
      </w:pPr>
      <w:r w:rsidRPr="009B4BB6">
        <w:rPr>
          <w:rFonts w:eastAsia="Batang"/>
        </w:rPr>
        <w:t xml:space="preserve">Sun, </w:t>
      </w:r>
      <w:r w:rsidR="00DA5693" w:rsidRPr="009B4BB6">
        <w:rPr>
          <w:rFonts w:eastAsia="Batang"/>
        </w:rPr>
        <w:t xml:space="preserve">Jan. </w:t>
      </w:r>
      <w:r w:rsidR="00761141">
        <w:rPr>
          <w:rFonts w:eastAsia="Batang"/>
        </w:rPr>
        <w:t>7</w:t>
      </w:r>
      <w:r w:rsidR="00761141" w:rsidRPr="00761141">
        <w:rPr>
          <w:rFonts w:eastAsia="Batang"/>
          <w:vertAlign w:val="superscript"/>
        </w:rPr>
        <w:t>th</w:t>
      </w:r>
      <w:r w:rsidR="00761141">
        <w:rPr>
          <w:rFonts w:eastAsia="Batang"/>
        </w:rPr>
        <w:t xml:space="preserve"> </w:t>
      </w:r>
      <w:r w:rsidR="00761141">
        <w:rPr>
          <w:rFonts w:eastAsia="Batang"/>
        </w:rPr>
        <w:tab/>
      </w:r>
      <w:r w:rsidR="00BF06DE" w:rsidRPr="009B4BB6">
        <w:rPr>
          <w:rFonts w:eastAsia="Batang"/>
        </w:rPr>
        <w:t xml:space="preserve"> </w:t>
      </w:r>
      <w:r w:rsidR="002E4A71" w:rsidRPr="009B4BB6">
        <w:rPr>
          <w:rFonts w:eastAsia="Batang"/>
        </w:rPr>
        <w:t xml:space="preserve"> </w:t>
      </w:r>
      <w:r w:rsidR="00E054A4" w:rsidRPr="009B4BB6">
        <w:rPr>
          <w:rFonts w:eastAsia="Batang"/>
        </w:rPr>
        <w:t xml:space="preserve"> </w:t>
      </w:r>
      <w:r w:rsidRPr="009B4BB6">
        <w:rPr>
          <w:rFonts w:eastAsia="Batang"/>
        </w:rPr>
        <w:tab/>
      </w:r>
      <w:r w:rsidR="00235F55">
        <w:rPr>
          <w:rFonts w:eastAsia="Batang"/>
        </w:rPr>
        <w:t>Cowboys @ Commanders</w:t>
      </w:r>
      <w:r w:rsidR="00192E42">
        <w:rPr>
          <w:rFonts w:eastAsia="Batang"/>
        </w:rPr>
        <w:tab/>
      </w:r>
      <w:r w:rsidR="00DA5693" w:rsidRPr="009B4BB6">
        <w:rPr>
          <w:rFonts w:eastAsia="Batang"/>
        </w:rPr>
        <w:tab/>
      </w:r>
      <w:r w:rsidR="00235F55">
        <w:rPr>
          <w:rFonts w:eastAsia="Batang"/>
        </w:rPr>
        <w:t>TBA</w:t>
      </w:r>
      <w:r w:rsidR="001F5B62" w:rsidRPr="009B4BB6">
        <w:rPr>
          <w:rFonts w:eastAsia="Batang"/>
        </w:rPr>
        <w:tab/>
      </w:r>
      <w:r w:rsidR="00CE756B" w:rsidRPr="009B4BB6">
        <w:rPr>
          <w:rFonts w:eastAsia="Batang"/>
        </w:rPr>
        <w:tab/>
      </w:r>
      <w:r w:rsidR="00E054A4" w:rsidRPr="009B4BB6">
        <w:rPr>
          <w:rFonts w:eastAsia="Batang"/>
        </w:rPr>
        <w:t>1</w:t>
      </w:r>
      <w:r w:rsidR="00DA5693" w:rsidRPr="009B4BB6">
        <w:rPr>
          <w:rFonts w:eastAsia="Batang"/>
        </w:rPr>
        <w:t>1</w:t>
      </w:r>
      <w:r w:rsidR="001F5B62" w:rsidRPr="009B4BB6">
        <w:rPr>
          <w:rFonts w:eastAsia="Batang"/>
        </w:rPr>
        <w:t>1</w:t>
      </w:r>
    </w:p>
    <w:p w14:paraId="0FE26682" w14:textId="33EF15E2" w:rsidR="001F5B62" w:rsidRPr="009B4BB6" w:rsidRDefault="001F5B62" w:rsidP="00AC7CA6">
      <w:pPr>
        <w:spacing w:line="360" w:lineRule="exact"/>
        <w:jc w:val="both"/>
        <w:rPr>
          <w:rFonts w:eastAsia="Batang"/>
        </w:rPr>
      </w:pPr>
      <w:r w:rsidRPr="009B4BB6">
        <w:rPr>
          <w:rFonts w:eastAsia="Batang"/>
        </w:rPr>
        <w:t xml:space="preserve">Sun, Jan. </w:t>
      </w:r>
      <w:r w:rsidR="00761141">
        <w:rPr>
          <w:rFonts w:eastAsia="Batang"/>
        </w:rPr>
        <w:t>7</w:t>
      </w:r>
      <w:r w:rsidR="00761141" w:rsidRPr="00761141">
        <w:rPr>
          <w:rFonts w:eastAsia="Batang"/>
          <w:vertAlign w:val="superscript"/>
        </w:rPr>
        <w:t>th</w:t>
      </w:r>
      <w:r w:rsidR="00761141">
        <w:rPr>
          <w:rFonts w:eastAsia="Batang"/>
        </w:rPr>
        <w:t xml:space="preserve"> </w:t>
      </w:r>
      <w:r w:rsidRPr="009B4BB6">
        <w:rPr>
          <w:rFonts w:eastAsia="Batang"/>
        </w:rPr>
        <w:tab/>
      </w:r>
      <w:r w:rsidRPr="009B4BB6">
        <w:rPr>
          <w:rFonts w:eastAsia="Batang"/>
        </w:rPr>
        <w:tab/>
      </w:r>
      <w:r w:rsidR="00235F55">
        <w:rPr>
          <w:rFonts w:eastAsia="Batang"/>
        </w:rPr>
        <w:t>TBA</w:t>
      </w:r>
      <w:r w:rsidR="00235F55">
        <w:rPr>
          <w:rFonts w:eastAsia="Batang"/>
        </w:rPr>
        <w:tab/>
      </w:r>
      <w:r w:rsidR="00235F55">
        <w:rPr>
          <w:rFonts w:eastAsia="Batang"/>
        </w:rPr>
        <w:tab/>
      </w:r>
      <w:r w:rsidR="00235F55">
        <w:rPr>
          <w:rFonts w:eastAsia="Batang"/>
        </w:rPr>
        <w:tab/>
      </w:r>
      <w:r w:rsidR="001F5F49">
        <w:rPr>
          <w:rFonts w:eastAsia="Batang"/>
        </w:rPr>
        <w:tab/>
      </w:r>
      <w:r w:rsidRPr="009B4BB6">
        <w:rPr>
          <w:rFonts w:eastAsia="Batang"/>
        </w:rPr>
        <w:tab/>
      </w:r>
      <w:r w:rsidR="00235F55">
        <w:rPr>
          <w:rFonts w:eastAsia="Batang"/>
        </w:rPr>
        <w:t>3:30p/</w:t>
      </w:r>
      <w:r w:rsidRPr="009B4BB6">
        <w:rPr>
          <w:rFonts w:eastAsia="Batang"/>
        </w:rPr>
        <w:t>3:45p</w:t>
      </w:r>
      <w:r w:rsidRPr="009B4BB6">
        <w:rPr>
          <w:rFonts w:eastAsia="Batang"/>
        </w:rPr>
        <w:tab/>
        <w:t>112</w:t>
      </w:r>
      <w:r w:rsidR="00AE7327">
        <w:rPr>
          <w:rFonts w:eastAsia="Batang"/>
        </w:rPr>
        <w:t>/115</w:t>
      </w:r>
    </w:p>
    <w:p w14:paraId="72566939" w14:textId="77777777" w:rsidR="005F2F30" w:rsidRDefault="005F2F30" w:rsidP="00D65DE2">
      <w:pPr>
        <w:jc w:val="both"/>
        <w:rPr>
          <w:rFonts w:ascii="Batang" w:eastAsia="Batang" w:hAnsi="Batang"/>
        </w:rPr>
      </w:pPr>
    </w:p>
    <w:p w14:paraId="780FB0F5" w14:textId="77777777" w:rsidR="00D65DE2" w:rsidRDefault="00D65DE2" w:rsidP="00D65DE2">
      <w:pPr>
        <w:jc w:val="both"/>
        <w:rPr>
          <w:rFonts w:ascii="Batang" w:eastAsia="Batang" w:hAnsi="Batang"/>
        </w:rPr>
      </w:pPr>
    </w:p>
    <w:p w14:paraId="0D048D96" w14:textId="5F8F3F92" w:rsidR="00D65DE2" w:rsidRPr="009B4BB6" w:rsidRDefault="00DA5693" w:rsidP="00D65DE2">
      <w:pPr>
        <w:jc w:val="both"/>
        <w:rPr>
          <w:rFonts w:eastAsia="Batang"/>
          <w:b/>
          <w:bCs/>
        </w:rPr>
      </w:pPr>
      <w:r w:rsidRPr="009B4BB6">
        <w:rPr>
          <w:rFonts w:eastAsia="Batang"/>
          <w:b/>
          <w:bCs/>
        </w:rPr>
        <w:t>The</w:t>
      </w:r>
      <w:r w:rsidR="00D65DE2" w:rsidRPr="009B4BB6">
        <w:rPr>
          <w:rFonts w:eastAsia="Batang"/>
          <w:b/>
          <w:bCs/>
        </w:rPr>
        <w:t xml:space="preserve"> Game in the 12:30 column will automatically feed </w:t>
      </w:r>
      <w:proofErr w:type="gramStart"/>
      <w:r w:rsidR="00D65DE2" w:rsidRPr="009B4BB6">
        <w:rPr>
          <w:rFonts w:eastAsia="Batang"/>
          <w:b/>
          <w:bCs/>
        </w:rPr>
        <w:t>into</w:t>
      </w:r>
      <w:proofErr w:type="gramEnd"/>
      <w:r w:rsidR="00D65DE2" w:rsidRPr="009B4BB6">
        <w:rPr>
          <w:rFonts w:eastAsia="Batang"/>
          <w:b/>
          <w:bCs/>
        </w:rPr>
        <w:t xml:space="preserve"> CHANNEL 112. </w:t>
      </w:r>
    </w:p>
    <w:p w14:paraId="756A5FC0" w14:textId="77777777" w:rsidR="00D65DE2" w:rsidRPr="009B4BB6" w:rsidRDefault="00D65DE2" w:rsidP="00D65DE2">
      <w:pPr>
        <w:jc w:val="both"/>
        <w:rPr>
          <w:rFonts w:eastAsia="Batang"/>
          <w:b/>
          <w:bCs/>
        </w:rPr>
      </w:pPr>
    </w:p>
    <w:p w14:paraId="0CE82C30" w14:textId="1586A05B" w:rsidR="00D65DE2" w:rsidRPr="009B4BB6" w:rsidRDefault="00D65DE2" w:rsidP="00D65DE2">
      <w:pPr>
        <w:jc w:val="both"/>
        <w:rPr>
          <w:rFonts w:eastAsia="Batang"/>
          <w:b/>
          <w:bCs/>
        </w:rPr>
      </w:pPr>
      <w:r w:rsidRPr="009B4BB6">
        <w:rPr>
          <w:rFonts w:eastAsia="Batang"/>
          <w:b/>
          <w:bCs/>
        </w:rPr>
        <w:t xml:space="preserve">This does not apply </w:t>
      </w:r>
      <w:proofErr w:type="gramStart"/>
      <w:r w:rsidRPr="009B4BB6">
        <w:rPr>
          <w:rFonts w:eastAsia="Batang"/>
          <w:b/>
          <w:bCs/>
        </w:rPr>
        <w:t>to strictly</w:t>
      </w:r>
      <w:proofErr w:type="gramEnd"/>
      <w:r w:rsidRPr="009B4BB6">
        <w:rPr>
          <w:rFonts w:eastAsia="Batang"/>
          <w:b/>
          <w:bCs/>
        </w:rPr>
        <w:t xml:space="preserve"> Cowboys affiliates.  You must take the </w:t>
      </w:r>
      <w:proofErr w:type="gramStart"/>
      <w:r w:rsidRPr="009B4BB6">
        <w:rPr>
          <w:rFonts w:eastAsia="Batang"/>
          <w:b/>
          <w:bCs/>
        </w:rPr>
        <w:t>games in</w:t>
      </w:r>
      <w:proofErr w:type="gramEnd"/>
      <w:r w:rsidRPr="009B4BB6">
        <w:rPr>
          <w:rFonts w:eastAsia="Batang"/>
          <w:b/>
          <w:bCs/>
        </w:rPr>
        <w:t xml:space="preserve"> which you are signed up for. </w:t>
      </w:r>
    </w:p>
    <w:p w14:paraId="41F3D2FA" w14:textId="23018BE6" w:rsidR="00D65DE2" w:rsidRDefault="00D65DE2" w:rsidP="00D65DE2">
      <w:pPr>
        <w:jc w:val="both"/>
        <w:rPr>
          <w:rFonts w:eastAsia="Batang"/>
        </w:rPr>
      </w:pPr>
    </w:p>
    <w:p w14:paraId="0D60C3E2" w14:textId="544779F6" w:rsidR="00AC7CA6" w:rsidRDefault="00AC7CA6" w:rsidP="00D65DE2">
      <w:pPr>
        <w:jc w:val="both"/>
        <w:rPr>
          <w:rFonts w:eastAsia="Batang"/>
        </w:rPr>
      </w:pPr>
    </w:p>
    <w:p w14:paraId="551EA96F" w14:textId="1456E3B7" w:rsidR="00AC7CA6" w:rsidRDefault="00AC7CA6" w:rsidP="00D65DE2">
      <w:pPr>
        <w:jc w:val="both"/>
        <w:rPr>
          <w:rFonts w:eastAsia="Batang"/>
        </w:rPr>
      </w:pPr>
    </w:p>
    <w:p w14:paraId="646A9588" w14:textId="67F76921" w:rsidR="00AC7CA6" w:rsidRDefault="00AC7CA6" w:rsidP="00D65DE2">
      <w:pPr>
        <w:jc w:val="both"/>
        <w:rPr>
          <w:rFonts w:eastAsia="Batang"/>
        </w:rPr>
      </w:pPr>
    </w:p>
    <w:p w14:paraId="19891851" w14:textId="3B76A289" w:rsidR="00AC7CA6" w:rsidRDefault="00AC7CA6" w:rsidP="00D65DE2">
      <w:pPr>
        <w:jc w:val="both"/>
        <w:rPr>
          <w:rFonts w:eastAsia="Batang"/>
        </w:rPr>
      </w:pPr>
    </w:p>
    <w:p w14:paraId="154E2936" w14:textId="77777777" w:rsidR="00AC7CA6" w:rsidRPr="00A65C21" w:rsidRDefault="00AC7CA6" w:rsidP="00D65DE2">
      <w:pPr>
        <w:jc w:val="both"/>
        <w:rPr>
          <w:rFonts w:eastAsia="Batang"/>
        </w:rPr>
      </w:pPr>
    </w:p>
    <w:p w14:paraId="040E1115" w14:textId="645C399D" w:rsidR="004E30C0" w:rsidRDefault="004751F0" w:rsidP="004E30C0">
      <w:pPr>
        <w:tabs>
          <w:tab w:val="left" w:pos="4680"/>
        </w:tabs>
        <w:ind w:right="-800"/>
        <w:jc w:val="center"/>
        <w:rPr>
          <w:rFonts w:eastAsia="Batang"/>
          <w:b/>
          <w:snapToGrid w:val="0"/>
          <w:sz w:val="44"/>
          <w:u w:val="single"/>
        </w:rPr>
      </w:pPr>
      <w:r w:rsidRPr="00A65C21">
        <w:rPr>
          <w:rFonts w:eastAsia="Batang"/>
          <w:b/>
          <w:snapToGrid w:val="0"/>
          <w:sz w:val="44"/>
          <w:u w:val="single"/>
        </w:rPr>
        <w:t>20</w:t>
      </w:r>
      <w:r w:rsidR="00DA5693">
        <w:rPr>
          <w:rFonts w:eastAsia="Batang"/>
          <w:b/>
          <w:snapToGrid w:val="0"/>
          <w:sz w:val="44"/>
          <w:u w:val="single"/>
        </w:rPr>
        <w:t>2</w:t>
      </w:r>
      <w:r w:rsidR="00235F55">
        <w:rPr>
          <w:rFonts w:eastAsia="Batang"/>
          <w:b/>
          <w:snapToGrid w:val="0"/>
          <w:sz w:val="44"/>
          <w:u w:val="single"/>
        </w:rPr>
        <w:t>3</w:t>
      </w:r>
      <w:r w:rsidR="00D65DE2" w:rsidRPr="00A65C21">
        <w:rPr>
          <w:rFonts w:eastAsia="Batang"/>
          <w:b/>
          <w:snapToGrid w:val="0"/>
          <w:sz w:val="44"/>
          <w:u w:val="single"/>
        </w:rPr>
        <w:t xml:space="preserve"> CMN NFL FORMAT</w:t>
      </w:r>
    </w:p>
    <w:p w14:paraId="6CC9F6EF" w14:textId="42424998" w:rsidR="00D65DE2" w:rsidRPr="00A65C21" w:rsidRDefault="00D65DE2" w:rsidP="004E30C0">
      <w:pPr>
        <w:tabs>
          <w:tab w:val="left" w:pos="4680"/>
        </w:tabs>
        <w:ind w:right="-800"/>
        <w:jc w:val="center"/>
        <w:rPr>
          <w:rFonts w:eastAsia="Batang"/>
          <w:snapToGrid w:val="0"/>
        </w:rPr>
      </w:pPr>
      <w:r w:rsidRPr="00A65C21">
        <w:rPr>
          <w:rFonts w:eastAsia="Batang"/>
          <w:snapToGrid w:val="0"/>
        </w:rPr>
        <w:t>25 Minutes for Station Sale</w:t>
      </w:r>
    </w:p>
    <w:p w14:paraId="1B132A75" w14:textId="77777777" w:rsidR="00D65DE2" w:rsidRPr="00A65C21" w:rsidRDefault="00D65DE2" w:rsidP="00D65DE2">
      <w:pPr>
        <w:tabs>
          <w:tab w:val="left" w:pos="4680"/>
        </w:tabs>
        <w:ind w:right="-800"/>
        <w:rPr>
          <w:rFonts w:eastAsia="Batang"/>
          <w:snapToGrid w:val="0"/>
        </w:rPr>
      </w:pPr>
    </w:p>
    <w:p w14:paraId="49509941" w14:textId="3BB78FFC" w:rsidR="00D65DE2" w:rsidRDefault="00D65DE2" w:rsidP="00D65DE2">
      <w:pPr>
        <w:tabs>
          <w:tab w:val="left" w:pos="4680"/>
        </w:tabs>
        <w:ind w:right="-800"/>
        <w:rPr>
          <w:rFonts w:eastAsia="Batang"/>
          <w:snapToGrid w:val="0"/>
        </w:rPr>
      </w:pPr>
      <w:r w:rsidRPr="00A65C21">
        <w:rPr>
          <w:rFonts w:eastAsia="Batang"/>
          <w:snapToGrid w:val="0"/>
        </w:rPr>
        <w:t xml:space="preserve">Broadcast begins with opening theme and network billboards.  There will be </w:t>
      </w:r>
      <w:r w:rsidR="00EF0977" w:rsidRPr="00A65C21">
        <w:rPr>
          <w:rFonts w:eastAsia="Batang"/>
          <w:snapToGrid w:val="0"/>
        </w:rPr>
        <w:t>a :10</w:t>
      </w:r>
      <w:r w:rsidRPr="00A65C21">
        <w:rPr>
          <w:rFonts w:eastAsia="Batang"/>
          <w:snapToGrid w:val="0"/>
        </w:rPr>
        <w:t xml:space="preserve"> second bed after the pre-produced network billboards for local billboards to be </w:t>
      </w:r>
      <w:proofErr w:type="gramStart"/>
      <w:r w:rsidRPr="00A65C21">
        <w:rPr>
          <w:rFonts w:eastAsia="Batang"/>
          <w:snapToGrid w:val="0"/>
        </w:rPr>
        <w:t>inserted</w:t>
      </w:r>
      <w:proofErr w:type="gramEnd"/>
    </w:p>
    <w:p w14:paraId="0C1B952F" w14:textId="77777777" w:rsidR="00A07E12" w:rsidRPr="00A65C21" w:rsidRDefault="00A07E12" w:rsidP="00D65DE2">
      <w:pPr>
        <w:tabs>
          <w:tab w:val="left" w:pos="4680"/>
        </w:tabs>
        <w:ind w:right="-800"/>
        <w:rPr>
          <w:rFonts w:eastAsia="Batang"/>
          <w:snapToGrid w:val="0"/>
        </w:rPr>
      </w:pPr>
    </w:p>
    <w:p w14:paraId="341428C8" w14:textId="2A2CCD9B" w:rsidR="00D65DE2" w:rsidRPr="00A65C21" w:rsidRDefault="00D65DE2" w:rsidP="00A65C21">
      <w:pPr>
        <w:tabs>
          <w:tab w:val="left" w:pos="4680"/>
        </w:tabs>
        <w:spacing w:line="360" w:lineRule="exact"/>
        <w:ind w:right="-806"/>
        <w:rPr>
          <w:rFonts w:eastAsia="Batang"/>
          <w:b/>
          <w:i/>
          <w:snapToGrid w:val="0"/>
          <w:sz w:val="28"/>
        </w:rPr>
      </w:pPr>
      <w:r w:rsidRPr="00A07E12">
        <w:rPr>
          <w:rFonts w:eastAsia="Batang"/>
          <w:snapToGrid w:val="0"/>
        </w:rPr>
        <w:t>Station Outcue</w:t>
      </w:r>
      <w:proofErr w:type="gramStart"/>
      <w:r w:rsidRPr="00A07E12">
        <w:rPr>
          <w:rFonts w:eastAsia="Batang"/>
          <w:snapToGrid w:val="0"/>
        </w:rPr>
        <w:t>:</w:t>
      </w:r>
      <w:r w:rsidRPr="00A07E12">
        <w:rPr>
          <w:rFonts w:eastAsia="Batang"/>
          <w:b/>
          <w:i/>
          <w:snapToGrid w:val="0"/>
        </w:rPr>
        <w:t xml:space="preserve">  </w:t>
      </w:r>
      <w:r w:rsidR="00A07E12">
        <w:rPr>
          <w:rFonts w:eastAsia="Batang"/>
          <w:b/>
          <w:i/>
          <w:snapToGrid w:val="0"/>
          <w:sz w:val="28"/>
        </w:rPr>
        <w:t>“</w:t>
      </w:r>
      <w:proofErr w:type="gramEnd"/>
      <w:r w:rsidRPr="00A65C21">
        <w:rPr>
          <w:rFonts w:eastAsia="Batang"/>
          <w:b/>
          <w:i/>
          <w:snapToGrid w:val="0"/>
          <w:sz w:val="28"/>
        </w:rPr>
        <w:t>You're listening to the NFL on Compass Media Networks</w:t>
      </w:r>
      <w:r w:rsidR="00A07E12">
        <w:rPr>
          <w:rFonts w:eastAsia="Batang"/>
          <w:b/>
          <w:i/>
          <w:snapToGrid w:val="0"/>
          <w:sz w:val="28"/>
        </w:rPr>
        <w:t>”</w:t>
      </w:r>
    </w:p>
    <w:p w14:paraId="046D5627" w14:textId="57E5B1A2" w:rsidR="00D65DE2" w:rsidRDefault="00D65DE2" w:rsidP="00A65C21">
      <w:pPr>
        <w:tabs>
          <w:tab w:val="left" w:pos="4680"/>
        </w:tabs>
        <w:spacing w:line="360" w:lineRule="exact"/>
        <w:ind w:right="-806"/>
        <w:rPr>
          <w:rFonts w:eastAsia="Batang"/>
          <w:b/>
          <w:i/>
          <w:snapToGrid w:val="0"/>
          <w:sz w:val="28"/>
        </w:rPr>
      </w:pPr>
      <w:r w:rsidRPr="00A07E12">
        <w:rPr>
          <w:rFonts w:eastAsia="Batang"/>
          <w:snapToGrid w:val="0"/>
        </w:rPr>
        <w:t>Network Outcue</w:t>
      </w:r>
      <w:proofErr w:type="gramStart"/>
      <w:r w:rsidRPr="00A07E12">
        <w:rPr>
          <w:rFonts w:eastAsia="Batang"/>
          <w:snapToGrid w:val="0"/>
        </w:rPr>
        <w:t>:</w:t>
      </w:r>
      <w:r w:rsidRPr="00A07E12">
        <w:rPr>
          <w:rFonts w:eastAsia="Batang"/>
          <w:b/>
          <w:snapToGrid w:val="0"/>
        </w:rPr>
        <w:t xml:space="preserve"> </w:t>
      </w:r>
      <w:r w:rsidR="00A07E12">
        <w:rPr>
          <w:rFonts w:eastAsia="Batang"/>
          <w:b/>
          <w:snapToGrid w:val="0"/>
        </w:rPr>
        <w:t xml:space="preserve"> “</w:t>
      </w:r>
      <w:proofErr w:type="gramEnd"/>
      <w:r w:rsidRPr="00A07E12">
        <w:rPr>
          <w:rFonts w:eastAsia="Batang"/>
          <w:b/>
          <w:i/>
          <w:snapToGrid w:val="0"/>
          <w:sz w:val="28"/>
        </w:rPr>
        <w:t>You're listening to Compass Media Networks, this is the NFL</w:t>
      </w:r>
      <w:r w:rsidR="00A07E12">
        <w:rPr>
          <w:rFonts w:eastAsia="Batang"/>
          <w:b/>
          <w:i/>
          <w:snapToGrid w:val="0"/>
          <w:sz w:val="28"/>
        </w:rPr>
        <w:t>”</w:t>
      </w:r>
    </w:p>
    <w:p w14:paraId="21DC7064" w14:textId="77777777" w:rsidR="002A0444" w:rsidRPr="00A07E12" w:rsidRDefault="002A0444" w:rsidP="00A65C21">
      <w:pPr>
        <w:tabs>
          <w:tab w:val="left" w:pos="4680"/>
        </w:tabs>
        <w:spacing w:line="360" w:lineRule="exact"/>
        <w:ind w:right="-806"/>
        <w:rPr>
          <w:rFonts w:eastAsia="Batang"/>
          <w:b/>
          <w:i/>
          <w:snapToGrid w:val="0"/>
          <w:sz w:val="28"/>
        </w:rPr>
      </w:pPr>
    </w:p>
    <w:p w14:paraId="718ED34F" w14:textId="77777777" w:rsidR="00D65DE2" w:rsidRPr="00A07E12" w:rsidRDefault="00D65DE2" w:rsidP="00D65DE2">
      <w:pPr>
        <w:tabs>
          <w:tab w:val="left" w:pos="4680"/>
        </w:tabs>
        <w:ind w:right="-800"/>
        <w:rPr>
          <w:rFonts w:eastAsia="Batang"/>
          <w:i/>
          <w:snapToGrid w:val="0"/>
          <w:sz w:val="28"/>
        </w:rPr>
      </w:pPr>
    </w:p>
    <w:p w14:paraId="5570B7D8" w14:textId="77777777" w:rsidR="001B1338" w:rsidRDefault="001B1338" w:rsidP="00D65DE2">
      <w:pPr>
        <w:tabs>
          <w:tab w:val="left" w:pos="4680"/>
        </w:tabs>
        <w:spacing w:line="360" w:lineRule="atLeast"/>
        <w:ind w:right="-800"/>
        <w:rPr>
          <w:rFonts w:eastAsia="Batang"/>
          <w:snapToGrid w:val="0"/>
          <w:u w:val="single"/>
        </w:rPr>
        <w:sectPr w:rsidR="001B1338" w:rsidSect="00A65C21">
          <w:headerReference w:type="default" r:id="rId8"/>
          <w:pgSz w:w="12240" w:h="15840"/>
          <w:pgMar w:top="120" w:right="1584" w:bottom="994" w:left="1584" w:header="288" w:footer="720" w:gutter="0"/>
          <w:cols w:space="720"/>
          <w:docGrid w:linePitch="360"/>
        </w:sectPr>
      </w:pPr>
    </w:p>
    <w:p w14:paraId="0F4D5FEF" w14:textId="7D162404" w:rsidR="00D65DE2" w:rsidRPr="004E30C0" w:rsidRDefault="00D65DE2" w:rsidP="004E30C0">
      <w:pPr>
        <w:tabs>
          <w:tab w:val="left" w:pos="4680"/>
        </w:tabs>
        <w:spacing w:line="300" w:lineRule="exact"/>
        <w:ind w:right="-800"/>
        <w:rPr>
          <w:rFonts w:eastAsia="Batang"/>
          <w:b/>
          <w:snapToGrid w:val="0"/>
        </w:rPr>
      </w:pPr>
      <w:r w:rsidRPr="004E30C0">
        <w:rPr>
          <w:rFonts w:eastAsia="Batang"/>
          <w:b/>
          <w:snapToGrid w:val="0"/>
          <w:u w:val="single"/>
        </w:rPr>
        <w:t>PREGAME SHOW</w:t>
      </w:r>
      <w:r w:rsidR="00DE2583" w:rsidRPr="004E30C0">
        <w:rPr>
          <w:rFonts w:eastAsia="Batang"/>
          <w:b/>
          <w:snapToGrid w:val="0"/>
          <w:u w:val="single"/>
        </w:rPr>
        <w:t xml:space="preserve"> </w:t>
      </w:r>
    </w:p>
    <w:p w14:paraId="26660C66" w14:textId="12B313C5" w:rsidR="00D65DE2" w:rsidRPr="00F33A97" w:rsidRDefault="00D65DE2" w:rsidP="004E30C0">
      <w:pPr>
        <w:tabs>
          <w:tab w:val="left" w:pos="8480"/>
          <w:tab w:val="left" w:pos="9200"/>
        </w:tabs>
        <w:spacing w:line="300" w:lineRule="exact"/>
        <w:ind w:right="-806"/>
        <w:rPr>
          <w:rFonts w:eastAsia="Batang"/>
          <w:i/>
          <w:snapToGrid w:val="0"/>
        </w:rPr>
      </w:pPr>
      <w:r w:rsidRPr="00F33A97">
        <w:rPr>
          <w:rFonts w:eastAsia="Batang"/>
          <w:i/>
          <w:snapToGrid w:val="0"/>
        </w:rPr>
        <w:t xml:space="preserve">Pos #1 </w:t>
      </w:r>
      <w:r w:rsidR="00F33A97" w:rsidRPr="00F33A97">
        <w:rPr>
          <w:rFonts w:eastAsia="Batang"/>
          <w:i/>
          <w:snapToGrid w:val="0"/>
        </w:rPr>
        <w:t>—</w:t>
      </w:r>
      <w:r w:rsidR="00EF0977" w:rsidRPr="00F33A97">
        <w:rPr>
          <w:rFonts w:eastAsia="Batang"/>
          <w:i/>
          <w:snapToGrid w:val="0"/>
        </w:rPr>
        <w:t xml:space="preserve"> (</w:t>
      </w:r>
      <w:r w:rsidRPr="00F33A97">
        <w:rPr>
          <w:rFonts w:eastAsia="Batang"/>
          <w:i/>
          <w:snapToGrid w:val="0"/>
        </w:rPr>
        <w:t>120) Network</w:t>
      </w:r>
    </w:p>
    <w:p w14:paraId="33F65DDA" w14:textId="637251C3" w:rsidR="00D65DE2" w:rsidRPr="00F33A97" w:rsidRDefault="00D65DE2"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 xml:space="preserve">Pos #2 </w:t>
      </w:r>
      <w:r w:rsidR="00F33A97" w:rsidRPr="00F33A97">
        <w:rPr>
          <w:rFonts w:eastAsia="Batang"/>
          <w:i/>
          <w:snapToGrid w:val="0"/>
        </w:rPr>
        <w:t>—</w:t>
      </w:r>
      <w:r w:rsidR="00F33A97" w:rsidRPr="00F33A97">
        <w:rPr>
          <w:rFonts w:eastAsia="Batang"/>
          <w:bCs/>
          <w:i/>
          <w:iCs/>
          <w:snapToGrid w:val="0"/>
        </w:rPr>
        <w:t xml:space="preserve"> </w:t>
      </w:r>
      <w:r w:rsidR="00EF0977" w:rsidRPr="00F33A97">
        <w:rPr>
          <w:rFonts w:eastAsia="Batang"/>
          <w:bCs/>
          <w:i/>
          <w:iCs/>
          <w:snapToGrid w:val="0"/>
        </w:rPr>
        <w:t>(</w:t>
      </w:r>
      <w:r w:rsidRPr="00F33A97">
        <w:rPr>
          <w:rFonts w:eastAsia="Batang"/>
          <w:bCs/>
          <w:i/>
          <w:iCs/>
          <w:snapToGrid w:val="0"/>
        </w:rPr>
        <w:t>180)</w:t>
      </w:r>
      <w:r w:rsidR="00EF0977" w:rsidRPr="00F33A97">
        <w:rPr>
          <w:rFonts w:eastAsia="Batang"/>
          <w:bCs/>
          <w:i/>
          <w:iCs/>
          <w:snapToGrid w:val="0"/>
        </w:rPr>
        <w:t xml:space="preserve"> </w:t>
      </w:r>
      <w:r w:rsidRPr="00F33A97">
        <w:rPr>
          <w:rFonts w:eastAsia="Batang"/>
          <w:bCs/>
          <w:i/>
          <w:iCs/>
          <w:snapToGrid w:val="0"/>
        </w:rPr>
        <w:t>Station</w:t>
      </w:r>
    </w:p>
    <w:p w14:paraId="0D7B41E6" w14:textId="0669F0B2" w:rsidR="00D65DE2" w:rsidRPr="00F33A97" w:rsidRDefault="00D65DE2" w:rsidP="004E30C0">
      <w:pPr>
        <w:tabs>
          <w:tab w:val="left" w:pos="8480"/>
          <w:tab w:val="left" w:pos="9200"/>
        </w:tabs>
        <w:spacing w:line="300" w:lineRule="exact"/>
        <w:ind w:right="-806"/>
        <w:rPr>
          <w:rFonts w:eastAsia="Batang"/>
          <w:i/>
          <w:snapToGrid w:val="0"/>
        </w:rPr>
      </w:pPr>
      <w:r w:rsidRPr="00F33A97">
        <w:rPr>
          <w:rFonts w:eastAsia="Batang"/>
          <w:i/>
          <w:snapToGrid w:val="0"/>
        </w:rPr>
        <w:t xml:space="preserve">Pos #3 </w:t>
      </w:r>
      <w:r w:rsidR="00F33A97" w:rsidRPr="00F33A97">
        <w:rPr>
          <w:rFonts w:eastAsia="Batang"/>
          <w:i/>
          <w:snapToGrid w:val="0"/>
        </w:rPr>
        <w:t>—</w:t>
      </w:r>
      <w:r w:rsidR="00EF0977" w:rsidRPr="00F33A97">
        <w:rPr>
          <w:rFonts w:eastAsia="Batang"/>
          <w:i/>
          <w:snapToGrid w:val="0"/>
        </w:rPr>
        <w:t xml:space="preserve"> (</w:t>
      </w:r>
      <w:r w:rsidRPr="00F33A97">
        <w:rPr>
          <w:rFonts w:eastAsia="Batang"/>
          <w:i/>
          <w:snapToGrid w:val="0"/>
        </w:rPr>
        <w:t>120) Network</w:t>
      </w:r>
    </w:p>
    <w:p w14:paraId="4C9BD5E4" w14:textId="1F738CF6" w:rsidR="00D65DE2" w:rsidRPr="00F33A97" w:rsidRDefault="00D65DE2"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 xml:space="preserve">Pos #4 </w:t>
      </w:r>
      <w:r w:rsidR="00F33A97" w:rsidRPr="00F33A97">
        <w:rPr>
          <w:rFonts w:eastAsia="Batang"/>
          <w:i/>
          <w:snapToGrid w:val="0"/>
        </w:rPr>
        <w:t>—</w:t>
      </w:r>
      <w:r w:rsidR="00EF0977" w:rsidRPr="00F33A97">
        <w:rPr>
          <w:rFonts w:eastAsia="Batang"/>
          <w:bCs/>
          <w:i/>
          <w:iCs/>
          <w:snapToGrid w:val="0"/>
        </w:rPr>
        <w:t xml:space="preserve"> (180) Station</w:t>
      </w:r>
    </w:p>
    <w:p w14:paraId="116974A8" w14:textId="4C782292" w:rsidR="00D65DE2" w:rsidRPr="00A65C21" w:rsidRDefault="00D65DE2" w:rsidP="004E30C0">
      <w:pPr>
        <w:tabs>
          <w:tab w:val="left" w:pos="8480"/>
          <w:tab w:val="left" w:pos="9200"/>
        </w:tabs>
        <w:spacing w:line="300" w:lineRule="exact"/>
        <w:ind w:right="-806"/>
        <w:rPr>
          <w:rFonts w:eastAsia="Batang"/>
          <w:snapToGrid w:val="0"/>
        </w:rPr>
      </w:pPr>
      <w:r w:rsidRPr="00F33A97">
        <w:rPr>
          <w:rFonts w:eastAsia="Batang"/>
          <w:i/>
          <w:snapToGrid w:val="0"/>
        </w:rPr>
        <w:t xml:space="preserve">Pos #5 </w:t>
      </w:r>
      <w:r w:rsidR="00F33A97" w:rsidRPr="00F33A97">
        <w:rPr>
          <w:rFonts w:eastAsia="Batang"/>
          <w:i/>
          <w:snapToGrid w:val="0"/>
        </w:rPr>
        <w:t>—</w:t>
      </w:r>
      <w:r w:rsidR="00EF0977" w:rsidRPr="00F33A97">
        <w:rPr>
          <w:rFonts w:eastAsia="Batang"/>
          <w:i/>
          <w:snapToGrid w:val="0"/>
        </w:rPr>
        <w:t xml:space="preserve"> (</w:t>
      </w:r>
      <w:r w:rsidRPr="00F33A97">
        <w:rPr>
          <w:rFonts w:eastAsia="Batang"/>
          <w:i/>
          <w:snapToGrid w:val="0"/>
        </w:rPr>
        <w:t>120) Network</w:t>
      </w:r>
      <w:r w:rsidRPr="00A65C21">
        <w:rPr>
          <w:rFonts w:eastAsia="Batang"/>
          <w:snapToGrid w:val="0"/>
        </w:rPr>
        <w:tab/>
      </w:r>
    </w:p>
    <w:p w14:paraId="2A3C5945" w14:textId="77777777" w:rsidR="00D65DE2" w:rsidRPr="004E30C0" w:rsidRDefault="00D65DE2" w:rsidP="004E30C0">
      <w:pPr>
        <w:pStyle w:val="Heading1"/>
        <w:spacing w:line="300" w:lineRule="exact"/>
        <w:rPr>
          <w:rFonts w:ascii="Times New Roman" w:eastAsia="Batang" w:hAnsi="Times New Roman"/>
          <w:b/>
          <w:sz w:val="24"/>
        </w:rPr>
      </w:pPr>
      <w:r w:rsidRPr="004E30C0">
        <w:rPr>
          <w:rFonts w:ascii="Times New Roman" w:eastAsia="Batang" w:hAnsi="Times New Roman"/>
          <w:b/>
          <w:sz w:val="24"/>
        </w:rPr>
        <w:t>FIRST QUARTER</w:t>
      </w:r>
      <w:r w:rsidR="00DE2583" w:rsidRPr="004E30C0">
        <w:rPr>
          <w:rFonts w:ascii="Times New Roman" w:eastAsia="Batang" w:hAnsi="Times New Roman"/>
          <w:b/>
          <w:sz w:val="24"/>
        </w:rPr>
        <w:t xml:space="preserve"> </w:t>
      </w:r>
    </w:p>
    <w:p w14:paraId="6839787E" w14:textId="380E4AD3" w:rsidR="00D65DE2" w:rsidRPr="00F33A97" w:rsidRDefault="00DA4A3A"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 xml:space="preserve">Pos #6 </w:t>
      </w:r>
      <w:r w:rsidR="00F33A97" w:rsidRPr="00F33A97">
        <w:rPr>
          <w:rFonts w:eastAsia="Batang"/>
          <w:i/>
          <w:snapToGrid w:val="0"/>
        </w:rPr>
        <w:t>—</w:t>
      </w:r>
      <w:r w:rsidRPr="00F33A97">
        <w:rPr>
          <w:rFonts w:eastAsia="Batang"/>
          <w:bCs/>
          <w:i/>
          <w:iCs/>
          <w:snapToGrid w:val="0"/>
        </w:rPr>
        <w:t xml:space="preserve"> (120</w:t>
      </w:r>
      <w:r w:rsidR="00D65DE2" w:rsidRPr="00F33A97">
        <w:rPr>
          <w:rFonts w:eastAsia="Batang"/>
          <w:bCs/>
          <w:i/>
          <w:iCs/>
          <w:snapToGrid w:val="0"/>
        </w:rPr>
        <w:t xml:space="preserve">) Station </w:t>
      </w:r>
    </w:p>
    <w:p w14:paraId="7FD05E19" w14:textId="5905B00C"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7</w:t>
      </w:r>
      <w:r w:rsidR="00DE2583" w:rsidRPr="00F33A97">
        <w:rPr>
          <w:rFonts w:eastAsia="Batang"/>
          <w:i/>
          <w:snapToGrid w:val="0"/>
        </w:rPr>
        <w:t xml:space="preserve"> </w:t>
      </w:r>
      <w:r w:rsidR="00F33A97" w:rsidRPr="00F33A97">
        <w:rPr>
          <w:rFonts w:eastAsia="Batang"/>
          <w:i/>
          <w:snapToGrid w:val="0"/>
        </w:rPr>
        <w:t>—</w:t>
      </w:r>
      <w:r w:rsidR="00DE2583" w:rsidRPr="00F33A97">
        <w:rPr>
          <w:rFonts w:eastAsia="Batang"/>
          <w:i/>
          <w:snapToGrid w:val="0"/>
        </w:rPr>
        <w:t xml:space="preserve"> (120</w:t>
      </w:r>
      <w:r w:rsidR="00EF0977" w:rsidRPr="00F33A97">
        <w:rPr>
          <w:rFonts w:eastAsia="Batang"/>
          <w:i/>
          <w:snapToGrid w:val="0"/>
        </w:rPr>
        <w:t>) Network</w:t>
      </w:r>
    </w:p>
    <w:p w14:paraId="77B6ED99" w14:textId="0906BF70" w:rsidR="00D65DE2" w:rsidRPr="00F33A97" w:rsidRDefault="00D65DE2" w:rsidP="004E30C0">
      <w:pPr>
        <w:tabs>
          <w:tab w:val="left" w:pos="8480"/>
          <w:tab w:val="left" w:pos="9200"/>
        </w:tabs>
        <w:spacing w:line="300" w:lineRule="exact"/>
        <w:ind w:right="-800"/>
        <w:rPr>
          <w:rFonts w:eastAsia="Batang"/>
          <w:i/>
          <w:snapToGrid w:val="0"/>
        </w:rPr>
      </w:pPr>
      <w:r w:rsidRPr="00F33A97">
        <w:rPr>
          <w:rFonts w:eastAsia="Batang"/>
          <w:i/>
          <w:snapToGrid w:val="0"/>
        </w:rPr>
        <w:t>Pos</w:t>
      </w:r>
      <w:r w:rsidR="00DA4A3A" w:rsidRPr="00F33A97">
        <w:rPr>
          <w:rFonts w:eastAsia="Batang"/>
          <w:i/>
          <w:snapToGrid w:val="0"/>
        </w:rPr>
        <w:t xml:space="preserve"> #8</w:t>
      </w:r>
      <w:r w:rsidR="00DE2583" w:rsidRPr="00F33A97">
        <w:rPr>
          <w:rFonts w:eastAsia="Batang"/>
          <w:i/>
          <w:snapToGrid w:val="0"/>
        </w:rPr>
        <w:t xml:space="preserve"> </w:t>
      </w:r>
      <w:r w:rsidR="00F33A97" w:rsidRPr="00F33A97">
        <w:rPr>
          <w:rFonts w:eastAsia="Batang"/>
          <w:i/>
          <w:snapToGrid w:val="0"/>
        </w:rPr>
        <w:t>—</w:t>
      </w:r>
      <w:r w:rsidR="00DE2583" w:rsidRPr="00F33A97">
        <w:rPr>
          <w:rFonts w:eastAsia="Batang"/>
          <w:i/>
          <w:snapToGrid w:val="0"/>
        </w:rPr>
        <w:t xml:space="preserve"> (90</w:t>
      </w:r>
      <w:r w:rsidR="00EF0977" w:rsidRPr="00F33A97">
        <w:rPr>
          <w:rFonts w:eastAsia="Batang"/>
          <w:i/>
          <w:snapToGrid w:val="0"/>
        </w:rPr>
        <w:t>) Network</w:t>
      </w:r>
    </w:p>
    <w:p w14:paraId="3FC604FD" w14:textId="707C1659"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9</w:t>
      </w:r>
      <w:r w:rsidR="00F33A97" w:rsidRPr="00F33A97">
        <w:rPr>
          <w:rFonts w:eastAsia="Batang"/>
          <w:i/>
          <w:snapToGrid w:val="0"/>
        </w:rPr>
        <w:t xml:space="preserve"> — </w:t>
      </w:r>
      <w:r w:rsidR="00DE2583" w:rsidRPr="00F33A97">
        <w:rPr>
          <w:rFonts w:eastAsia="Batang"/>
          <w:i/>
          <w:snapToGrid w:val="0"/>
        </w:rPr>
        <w:t>(90</w:t>
      </w:r>
      <w:r w:rsidR="00EF0977" w:rsidRPr="00F33A97">
        <w:rPr>
          <w:rFonts w:eastAsia="Batang"/>
          <w:i/>
          <w:snapToGrid w:val="0"/>
        </w:rPr>
        <w:t>) Network</w:t>
      </w:r>
      <w:r w:rsidR="00D65DE2" w:rsidRPr="00F33A97">
        <w:rPr>
          <w:rFonts w:eastAsia="Batang"/>
          <w:i/>
          <w:snapToGrid w:val="0"/>
        </w:rPr>
        <w:t xml:space="preserve"> </w:t>
      </w:r>
    </w:p>
    <w:p w14:paraId="69B84CB0" w14:textId="7F8C8002" w:rsidR="004E30C0" w:rsidRPr="00F33A97" w:rsidRDefault="00DA4A3A" w:rsidP="004E30C0">
      <w:pPr>
        <w:tabs>
          <w:tab w:val="left" w:pos="8480"/>
          <w:tab w:val="left" w:pos="9200"/>
        </w:tabs>
        <w:spacing w:line="300" w:lineRule="exact"/>
        <w:ind w:right="-800"/>
        <w:rPr>
          <w:rFonts w:eastAsia="Batang"/>
          <w:snapToGrid w:val="0"/>
        </w:rPr>
      </w:pPr>
      <w:r w:rsidRPr="00F33A97">
        <w:rPr>
          <w:rFonts w:eastAsia="Batang"/>
          <w:i/>
          <w:snapToGrid w:val="0"/>
        </w:rPr>
        <w:t>Pos #10</w:t>
      </w:r>
      <w:r w:rsidR="00D65DE2" w:rsidRPr="00F33A97">
        <w:rPr>
          <w:rFonts w:eastAsia="Batang"/>
          <w:i/>
          <w:snapToGrid w:val="0"/>
        </w:rPr>
        <w:t xml:space="preserve"> </w:t>
      </w:r>
      <w:r w:rsidR="00F33A97" w:rsidRPr="00F33A97">
        <w:rPr>
          <w:rFonts w:eastAsia="Batang"/>
          <w:i/>
          <w:snapToGrid w:val="0"/>
        </w:rPr>
        <w:t xml:space="preserve">— </w:t>
      </w:r>
      <w:r w:rsidR="00D65DE2" w:rsidRPr="00F33A97">
        <w:rPr>
          <w:rFonts w:eastAsia="Batang"/>
          <w:i/>
          <w:snapToGrid w:val="0"/>
        </w:rPr>
        <w:t>(120) Network</w:t>
      </w:r>
    </w:p>
    <w:p w14:paraId="2ABA21DF" w14:textId="5E62FDC9" w:rsidR="00D65DE2" w:rsidRPr="004E30C0" w:rsidRDefault="00D65DE2" w:rsidP="004E30C0">
      <w:pPr>
        <w:tabs>
          <w:tab w:val="left" w:pos="8480"/>
          <w:tab w:val="left" w:pos="9200"/>
        </w:tabs>
        <w:spacing w:line="300" w:lineRule="exact"/>
        <w:ind w:right="-800"/>
        <w:rPr>
          <w:rFonts w:eastAsia="Batang"/>
          <w:b/>
          <w:snapToGrid w:val="0"/>
        </w:rPr>
      </w:pPr>
      <w:r w:rsidRPr="004E30C0">
        <w:rPr>
          <w:rFonts w:eastAsia="Batang"/>
          <w:b/>
          <w:snapToGrid w:val="0"/>
        </w:rPr>
        <w:t>END OF FIRST QUARTER</w:t>
      </w:r>
    </w:p>
    <w:p w14:paraId="6D224A8C" w14:textId="77777777" w:rsidR="00D65DE2" w:rsidRPr="00A65C21" w:rsidRDefault="00D65DE2" w:rsidP="004E30C0">
      <w:pPr>
        <w:tabs>
          <w:tab w:val="left" w:pos="8480"/>
          <w:tab w:val="left" w:pos="9200"/>
        </w:tabs>
        <w:spacing w:line="300" w:lineRule="exact"/>
        <w:ind w:right="-800"/>
        <w:rPr>
          <w:rFonts w:eastAsia="Batang"/>
          <w:snapToGrid w:val="0"/>
          <w:u w:val="single"/>
          <w:lang w:val="fr-FR"/>
        </w:rPr>
      </w:pPr>
    </w:p>
    <w:p w14:paraId="5792D724" w14:textId="77777777" w:rsidR="00D65DE2" w:rsidRPr="004E30C0" w:rsidRDefault="00D65DE2" w:rsidP="004E30C0">
      <w:pPr>
        <w:tabs>
          <w:tab w:val="left" w:pos="8480"/>
          <w:tab w:val="left" w:pos="9200"/>
        </w:tabs>
        <w:spacing w:line="300" w:lineRule="exact"/>
        <w:ind w:right="-800"/>
        <w:rPr>
          <w:rFonts w:eastAsia="Batang"/>
          <w:b/>
          <w:snapToGrid w:val="0"/>
          <w:u w:val="single"/>
          <w:lang w:val="fr-FR"/>
        </w:rPr>
      </w:pPr>
      <w:r w:rsidRPr="004E30C0">
        <w:rPr>
          <w:rFonts w:eastAsia="Batang"/>
          <w:b/>
          <w:snapToGrid w:val="0"/>
          <w:u w:val="single"/>
          <w:lang w:val="fr-FR"/>
        </w:rPr>
        <w:t>SECOND QUARTER</w:t>
      </w:r>
      <w:r w:rsidR="005A67B7" w:rsidRPr="004E30C0">
        <w:rPr>
          <w:rFonts w:eastAsia="Batang"/>
          <w:b/>
          <w:snapToGrid w:val="0"/>
          <w:u w:val="single"/>
          <w:lang w:val="fr-FR"/>
        </w:rPr>
        <w:t xml:space="preserve"> </w:t>
      </w:r>
    </w:p>
    <w:p w14:paraId="37546AB4" w14:textId="67C2EDA8" w:rsidR="00D65DE2" w:rsidRPr="00F33A97" w:rsidRDefault="00DA4A3A" w:rsidP="004E30C0">
      <w:pPr>
        <w:tabs>
          <w:tab w:val="left" w:pos="8480"/>
          <w:tab w:val="left" w:pos="9200"/>
        </w:tabs>
        <w:spacing w:line="300" w:lineRule="exact"/>
        <w:ind w:right="-806"/>
        <w:rPr>
          <w:rFonts w:eastAsia="Batang"/>
          <w:bCs/>
          <w:i/>
          <w:iCs/>
          <w:snapToGrid w:val="0"/>
          <w:lang w:val="fr-FR"/>
        </w:rPr>
      </w:pPr>
      <w:r w:rsidRPr="00F33A97">
        <w:rPr>
          <w:rFonts w:eastAsia="Batang"/>
          <w:bCs/>
          <w:i/>
          <w:iCs/>
          <w:snapToGrid w:val="0"/>
          <w:lang w:val="fr-FR"/>
        </w:rPr>
        <w:t>Pos #11</w:t>
      </w:r>
      <w:r w:rsidR="00F33A97" w:rsidRPr="00F33A97">
        <w:rPr>
          <w:rFonts w:eastAsia="Batang"/>
          <w:bCs/>
          <w:i/>
          <w:iCs/>
          <w:snapToGrid w:val="0"/>
          <w:lang w:val="fr-FR"/>
        </w:rPr>
        <w:t xml:space="preserve"> </w:t>
      </w:r>
      <w:r w:rsidR="00F33A97" w:rsidRPr="00F33A97">
        <w:rPr>
          <w:rFonts w:eastAsia="Batang"/>
          <w:i/>
          <w:snapToGrid w:val="0"/>
        </w:rPr>
        <w:t>—</w:t>
      </w:r>
      <w:r w:rsidR="00F33A97" w:rsidRPr="00F33A97">
        <w:rPr>
          <w:rFonts w:eastAsia="Batang"/>
          <w:bCs/>
          <w:i/>
          <w:iCs/>
          <w:snapToGrid w:val="0"/>
          <w:lang w:val="fr-FR"/>
        </w:rPr>
        <w:t xml:space="preserve"> </w:t>
      </w:r>
      <w:r w:rsidR="00D65DE2" w:rsidRPr="00F33A97">
        <w:rPr>
          <w:rFonts w:eastAsia="Batang"/>
          <w:bCs/>
          <w:i/>
          <w:iCs/>
          <w:snapToGrid w:val="0"/>
          <w:lang w:val="fr-FR"/>
        </w:rPr>
        <w:t>(</w:t>
      </w:r>
      <w:r w:rsidRPr="00F33A97">
        <w:rPr>
          <w:rFonts w:eastAsia="Batang"/>
          <w:bCs/>
          <w:i/>
          <w:iCs/>
          <w:snapToGrid w:val="0"/>
          <w:lang w:val="fr-FR"/>
        </w:rPr>
        <w:t>120) Station</w:t>
      </w:r>
    </w:p>
    <w:p w14:paraId="435D1AEB" w14:textId="77777777" w:rsidR="002A0444"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12</w:t>
      </w:r>
      <w:r w:rsidR="00DE2583" w:rsidRPr="00F33A97">
        <w:rPr>
          <w:rFonts w:eastAsia="Batang"/>
          <w:i/>
          <w:snapToGrid w:val="0"/>
        </w:rPr>
        <w:t xml:space="preserve"> </w:t>
      </w:r>
      <w:r w:rsidR="00F33A97" w:rsidRPr="00F33A97">
        <w:rPr>
          <w:rFonts w:eastAsia="Batang"/>
          <w:i/>
          <w:snapToGrid w:val="0"/>
        </w:rPr>
        <w:t xml:space="preserve">— </w:t>
      </w:r>
      <w:r w:rsidR="00DE2583" w:rsidRPr="00F33A97">
        <w:rPr>
          <w:rFonts w:eastAsia="Batang"/>
          <w:i/>
          <w:snapToGrid w:val="0"/>
        </w:rPr>
        <w:t>(120</w:t>
      </w:r>
      <w:r w:rsidR="00EF0977" w:rsidRPr="00F33A97">
        <w:rPr>
          <w:rFonts w:eastAsia="Batang"/>
          <w:i/>
          <w:snapToGrid w:val="0"/>
        </w:rPr>
        <w:t>) Network</w:t>
      </w:r>
    </w:p>
    <w:p w14:paraId="38634CE5" w14:textId="2A7AC826" w:rsidR="00D65DE2" w:rsidRPr="00F33A97" w:rsidRDefault="00DE2583" w:rsidP="004E30C0">
      <w:pPr>
        <w:tabs>
          <w:tab w:val="left" w:pos="8480"/>
          <w:tab w:val="left" w:pos="9200"/>
        </w:tabs>
        <w:spacing w:line="300" w:lineRule="exact"/>
        <w:ind w:right="-800"/>
        <w:rPr>
          <w:rFonts w:eastAsia="Batang"/>
          <w:i/>
          <w:snapToGrid w:val="0"/>
        </w:rPr>
      </w:pPr>
      <w:r w:rsidRPr="00F33A97">
        <w:rPr>
          <w:rFonts w:eastAsia="Batang"/>
          <w:i/>
          <w:snapToGrid w:val="0"/>
        </w:rPr>
        <w:t xml:space="preserve">Pos #13 </w:t>
      </w:r>
      <w:r w:rsidR="00F33A97" w:rsidRPr="00F33A97">
        <w:rPr>
          <w:rFonts w:eastAsia="Batang"/>
          <w:i/>
          <w:snapToGrid w:val="0"/>
        </w:rPr>
        <w:t>—</w:t>
      </w:r>
      <w:r w:rsidRPr="00F33A97">
        <w:rPr>
          <w:rFonts w:eastAsia="Batang"/>
          <w:i/>
          <w:snapToGrid w:val="0"/>
        </w:rPr>
        <w:t xml:space="preserve"> (90</w:t>
      </w:r>
      <w:r w:rsidR="00EF0977" w:rsidRPr="00F33A97">
        <w:rPr>
          <w:rFonts w:eastAsia="Batang"/>
          <w:i/>
          <w:snapToGrid w:val="0"/>
        </w:rPr>
        <w:t>) Network</w:t>
      </w:r>
    </w:p>
    <w:p w14:paraId="52FD3BA3" w14:textId="77777777" w:rsidR="002A0444" w:rsidRDefault="00DE2583" w:rsidP="002A0444">
      <w:pPr>
        <w:tabs>
          <w:tab w:val="left" w:pos="8480"/>
          <w:tab w:val="left" w:pos="9200"/>
        </w:tabs>
        <w:spacing w:line="300" w:lineRule="exact"/>
        <w:ind w:right="-800"/>
        <w:rPr>
          <w:rFonts w:eastAsia="Batang"/>
          <w:b/>
          <w:i/>
          <w:snapToGrid w:val="0"/>
        </w:rPr>
      </w:pPr>
      <w:r w:rsidRPr="00F33A97">
        <w:rPr>
          <w:rFonts w:eastAsia="Batang"/>
          <w:b/>
          <w:i/>
          <w:snapToGrid w:val="0"/>
        </w:rPr>
        <w:t xml:space="preserve">Pos #14 </w:t>
      </w:r>
      <w:r w:rsidR="00F33A97" w:rsidRPr="00F33A97">
        <w:rPr>
          <w:rFonts w:eastAsia="Batang"/>
          <w:b/>
          <w:i/>
          <w:snapToGrid w:val="0"/>
        </w:rPr>
        <w:t>—</w:t>
      </w:r>
      <w:r w:rsidRPr="00F33A97">
        <w:rPr>
          <w:rFonts w:eastAsia="Batang"/>
          <w:b/>
          <w:i/>
          <w:snapToGrid w:val="0"/>
        </w:rPr>
        <w:t xml:space="preserve"> (90</w:t>
      </w:r>
      <w:r w:rsidR="00D65DE2" w:rsidRPr="00F33A97">
        <w:rPr>
          <w:rFonts w:eastAsia="Batang"/>
          <w:b/>
          <w:i/>
          <w:snapToGrid w:val="0"/>
        </w:rPr>
        <w:t>) Network</w:t>
      </w:r>
      <w:r w:rsidR="00F33A97" w:rsidRPr="00F33A97">
        <w:rPr>
          <w:rFonts w:eastAsia="Batang"/>
          <w:b/>
          <w:i/>
          <w:snapToGrid w:val="0"/>
        </w:rPr>
        <w:t xml:space="preserve"> </w:t>
      </w:r>
      <w:r w:rsidR="00F33A97" w:rsidRPr="00F33A97">
        <w:rPr>
          <w:rFonts w:eastAsia="Batang"/>
          <w:b/>
          <w:snapToGrid w:val="0"/>
        </w:rPr>
        <w:t xml:space="preserve">— </w:t>
      </w:r>
      <w:r w:rsidR="00F33A97">
        <w:rPr>
          <w:rFonts w:eastAsia="Batang"/>
          <w:b/>
          <w:i/>
          <w:snapToGrid w:val="0"/>
        </w:rPr>
        <w:t>2 min.</w:t>
      </w:r>
      <w:r w:rsidR="00D65DE2" w:rsidRPr="00F33A97">
        <w:rPr>
          <w:rFonts w:eastAsia="Batang"/>
          <w:b/>
          <w:i/>
          <w:snapToGrid w:val="0"/>
        </w:rPr>
        <w:t xml:space="preserve"> Warning</w:t>
      </w:r>
    </w:p>
    <w:p w14:paraId="052E7C51" w14:textId="03F7C2EA" w:rsidR="004E30C0" w:rsidRPr="00F33A97" w:rsidRDefault="00D65DE2" w:rsidP="002A0444">
      <w:pPr>
        <w:tabs>
          <w:tab w:val="left" w:pos="8480"/>
          <w:tab w:val="left" w:pos="9200"/>
        </w:tabs>
        <w:spacing w:line="300" w:lineRule="exact"/>
        <w:ind w:right="-800"/>
        <w:rPr>
          <w:rFonts w:eastAsia="Batang"/>
          <w:bCs/>
          <w:i/>
          <w:iCs/>
          <w:snapToGrid w:val="0"/>
        </w:rPr>
      </w:pPr>
      <w:r w:rsidRPr="00F33A97">
        <w:rPr>
          <w:rFonts w:eastAsia="Batang"/>
          <w:bCs/>
          <w:i/>
          <w:iCs/>
          <w:snapToGrid w:val="0"/>
        </w:rPr>
        <w:t>Pos</w:t>
      </w:r>
      <w:r w:rsidR="00DA4A3A" w:rsidRPr="00F33A97">
        <w:rPr>
          <w:rFonts w:eastAsia="Batang"/>
          <w:bCs/>
          <w:i/>
          <w:iCs/>
          <w:snapToGrid w:val="0"/>
        </w:rPr>
        <w:t xml:space="preserve"> #15</w:t>
      </w:r>
      <w:r w:rsidRPr="00F33A97">
        <w:rPr>
          <w:rFonts w:eastAsia="Batang"/>
          <w:bCs/>
          <w:i/>
          <w:iCs/>
          <w:snapToGrid w:val="0"/>
        </w:rPr>
        <w:t xml:space="preserve"> </w:t>
      </w:r>
      <w:r w:rsidR="00F33A97" w:rsidRPr="00F33A97">
        <w:rPr>
          <w:rFonts w:eastAsia="Batang"/>
          <w:i/>
          <w:snapToGrid w:val="0"/>
        </w:rPr>
        <w:t>—</w:t>
      </w:r>
      <w:r w:rsidR="00F33A97" w:rsidRPr="00F33A97">
        <w:rPr>
          <w:rFonts w:eastAsia="Batang"/>
          <w:bCs/>
          <w:i/>
          <w:iCs/>
          <w:snapToGrid w:val="0"/>
        </w:rPr>
        <w:t xml:space="preserve"> </w:t>
      </w:r>
      <w:r w:rsidRPr="00F33A97">
        <w:rPr>
          <w:rFonts w:eastAsia="Batang"/>
          <w:bCs/>
          <w:i/>
          <w:iCs/>
          <w:snapToGrid w:val="0"/>
        </w:rPr>
        <w:t xml:space="preserve">(120) Station </w:t>
      </w:r>
    </w:p>
    <w:p w14:paraId="43FBB735" w14:textId="2A892489" w:rsidR="00D65DE2" w:rsidRPr="004E30C0" w:rsidRDefault="00D65DE2" w:rsidP="004E30C0">
      <w:pPr>
        <w:tabs>
          <w:tab w:val="left" w:pos="8480"/>
          <w:tab w:val="left" w:pos="9200"/>
        </w:tabs>
        <w:spacing w:line="300" w:lineRule="exact"/>
        <w:ind w:right="-806"/>
        <w:rPr>
          <w:rFonts w:eastAsia="Batang"/>
          <w:b/>
          <w:bCs/>
          <w:iCs/>
          <w:snapToGrid w:val="0"/>
        </w:rPr>
      </w:pPr>
      <w:r w:rsidRPr="004E30C0">
        <w:rPr>
          <w:rFonts w:eastAsia="Batang"/>
          <w:b/>
          <w:bCs/>
          <w:iCs/>
          <w:snapToGrid w:val="0"/>
        </w:rPr>
        <w:t xml:space="preserve">END OF SECOND QUARTER </w:t>
      </w:r>
    </w:p>
    <w:p w14:paraId="2AB0529C" w14:textId="41225C25" w:rsidR="00D65DE2" w:rsidRPr="00A65C21" w:rsidRDefault="00D65DE2" w:rsidP="004E30C0">
      <w:pPr>
        <w:tabs>
          <w:tab w:val="left" w:pos="8480"/>
          <w:tab w:val="left" w:pos="9200"/>
        </w:tabs>
        <w:spacing w:line="300" w:lineRule="exact"/>
        <w:ind w:right="-800"/>
        <w:rPr>
          <w:rFonts w:eastAsia="Batang"/>
          <w:snapToGrid w:val="0"/>
        </w:rPr>
      </w:pPr>
      <w:r w:rsidRPr="00A65C21">
        <w:rPr>
          <w:rFonts w:eastAsia="Batang"/>
          <w:snapToGrid w:val="0"/>
        </w:rPr>
        <w:t xml:space="preserve"> </w:t>
      </w:r>
    </w:p>
    <w:p w14:paraId="495DE2CB" w14:textId="3954E559" w:rsidR="00D65DE2" w:rsidRPr="004E30C0" w:rsidRDefault="00D65DE2" w:rsidP="004E30C0">
      <w:pPr>
        <w:tabs>
          <w:tab w:val="left" w:pos="8480"/>
          <w:tab w:val="left" w:pos="9200"/>
        </w:tabs>
        <w:spacing w:line="300" w:lineRule="exact"/>
        <w:ind w:right="-800"/>
        <w:rPr>
          <w:rFonts w:eastAsia="Batang"/>
          <w:b/>
          <w:snapToGrid w:val="0"/>
          <w:u w:val="single"/>
        </w:rPr>
      </w:pPr>
      <w:r w:rsidRPr="004E30C0">
        <w:rPr>
          <w:rFonts w:eastAsia="Batang"/>
          <w:b/>
          <w:snapToGrid w:val="0"/>
          <w:u w:val="single"/>
        </w:rPr>
        <w:t>HALFTIME SEGMENT</w:t>
      </w:r>
      <w:r w:rsidR="005A67B7" w:rsidRPr="004E30C0">
        <w:rPr>
          <w:rFonts w:eastAsia="Batang"/>
          <w:b/>
          <w:snapToGrid w:val="0"/>
          <w:u w:val="single"/>
        </w:rPr>
        <w:t xml:space="preserve"> </w:t>
      </w:r>
    </w:p>
    <w:p w14:paraId="6430252B" w14:textId="071165E8" w:rsidR="004E30C0" w:rsidRPr="00F33A97" w:rsidRDefault="00DA4A3A" w:rsidP="004E30C0">
      <w:pPr>
        <w:tabs>
          <w:tab w:val="left" w:pos="8480"/>
          <w:tab w:val="left" w:pos="9200"/>
        </w:tabs>
        <w:spacing w:line="300" w:lineRule="exact"/>
        <w:ind w:right="-806"/>
        <w:rPr>
          <w:rFonts w:eastAsia="Batang"/>
          <w:bCs/>
          <w:i/>
          <w:iCs/>
          <w:snapToGrid w:val="0"/>
        </w:rPr>
      </w:pPr>
      <w:r w:rsidRPr="00F33A97">
        <w:rPr>
          <w:rFonts w:eastAsia="Batang"/>
          <w:i/>
          <w:snapToGrid w:val="0"/>
        </w:rPr>
        <w:t>Pos #16</w:t>
      </w:r>
      <w:r w:rsidR="005F40D1">
        <w:rPr>
          <w:rFonts w:eastAsia="Batang"/>
          <w:i/>
          <w:snapToGrid w:val="0"/>
        </w:rPr>
        <w:t xml:space="preserve"> </w:t>
      </w:r>
      <w:r w:rsidR="005F40D1" w:rsidRPr="00F33A97">
        <w:rPr>
          <w:rFonts w:eastAsia="Batang"/>
          <w:i/>
          <w:snapToGrid w:val="0"/>
        </w:rPr>
        <w:t>—</w:t>
      </w:r>
      <w:r w:rsidR="005F40D1" w:rsidRPr="00F33A97">
        <w:rPr>
          <w:rFonts w:eastAsia="Batang"/>
          <w:bCs/>
          <w:i/>
          <w:iCs/>
          <w:snapToGrid w:val="0"/>
        </w:rPr>
        <w:t xml:space="preserve"> </w:t>
      </w:r>
      <w:r w:rsidR="00DE2583" w:rsidRPr="00F33A97">
        <w:rPr>
          <w:rFonts w:eastAsia="Batang"/>
          <w:i/>
          <w:snapToGrid w:val="0"/>
        </w:rPr>
        <w:t>(60</w:t>
      </w:r>
      <w:r w:rsidR="00EF0977" w:rsidRPr="00F33A97">
        <w:rPr>
          <w:rFonts w:eastAsia="Batang"/>
          <w:i/>
          <w:snapToGrid w:val="0"/>
        </w:rPr>
        <w:t>) Network</w:t>
      </w:r>
      <w:r w:rsidR="009B4BB6">
        <w:rPr>
          <w:rFonts w:eastAsia="Batang"/>
          <w:i/>
          <w:snapToGrid w:val="0"/>
        </w:rPr>
        <w:br/>
      </w:r>
      <w:r w:rsidRPr="00F33A97">
        <w:rPr>
          <w:rFonts w:eastAsia="Batang"/>
          <w:bCs/>
          <w:i/>
          <w:iCs/>
          <w:snapToGrid w:val="0"/>
        </w:rPr>
        <w:t xml:space="preserve">Pos #17 </w:t>
      </w:r>
      <w:r w:rsidR="005F40D1" w:rsidRPr="00F33A97">
        <w:rPr>
          <w:rFonts w:eastAsia="Batang"/>
          <w:i/>
          <w:snapToGrid w:val="0"/>
        </w:rPr>
        <w:t>—</w:t>
      </w:r>
      <w:r w:rsidR="005F40D1" w:rsidRPr="00F33A97">
        <w:rPr>
          <w:rFonts w:eastAsia="Batang"/>
          <w:bCs/>
          <w:i/>
          <w:iCs/>
          <w:snapToGrid w:val="0"/>
        </w:rPr>
        <w:t xml:space="preserve"> </w:t>
      </w:r>
      <w:r w:rsidRPr="00F33A97">
        <w:rPr>
          <w:rFonts w:eastAsia="Batang"/>
          <w:bCs/>
          <w:i/>
          <w:iCs/>
          <w:snapToGrid w:val="0"/>
        </w:rPr>
        <w:t>(18</w:t>
      </w:r>
      <w:r w:rsidR="00D65DE2" w:rsidRPr="00F33A97">
        <w:rPr>
          <w:rFonts w:eastAsia="Batang"/>
          <w:bCs/>
          <w:i/>
          <w:iCs/>
          <w:snapToGrid w:val="0"/>
        </w:rPr>
        <w:t>0) Station</w:t>
      </w:r>
    </w:p>
    <w:p w14:paraId="4D0C1EC0" w14:textId="260ECBD3" w:rsidR="00D65DE2" w:rsidRPr="004E30C0" w:rsidRDefault="004C1F55" w:rsidP="00F33A97">
      <w:pPr>
        <w:tabs>
          <w:tab w:val="left" w:pos="180"/>
          <w:tab w:val="left" w:pos="8480"/>
          <w:tab w:val="left" w:pos="9200"/>
        </w:tabs>
        <w:spacing w:line="300" w:lineRule="exact"/>
        <w:ind w:right="-806"/>
        <w:rPr>
          <w:rFonts w:eastAsia="Batang"/>
          <w:b/>
          <w:sz w:val="28"/>
        </w:rPr>
      </w:pPr>
      <w:r w:rsidRPr="004E30C0">
        <w:rPr>
          <w:rFonts w:eastAsia="Batang"/>
          <w:b/>
          <w:sz w:val="28"/>
        </w:rPr>
        <w:t>START OF THE SECOND</w:t>
      </w:r>
      <w:r w:rsidR="00D65DE2" w:rsidRPr="004E30C0">
        <w:rPr>
          <w:rFonts w:eastAsia="Batang"/>
          <w:b/>
          <w:sz w:val="28"/>
        </w:rPr>
        <w:t xml:space="preserve"> HALF</w:t>
      </w:r>
    </w:p>
    <w:p w14:paraId="3E858660" w14:textId="77777777" w:rsidR="004E30C0" w:rsidRDefault="004E30C0" w:rsidP="004E30C0">
      <w:pPr>
        <w:pStyle w:val="Heading2"/>
        <w:spacing w:line="300" w:lineRule="exact"/>
        <w:rPr>
          <w:rFonts w:ascii="Times New Roman" w:eastAsia="Batang" w:hAnsi="Times New Roman" w:cs="Times New Roman"/>
        </w:rPr>
      </w:pPr>
    </w:p>
    <w:p w14:paraId="65047A20" w14:textId="0032F8F5" w:rsidR="00D65DE2" w:rsidRPr="004E30C0" w:rsidRDefault="00D65DE2" w:rsidP="004E30C0">
      <w:pPr>
        <w:pStyle w:val="Heading2"/>
        <w:spacing w:line="300" w:lineRule="exact"/>
        <w:rPr>
          <w:rFonts w:ascii="Times New Roman" w:eastAsia="Batang" w:hAnsi="Times New Roman" w:cs="Times New Roman"/>
          <w:b/>
        </w:rPr>
      </w:pPr>
      <w:r w:rsidRPr="004E30C0">
        <w:rPr>
          <w:rFonts w:ascii="Times New Roman" w:eastAsia="Batang" w:hAnsi="Times New Roman" w:cs="Times New Roman"/>
          <w:b/>
        </w:rPr>
        <w:t>THIRD QUARTER</w:t>
      </w:r>
      <w:r w:rsidR="005A67B7" w:rsidRPr="004E30C0">
        <w:rPr>
          <w:rFonts w:ascii="Times New Roman" w:eastAsia="Batang" w:hAnsi="Times New Roman" w:cs="Times New Roman"/>
          <w:b/>
        </w:rPr>
        <w:t xml:space="preserve"> </w:t>
      </w:r>
    </w:p>
    <w:p w14:paraId="77CDF750" w14:textId="174D44BD" w:rsidR="00D65DE2" w:rsidRPr="00F33A97" w:rsidRDefault="00DA4A3A"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Pos #18</w:t>
      </w:r>
      <w:r w:rsidR="00F33A97" w:rsidRPr="00F33A97">
        <w:rPr>
          <w:rFonts w:eastAsia="Batang"/>
          <w:bCs/>
          <w:i/>
          <w:iCs/>
          <w:snapToGrid w:val="0"/>
        </w:rPr>
        <w:t xml:space="preserve"> </w:t>
      </w:r>
      <w:r w:rsidR="00F33A97" w:rsidRPr="00F33A97">
        <w:rPr>
          <w:rFonts w:eastAsia="Batang"/>
          <w:i/>
          <w:snapToGrid w:val="0"/>
        </w:rPr>
        <w:t>—</w:t>
      </w:r>
      <w:r w:rsidRPr="00F33A97">
        <w:rPr>
          <w:rFonts w:eastAsia="Batang"/>
          <w:bCs/>
          <w:i/>
          <w:iCs/>
          <w:snapToGrid w:val="0"/>
        </w:rPr>
        <w:t xml:space="preserve"> (120</w:t>
      </w:r>
      <w:r w:rsidR="00D65DE2" w:rsidRPr="00F33A97">
        <w:rPr>
          <w:rFonts w:eastAsia="Batang"/>
          <w:bCs/>
          <w:i/>
          <w:iCs/>
          <w:snapToGrid w:val="0"/>
        </w:rPr>
        <w:t>) Station</w:t>
      </w:r>
    </w:p>
    <w:p w14:paraId="3395A229" w14:textId="680492AA"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19</w:t>
      </w:r>
      <w:r w:rsidR="00F33A97" w:rsidRPr="00F33A97">
        <w:rPr>
          <w:rFonts w:eastAsia="Batang"/>
          <w:i/>
          <w:snapToGrid w:val="0"/>
        </w:rPr>
        <w:t xml:space="preserve"> —</w:t>
      </w:r>
      <w:r w:rsidR="00DE2583" w:rsidRPr="00F33A97">
        <w:rPr>
          <w:rFonts w:eastAsia="Batang"/>
          <w:i/>
          <w:snapToGrid w:val="0"/>
        </w:rPr>
        <w:t xml:space="preserve"> (120</w:t>
      </w:r>
      <w:r w:rsidR="00D65DE2" w:rsidRPr="00F33A97">
        <w:rPr>
          <w:rFonts w:eastAsia="Batang"/>
          <w:i/>
          <w:snapToGrid w:val="0"/>
        </w:rPr>
        <w:t xml:space="preserve">) Network </w:t>
      </w:r>
    </w:p>
    <w:p w14:paraId="0E7AE088" w14:textId="2EA2D888" w:rsidR="00D65DE2" w:rsidRPr="00F33A97" w:rsidRDefault="00DE2583" w:rsidP="004E30C0">
      <w:pPr>
        <w:tabs>
          <w:tab w:val="left" w:pos="8480"/>
          <w:tab w:val="left" w:pos="9200"/>
        </w:tabs>
        <w:spacing w:line="300" w:lineRule="exact"/>
        <w:ind w:right="-800"/>
        <w:rPr>
          <w:rFonts w:eastAsia="Batang"/>
          <w:i/>
          <w:snapToGrid w:val="0"/>
        </w:rPr>
      </w:pPr>
      <w:r w:rsidRPr="00F33A97">
        <w:rPr>
          <w:rFonts w:eastAsia="Batang"/>
          <w:i/>
          <w:snapToGrid w:val="0"/>
        </w:rPr>
        <w:t>Pos #20</w:t>
      </w:r>
      <w:r w:rsidR="00F33A97" w:rsidRPr="00F33A97">
        <w:rPr>
          <w:rFonts w:eastAsia="Batang"/>
          <w:i/>
          <w:snapToGrid w:val="0"/>
        </w:rPr>
        <w:t xml:space="preserve"> —</w:t>
      </w:r>
      <w:r w:rsidRPr="00F33A97">
        <w:rPr>
          <w:rFonts w:eastAsia="Batang"/>
          <w:i/>
          <w:snapToGrid w:val="0"/>
        </w:rPr>
        <w:t xml:space="preserve"> (90</w:t>
      </w:r>
      <w:r w:rsidR="00D65DE2" w:rsidRPr="00F33A97">
        <w:rPr>
          <w:rFonts w:eastAsia="Batang"/>
          <w:i/>
          <w:snapToGrid w:val="0"/>
        </w:rPr>
        <w:t>) Network</w:t>
      </w:r>
    </w:p>
    <w:p w14:paraId="1B046885" w14:textId="07EF96DE"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21</w:t>
      </w:r>
      <w:r w:rsidR="00F33A97" w:rsidRPr="00F33A97">
        <w:rPr>
          <w:rFonts w:eastAsia="Batang"/>
          <w:i/>
          <w:snapToGrid w:val="0"/>
        </w:rPr>
        <w:t xml:space="preserve"> —</w:t>
      </w:r>
      <w:r w:rsidR="00D65DE2" w:rsidRPr="00F33A97">
        <w:rPr>
          <w:rFonts w:eastAsia="Batang"/>
          <w:i/>
          <w:snapToGrid w:val="0"/>
        </w:rPr>
        <w:t xml:space="preserve"> </w:t>
      </w:r>
      <w:r w:rsidR="00DE2583" w:rsidRPr="00F33A97">
        <w:rPr>
          <w:rFonts w:eastAsia="Batang"/>
          <w:i/>
          <w:snapToGrid w:val="0"/>
        </w:rPr>
        <w:t>(90</w:t>
      </w:r>
      <w:r w:rsidR="00D65DE2" w:rsidRPr="00F33A97">
        <w:rPr>
          <w:rFonts w:eastAsia="Batang"/>
          <w:i/>
          <w:snapToGrid w:val="0"/>
        </w:rPr>
        <w:t xml:space="preserve">) Network </w:t>
      </w:r>
    </w:p>
    <w:p w14:paraId="529C32BC" w14:textId="52A0B01E" w:rsidR="004E30C0"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22</w:t>
      </w:r>
      <w:r w:rsidR="00D65DE2" w:rsidRPr="00F33A97">
        <w:rPr>
          <w:rFonts w:eastAsia="Batang"/>
          <w:i/>
          <w:snapToGrid w:val="0"/>
        </w:rPr>
        <w:t xml:space="preserve"> </w:t>
      </w:r>
      <w:r w:rsidR="00F33A97" w:rsidRPr="00F33A97">
        <w:rPr>
          <w:rFonts w:eastAsia="Batang"/>
          <w:i/>
          <w:snapToGrid w:val="0"/>
        </w:rPr>
        <w:t>—</w:t>
      </w:r>
      <w:r w:rsidR="00EF0977" w:rsidRPr="00F33A97">
        <w:rPr>
          <w:rFonts w:eastAsia="Batang"/>
          <w:i/>
          <w:snapToGrid w:val="0"/>
        </w:rPr>
        <w:t xml:space="preserve"> (</w:t>
      </w:r>
      <w:r w:rsidR="00D65DE2" w:rsidRPr="00F33A97">
        <w:rPr>
          <w:rFonts w:eastAsia="Batang"/>
          <w:i/>
          <w:snapToGrid w:val="0"/>
        </w:rPr>
        <w:t xml:space="preserve">120) Network </w:t>
      </w:r>
    </w:p>
    <w:p w14:paraId="132A891D" w14:textId="125F4C47" w:rsidR="00D65DE2" w:rsidRPr="004E30C0" w:rsidRDefault="00D65DE2" w:rsidP="004E30C0">
      <w:pPr>
        <w:tabs>
          <w:tab w:val="left" w:pos="8480"/>
          <w:tab w:val="left" w:pos="9200"/>
        </w:tabs>
        <w:spacing w:line="300" w:lineRule="exact"/>
        <w:ind w:right="-800"/>
        <w:rPr>
          <w:rFonts w:eastAsia="Batang"/>
          <w:b/>
          <w:snapToGrid w:val="0"/>
        </w:rPr>
      </w:pPr>
      <w:r w:rsidRPr="004E30C0">
        <w:rPr>
          <w:rFonts w:eastAsia="Batang"/>
          <w:b/>
          <w:snapToGrid w:val="0"/>
        </w:rPr>
        <w:t xml:space="preserve">END OF THIRD QUARTER </w:t>
      </w:r>
    </w:p>
    <w:p w14:paraId="61DAEC5C" w14:textId="77777777" w:rsidR="00D65DE2" w:rsidRPr="00A65C21" w:rsidRDefault="00D65DE2" w:rsidP="004E30C0">
      <w:pPr>
        <w:tabs>
          <w:tab w:val="left" w:pos="8480"/>
          <w:tab w:val="left" w:pos="9200"/>
        </w:tabs>
        <w:spacing w:line="300" w:lineRule="exact"/>
        <w:ind w:right="-800"/>
        <w:rPr>
          <w:rFonts w:eastAsia="Batang"/>
          <w:snapToGrid w:val="0"/>
        </w:rPr>
      </w:pPr>
      <w:r w:rsidRPr="00A65C21">
        <w:rPr>
          <w:rFonts w:eastAsia="Batang"/>
          <w:snapToGrid w:val="0"/>
        </w:rPr>
        <w:tab/>
        <w:t xml:space="preserve"> </w:t>
      </w:r>
    </w:p>
    <w:p w14:paraId="26AA628F" w14:textId="77777777" w:rsidR="00D65DE2" w:rsidRPr="004E30C0" w:rsidRDefault="00D65DE2" w:rsidP="004E30C0">
      <w:pPr>
        <w:pStyle w:val="Heading2"/>
        <w:spacing w:line="300" w:lineRule="exact"/>
        <w:rPr>
          <w:rFonts w:ascii="Times New Roman" w:eastAsia="Batang" w:hAnsi="Times New Roman" w:cs="Times New Roman"/>
          <w:b/>
          <w:lang w:val="fr-FR"/>
        </w:rPr>
      </w:pPr>
      <w:r w:rsidRPr="004E30C0">
        <w:rPr>
          <w:rFonts w:ascii="Times New Roman" w:eastAsia="Batang" w:hAnsi="Times New Roman" w:cs="Times New Roman"/>
          <w:b/>
          <w:lang w:val="fr-FR"/>
        </w:rPr>
        <w:t>FOURTH QUARTER</w:t>
      </w:r>
    </w:p>
    <w:p w14:paraId="7193D952" w14:textId="57411994" w:rsidR="00D65DE2" w:rsidRPr="00F33A97" w:rsidRDefault="00D65DE2" w:rsidP="004E30C0">
      <w:pPr>
        <w:tabs>
          <w:tab w:val="left" w:pos="8480"/>
          <w:tab w:val="left" w:pos="9200"/>
        </w:tabs>
        <w:spacing w:line="300" w:lineRule="exact"/>
        <w:ind w:right="-806"/>
        <w:rPr>
          <w:rFonts w:eastAsia="Batang"/>
          <w:bCs/>
          <w:i/>
          <w:iCs/>
          <w:snapToGrid w:val="0"/>
          <w:lang w:val="fr-FR"/>
        </w:rPr>
      </w:pPr>
      <w:r w:rsidRPr="00F33A97">
        <w:rPr>
          <w:rFonts w:eastAsia="Batang"/>
          <w:bCs/>
          <w:i/>
          <w:iCs/>
          <w:snapToGrid w:val="0"/>
          <w:lang w:val="fr-FR"/>
        </w:rPr>
        <w:t>Pos #2</w:t>
      </w:r>
      <w:r w:rsidR="00DA4A3A" w:rsidRPr="00F33A97">
        <w:rPr>
          <w:rFonts w:eastAsia="Batang"/>
          <w:bCs/>
          <w:i/>
          <w:iCs/>
          <w:snapToGrid w:val="0"/>
          <w:lang w:val="fr-FR"/>
        </w:rPr>
        <w:t xml:space="preserve">3 </w:t>
      </w:r>
      <w:r w:rsidR="00F33A97" w:rsidRPr="00F33A97">
        <w:rPr>
          <w:rFonts w:eastAsia="Batang"/>
          <w:i/>
          <w:snapToGrid w:val="0"/>
        </w:rPr>
        <w:t>—</w:t>
      </w:r>
      <w:r w:rsidR="00DA4A3A" w:rsidRPr="00F33A97">
        <w:rPr>
          <w:rFonts w:eastAsia="Batang"/>
          <w:bCs/>
          <w:i/>
          <w:iCs/>
          <w:snapToGrid w:val="0"/>
          <w:lang w:val="fr-FR"/>
        </w:rPr>
        <w:t xml:space="preserve"> (120) Station</w:t>
      </w:r>
    </w:p>
    <w:p w14:paraId="500502AB" w14:textId="64DA9C90" w:rsidR="00D65DE2" w:rsidRPr="00F33A97" w:rsidRDefault="00DA4A3A" w:rsidP="004E30C0">
      <w:pPr>
        <w:tabs>
          <w:tab w:val="left" w:pos="8480"/>
          <w:tab w:val="left" w:pos="9200"/>
        </w:tabs>
        <w:spacing w:line="300" w:lineRule="exact"/>
        <w:ind w:right="-800"/>
        <w:rPr>
          <w:rFonts w:eastAsia="Batang"/>
          <w:i/>
          <w:snapToGrid w:val="0"/>
        </w:rPr>
      </w:pPr>
      <w:r w:rsidRPr="00F33A97">
        <w:rPr>
          <w:rFonts w:eastAsia="Batang"/>
          <w:i/>
          <w:snapToGrid w:val="0"/>
        </w:rPr>
        <w:t>Pos #24</w:t>
      </w:r>
      <w:r w:rsidR="00DE2583" w:rsidRPr="00F33A97">
        <w:rPr>
          <w:rFonts w:eastAsia="Batang"/>
          <w:i/>
          <w:snapToGrid w:val="0"/>
        </w:rPr>
        <w:t xml:space="preserve"> </w:t>
      </w:r>
      <w:r w:rsidR="00F33A97" w:rsidRPr="00F33A97">
        <w:rPr>
          <w:rFonts w:eastAsia="Batang"/>
          <w:i/>
          <w:snapToGrid w:val="0"/>
        </w:rPr>
        <w:t>—</w:t>
      </w:r>
      <w:r w:rsidR="00DE2583" w:rsidRPr="00F33A97">
        <w:rPr>
          <w:rFonts w:eastAsia="Batang"/>
          <w:i/>
          <w:snapToGrid w:val="0"/>
        </w:rPr>
        <w:t xml:space="preserve"> (120</w:t>
      </w:r>
      <w:r w:rsidR="00EF0977" w:rsidRPr="00F33A97">
        <w:rPr>
          <w:rFonts w:eastAsia="Batang"/>
          <w:i/>
          <w:snapToGrid w:val="0"/>
        </w:rPr>
        <w:t>) Network</w:t>
      </w:r>
    </w:p>
    <w:p w14:paraId="0C7BC090" w14:textId="0CFB0D5C" w:rsidR="004E30C0" w:rsidRPr="00F33A97" w:rsidRDefault="00DE2583" w:rsidP="004E30C0">
      <w:pPr>
        <w:tabs>
          <w:tab w:val="left" w:pos="8480"/>
          <w:tab w:val="left" w:pos="9200"/>
        </w:tabs>
        <w:spacing w:line="300" w:lineRule="exact"/>
        <w:ind w:right="-800"/>
        <w:rPr>
          <w:rFonts w:eastAsia="Batang"/>
          <w:i/>
          <w:snapToGrid w:val="0"/>
        </w:rPr>
      </w:pPr>
      <w:r w:rsidRPr="00F33A97">
        <w:rPr>
          <w:rFonts w:eastAsia="Batang"/>
          <w:i/>
          <w:snapToGrid w:val="0"/>
        </w:rPr>
        <w:t xml:space="preserve">Pos #25 </w:t>
      </w:r>
      <w:r w:rsidR="00F33A97" w:rsidRPr="00F33A97">
        <w:rPr>
          <w:rFonts w:eastAsia="Batang"/>
          <w:i/>
          <w:snapToGrid w:val="0"/>
        </w:rPr>
        <w:t>—</w:t>
      </w:r>
      <w:r w:rsidRPr="00F33A97">
        <w:rPr>
          <w:rFonts w:eastAsia="Batang"/>
          <w:i/>
          <w:snapToGrid w:val="0"/>
        </w:rPr>
        <w:t xml:space="preserve"> (90</w:t>
      </w:r>
      <w:r w:rsidR="00EF0977" w:rsidRPr="00F33A97">
        <w:rPr>
          <w:rFonts w:eastAsia="Batang"/>
          <w:i/>
          <w:snapToGrid w:val="0"/>
        </w:rPr>
        <w:t>) Network</w:t>
      </w:r>
    </w:p>
    <w:p w14:paraId="3347ED81" w14:textId="75FA1161" w:rsidR="00D65DE2" w:rsidRPr="00F33A97" w:rsidRDefault="00DE2583" w:rsidP="004E30C0">
      <w:pPr>
        <w:tabs>
          <w:tab w:val="left" w:pos="8480"/>
          <w:tab w:val="left" w:pos="9200"/>
        </w:tabs>
        <w:spacing w:line="300" w:lineRule="exact"/>
        <w:ind w:right="-800"/>
        <w:rPr>
          <w:rFonts w:eastAsia="Batang"/>
          <w:i/>
          <w:snapToGrid w:val="0"/>
        </w:rPr>
      </w:pPr>
      <w:r w:rsidRPr="005A61DF">
        <w:rPr>
          <w:rFonts w:eastAsia="Batang"/>
          <w:b/>
          <w:i/>
          <w:snapToGrid w:val="0"/>
        </w:rPr>
        <w:t xml:space="preserve">Pos #26 </w:t>
      </w:r>
      <w:r w:rsidR="00F33A97" w:rsidRPr="005A61DF">
        <w:rPr>
          <w:rFonts w:eastAsia="Batang"/>
          <w:b/>
          <w:i/>
          <w:snapToGrid w:val="0"/>
        </w:rPr>
        <w:t>—</w:t>
      </w:r>
      <w:r w:rsidRPr="005A61DF">
        <w:rPr>
          <w:rFonts w:eastAsia="Batang"/>
          <w:b/>
          <w:i/>
          <w:snapToGrid w:val="0"/>
        </w:rPr>
        <w:t xml:space="preserve"> (90</w:t>
      </w:r>
      <w:r w:rsidR="00EF0977" w:rsidRPr="005A61DF">
        <w:rPr>
          <w:rFonts w:eastAsia="Batang"/>
          <w:b/>
          <w:i/>
          <w:snapToGrid w:val="0"/>
        </w:rPr>
        <w:t xml:space="preserve">) </w:t>
      </w:r>
      <w:r w:rsidR="00FA2A4A" w:rsidRPr="005A61DF">
        <w:rPr>
          <w:rFonts w:eastAsia="Batang"/>
          <w:b/>
          <w:i/>
          <w:snapToGrid w:val="0"/>
        </w:rPr>
        <w:t>Network</w:t>
      </w:r>
      <w:r w:rsidR="00FA2A4A" w:rsidRPr="00F33A97">
        <w:rPr>
          <w:rFonts w:eastAsia="Batang"/>
          <w:i/>
          <w:snapToGrid w:val="0"/>
        </w:rPr>
        <w:t xml:space="preserve"> </w:t>
      </w:r>
      <w:r w:rsidR="00F33A97">
        <w:rPr>
          <w:rFonts w:eastAsia="Batang"/>
          <w:i/>
          <w:snapToGrid w:val="0"/>
        </w:rPr>
        <w:t xml:space="preserve">— </w:t>
      </w:r>
      <w:r w:rsidR="00F33A97">
        <w:rPr>
          <w:rFonts w:eastAsia="Batang"/>
          <w:b/>
          <w:i/>
          <w:snapToGrid w:val="0"/>
        </w:rPr>
        <w:t>2 min.</w:t>
      </w:r>
      <w:r w:rsidR="00F33A97" w:rsidRPr="00F33A97">
        <w:rPr>
          <w:rFonts w:eastAsia="Batang"/>
          <w:b/>
          <w:i/>
          <w:snapToGrid w:val="0"/>
        </w:rPr>
        <w:t xml:space="preserve"> Warning</w:t>
      </w:r>
    </w:p>
    <w:p w14:paraId="12D76B2A" w14:textId="4CC9ADDE" w:rsidR="004E30C0" w:rsidRPr="00F33A97" w:rsidRDefault="00DA4A3A" w:rsidP="004E30C0">
      <w:pPr>
        <w:tabs>
          <w:tab w:val="left" w:pos="8480"/>
          <w:tab w:val="left" w:pos="9200"/>
        </w:tabs>
        <w:spacing w:line="300" w:lineRule="exact"/>
        <w:ind w:right="-806"/>
        <w:rPr>
          <w:rFonts w:eastAsia="Batang"/>
          <w:bCs/>
          <w:i/>
          <w:iCs/>
          <w:snapToGrid w:val="0"/>
        </w:rPr>
      </w:pPr>
      <w:r w:rsidRPr="00F33A97">
        <w:rPr>
          <w:rFonts w:eastAsia="Batang"/>
          <w:bCs/>
          <w:i/>
          <w:iCs/>
          <w:snapToGrid w:val="0"/>
        </w:rPr>
        <w:t>Pos #27</w:t>
      </w:r>
      <w:r w:rsidR="00F33A97" w:rsidRPr="00F33A97">
        <w:rPr>
          <w:rFonts w:eastAsia="Batang"/>
          <w:bCs/>
          <w:i/>
          <w:iCs/>
          <w:snapToGrid w:val="0"/>
        </w:rPr>
        <w:t xml:space="preserve"> </w:t>
      </w:r>
      <w:r w:rsidR="00F33A97" w:rsidRPr="00F33A97">
        <w:rPr>
          <w:rFonts w:eastAsia="Batang"/>
          <w:i/>
          <w:snapToGrid w:val="0"/>
        </w:rPr>
        <w:t>—</w:t>
      </w:r>
      <w:r w:rsidR="00F33A97" w:rsidRPr="00F33A97">
        <w:rPr>
          <w:rFonts w:eastAsia="Batang"/>
          <w:bCs/>
          <w:i/>
          <w:iCs/>
          <w:snapToGrid w:val="0"/>
        </w:rPr>
        <w:t xml:space="preserve"> </w:t>
      </w:r>
      <w:r w:rsidRPr="00F33A97">
        <w:rPr>
          <w:rFonts w:eastAsia="Batang"/>
          <w:bCs/>
          <w:i/>
          <w:iCs/>
          <w:snapToGrid w:val="0"/>
        </w:rPr>
        <w:t>(180</w:t>
      </w:r>
      <w:r w:rsidR="00D65DE2" w:rsidRPr="00F33A97">
        <w:rPr>
          <w:rFonts w:eastAsia="Batang"/>
          <w:bCs/>
          <w:i/>
          <w:iCs/>
          <w:snapToGrid w:val="0"/>
        </w:rPr>
        <w:t xml:space="preserve">) </w:t>
      </w:r>
      <w:r w:rsidR="00EF0977" w:rsidRPr="00F33A97">
        <w:rPr>
          <w:rFonts w:eastAsia="Batang"/>
          <w:bCs/>
          <w:i/>
          <w:iCs/>
          <w:snapToGrid w:val="0"/>
        </w:rPr>
        <w:t>Station</w:t>
      </w:r>
      <w:r w:rsidR="00D65DE2" w:rsidRPr="00F33A97">
        <w:rPr>
          <w:rFonts w:eastAsia="Batang"/>
          <w:bCs/>
          <w:i/>
          <w:iCs/>
          <w:snapToGrid w:val="0"/>
        </w:rPr>
        <w:t xml:space="preserve"> </w:t>
      </w:r>
    </w:p>
    <w:p w14:paraId="696F43CE" w14:textId="2D6B9247" w:rsidR="00D65DE2" w:rsidRPr="004E30C0" w:rsidRDefault="00D65DE2" w:rsidP="004E30C0">
      <w:pPr>
        <w:tabs>
          <w:tab w:val="left" w:pos="8480"/>
          <w:tab w:val="left" w:pos="9200"/>
        </w:tabs>
        <w:spacing w:line="300" w:lineRule="exact"/>
        <w:ind w:right="-806"/>
        <w:rPr>
          <w:rFonts w:eastAsia="Batang"/>
          <w:b/>
          <w:bCs/>
          <w:iCs/>
          <w:snapToGrid w:val="0"/>
        </w:rPr>
      </w:pPr>
      <w:r w:rsidRPr="004E30C0">
        <w:rPr>
          <w:rFonts w:eastAsia="Batang"/>
          <w:b/>
          <w:bCs/>
          <w:iCs/>
          <w:snapToGrid w:val="0"/>
        </w:rPr>
        <w:t>END OF FOURTH QUARTER (OR GAME) **</w:t>
      </w:r>
    </w:p>
    <w:p w14:paraId="6C891CC9" w14:textId="77777777" w:rsidR="00D65DE2" w:rsidRPr="00A65C21" w:rsidRDefault="00D65DE2" w:rsidP="004E30C0">
      <w:pPr>
        <w:tabs>
          <w:tab w:val="left" w:pos="8480"/>
          <w:tab w:val="left" w:pos="9200"/>
        </w:tabs>
        <w:spacing w:line="300" w:lineRule="exact"/>
        <w:ind w:right="-800"/>
        <w:rPr>
          <w:rFonts w:eastAsia="Batang"/>
          <w:snapToGrid w:val="0"/>
        </w:rPr>
      </w:pPr>
      <w:r w:rsidRPr="00A65C21">
        <w:rPr>
          <w:rFonts w:eastAsia="Batang"/>
          <w:snapToGrid w:val="0"/>
        </w:rPr>
        <w:tab/>
      </w:r>
    </w:p>
    <w:p w14:paraId="63223AE3" w14:textId="77777777" w:rsidR="00D65DE2" w:rsidRPr="004E30C0" w:rsidRDefault="00D65DE2" w:rsidP="004E30C0">
      <w:pPr>
        <w:tabs>
          <w:tab w:val="left" w:pos="8480"/>
          <w:tab w:val="left" w:pos="9200"/>
        </w:tabs>
        <w:spacing w:line="300" w:lineRule="exact"/>
        <w:ind w:right="-800"/>
        <w:rPr>
          <w:rFonts w:eastAsia="Batang"/>
          <w:b/>
          <w:snapToGrid w:val="0"/>
          <w:color w:val="000000"/>
          <w:u w:val="single"/>
        </w:rPr>
      </w:pPr>
      <w:r w:rsidRPr="004E30C0">
        <w:rPr>
          <w:rFonts w:eastAsia="Batang"/>
          <w:b/>
          <w:snapToGrid w:val="0"/>
          <w:color w:val="000000"/>
          <w:u w:val="single"/>
        </w:rPr>
        <w:t>POST GAME</w:t>
      </w:r>
      <w:r w:rsidR="00DE2583" w:rsidRPr="004E30C0">
        <w:rPr>
          <w:rFonts w:eastAsia="Batang"/>
          <w:b/>
          <w:snapToGrid w:val="0"/>
          <w:color w:val="000000"/>
          <w:u w:val="single"/>
        </w:rPr>
        <w:t xml:space="preserve"> </w:t>
      </w:r>
    </w:p>
    <w:p w14:paraId="2AFDD255" w14:textId="2716933A" w:rsidR="004E30C0" w:rsidRPr="00F33A97" w:rsidRDefault="00DA4A3A" w:rsidP="004E30C0">
      <w:pPr>
        <w:tabs>
          <w:tab w:val="left" w:pos="8480"/>
          <w:tab w:val="left" w:pos="9200"/>
        </w:tabs>
        <w:spacing w:line="300" w:lineRule="exact"/>
        <w:ind w:right="-800"/>
        <w:rPr>
          <w:rFonts w:eastAsia="Batang"/>
          <w:i/>
          <w:snapToGrid w:val="0"/>
          <w:color w:val="000000"/>
        </w:rPr>
      </w:pPr>
      <w:r w:rsidRPr="00F33A97">
        <w:rPr>
          <w:rFonts w:eastAsia="Batang"/>
          <w:i/>
          <w:snapToGrid w:val="0"/>
          <w:color w:val="000000"/>
        </w:rPr>
        <w:t>Pos #28</w:t>
      </w:r>
      <w:r w:rsidR="00F33A97" w:rsidRPr="00F33A97">
        <w:rPr>
          <w:rFonts w:eastAsia="Batang"/>
          <w:i/>
          <w:snapToGrid w:val="0"/>
          <w:color w:val="000000"/>
        </w:rPr>
        <w:t xml:space="preserve"> </w:t>
      </w:r>
      <w:r w:rsidR="00F33A97" w:rsidRPr="00F33A97">
        <w:rPr>
          <w:rFonts w:eastAsia="Batang"/>
          <w:i/>
          <w:snapToGrid w:val="0"/>
        </w:rPr>
        <w:t>—</w:t>
      </w:r>
      <w:r w:rsidR="00DE2583" w:rsidRPr="00F33A97">
        <w:rPr>
          <w:rFonts w:eastAsia="Batang"/>
          <w:i/>
          <w:snapToGrid w:val="0"/>
          <w:color w:val="000000"/>
        </w:rPr>
        <w:t xml:space="preserve"> Network (120</w:t>
      </w:r>
      <w:r w:rsidR="00D65DE2" w:rsidRPr="00F33A97">
        <w:rPr>
          <w:rFonts w:eastAsia="Batang"/>
          <w:i/>
          <w:snapToGrid w:val="0"/>
          <w:color w:val="000000"/>
        </w:rPr>
        <w:t xml:space="preserve">) </w:t>
      </w:r>
    </w:p>
    <w:p w14:paraId="51DE6555" w14:textId="56A0C395" w:rsidR="00D65DE2" w:rsidRPr="00F33A97" w:rsidRDefault="00DA4A3A" w:rsidP="004E30C0">
      <w:pPr>
        <w:tabs>
          <w:tab w:val="left" w:pos="8480"/>
          <w:tab w:val="left" w:pos="9200"/>
        </w:tabs>
        <w:spacing w:line="300" w:lineRule="exact"/>
        <w:ind w:right="-800"/>
        <w:rPr>
          <w:rFonts w:eastAsia="Batang"/>
          <w:i/>
          <w:snapToGrid w:val="0"/>
          <w:color w:val="000000"/>
        </w:rPr>
      </w:pPr>
      <w:r w:rsidRPr="00F33A97">
        <w:rPr>
          <w:rFonts w:eastAsia="Batang"/>
          <w:i/>
          <w:snapToGrid w:val="0"/>
          <w:color w:val="000000"/>
        </w:rPr>
        <w:t>Pos #29</w:t>
      </w:r>
      <w:r w:rsidR="00F33A97" w:rsidRPr="00F33A97">
        <w:rPr>
          <w:rFonts w:eastAsia="Batang"/>
          <w:i/>
          <w:snapToGrid w:val="0"/>
          <w:color w:val="000000"/>
        </w:rPr>
        <w:t xml:space="preserve"> </w:t>
      </w:r>
      <w:r w:rsidR="00F33A97" w:rsidRPr="00F33A97">
        <w:rPr>
          <w:rFonts w:eastAsia="Batang"/>
          <w:i/>
          <w:snapToGrid w:val="0"/>
        </w:rPr>
        <w:t xml:space="preserve">— </w:t>
      </w:r>
      <w:r w:rsidR="00D65DE2" w:rsidRPr="00F33A97">
        <w:rPr>
          <w:rFonts w:eastAsia="Batang"/>
          <w:i/>
          <w:snapToGrid w:val="0"/>
          <w:color w:val="000000"/>
        </w:rPr>
        <w:t>Station (180)</w:t>
      </w:r>
    </w:p>
    <w:p w14:paraId="5BE25966" w14:textId="77777777" w:rsidR="00D65DE2" w:rsidRPr="00A65C21" w:rsidRDefault="00D65DE2" w:rsidP="004E30C0">
      <w:pPr>
        <w:tabs>
          <w:tab w:val="left" w:pos="8480"/>
          <w:tab w:val="left" w:pos="9200"/>
        </w:tabs>
        <w:spacing w:line="300" w:lineRule="exact"/>
        <w:ind w:right="-800"/>
        <w:rPr>
          <w:rFonts w:eastAsia="Batang"/>
          <w:snapToGrid w:val="0"/>
          <w:color w:val="000000"/>
          <w:sz w:val="22"/>
          <w:szCs w:val="22"/>
        </w:rPr>
      </w:pPr>
      <w:r w:rsidRPr="00A65C21">
        <w:rPr>
          <w:rFonts w:eastAsia="Batang"/>
          <w:snapToGrid w:val="0"/>
          <w:color w:val="000000"/>
          <w:sz w:val="22"/>
          <w:szCs w:val="22"/>
        </w:rPr>
        <w:t>Network Closing Billboards</w:t>
      </w:r>
    </w:p>
    <w:p w14:paraId="5C54DFAF" w14:textId="709EAAEC" w:rsidR="001B1338" w:rsidRDefault="00D65DE2" w:rsidP="009B4BB6">
      <w:pPr>
        <w:tabs>
          <w:tab w:val="left" w:pos="8480"/>
          <w:tab w:val="left" w:pos="9200"/>
        </w:tabs>
        <w:spacing w:line="300" w:lineRule="exact"/>
        <w:ind w:right="-800"/>
        <w:rPr>
          <w:rFonts w:eastAsia="Batang"/>
          <w:snapToGrid w:val="0"/>
          <w:sz w:val="22"/>
          <w:szCs w:val="22"/>
        </w:rPr>
      </w:pPr>
      <w:r w:rsidRPr="00A65C21">
        <w:rPr>
          <w:rFonts w:eastAsia="Batang"/>
          <w:snapToGrid w:val="0"/>
          <w:sz w:val="22"/>
          <w:szCs w:val="22"/>
        </w:rPr>
        <w:t>End of Broadcast</w:t>
      </w:r>
    </w:p>
    <w:p w14:paraId="4E976478" w14:textId="77777777" w:rsidR="004E30C0" w:rsidRDefault="004E30C0" w:rsidP="00D65DE2">
      <w:pPr>
        <w:tabs>
          <w:tab w:val="left" w:pos="8480"/>
          <w:tab w:val="left" w:pos="9200"/>
        </w:tabs>
        <w:ind w:right="-800"/>
        <w:rPr>
          <w:rFonts w:eastAsia="Batang"/>
          <w:snapToGrid w:val="0"/>
          <w:sz w:val="22"/>
          <w:szCs w:val="22"/>
        </w:rPr>
      </w:pPr>
    </w:p>
    <w:p w14:paraId="09450EC9" w14:textId="3F161E5B" w:rsidR="004E30C0" w:rsidRDefault="004E30C0" w:rsidP="00D65DE2">
      <w:pPr>
        <w:tabs>
          <w:tab w:val="left" w:pos="8480"/>
          <w:tab w:val="left" w:pos="9200"/>
        </w:tabs>
        <w:ind w:right="-800"/>
        <w:rPr>
          <w:rFonts w:eastAsia="Batang"/>
          <w:snapToGrid w:val="0"/>
          <w:sz w:val="22"/>
          <w:szCs w:val="22"/>
        </w:rPr>
        <w:sectPr w:rsidR="004E30C0" w:rsidSect="00F33A97">
          <w:type w:val="continuous"/>
          <w:pgSz w:w="12240" w:h="15840"/>
          <w:pgMar w:top="120" w:right="1584" w:bottom="994" w:left="1584" w:header="288" w:footer="720" w:gutter="0"/>
          <w:cols w:num="2" w:space="720"/>
          <w:docGrid w:linePitch="360"/>
        </w:sectPr>
      </w:pPr>
    </w:p>
    <w:p w14:paraId="4CA3528A" w14:textId="6049C630" w:rsidR="00D65DE2" w:rsidRPr="00A65C21" w:rsidRDefault="00D65DE2" w:rsidP="00D65DE2">
      <w:pPr>
        <w:tabs>
          <w:tab w:val="left" w:pos="8480"/>
          <w:tab w:val="left" w:pos="9200"/>
        </w:tabs>
        <w:ind w:right="-800"/>
        <w:rPr>
          <w:rFonts w:eastAsia="Batang"/>
          <w:snapToGrid w:val="0"/>
          <w:sz w:val="22"/>
          <w:szCs w:val="22"/>
        </w:rPr>
      </w:pPr>
    </w:p>
    <w:p w14:paraId="30A2520C" w14:textId="77777777" w:rsidR="00DA4A3A" w:rsidRPr="00A65C21" w:rsidRDefault="00DA4A3A" w:rsidP="00D65DE2">
      <w:pPr>
        <w:tabs>
          <w:tab w:val="left" w:pos="8480"/>
          <w:tab w:val="left" w:pos="9200"/>
        </w:tabs>
        <w:ind w:right="-800"/>
        <w:rPr>
          <w:rFonts w:eastAsia="Batang"/>
          <w:snapToGrid w:val="0"/>
          <w:sz w:val="22"/>
          <w:szCs w:val="22"/>
        </w:rPr>
      </w:pPr>
    </w:p>
    <w:p w14:paraId="4FD92845" w14:textId="77777777" w:rsidR="00D65DE2" w:rsidRPr="00A65C21" w:rsidRDefault="00D65DE2" w:rsidP="00D65DE2">
      <w:pPr>
        <w:tabs>
          <w:tab w:val="left" w:pos="8480"/>
          <w:tab w:val="left" w:pos="9200"/>
        </w:tabs>
        <w:ind w:right="-800"/>
        <w:rPr>
          <w:rFonts w:eastAsia="Batang"/>
          <w:snapToGrid w:val="0"/>
          <w:sz w:val="22"/>
          <w:szCs w:val="22"/>
        </w:rPr>
      </w:pPr>
      <w:r w:rsidRPr="00A65C21">
        <w:rPr>
          <w:rFonts w:eastAsia="Batang"/>
          <w:snapToGrid w:val="0"/>
          <w:sz w:val="22"/>
          <w:szCs w:val="22"/>
        </w:rPr>
        <w:tab/>
        <w:t xml:space="preserve">             </w:t>
      </w:r>
    </w:p>
    <w:p w14:paraId="58EAADAA" w14:textId="77777777" w:rsidR="00D65DE2" w:rsidRPr="00185725" w:rsidRDefault="00D65DE2" w:rsidP="00D65DE2">
      <w:pPr>
        <w:pBdr>
          <w:top w:val="single" w:sz="4" w:space="1" w:color="auto"/>
          <w:left w:val="single" w:sz="4" w:space="4" w:color="auto"/>
          <w:bottom w:val="single" w:sz="4" w:space="3" w:color="auto"/>
          <w:right w:val="single" w:sz="4" w:space="0" w:color="auto"/>
        </w:pBdr>
        <w:tabs>
          <w:tab w:val="left" w:pos="8480"/>
          <w:tab w:val="left" w:pos="9200"/>
        </w:tabs>
        <w:ind w:right="-108"/>
        <w:rPr>
          <w:rFonts w:eastAsia="Batang"/>
          <w:snapToGrid w:val="0"/>
          <w:szCs w:val="22"/>
        </w:rPr>
      </w:pPr>
      <w:r w:rsidRPr="00185725">
        <w:rPr>
          <w:rFonts w:eastAsia="Batang"/>
          <w:snapToGrid w:val="0"/>
          <w:szCs w:val="22"/>
        </w:rPr>
        <w:lastRenderedPageBreak/>
        <w:t>**Should the game be tied after the 4</w:t>
      </w:r>
      <w:r w:rsidRPr="00185725">
        <w:rPr>
          <w:rFonts w:eastAsia="Batang"/>
          <w:snapToGrid w:val="0"/>
          <w:szCs w:val="22"/>
          <w:vertAlign w:val="superscript"/>
        </w:rPr>
        <w:t>th</w:t>
      </w:r>
      <w:r w:rsidRPr="00185725">
        <w:rPr>
          <w:rFonts w:eastAsia="Batang"/>
          <w:snapToGrid w:val="0"/>
          <w:szCs w:val="22"/>
        </w:rPr>
        <w:t xml:space="preserve"> quarter, field </w:t>
      </w:r>
      <w:r w:rsidR="00DA4A3A" w:rsidRPr="00185725">
        <w:rPr>
          <w:rFonts w:eastAsia="Batang"/>
          <w:snapToGrid w:val="0"/>
          <w:szCs w:val="22"/>
        </w:rPr>
        <w:t>will not toss to position #27 prior to overtime. Position #27</w:t>
      </w:r>
      <w:r w:rsidRPr="00185725">
        <w:rPr>
          <w:rFonts w:eastAsia="Batang"/>
          <w:snapToGrid w:val="0"/>
          <w:szCs w:val="22"/>
        </w:rPr>
        <w:t xml:space="preserve"> will be taken at the conclusion of</w:t>
      </w:r>
      <w:r w:rsidR="00DA4A3A" w:rsidRPr="00185725">
        <w:rPr>
          <w:rFonts w:eastAsia="Batang"/>
          <w:snapToGrid w:val="0"/>
          <w:szCs w:val="22"/>
        </w:rPr>
        <w:t xml:space="preserve"> the game and position #28</w:t>
      </w:r>
      <w:r w:rsidRPr="00185725">
        <w:rPr>
          <w:rFonts w:eastAsia="Batang"/>
          <w:snapToGrid w:val="0"/>
          <w:szCs w:val="22"/>
        </w:rPr>
        <w:t xml:space="preserve"> will follow as usual.         </w:t>
      </w:r>
    </w:p>
    <w:p w14:paraId="3E15415A" w14:textId="77777777" w:rsidR="00D65DE2" w:rsidRPr="00A65C21" w:rsidRDefault="00D65DE2" w:rsidP="00D65DE2">
      <w:pPr>
        <w:tabs>
          <w:tab w:val="left" w:pos="8480"/>
          <w:tab w:val="left" w:pos="9200"/>
        </w:tabs>
        <w:ind w:right="-640"/>
        <w:rPr>
          <w:rFonts w:eastAsia="Batang"/>
          <w:snapToGrid w:val="0"/>
        </w:rPr>
      </w:pPr>
      <w:r w:rsidRPr="00A65C21">
        <w:rPr>
          <w:rFonts w:eastAsia="Batang"/>
          <w:snapToGrid w:val="0"/>
        </w:rPr>
        <w:t xml:space="preserve">                                                                                                      </w:t>
      </w:r>
    </w:p>
    <w:p w14:paraId="2215B12A" w14:textId="77777777" w:rsidR="004E30C0" w:rsidRDefault="004E30C0" w:rsidP="00D65DE2">
      <w:pPr>
        <w:tabs>
          <w:tab w:val="left" w:pos="8480"/>
          <w:tab w:val="left" w:pos="9200"/>
        </w:tabs>
        <w:ind w:right="-640"/>
        <w:jc w:val="center"/>
        <w:rPr>
          <w:rFonts w:eastAsia="Batang"/>
          <w:b/>
          <w:snapToGrid w:val="0"/>
          <w:sz w:val="36"/>
          <w:szCs w:val="20"/>
          <w:u w:val="single"/>
        </w:rPr>
      </w:pPr>
    </w:p>
    <w:p w14:paraId="5078F76E" w14:textId="20F64083" w:rsidR="00D65DE2" w:rsidRPr="00A65C21" w:rsidRDefault="00D65DE2" w:rsidP="00D65DE2">
      <w:pPr>
        <w:tabs>
          <w:tab w:val="left" w:pos="8480"/>
          <w:tab w:val="left" w:pos="9200"/>
        </w:tabs>
        <w:ind w:right="-640"/>
        <w:jc w:val="center"/>
        <w:rPr>
          <w:rFonts w:eastAsia="Batang"/>
          <w:b/>
          <w:snapToGrid w:val="0"/>
          <w:sz w:val="36"/>
          <w:szCs w:val="20"/>
          <w:u w:val="single"/>
        </w:rPr>
      </w:pPr>
      <w:r w:rsidRPr="00A65C21">
        <w:rPr>
          <w:rFonts w:eastAsia="Batang"/>
          <w:b/>
          <w:snapToGrid w:val="0"/>
          <w:sz w:val="36"/>
          <w:szCs w:val="20"/>
          <w:u w:val="single"/>
        </w:rPr>
        <w:t>PRODUCTION NOTES</w:t>
      </w:r>
    </w:p>
    <w:p w14:paraId="4BB919B7" w14:textId="77777777" w:rsidR="00D65DE2" w:rsidRPr="00A65C21" w:rsidRDefault="00D65DE2" w:rsidP="00D65DE2">
      <w:pPr>
        <w:pStyle w:val="Heading7"/>
        <w:rPr>
          <w:rFonts w:ascii="Times New Roman" w:eastAsia="Batang" w:hAnsi="Times New Roman" w:cs="Times New Roman"/>
          <w:sz w:val="20"/>
        </w:rPr>
      </w:pPr>
    </w:p>
    <w:p w14:paraId="171C6AC2" w14:textId="77777777" w:rsidR="00D65DE2" w:rsidRPr="00A65C21" w:rsidRDefault="00D65DE2" w:rsidP="00D65DE2">
      <w:pPr>
        <w:pStyle w:val="Heading5"/>
        <w:spacing w:before="80"/>
        <w:ind w:right="-302"/>
        <w:rPr>
          <w:rFonts w:ascii="Times New Roman" w:eastAsia="Batang" w:hAnsi="Times New Roman" w:cs="Times New Roman"/>
          <w:sz w:val="20"/>
        </w:rPr>
      </w:pPr>
      <w:r w:rsidRPr="00A65C21">
        <w:rPr>
          <w:rFonts w:ascii="Times New Roman" w:eastAsia="Batang" w:hAnsi="Times New Roman" w:cs="Times New Roman"/>
          <w:sz w:val="20"/>
        </w:rPr>
        <w:t>COMMERCIAL SEQUENCE</w:t>
      </w:r>
    </w:p>
    <w:p w14:paraId="38384FD2" w14:textId="77777777" w:rsidR="00D65DE2" w:rsidRPr="00A65C21" w:rsidRDefault="00D65DE2" w:rsidP="00D65DE2">
      <w:pPr>
        <w:pStyle w:val="Heading9"/>
        <w:spacing w:before="80"/>
        <w:rPr>
          <w:rFonts w:ascii="Times New Roman" w:eastAsia="Batang" w:hAnsi="Times New Roman" w:cs="Times New Roman"/>
          <w:sz w:val="20"/>
        </w:rPr>
      </w:pPr>
      <w:r w:rsidRPr="00A65C21">
        <w:rPr>
          <w:rFonts w:ascii="Times New Roman" w:eastAsia="Batang" w:hAnsi="Times New Roman" w:cs="Times New Roman"/>
          <w:sz w:val="20"/>
        </w:rPr>
        <w:t xml:space="preserve">CMN is not in control of when commercial breaks can be taken, as it is dictated by game play or the network televising the contest.  As a result, some commercial positions may not air in the exact order that they are </w:t>
      </w:r>
      <w:proofErr w:type="gramStart"/>
      <w:r w:rsidRPr="00A65C21">
        <w:rPr>
          <w:rFonts w:ascii="Times New Roman" w:eastAsia="Batang" w:hAnsi="Times New Roman" w:cs="Times New Roman"/>
          <w:sz w:val="20"/>
        </w:rPr>
        <w:t>scheduled on</w:t>
      </w:r>
      <w:proofErr w:type="gramEnd"/>
      <w:r w:rsidRPr="00A65C21">
        <w:rPr>
          <w:rFonts w:ascii="Times New Roman" w:eastAsia="Batang" w:hAnsi="Times New Roman" w:cs="Times New Roman"/>
          <w:sz w:val="20"/>
        </w:rPr>
        <w:t xml:space="preserve"> the above format.  For example, should a quarter end before all the formatted commercial positions have aired, we will jump ahead to the break scheduled for the end of that quarter.  However, any skipped commercial positions will be made good at the first available opportunity.</w:t>
      </w:r>
    </w:p>
    <w:p w14:paraId="635AFFBB" w14:textId="77777777" w:rsidR="00D65DE2" w:rsidRPr="00A65C21" w:rsidRDefault="00D65DE2" w:rsidP="00D65DE2">
      <w:pPr>
        <w:pStyle w:val="Heading8"/>
        <w:spacing w:line="240" w:lineRule="auto"/>
        <w:rPr>
          <w:rFonts w:ascii="Times New Roman" w:eastAsia="Batang" w:hAnsi="Times New Roman" w:cs="Times New Roman"/>
          <w:sz w:val="20"/>
        </w:rPr>
      </w:pPr>
    </w:p>
    <w:p w14:paraId="35119DF9" w14:textId="5FA9E6DB" w:rsidR="00D65DE2" w:rsidRDefault="00D65DE2" w:rsidP="00D65DE2">
      <w:pPr>
        <w:pStyle w:val="Heading8"/>
        <w:spacing w:before="80" w:line="240" w:lineRule="auto"/>
        <w:ind w:right="-302"/>
        <w:rPr>
          <w:rFonts w:ascii="Times New Roman" w:eastAsia="Batang" w:hAnsi="Times New Roman" w:cs="Times New Roman"/>
          <w:sz w:val="20"/>
        </w:rPr>
      </w:pPr>
      <w:r w:rsidRPr="00A65C21">
        <w:rPr>
          <w:rFonts w:ascii="Times New Roman" w:eastAsia="Batang" w:hAnsi="Times New Roman" w:cs="Times New Roman"/>
          <w:sz w:val="20"/>
        </w:rPr>
        <w:t>STATION MAKEGOODS</w:t>
      </w:r>
    </w:p>
    <w:p w14:paraId="140A4BC2" w14:textId="77777777" w:rsidR="00A65C21" w:rsidRPr="00A65C21" w:rsidRDefault="00A65C21" w:rsidP="00A65C21">
      <w:pPr>
        <w:rPr>
          <w:rFonts w:eastAsia="Batang"/>
        </w:rPr>
      </w:pPr>
    </w:p>
    <w:p w14:paraId="53AAF956" w14:textId="77777777" w:rsidR="00A07E12" w:rsidRDefault="00D65DE2" w:rsidP="00D65DE2">
      <w:pPr>
        <w:tabs>
          <w:tab w:val="left" w:pos="8480"/>
          <w:tab w:val="left" w:pos="9200"/>
        </w:tabs>
        <w:ind w:right="-806"/>
        <w:rPr>
          <w:rFonts w:eastAsia="Batang"/>
          <w:sz w:val="20"/>
          <w:szCs w:val="20"/>
        </w:rPr>
      </w:pPr>
      <w:r w:rsidRPr="00A65C21">
        <w:rPr>
          <w:rFonts w:eastAsia="Batang"/>
          <w:sz w:val="20"/>
          <w:szCs w:val="20"/>
        </w:rPr>
        <w:t xml:space="preserve">If any Station Positions are not accommodated as scheduled, make goods will be given at the first available opportunity with the following cue: </w:t>
      </w:r>
    </w:p>
    <w:p w14:paraId="7FE628A7" w14:textId="3B80B4F5" w:rsidR="00D65DE2" w:rsidRPr="00A07E12" w:rsidRDefault="00D65DE2" w:rsidP="00D65DE2">
      <w:pPr>
        <w:tabs>
          <w:tab w:val="left" w:pos="8480"/>
          <w:tab w:val="left" w:pos="9200"/>
        </w:tabs>
        <w:ind w:right="-806"/>
        <w:rPr>
          <w:rFonts w:eastAsia="Batang"/>
          <w:b/>
          <w:bCs/>
          <w:i/>
          <w:iCs/>
          <w:snapToGrid w:val="0"/>
          <w:sz w:val="28"/>
          <w:szCs w:val="20"/>
        </w:rPr>
      </w:pPr>
      <w:r w:rsidRPr="00A07E12">
        <w:rPr>
          <w:rFonts w:eastAsia="Batang"/>
          <w:b/>
          <w:bCs/>
          <w:i/>
          <w:iCs/>
          <w:snapToGrid w:val="0"/>
          <w:sz w:val="28"/>
          <w:szCs w:val="20"/>
        </w:rPr>
        <w:t>You're listening to the NFL on Compass Media Networks</w:t>
      </w:r>
    </w:p>
    <w:p w14:paraId="3BB28EA5" w14:textId="77777777" w:rsidR="00D65DE2" w:rsidRPr="00A07E12" w:rsidRDefault="00D65DE2" w:rsidP="00D65DE2">
      <w:pPr>
        <w:tabs>
          <w:tab w:val="left" w:pos="8480"/>
          <w:tab w:val="left" w:pos="9200"/>
        </w:tabs>
        <w:ind w:right="-806"/>
        <w:rPr>
          <w:rFonts w:eastAsia="Batang"/>
          <w:bCs/>
          <w:iCs/>
          <w:snapToGrid w:val="0"/>
          <w:szCs w:val="20"/>
        </w:rPr>
      </w:pPr>
    </w:p>
    <w:p w14:paraId="4C173312" w14:textId="6A09100A" w:rsidR="00D65DE2" w:rsidRDefault="00D65DE2" w:rsidP="00D65DE2">
      <w:pPr>
        <w:tabs>
          <w:tab w:val="left" w:pos="8480"/>
          <w:tab w:val="left" w:pos="9200"/>
        </w:tabs>
        <w:ind w:right="-806"/>
        <w:rPr>
          <w:rFonts w:eastAsia="Batang"/>
          <w:bCs/>
          <w:iCs/>
          <w:snapToGrid w:val="0"/>
          <w:sz w:val="20"/>
          <w:szCs w:val="20"/>
          <w:u w:val="single"/>
        </w:rPr>
      </w:pPr>
      <w:r w:rsidRPr="00A65C21">
        <w:rPr>
          <w:rFonts w:eastAsia="Batang"/>
          <w:bCs/>
          <w:iCs/>
          <w:snapToGrid w:val="0"/>
          <w:sz w:val="20"/>
          <w:szCs w:val="20"/>
          <w:u w:val="single"/>
        </w:rPr>
        <w:t>STATION ID</w:t>
      </w:r>
    </w:p>
    <w:p w14:paraId="78B9432B" w14:textId="77777777" w:rsidR="00A65C21" w:rsidRPr="00A65C21" w:rsidRDefault="00A65C21" w:rsidP="00D65DE2">
      <w:pPr>
        <w:tabs>
          <w:tab w:val="left" w:pos="8480"/>
          <w:tab w:val="left" w:pos="9200"/>
        </w:tabs>
        <w:ind w:right="-806"/>
        <w:rPr>
          <w:rFonts w:eastAsia="Batang"/>
          <w:bCs/>
          <w:iCs/>
          <w:snapToGrid w:val="0"/>
          <w:sz w:val="20"/>
          <w:szCs w:val="20"/>
          <w:u w:val="single"/>
        </w:rPr>
      </w:pPr>
    </w:p>
    <w:p w14:paraId="75EDB68A" w14:textId="77777777" w:rsidR="00A07E12" w:rsidRDefault="00D65DE2" w:rsidP="00D65DE2">
      <w:pPr>
        <w:tabs>
          <w:tab w:val="left" w:pos="4680"/>
        </w:tabs>
        <w:ind w:right="-800"/>
        <w:rPr>
          <w:rFonts w:eastAsia="Batang"/>
          <w:b/>
          <w:bCs/>
          <w:i/>
          <w:iCs/>
          <w:snapToGrid w:val="0"/>
          <w:sz w:val="20"/>
          <w:szCs w:val="20"/>
        </w:rPr>
      </w:pPr>
      <w:r w:rsidRPr="00A65C21">
        <w:rPr>
          <w:rFonts w:eastAsia="Batang"/>
          <w:bCs/>
          <w:iCs/>
          <w:snapToGrid w:val="0"/>
          <w:sz w:val="20"/>
          <w:szCs w:val="20"/>
        </w:rPr>
        <w:t xml:space="preserve">At or near the top of every hour stations will have the chance to air a :10 second legal ID, the cue for this will </w:t>
      </w:r>
      <w:proofErr w:type="gramStart"/>
      <w:r w:rsidRPr="00A65C21">
        <w:rPr>
          <w:rFonts w:eastAsia="Batang"/>
          <w:bCs/>
          <w:iCs/>
          <w:snapToGrid w:val="0"/>
          <w:sz w:val="20"/>
          <w:szCs w:val="20"/>
        </w:rPr>
        <w:t>be</w:t>
      </w:r>
      <w:proofErr w:type="gramEnd"/>
      <w:r w:rsidRPr="00A65C21">
        <w:rPr>
          <w:rFonts w:eastAsia="Batang"/>
          <w:b/>
          <w:bCs/>
          <w:i/>
          <w:iCs/>
          <w:snapToGrid w:val="0"/>
          <w:sz w:val="20"/>
          <w:szCs w:val="20"/>
        </w:rPr>
        <w:t xml:space="preserve"> </w:t>
      </w:r>
    </w:p>
    <w:p w14:paraId="310F1F4B" w14:textId="0BAC8EC4" w:rsidR="00D65DE2" w:rsidRPr="00A07E12" w:rsidRDefault="00D65DE2" w:rsidP="00D65DE2">
      <w:pPr>
        <w:tabs>
          <w:tab w:val="left" w:pos="4680"/>
        </w:tabs>
        <w:ind w:right="-800"/>
        <w:rPr>
          <w:rFonts w:eastAsia="Batang"/>
          <w:b/>
          <w:i/>
          <w:snapToGrid w:val="0"/>
          <w:sz w:val="28"/>
          <w:szCs w:val="20"/>
        </w:rPr>
      </w:pPr>
      <w:r w:rsidRPr="00A07E12">
        <w:rPr>
          <w:rFonts w:eastAsia="Batang"/>
          <w:b/>
          <w:bCs/>
          <w:i/>
          <w:iCs/>
          <w:snapToGrid w:val="0"/>
          <w:sz w:val="28"/>
          <w:szCs w:val="20"/>
        </w:rPr>
        <w:t xml:space="preserve">"Lets </w:t>
      </w:r>
      <w:proofErr w:type="gramStart"/>
      <w:r w:rsidRPr="00A07E12">
        <w:rPr>
          <w:rFonts w:eastAsia="Batang"/>
          <w:b/>
          <w:bCs/>
          <w:i/>
          <w:iCs/>
          <w:snapToGrid w:val="0"/>
          <w:sz w:val="28"/>
          <w:szCs w:val="20"/>
        </w:rPr>
        <w:t>pause :</w:t>
      </w:r>
      <w:proofErr w:type="gramEnd"/>
      <w:r w:rsidRPr="00A07E12">
        <w:rPr>
          <w:rFonts w:eastAsia="Batang"/>
          <w:b/>
          <w:bCs/>
          <w:i/>
          <w:iCs/>
          <w:snapToGrid w:val="0"/>
          <w:sz w:val="28"/>
          <w:szCs w:val="20"/>
        </w:rPr>
        <w:t xml:space="preserve">10 seconds for station identification, </w:t>
      </w:r>
      <w:r w:rsidRPr="00A07E12">
        <w:rPr>
          <w:rFonts w:eastAsia="Batang"/>
          <w:b/>
          <w:i/>
          <w:snapToGrid w:val="0"/>
          <w:sz w:val="28"/>
          <w:szCs w:val="20"/>
        </w:rPr>
        <w:t>You're listening to the NFL on Compass Media Networks"</w:t>
      </w:r>
    </w:p>
    <w:p w14:paraId="2C304D59" w14:textId="77777777" w:rsidR="00D65DE2" w:rsidRPr="00A65C21" w:rsidRDefault="00D65DE2" w:rsidP="00D65DE2">
      <w:pPr>
        <w:tabs>
          <w:tab w:val="left" w:pos="8480"/>
          <w:tab w:val="left" w:pos="9200"/>
        </w:tabs>
        <w:ind w:right="-806"/>
        <w:rPr>
          <w:rFonts w:eastAsia="Batang"/>
          <w:b/>
          <w:bCs/>
          <w:i/>
          <w:iCs/>
          <w:snapToGrid w:val="0"/>
          <w:sz w:val="20"/>
          <w:szCs w:val="20"/>
        </w:rPr>
      </w:pPr>
    </w:p>
    <w:p w14:paraId="541425A6" w14:textId="77777777" w:rsidR="00D65DE2" w:rsidRPr="00A65C21" w:rsidRDefault="00D65DE2" w:rsidP="00D65DE2">
      <w:pPr>
        <w:pStyle w:val="Heading8"/>
        <w:spacing w:before="80" w:line="240" w:lineRule="auto"/>
        <w:ind w:right="-302"/>
        <w:rPr>
          <w:rFonts w:ascii="Times New Roman" w:eastAsia="Batang" w:hAnsi="Times New Roman" w:cs="Times New Roman"/>
          <w:sz w:val="20"/>
        </w:rPr>
      </w:pPr>
      <w:r w:rsidRPr="00A65C21">
        <w:rPr>
          <w:rFonts w:ascii="Times New Roman" w:eastAsia="Batang" w:hAnsi="Times New Roman" w:cs="Times New Roman"/>
          <w:sz w:val="20"/>
        </w:rPr>
        <w:t>FLOATERS</w:t>
      </w:r>
    </w:p>
    <w:p w14:paraId="23F534BD" w14:textId="77777777" w:rsidR="00D65DE2" w:rsidRPr="00A65C21" w:rsidRDefault="00D65DE2" w:rsidP="00D65DE2">
      <w:pPr>
        <w:pStyle w:val="Heading2"/>
        <w:spacing w:before="80" w:line="240" w:lineRule="auto"/>
        <w:ind w:right="-806"/>
        <w:rPr>
          <w:rFonts w:ascii="Times New Roman" w:eastAsia="Batang" w:hAnsi="Times New Roman" w:cs="Times New Roman"/>
          <w:sz w:val="20"/>
          <w:u w:val="none"/>
        </w:rPr>
      </w:pPr>
      <w:r w:rsidRPr="00A65C21">
        <w:rPr>
          <w:rFonts w:ascii="Times New Roman" w:eastAsia="Batang" w:hAnsi="Times New Roman" w:cs="Times New Roman"/>
          <w:sz w:val="20"/>
          <w:u w:val="none"/>
        </w:rPr>
        <w:t xml:space="preserve">As time allows, several network positions may be inserted into the commercial sequence with the cue: There's a break in the action, you're listening to Compass Media Networks, this is the </w:t>
      </w:r>
      <w:proofErr w:type="gramStart"/>
      <w:r w:rsidRPr="00A65C21">
        <w:rPr>
          <w:rFonts w:ascii="Times New Roman" w:eastAsia="Batang" w:hAnsi="Times New Roman" w:cs="Times New Roman"/>
          <w:sz w:val="20"/>
          <w:u w:val="none"/>
        </w:rPr>
        <w:t>NFL</w:t>
      </w:r>
      <w:proofErr w:type="gramEnd"/>
    </w:p>
    <w:p w14:paraId="10F4EB90" w14:textId="77777777" w:rsidR="00D65DE2" w:rsidRPr="00A65C21" w:rsidRDefault="00D65DE2" w:rsidP="00D65DE2">
      <w:pPr>
        <w:tabs>
          <w:tab w:val="left" w:pos="8480"/>
          <w:tab w:val="left" w:pos="9200"/>
        </w:tabs>
        <w:ind w:right="-300"/>
        <w:rPr>
          <w:rFonts w:eastAsia="Batang"/>
          <w:snapToGrid w:val="0"/>
          <w:sz w:val="20"/>
          <w:szCs w:val="20"/>
        </w:rPr>
      </w:pPr>
    </w:p>
    <w:p w14:paraId="1EFDAFEF" w14:textId="77777777" w:rsidR="00D65DE2" w:rsidRPr="00A65C21" w:rsidRDefault="00D65DE2" w:rsidP="00D65DE2">
      <w:pPr>
        <w:pStyle w:val="Heading5"/>
        <w:spacing w:before="80"/>
        <w:ind w:right="-302"/>
        <w:rPr>
          <w:rFonts w:ascii="Times New Roman" w:eastAsia="Batang" w:hAnsi="Times New Roman" w:cs="Times New Roman"/>
          <w:sz w:val="20"/>
        </w:rPr>
      </w:pPr>
      <w:r w:rsidRPr="00A65C21">
        <w:rPr>
          <w:rFonts w:ascii="Times New Roman" w:eastAsia="Batang" w:hAnsi="Times New Roman" w:cs="Times New Roman"/>
          <w:sz w:val="20"/>
        </w:rPr>
        <w:t>BETWEEN GAMES</w:t>
      </w:r>
    </w:p>
    <w:p w14:paraId="7B7B13E7" w14:textId="77777777" w:rsidR="00A07E12" w:rsidRDefault="00D65DE2" w:rsidP="00D65DE2">
      <w:pPr>
        <w:tabs>
          <w:tab w:val="left" w:pos="8480"/>
          <w:tab w:val="left" w:pos="9200"/>
        </w:tabs>
        <w:spacing w:before="80"/>
        <w:ind w:right="-302"/>
        <w:rPr>
          <w:rFonts w:eastAsia="Batang"/>
          <w:snapToGrid w:val="0"/>
          <w:sz w:val="20"/>
          <w:szCs w:val="20"/>
        </w:rPr>
      </w:pPr>
      <w:r w:rsidRPr="00A65C21">
        <w:rPr>
          <w:rFonts w:eastAsia="Batang"/>
          <w:snapToGrid w:val="0"/>
          <w:sz w:val="20"/>
          <w:szCs w:val="20"/>
        </w:rPr>
        <w:t xml:space="preserve">Here is the false cutaway cue to end coverage if you are only airing Game One: </w:t>
      </w:r>
    </w:p>
    <w:p w14:paraId="05531548" w14:textId="612C4C61" w:rsidR="00D65DE2" w:rsidRPr="00A07E12" w:rsidRDefault="00D65DE2" w:rsidP="00D65DE2">
      <w:pPr>
        <w:tabs>
          <w:tab w:val="left" w:pos="8480"/>
          <w:tab w:val="left" w:pos="9200"/>
        </w:tabs>
        <w:spacing w:before="80"/>
        <w:ind w:right="-302"/>
        <w:rPr>
          <w:rFonts w:eastAsia="Batang"/>
          <w:b/>
          <w:i/>
          <w:snapToGrid w:val="0"/>
          <w:szCs w:val="20"/>
        </w:rPr>
      </w:pPr>
      <w:r w:rsidRPr="00A07E12">
        <w:rPr>
          <w:rFonts w:eastAsia="Batang"/>
          <w:b/>
          <w:i/>
          <w:snapToGrid w:val="0"/>
          <w:szCs w:val="20"/>
        </w:rPr>
        <w:t>You've been listening to the NFL on Compass Media Networks</w:t>
      </w:r>
    </w:p>
    <w:p w14:paraId="5F641A22" w14:textId="77777777" w:rsidR="00D65DE2" w:rsidRPr="00A07E12" w:rsidRDefault="00D65DE2" w:rsidP="00D65DE2">
      <w:pPr>
        <w:tabs>
          <w:tab w:val="left" w:pos="8480"/>
          <w:tab w:val="left" w:pos="9200"/>
        </w:tabs>
        <w:ind w:right="-300"/>
        <w:rPr>
          <w:rFonts w:eastAsia="Batang"/>
          <w:i/>
          <w:snapToGrid w:val="0"/>
          <w:sz w:val="22"/>
          <w:szCs w:val="20"/>
        </w:rPr>
      </w:pPr>
    </w:p>
    <w:p w14:paraId="1E4B8649" w14:textId="77777777" w:rsidR="00D65DE2" w:rsidRPr="00A65C21" w:rsidRDefault="00D65DE2" w:rsidP="00D65DE2">
      <w:pPr>
        <w:tabs>
          <w:tab w:val="left" w:pos="8480"/>
          <w:tab w:val="left" w:pos="9200"/>
        </w:tabs>
        <w:ind w:right="-300"/>
        <w:rPr>
          <w:rFonts w:eastAsia="Batang"/>
          <w:snapToGrid w:val="0"/>
          <w:sz w:val="20"/>
          <w:szCs w:val="20"/>
        </w:rPr>
      </w:pPr>
      <w:r w:rsidRPr="00A65C21">
        <w:rPr>
          <w:rFonts w:eastAsia="Batang"/>
          <w:snapToGrid w:val="0"/>
          <w:sz w:val="20"/>
          <w:szCs w:val="20"/>
        </w:rPr>
        <w:t>If you are airing both games, after a two-beat pause, talent will continue with one of two cues, depending on whether Game Two has begun.  If game play has not yet started, the pitch to Game Two will be:</w:t>
      </w:r>
    </w:p>
    <w:p w14:paraId="526B62A1" w14:textId="77777777" w:rsidR="00D65DE2" w:rsidRPr="00A65C21" w:rsidRDefault="00D65DE2" w:rsidP="00D65DE2">
      <w:pPr>
        <w:tabs>
          <w:tab w:val="left" w:pos="8480"/>
          <w:tab w:val="left" w:pos="9200"/>
        </w:tabs>
        <w:ind w:right="-300"/>
        <w:rPr>
          <w:rFonts w:eastAsia="Batang"/>
          <w:snapToGrid w:val="0"/>
          <w:sz w:val="20"/>
          <w:szCs w:val="20"/>
        </w:rPr>
      </w:pPr>
    </w:p>
    <w:p w14:paraId="7CB39898" w14:textId="1ED93A9A" w:rsidR="00D65DE2" w:rsidRPr="00A07E12" w:rsidRDefault="00D65DE2" w:rsidP="00A65C21">
      <w:pPr>
        <w:tabs>
          <w:tab w:val="left" w:pos="8480"/>
          <w:tab w:val="left" w:pos="9200"/>
        </w:tabs>
        <w:ind w:right="-300"/>
        <w:rPr>
          <w:rFonts w:eastAsia="Batang"/>
          <w:b/>
          <w:snapToGrid w:val="0"/>
          <w:sz w:val="28"/>
          <w:szCs w:val="20"/>
        </w:rPr>
      </w:pPr>
      <w:r w:rsidRPr="00A07E12">
        <w:rPr>
          <w:rFonts w:eastAsia="Batang"/>
          <w:b/>
          <w:snapToGrid w:val="0"/>
          <w:sz w:val="28"/>
          <w:szCs w:val="20"/>
        </w:rPr>
        <w:t xml:space="preserve"> “NOW FOR THE SECOND GAME OF OUR DOUBLEHEADER, BETWEEN (team) AND (team), LET’S JOIN THE PREGAME SHOW, ALREADY IN PROGRESS”</w:t>
      </w:r>
    </w:p>
    <w:p w14:paraId="10F204D2" w14:textId="77777777" w:rsidR="00D65DE2" w:rsidRPr="00A65C21" w:rsidRDefault="00D65DE2" w:rsidP="00D65DE2">
      <w:pPr>
        <w:tabs>
          <w:tab w:val="left" w:pos="8480"/>
          <w:tab w:val="left" w:pos="9200"/>
        </w:tabs>
        <w:ind w:right="-300"/>
        <w:rPr>
          <w:rFonts w:eastAsia="Batang"/>
          <w:snapToGrid w:val="0"/>
          <w:sz w:val="20"/>
          <w:szCs w:val="20"/>
        </w:rPr>
      </w:pPr>
    </w:p>
    <w:p w14:paraId="70202489" w14:textId="77777777" w:rsidR="00A07E12" w:rsidRDefault="00A07E12" w:rsidP="00D65DE2">
      <w:pPr>
        <w:tabs>
          <w:tab w:val="left" w:pos="8480"/>
          <w:tab w:val="left" w:pos="9200"/>
        </w:tabs>
        <w:ind w:right="-300"/>
        <w:rPr>
          <w:rFonts w:eastAsia="Batang"/>
          <w:snapToGrid w:val="0"/>
          <w:szCs w:val="20"/>
        </w:rPr>
      </w:pPr>
    </w:p>
    <w:p w14:paraId="0F9C583F" w14:textId="77777777" w:rsidR="00A07E12" w:rsidRDefault="00D65DE2" w:rsidP="00D65DE2">
      <w:pPr>
        <w:tabs>
          <w:tab w:val="left" w:pos="8480"/>
          <w:tab w:val="left" w:pos="9200"/>
        </w:tabs>
        <w:ind w:right="-300"/>
        <w:rPr>
          <w:rFonts w:eastAsia="Batang"/>
          <w:snapToGrid w:val="0"/>
          <w:szCs w:val="20"/>
        </w:rPr>
      </w:pPr>
      <w:r w:rsidRPr="00A07E12">
        <w:rPr>
          <w:rFonts w:eastAsia="Batang"/>
          <w:snapToGrid w:val="0"/>
          <w:szCs w:val="20"/>
        </w:rPr>
        <w:t xml:space="preserve">If the time is after 4:15PM Eastern and game play has started, the pitch to Game Two will be: </w:t>
      </w:r>
    </w:p>
    <w:p w14:paraId="119E9450" w14:textId="77777777" w:rsidR="00A07E12" w:rsidRDefault="00A07E12" w:rsidP="00D65DE2">
      <w:pPr>
        <w:tabs>
          <w:tab w:val="left" w:pos="8480"/>
          <w:tab w:val="left" w:pos="9200"/>
        </w:tabs>
        <w:ind w:right="-300"/>
        <w:rPr>
          <w:rFonts w:eastAsia="Batang"/>
          <w:snapToGrid w:val="0"/>
          <w:szCs w:val="20"/>
        </w:rPr>
      </w:pPr>
    </w:p>
    <w:p w14:paraId="7ECD7CAA" w14:textId="7BF21863" w:rsidR="00D65DE2" w:rsidRPr="00A07E12" w:rsidRDefault="00D65DE2" w:rsidP="00D65DE2">
      <w:pPr>
        <w:tabs>
          <w:tab w:val="left" w:pos="8480"/>
          <w:tab w:val="left" w:pos="9200"/>
        </w:tabs>
        <w:ind w:right="-300"/>
        <w:rPr>
          <w:rFonts w:eastAsia="Batang"/>
          <w:b/>
          <w:snapToGrid w:val="0"/>
          <w:sz w:val="28"/>
        </w:rPr>
      </w:pPr>
      <w:r w:rsidRPr="00A07E12">
        <w:rPr>
          <w:rFonts w:eastAsia="Batang"/>
          <w:b/>
          <w:snapToGrid w:val="0"/>
          <w:szCs w:val="20"/>
        </w:rPr>
        <w:lastRenderedPageBreak/>
        <w:t xml:space="preserve">“THE SECOND GAME OF OUR DOUBLEHEADER BETWEEN (team) AND (team) </w:t>
      </w:r>
      <w:r w:rsidRPr="00A07E12">
        <w:rPr>
          <w:rFonts w:eastAsia="Batang"/>
          <w:b/>
          <w:snapToGrid w:val="0"/>
          <w:sz w:val="28"/>
        </w:rPr>
        <w:t>IS ALREADY IN PROGRESS, SO LET’S JOIN (play-by-play talent) AND (color analyst) AT (stadium site of game) FOR ALL THE ACTION!”</w:t>
      </w:r>
    </w:p>
    <w:p w14:paraId="2C349133" w14:textId="77777777" w:rsidR="00D65DE2" w:rsidRPr="00A65C21" w:rsidRDefault="00D65DE2" w:rsidP="00D65DE2">
      <w:pPr>
        <w:tabs>
          <w:tab w:val="left" w:pos="8480"/>
          <w:tab w:val="left" w:pos="9200"/>
        </w:tabs>
        <w:ind w:right="-300"/>
        <w:rPr>
          <w:rFonts w:eastAsia="Batang"/>
          <w:snapToGrid w:val="0"/>
          <w:sz w:val="22"/>
        </w:rPr>
      </w:pPr>
    </w:p>
    <w:p w14:paraId="77B32CB6" w14:textId="77777777" w:rsidR="00D65DE2" w:rsidRPr="00A65C21" w:rsidRDefault="00D65DE2" w:rsidP="00D65DE2">
      <w:pPr>
        <w:tabs>
          <w:tab w:val="left" w:pos="8480"/>
          <w:tab w:val="left" w:pos="9200"/>
        </w:tabs>
        <w:ind w:right="-300"/>
        <w:rPr>
          <w:rFonts w:eastAsia="Batang"/>
          <w:snapToGrid w:val="0"/>
        </w:rPr>
      </w:pPr>
      <w:r w:rsidRPr="00A65C21">
        <w:rPr>
          <w:rFonts w:eastAsia="Batang"/>
          <w:snapToGrid w:val="0"/>
          <w:sz w:val="22"/>
        </w:rPr>
        <w:t>In either scenario, the Game Two announcers will alert stations which commercial position is due to air next.</w:t>
      </w:r>
    </w:p>
    <w:p w14:paraId="2FC7447E" w14:textId="77777777" w:rsidR="00D65DE2" w:rsidRPr="00A65C21" w:rsidRDefault="00D65DE2" w:rsidP="00D65DE2">
      <w:pPr>
        <w:tabs>
          <w:tab w:val="left" w:pos="8480"/>
          <w:tab w:val="left" w:pos="9200"/>
        </w:tabs>
        <w:ind w:right="-720"/>
        <w:rPr>
          <w:rFonts w:eastAsia="Batang"/>
          <w:snapToGrid w:val="0"/>
        </w:rPr>
      </w:pPr>
      <w:r w:rsidRPr="00A65C21">
        <w:rPr>
          <w:rFonts w:eastAsia="Batang"/>
          <w:snapToGrid w:val="0"/>
        </w:rPr>
        <w:t xml:space="preserve">                                          </w:t>
      </w:r>
    </w:p>
    <w:p w14:paraId="26CFE158" w14:textId="77777777" w:rsidR="00A65C21" w:rsidRDefault="00A65C21" w:rsidP="00D65DE2">
      <w:pPr>
        <w:tabs>
          <w:tab w:val="left" w:pos="8480"/>
          <w:tab w:val="left" w:pos="9200"/>
        </w:tabs>
        <w:ind w:right="-720"/>
        <w:rPr>
          <w:rFonts w:eastAsia="Batang"/>
          <w:snapToGrid w:val="0"/>
          <w:u w:val="single"/>
        </w:rPr>
      </w:pPr>
    </w:p>
    <w:p w14:paraId="21C4AAF4" w14:textId="77777777" w:rsidR="00A65C21" w:rsidRDefault="00A65C21" w:rsidP="00D65DE2">
      <w:pPr>
        <w:tabs>
          <w:tab w:val="left" w:pos="8480"/>
          <w:tab w:val="left" w:pos="9200"/>
        </w:tabs>
        <w:ind w:right="-720"/>
        <w:rPr>
          <w:rFonts w:eastAsia="Batang"/>
          <w:snapToGrid w:val="0"/>
          <w:u w:val="single"/>
        </w:rPr>
      </w:pPr>
    </w:p>
    <w:p w14:paraId="0A9B71B7" w14:textId="2BF85546" w:rsidR="00D65DE2" w:rsidRPr="00A65C21" w:rsidRDefault="00D65DE2" w:rsidP="00A65C21">
      <w:pPr>
        <w:tabs>
          <w:tab w:val="left" w:pos="8480"/>
          <w:tab w:val="left" w:pos="9200"/>
        </w:tabs>
        <w:ind w:right="-720"/>
        <w:jc w:val="center"/>
        <w:rPr>
          <w:rFonts w:eastAsia="Batang"/>
          <w:b/>
          <w:snapToGrid w:val="0"/>
          <w:sz w:val="36"/>
          <w:u w:val="single"/>
        </w:rPr>
      </w:pPr>
      <w:r w:rsidRPr="00A65C21">
        <w:rPr>
          <w:rFonts w:eastAsia="Batang"/>
          <w:b/>
          <w:snapToGrid w:val="0"/>
          <w:sz w:val="36"/>
          <w:u w:val="single"/>
        </w:rPr>
        <w:t>TECHNICAL FORMAT NOTES</w:t>
      </w:r>
    </w:p>
    <w:p w14:paraId="4D8BF816" w14:textId="77777777" w:rsidR="00A65C21" w:rsidRDefault="00A65C21" w:rsidP="00D65DE2">
      <w:pPr>
        <w:tabs>
          <w:tab w:val="left" w:pos="8480"/>
          <w:tab w:val="left" w:pos="9200"/>
        </w:tabs>
        <w:ind w:right="-720"/>
        <w:rPr>
          <w:rFonts w:eastAsia="Batang"/>
          <w:snapToGrid w:val="0"/>
        </w:rPr>
      </w:pPr>
    </w:p>
    <w:p w14:paraId="08662817" w14:textId="68D4FA1C" w:rsidR="00D65DE2" w:rsidRPr="00A65C21" w:rsidRDefault="00D65DE2" w:rsidP="00D65DE2">
      <w:pPr>
        <w:tabs>
          <w:tab w:val="left" w:pos="8480"/>
          <w:tab w:val="left" w:pos="9200"/>
        </w:tabs>
        <w:ind w:right="-720"/>
        <w:rPr>
          <w:rFonts w:eastAsia="Batang"/>
          <w:snapToGrid w:val="0"/>
        </w:rPr>
      </w:pPr>
      <w:r w:rsidRPr="00A65C21">
        <w:rPr>
          <w:rFonts w:eastAsia="Batang"/>
          <w:snapToGrid w:val="0"/>
        </w:rPr>
        <w:t xml:space="preserve">CMN NFL games can be received using the Wegener </w:t>
      </w:r>
      <w:proofErr w:type="gramStart"/>
      <w:r w:rsidRPr="00A65C21">
        <w:rPr>
          <w:rFonts w:eastAsia="Batang"/>
          <w:snapToGrid w:val="0"/>
        </w:rPr>
        <w:t>receivers</w:t>
      </w:r>
      <w:proofErr w:type="gramEnd"/>
    </w:p>
    <w:p w14:paraId="521CAD15" w14:textId="77777777" w:rsidR="00D65DE2" w:rsidRPr="00A65C21" w:rsidRDefault="00D65DE2" w:rsidP="00D65DE2">
      <w:pPr>
        <w:tabs>
          <w:tab w:val="left" w:pos="8480"/>
          <w:tab w:val="left" w:pos="9200"/>
        </w:tabs>
        <w:ind w:right="-720"/>
        <w:rPr>
          <w:rFonts w:eastAsia="Batang"/>
          <w:snapToGrid w:val="0"/>
        </w:rPr>
      </w:pPr>
    </w:p>
    <w:p w14:paraId="3128D758" w14:textId="640C9ABC" w:rsidR="00D65DE2" w:rsidRPr="00A65C21" w:rsidRDefault="002D7B32" w:rsidP="00D65DE2">
      <w:pPr>
        <w:tabs>
          <w:tab w:val="left" w:pos="8480"/>
          <w:tab w:val="left" w:pos="9200"/>
        </w:tabs>
        <w:ind w:right="-720"/>
        <w:rPr>
          <w:rFonts w:eastAsia="Batang"/>
          <w:b/>
          <w:snapToGrid w:val="0"/>
        </w:rPr>
      </w:pPr>
      <w:r>
        <w:rPr>
          <w:rFonts w:eastAsia="Batang"/>
          <w:b/>
          <w:snapToGrid w:val="0"/>
        </w:rPr>
        <w:t>G</w:t>
      </w:r>
      <w:r w:rsidR="00D65DE2" w:rsidRPr="00A65C21">
        <w:rPr>
          <w:rFonts w:eastAsia="Batang"/>
          <w:b/>
          <w:snapToGrid w:val="0"/>
        </w:rPr>
        <w:t>ame 1</w:t>
      </w:r>
      <w:r>
        <w:rPr>
          <w:rFonts w:eastAsia="Batang"/>
          <w:b/>
          <w:snapToGrid w:val="0"/>
        </w:rPr>
        <w:t xml:space="preserve"> @ 12:30pm ET</w:t>
      </w:r>
      <w:r w:rsidR="00A65C21">
        <w:rPr>
          <w:rFonts w:eastAsia="Batang"/>
          <w:b/>
          <w:snapToGrid w:val="0"/>
        </w:rPr>
        <w:t xml:space="preserve"> </w:t>
      </w:r>
      <w:r w:rsidR="00D65DE2" w:rsidRPr="00A65C21">
        <w:rPr>
          <w:rFonts w:eastAsia="Batang"/>
          <w:b/>
          <w:snapToGrid w:val="0"/>
        </w:rPr>
        <w:t>- Channel 111</w:t>
      </w:r>
    </w:p>
    <w:p w14:paraId="7A1EE6BB" w14:textId="17B9095B" w:rsidR="00D65DE2" w:rsidRPr="00A65C21" w:rsidRDefault="00D65DE2" w:rsidP="00D65DE2">
      <w:pPr>
        <w:tabs>
          <w:tab w:val="left" w:pos="8480"/>
          <w:tab w:val="left" w:pos="9200"/>
        </w:tabs>
        <w:ind w:right="-720"/>
        <w:rPr>
          <w:rFonts w:eastAsia="Batang"/>
          <w:b/>
          <w:snapToGrid w:val="0"/>
        </w:rPr>
      </w:pPr>
      <w:r w:rsidRPr="00A65C21">
        <w:rPr>
          <w:rFonts w:eastAsia="Batang"/>
          <w:b/>
          <w:snapToGrid w:val="0"/>
        </w:rPr>
        <w:t>Game 2</w:t>
      </w:r>
      <w:r w:rsidR="00A65C21">
        <w:rPr>
          <w:rFonts w:eastAsia="Batang"/>
          <w:b/>
          <w:snapToGrid w:val="0"/>
        </w:rPr>
        <w:t xml:space="preserve"> </w:t>
      </w:r>
      <w:r w:rsidR="002D7B32">
        <w:rPr>
          <w:rFonts w:eastAsia="Batang"/>
          <w:b/>
          <w:snapToGrid w:val="0"/>
        </w:rPr>
        <w:t xml:space="preserve">@ 3:30pm/3:45pm ET </w:t>
      </w:r>
      <w:r w:rsidRPr="00A65C21">
        <w:rPr>
          <w:rFonts w:eastAsia="Batang"/>
          <w:b/>
          <w:snapToGrid w:val="0"/>
        </w:rPr>
        <w:t>- Channel 112</w:t>
      </w:r>
    </w:p>
    <w:p w14:paraId="5958B235" w14:textId="7BAFC357" w:rsidR="00D65DE2" w:rsidRPr="00A65C21" w:rsidRDefault="00D65DE2" w:rsidP="00D65DE2">
      <w:pPr>
        <w:tabs>
          <w:tab w:val="left" w:pos="8480"/>
          <w:tab w:val="left" w:pos="9200"/>
        </w:tabs>
        <w:ind w:right="-720"/>
        <w:rPr>
          <w:rFonts w:eastAsia="Batang"/>
          <w:b/>
          <w:snapToGrid w:val="0"/>
        </w:rPr>
      </w:pPr>
      <w:r w:rsidRPr="00A65C21">
        <w:rPr>
          <w:rFonts w:eastAsia="Batang"/>
          <w:b/>
          <w:snapToGrid w:val="0"/>
        </w:rPr>
        <w:t>Cowboys</w:t>
      </w:r>
      <w:r w:rsidR="00A65C21">
        <w:rPr>
          <w:rFonts w:eastAsia="Batang"/>
          <w:b/>
          <w:snapToGrid w:val="0"/>
        </w:rPr>
        <w:t xml:space="preserve"> </w:t>
      </w:r>
      <w:r w:rsidRPr="00A65C21">
        <w:rPr>
          <w:rFonts w:eastAsia="Batang"/>
          <w:b/>
          <w:snapToGrid w:val="0"/>
        </w:rPr>
        <w:t>- Channel 115</w:t>
      </w:r>
    </w:p>
    <w:p w14:paraId="3AB97060" w14:textId="77777777" w:rsidR="00D65DE2" w:rsidRPr="00A65C21" w:rsidRDefault="00D65DE2" w:rsidP="00D65DE2">
      <w:pPr>
        <w:tabs>
          <w:tab w:val="left" w:pos="8480"/>
          <w:tab w:val="left" w:pos="9200"/>
        </w:tabs>
        <w:ind w:right="-720"/>
        <w:rPr>
          <w:rFonts w:eastAsia="Batang"/>
          <w:snapToGrid w:val="0"/>
        </w:rPr>
      </w:pPr>
    </w:p>
    <w:p w14:paraId="7718D389" w14:textId="77777777" w:rsidR="00D65DE2" w:rsidRPr="00A65C21" w:rsidRDefault="00D65DE2" w:rsidP="00D65DE2">
      <w:pPr>
        <w:tabs>
          <w:tab w:val="left" w:pos="8480"/>
          <w:tab w:val="left" w:pos="9200"/>
        </w:tabs>
        <w:ind w:right="-720"/>
        <w:rPr>
          <w:rFonts w:eastAsia="Batang"/>
          <w:b/>
          <w:snapToGrid w:val="0"/>
        </w:rPr>
      </w:pPr>
      <w:r w:rsidRPr="00A65C21">
        <w:rPr>
          <w:rFonts w:eastAsia="Batang"/>
          <w:b/>
          <w:snapToGrid w:val="0"/>
        </w:rPr>
        <w:t>Relays:</w:t>
      </w:r>
    </w:p>
    <w:p w14:paraId="0E78259C" w14:textId="77777777" w:rsidR="00D65DE2" w:rsidRPr="00A65C21" w:rsidRDefault="00D65DE2" w:rsidP="00D65DE2">
      <w:pPr>
        <w:tabs>
          <w:tab w:val="left" w:pos="8480"/>
          <w:tab w:val="left" w:pos="9200"/>
        </w:tabs>
        <w:ind w:right="-720"/>
        <w:rPr>
          <w:rFonts w:eastAsia="Batang"/>
          <w:snapToGrid w:val="0"/>
        </w:rPr>
      </w:pPr>
    </w:p>
    <w:p w14:paraId="32478872" w14:textId="77E7E036" w:rsidR="00D65DE2" w:rsidRPr="00A65C21" w:rsidRDefault="00D65DE2" w:rsidP="00D65DE2">
      <w:pPr>
        <w:tabs>
          <w:tab w:val="left" w:pos="8480"/>
          <w:tab w:val="left" w:pos="9200"/>
        </w:tabs>
        <w:ind w:right="-720"/>
        <w:rPr>
          <w:rFonts w:eastAsia="Batang"/>
          <w:snapToGrid w:val="0"/>
        </w:rPr>
      </w:pPr>
      <w:r w:rsidRPr="00A65C21">
        <w:rPr>
          <w:rFonts w:eastAsia="Batang"/>
          <w:snapToGrid w:val="0"/>
        </w:rPr>
        <w:t xml:space="preserve">Relay 1- </w:t>
      </w:r>
      <w:proofErr w:type="spellStart"/>
      <w:r w:rsidR="00AD04C3">
        <w:rPr>
          <w:rFonts w:eastAsia="Batang"/>
          <w:snapToGrid w:val="0"/>
        </w:rPr>
        <w:t>S</w:t>
      </w:r>
      <w:r w:rsidRPr="00A65C21">
        <w:rPr>
          <w:rFonts w:eastAsia="Batang"/>
          <w:snapToGrid w:val="0"/>
        </w:rPr>
        <w:t>topset</w:t>
      </w:r>
      <w:proofErr w:type="spellEnd"/>
      <w:r w:rsidRPr="00A65C21">
        <w:rPr>
          <w:rFonts w:eastAsia="Batang"/>
          <w:snapToGrid w:val="0"/>
        </w:rPr>
        <w:t xml:space="preserve"> </w:t>
      </w:r>
      <w:r w:rsidR="00AD04C3">
        <w:rPr>
          <w:rFonts w:eastAsia="Batang"/>
          <w:snapToGrid w:val="0"/>
        </w:rPr>
        <w:t>S</w:t>
      </w:r>
      <w:r w:rsidRPr="00A65C21">
        <w:rPr>
          <w:rFonts w:eastAsia="Batang"/>
          <w:snapToGrid w:val="0"/>
        </w:rPr>
        <w:t>tart</w:t>
      </w:r>
    </w:p>
    <w:p w14:paraId="7D4A4EC8" w14:textId="77777777" w:rsidR="00D65DE2" w:rsidRPr="00A65C21" w:rsidRDefault="00D65DE2" w:rsidP="00D65DE2">
      <w:pPr>
        <w:tabs>
          <w:tab w:val="left" w:pos="8480"/>
          <w:tab w:val="left" w:pos="9200"/>
        </w:tabs>
        <w:ind w:right="-720"/>
        <w:rPr>
          <w:rFonts w:eastAsia="Batang"/>
          <w:snapToGrid w:val="0"/>
        </w:rPr>
      </w:pPr>
      <w:r w:rsidRPr="00A65C21">
        <w:rPr>
          <w:rFonts w:eastAsia="Batang"/>
          <w:snapToGrid w:val="0"/>
        </w:rPr>
        <w:t>Relay 2- Station ID</w:t>
      </w:r>
    </w:p>
    <w:p w14:paraId="26BD58E7" w14:textId="77777777" w:rsidR="00D65DE2" w:rsidRPr="00A65C21" w:rsidRDefault="00D65DE2" w:rsidP="00D65DE2">
      <w:pPr>
        <w:tabs>
          <w:tab w:val="left" w:pos="8480"/>
          <w:tab w:val="left" w:pos="9200"/>
        </w:tabs>
        <w:ind w:right="-720"/>
        <w:rPr>
          <w:rFonts w:eastAsia="Batang"/>
          <w:snapToGrid w:val="0"/>
        </w:rPr>
      </w:pPr>
      <w:r w:rsidRPr="00A65C21">
        <w:rPr>
          <w:rFonts w:eastAsia="Batang"/>
          <w:snapToGrid w:val="0"/>
        </w:rPr>
        <w:t>Relay 3- End of Game</w:t>
      </w:r>
    </w:p>
    <w:p w14:paraId="49084E57" w14:textId="77777777" w:rsidR="00D65DE2" w:rsidRPr="00A65C21" w:rsidRDefault="00D65DE2" w:rsidP="00D65DE2">
      <w:pPr>
        <w:tabs>
          <w:tab w:val="left" w:pos="8480"/>
          <w:tab w:val="left" w:pos="9200"/>
        </w:tabs>
        <w:ind w:right="-720"/>
        <w:rPr>
          <w:rFonts w:eastAsia="Batang"/>
          <w:snapToGrid w:val="0"/>
        </w:rPr>
      </w:pPr>
    </w:p>
    <w:p w14:paraId="5EB230D4" w14:textId="77777777" w:rsidR="00D65DE2" w:rsidRPr="00A65C21" w:rsidRDefault="00D65DE2" w:rsidP="00D65DE2">
      <w:pPr>
        <w:tabs>
          <w:tab w:val="left" w:pos="8480"/>
          <w:tab w:val="left" w:pos="9200"/>
        </w:tabs>
        <w:ind w:right="-720"/>
        <w:rPr>
          <w:rFonts w:eastAsia="Batang"/>
          <w:snapToGrid w:val="0"/>
        </w:rPr>
      </w:pPr>
      <w:r w:rsidRPr="00A65C21">
        <w:rPr>
          <w:rFonts w:eastAsia="Batang"/>
          <w:snapToGrid w:val="0"/>
        </w:rPr>
        <w:t xml:space="preserve">There will not be a relay to indicate the start of a program, as most of them have hard start times.   </w:t>
      </w:r>
    </w:p>
    <w:p w14:paraId="75080AF5" w14:textId="77777777" w:rsidR="00D65DE2" w:rsidRPr="00A65C21" w:rsidRDefault="00D65DE2" w:rsidP="00D65DE2">
      <w:pPr>
        <w:tabs>
          <w:tab w:val="left" w:pos="8480"/>
          <w:tab w:val="left" w:pos="9200"/>
        </w:tabs>
        <w:ind w:right="-720"/>
        <w:rPr>
          <w:rFonts w:eastAsia="Batang"/>
          <w:snapToGrid w:val="0"/>
        </w:rPr>
      </w:pPr>
    </w:p>
    <w:p w14:paraId="50993FF4" w14:textId="77777777" w:rsidR="00D65DE2" w:rsidRPr="00A65C21" w:rsidRDefault="00D65DE2" w:rsidP="00D65DE2">
      <w:pPr>
        <w:tabs>
          <w:tab w:val="left" w:pos="8480"/>
          <w:tab w:val="left" w:pos="9200"/>
        </w:tabs>
        <w:ind w:right="-720"/>
        <w:rPr>
          <w:rFonts w:eastAsia="Batang"/>
          <w:bCs/>
          <w:snapToGrid w:val="0"/>
        </w:rPr>
      </w:pPr>
      <w:r w:rsidRPr="00A65C21">
        <w:rPr>
          <w:rFonts w:eastAsia="Batang"/>
          <w:bCs/>
          <w:snapToGrid w:val="0"/>
        </w:rPr>
        <w:t>If you are airing both, please program your automation to rejoin Game 2 exactly two seconds after the Game 1 end tone is sent. Automated stations should be aware that the pregame station availabilities will generally occur in the following window:</w:t>
      </w:r>
    </w:p>
    <w:p w14:paraId="223763A9" w14:textId="77777777" w:rsidR="00D65DE2" w:rsidRPr="00A65C21" w:rsidRDefault="00D65DE2" w:rsidP="00D65DE2">
      <w:pPr>
        <w:tabs>
          <w:tab w:val="left" w:pos="8480"/>
          <w:tab w:val="left" w:pos="9200"/>
        </w:tabs>
        <w:ind w:right="-720"/>
        <w:rPr>
          <w:rFonts w:eastAsia="Batang"/>
          <w:bCs/>
          <w:snapToGrid w:val="0"/>
        </w:rPr>
      </w:pPr>
    </w:p>
    <w:p w14:paraId="41F71313" w14:textId="1308EE3F" w:rsidR="00D65DE2" w:rsidRPr="00A65C21" w:rsidRDefault="00D65DE2" w:rsidP="00D65DE2">
      <w:pPr>
        <w:tabs>
          <w:tab w:val="left" w:pos="8480"/>
          <w:tab w:val="left" w:pos="9200"/>
        </w:tabs>
        <w:ind w:right="-720"/>
        <w:rPr>
          <w:rFonts w:eastAsia="Batang"/>
          <w:bCs/>
          <w:snapToGrid w:val="0"/>
        </w:rPr>
      </w:pPr>
      <w:r w:rsidRPr="00A65C21">
        <w:rPr>
          <w:rFonts w:eastAsia="Batang"/>
          <w:bCs/>
          <w:snapToGrid w:val="0"/>
        </w:rPr>
        <w:t xml:space="preserve">   Local break #1 (position #2)</w:t>
      </w:r>
      <w:r w:rsidR="009B4BB6">
        <w:rPr>
          <w:rFonts w:eastAsia="Batang"/>
          <w:bCs/>
          <w:snapToGrid w:val="0"/>
        </w:rPr>
        <w:t xml:space="preserve"> — </w:t>
      </w:r>
      <w:r w:rsidRPr="00A65C21">
        <w:rPr>
          <w:rFonts w:eastAsia="Batang"/>
          <w:bCs/>
          <w:snapToGrid w:val="0"/>
        </w:rPr>
        <w:t>approx. 3:55 PM ET (will never occur after 4:00 PM ET)</w:t>
      </w:r>
    </w:p>
    <w:p w14:paraId="3EA3A116" w14:textId="33A0BBBB" w:rsidR="00D65DE2" w:rsidRPr="00A65C21" w:rsidRDefault="00D65DE2" w:rsidP="00D65DE2">
      <w:pPr>
        <w:tabs>
          <w:tab w:val="left" w:pos="8480"/>
          <w:tab w:val="left" w:pos="9200"/>
        </w:tabs>
        <w:ind w:right="-720"/>
        <w:rPr>
          <w:rFonts w:eastAsia="Batang"/>
          <w:bCs/>
          <w:snapToGrid w:val="0"/>
        </w:rPr>
      </w:pPr>
      <w:r w:rsidRPr="00A65C21">
        <w:rPr>
          <w:rFonts w:eastAsia="Batang"/>
          <w:bCs/>
          <w:snapToGrid w:val="0"/>
        </w:rPr>
        <w:t xml:space="preserve">   Local break #2 (position #4)</w:t>
      </w:r>
      <w:r w:rsidR="009B4BB6">
        <w:rPr>
          <w:rFonts w:eastAsia="Batang"/>
          <w:bCs/>
          <w:snapToGrid w:val="0"/>
        </w:rPr>
        <w:t xml:space="preserve"> — </w:t>
      </w:r>
      <w:r w:rsidRPr="00A65C21">
        <w:rPr>
          <w:rFonts w:eastAsia="Batang"/>
          <w:bCs/>
          <w:snapToGrid w:val="0"/>
        </w:rPr>
        <w:t>approx. 4:05 PM ET (will never occur after 4:10 PM ET)</w:t>
      </w:r>
    </w:p>
    <w:p w14:paraId="26679306" w14:textId="77777777" w:rsidR="00D65DE2" w:rsidRPr="00A65C21" w:rsidRDefault="00D65DE2" w:rsidP="00D65DE2">
      <w:pPr>
        <w:tabs>
          <w:tab w:val="left" w:pos="8480"/>
          <w:tab w:val="left" w:pos="9200"/>
        </w:tabs>
        <w:ind w:right="-720"/>
        <w:rPr>
          <w:rFonts w:eastAsia="Batang"/>
          <w:bCs/>
          <w:snapToGrid w:val="0"/>
        </w:rPr>
      </w:pPr>
    </w:p>
    <w:p w14:paraId="6E801256" w14:textId="77777777" w:rsidR="00D65DE2" w:rsidRPr="00A65C21" w:rsidRDefault="00D65DE2" w:rsidP="00D65DE2">
      <w:pPr>
        <w:tabs>
          <w:tab w:val="left" w:pos="8480"/>
          <w:tab w:val="left" w:pos="9200"/>
        </w:tabs>
        <w:ind w:right="-720"/>
        <w:rPr>
          <w:rFonts w:eastAsia="Batang"/>
          <w:snapToGrid w:val="0"/>
        </w:rPr>
      </w:pPr>
      <w:r w:rsidRPr="00A65C21">
        <w:rPr>
          <w:rFonts w:eastAsia="Batang"/>
          <w:bCs/>
          <w:snapToGrid w:val="0"/>
        </w:rPr>
        <w:t>If the second game broadcast is joined after 4:10 PM ET, then the next local break would be the first position in the first quarter (#6).</w:t>
      </w:r>
      <w:r w:rsidRPr="00A65C21">
        <w:rPr>
          <w:rFonts w:eastAsia="Batang"/>
          <w:snapToGrid w:val="0"/>
        </w:rPr>
        <w:t xml:space="preserve"> </w:t>
      </w:r>
    </w:p>
    <w:p w14:paraId="424C602F" w14:textId="77777777" w:rsidR="00D65DE2" w:rsidRPr="00A65C21" w:rsidRDefault="00D65DE2" w:rsidP="00D65DE2">
      <w:pPr>
        <w:pBdr>
          <w:bottom w:val="dotted" w:sz="24" w:space="1" w:color="auto"/>
        </w:pBdr>
        <w:tabs>
          <w:tab w:val="left" w:pos="8480"/>
          <w:tab w:val="left" w:pos="9200"/>
        </w:tabs>
        <w:ind w:right="-720"/>
        <w:rPr>
          <w:rFonts w:eastAsia="Batang"/>
          <w:snapToGrid w:val="0"/>
        </w:rPr>
      </w:pPr>
    </w:p>
    <w:p w14:paraId="5E9A69C5" w14:textId="77777777" w:rsidR="00A65C21" w:rsidRDefault="00A65C21" w:rsidP="00D65DE2">
      <w:pPr>
        <w:tabs>
          <w:tab w:val="left" w:pos="8480"/>
          <w:tab w:val="left" w:pos="9200"/>
        </w:tabs>
        <w:ind w:right="-720"/>
        <w:rPr>
          <w:rFonts w:eastAsia="Batang"/>
          <w:b/>
          <w:snapToGrid w:val="0"/>
          <w:sz w:val="32"/>
        </w:rPr>
      </w:pPr>
    </w:p>
    <w:p w14:paraId="0712B721" w14:textId="1B0D134B" w:rsidR="00D65DE2" w:rsidRPr="00A65C21" w:rsidRDefault="00D65DE2" w:rsidP="00D65DE2">
      <w:pPr>
        <w:tabs>
          <w:tab w:val="left" w:pos="8480"/>
          <w:tab w:val="left" w:pos="9200"/>
        </w:tabs>
        <w:ind w:right="-720"/>
        <w:rPr>
          <w:rFonts w:eastAsia="Batang"/>
          <w:b/>
          <w:snapToGrid w:val="0"/>
          <w:sz w:val="32"/>
        </w:rPr>
      </w:pPr>
      <w:r w:rsidRPr="00A65C21">
        <w:rPr>
          <w:rFonts w:eastAsia="Batang"/>
          <w:b/>
          <w:snapToGrid w:val="0"/>
          <w:sz w:val="32"/>
        </w:rPr>
        <w:t xml:space="preserve">For Troubleshooting/Receiver issues please call our Broadcast </w:t>
      </w:r>
      <w:r w:rsidR="00A65C21">
        <w:rPr>
          <w:rFonts w:eastAsia="Batang"/>
          <w:b/>
          <w:snapToGrid w:val="0"/>
          <w:sz w:val="32"/>
        </w:rPr>
        <w:t>C</w:t>
      </w:r>
      <w:r w:rsidRPr="00A65C21">
        <w:rPr>
          <w:rFonts w:eastAsia="Batang"/>
          <w:b/>
          <w:snapToGrid w:val="0"/>
          <w:sz w:val="32"/>
        </w:rPr>
        <w:t xml:space="preserve">ontrol </w:t>
      </w:r>
      <w:r w:rsidR="00A65C21">
        <w:rPr>
          <w:rFonts w:eastAsia="Batang"/>
          <w:b/>
          <w:snapToGrid w:val="0"/>
          <w:sz w:val="32"/>
        </w:rPr>
        <w:t>C</w:t>
      </w:r>
      <w:r w:rsidR="00D55A2E" w:rsidRPr="00A65C21">
        <w:rPr>
          <w:rFonts w:eastAsia="Batang"/>
          <w:b/>
          <w:snapToGrid w:val="0"/>
          <w:sz w:val="32"/>
        </w:rPr>
        <w:t>enter:</w:t>
      </w:r>
      <w:r w:rsidRPr="00A65C21">
        <w:rPr>
          <w:rFonts w:eastAsia="Batang"/>
          <w:b/>
          <w:snapToGrid w:val="0"/>
          <w:sz w:val="32"/>
        </w:rPr>
        <w:t xml:space="preserve">  </w:t>
      </w:r>
    </w:p>
    <w:p w14:paraId="74082E79" w14:textId="77777777" w:rsidR="00D65DE2" w:rsidRPr="00A65C21" w:rsidRDefault="00D65DE2" w:rsidP="00A65C21">
      <w:pPr>
        <w:tabs>
          <w:tab w:val="left" w:pos="8480"/>
          <w:tab w:val="left" w:pos="9200"/>
        </w:tabs>
        <w:ind w:right="-720"/>
        <w:jc w:val="center"/>
        <w:rPr>
          <w:rFonts w:eastAsia="Batang"/>
          <w:b/>
          <w:snapToGrid w:val="0"/>
          <w:sz w:val="44"/>
        </w:rPr>
      </w:pPr>
      <w:r w:rsidRPr="00A65C21">
        <w:rPr>
          <w:rFonts w:eastAsia="Batang"/>
          <w:b/>
          <w:color w:val="000000"/>
          <w:sz w:val="36"/>
          <w:szCs w:val="21"/>
        </w:rPr>
        <w:t>1-888-HELP-450</w:t>
      </w:r>
    </w:p>
    <w:p w14:paraId="78EBCEB7" w14:textId="77777777" w:rsidR="00E13E1E" w:rsidRPr="00A65C21" w:rsidRDefault="00E13E1E" w:rsidP="00E13E1E">
      <w:pPr>
        <w:autoSpaceDE w:val="0"/>
        <w:autoSpaceDN w:val="0"/>
        <w:adjustRightInd w:val="0"/>
        <w:rPr>
          <w:color w:val="000000"/>
        </w:rPr>
      </w:pPr>
    </w:p>
    <w:sectPr w:rsidR="00E13E1E" w:rsidRPr="00A65C21" w:rsidSect="001B1338">
      <w:type w:val="continuous"/>
      <w:pgSz w:w="12240" w:h="15840"/>
      <w:pgMar w:top="120" w:right="1584" w:bottom="994" w:left="1584"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B6F18" w14:textId="77777777" w:rsidR="00A96043" w:rsidRDefault="00A96043" w:rsidP="0078122A">
      <w:r>
        <w:separator/>
      </w:r>
    </w:p>
  </w:endnote>
  <w:endnote w:type="continuationSeparator" w:id="0">
    <w:p w14:paraId="3222D91B" w14:textId="77777777" w:rsidR="00A96043" w:rsidRDefault="00A96043" w:rsidP="00781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68AB0" w14:textId="77777777" w:rsidR="00A96043" w:rsidRDefault="00A96043" w:rsidP="0078122A">
      <w:r>
        <w:separator/>
      </w:r>
    </w:p>
  </w:footnote>
  <w:footnote w:type="continuationSeparator" w:id="0">
    <w:p w14:paraId="2BBD5294" w14:textId="77777777" w:rsidR="00A96043" w:rsidRDefault="00A96043" w:rsidP="00781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8C226" w14:textId="22FBB466" w:rsidR="0078122A" w:rsidRDefault="00A65C21" w:rsidP="001B1338">
    <w:pPr>
      <w:pStyle w:val="Header"/>
      <w:jc w:val="center"/>
    </w:pPr>
    <w:r>
      <w:rPr>
        <w:noProof/>
      </w:rPr>
      <w:drawing>
        <wp:inline distT="0" distB="0" distL="0" distR="0" wp14:anchorId="2D446015" wp14:editId="700B651D">
          <wp:extent cx="2068284" cy="904875"/>
          <wp:effectExtent l="0" t="0" r="8255" b="0"/>
          <wp:docPr id="620127113" name="Picture 62012711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MNWorldLogo2017HIGHRES.png"/>
                  <pic:cNvPicPr/>
                </pic:nvPicPr>
                <pic:blipFill>
                  <a:blip r:embed="rId1">
                    <a:extLst>
                      <a:ext uri="{28A0092B-C50C-407E-A947-70E740481C1C}">
                        <a14:useLocalDpi xmlns:a14="http://schemas.microsoft.com/office/drawing/2010/main" val="0"/>
                      </a:ext>
                    </a:extLst>
                  </a:blip>
                  <a:stretch>
                    <a:fillRect/>
                  </a:stretch>
                </pic:blipFill>
                <pic:spPr>
                  <a:xfrm>
                    <a:off x="0" y="0"/>
                    <a:ext cx="2097584" cy="917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E119D"/>
    <w:multiLevelType w:val="hybridMultilevel"/>
    <w:tmpl w:val="C8A029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64A417F"/>
    <w:multiLevelType w:val="hybridMultilevel"/>
    <w:tmpl w:val="B89005C8"/>
    <w:lvl w:ilvl="0" w:tplc="04090001">
      <w:start w:val="1"/>
      <w:numFmt w:val="bullet"/>
      <w:lvlText w:val=""/>
      <w:lvlJc w:val="left"/>
      <w:pPr>
        <w:tabs>
          <w:tab w:val="num" w:pos="360"/>
        </w:tabs>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599143273">
    <w:abstractNumId w:val="1"/>
  </w:num>
  <w:num w:numId="2" w16cid:durableId="490873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jUxNjA3MjexMDNV0lEKTi0uzszPAykwrAUAx9y8cywAAAA="/>
  </w:docVars>
  <w:rsids>
    <w:rsidRoot w:val="0078122A"/>
    <w:rsid w:val="00000179"/>
    <w:rsid w:val="000004D2"/>
    <w:rsid w:val="0000052D"/>
    <w:rsid w:val="00000692"/>
    <w:rsid w:val="0000077F"/>
    <w:rsid w:val="00000C6F"/>
    <w:rsid w:val="00000D2E"/>
    <w:rsid w:val="00000DCB"/>
    <w:rsid w:val="00001156"/>
    <w:rsid w:val="00001223"/>
    <w:rsid w:val="0000183E"/>
    <w:rsid w:val="00001D1C"/>
    <w:rsid w:val="00001FB4"/>
    <w:rsid w:val="00002117"/>
    <w:rsid w:val="00002287"/>
    <w:rsid w:val="000022A2"/>
    <w:rsid w:val="00002357"/>
    <w:rsid w:val="000028DD"/>
    <w:rsid w:val="00002AAD"/>
    <w:rsid w:val="00003200"/>
    <w:rsid w:val="000033ED"/>
    <w:rsid w:val="00003580"/>
    <w:rsid w:val="000035FA"/>
    <w:rsid w:val="00003981"/>
    <w:rsid w:val="00003B67"/>
    <w:rsid w:val="00003CB0"/>
    <w:rsid w:val="00003E48"/>
    <w:rsid w:val="00003F78"/>
    <w:rsid w:val="00003F7B"/>
    <w:rsid w:val="0000415B"/>
    <w:rsid w:val="00004C8E"/>
    <w:rsid w:val="00005190"/>
    <w:rsid w:val="000052DC"/>
    <w:rsid w:val="000054E5"/>
    <w:rsid w:val="000055D1"/>
    <w:rsid w:val="00005654"/>
    <w:rsid w:val="00005922"/>
    <w:rsid w:val="00005CD9"/>
    <w:rsid w:val="00005F32"/>
    <w:rsid w:val="00005FA1"/>
    <w:rsid w:val="00006269"/>
    <w:rsid w:val="0000686B"/>
    <w:rsid w:val="0000692C"/>
    <w:rsid w:val="00007280"/>
    <w:rsid w:val="0000770A"/>
    <w:rsid w:val="00007917"/>
    <w:rsid w:val="00007A01"/>
    <w:rsid w:val="00007A55"/>
    <w:rsid w:val="00010058"/>
    <w:rsid w:val="00010100"/>
    <w:rsid w:val="000102A6"/>
    <w:rsid w:val="000106D6"/>
    <w:rsid w:val="00010783"/>
    <w:rsid w:val="00010853"/>
    <w:rsid w:val="0001094E"/>
    <w:rsid w:val="0001097C"/>
    <w:rsid w:val="00010A13"/>
    <w:rsid w:val="00010B49"/>
    <w:rsid w:val="00011424"/>
    <w:rsid w:val="00011499"/>
    <w:rsid w:val="00011549"/>
    <w:rsid w:val="00011675"/>
    <w:rsid w:val="00011FA0"/>
    <w:rsid w:val="0001213E"/>
    <w:rsid w:val="00012677"/>
    <w:rsid w:val="00012B1E"/>
    <w:rsid w:val="00012C8A"/>
    <w:rsid w:val="00013509"/>
    <w:rsid w:val="00013602"/>
    <w:rsid w:val="0001371D"/>
    <w:rsid w:val="00013798"/>
    <w:rsid w:val="000137C2"/>
    <w:rsid w:val="0001380F"/>
    <w:rsid w:val="00013A6B"/>
    <w:rsid w:val="00013A9F"/>
    <w:rsid w:val="00013EA4"/>
    <w:rsid w:val="00013FF2"/>
    <w:rsid w:val="00014295"/>
    <w:rsid w:val="000146EC"/>
    <w:rsid w:val="000148FB"/>
    <w:rsid w:val="00014AB7"/>
    <w:rsid w:val="00014B21"/>
    <w:rsid w:val="0001531B"/>
    <w:rsid w:val="000158C7"/>
    <w:rsid w:val="00015A32"/>
    <w:rsid w:val="00015D0C"/>
    <w:rsid w:val="0001608E"/>
    <w:rsid w:val="00016235"/>
    <w:rsid w:val="000162E5"/>
    <w:rsid w:val="0001662D"/>
    <w:rsid w:val="00016723"/>
    <w:rsid w:val="00016B60"/>
    <w:rsid w:val="00016E31"/>
    <w:rsid w:val="00016E60"/>
    <w:rsid w:val="00017327"/>
    <w:rsid w:val="0001736D"/>
    <w:rsid w:val="000177DF"/>
    <w:rsid w:val="00017937"/>
    <w:rsid w:val="00017CD0"/>
    <w:rsid w:val="00017D7A"/>
    <w:rsid w:val="00020092"/>
    <w:rsid w:val="000200E0"/>
    <w:rsid w:val="000201BE"/>
    <w:rsid w:val="00020D2C"/>
    <w:rsid w:val="000210E2"/>
    <w:rsid w:val="00021254"/>
    <w:rsid w:val="0002134A"/>
    <w:rsid w:val="000213A4"/>
    <w:rsid w:val="000215BD"/>
    <w:rsid w:val="00021874"/>
    <w:rsid w:val="00021882"/>
    <w:rsid w:val="00021A3B"/>
    <w:rsid w:val="00021B93"/>
    <w:rsid w:val="00022676"/>
    <w:rsid w:val="000227B9"/>
    <w:rsid w:val="00022EC2"/>
    <w:rsid w:val="00023019"/>
    <w:rsid w:val="000230C2"/>
    <w:rsid w:val="0002370B"/>
    <w:rsid w:val="0002386B"/>
    <w:rsid w:val="00023CD7"/>
    <w:rsid w:val="000240B2"/>
    <w:rsid w:val="00024118"/>
    <w:rsid w:val="00024314"/>
    <w:rsid w:val="0002452B"/>
    <w:rsid w:val="000245CD"/>
    <w:rsid w:val="00024604"/>
    <w:rsid w:val="0002464C"/>
    <w:rsid w:val="00024ACA"/>
    <w:rsid w:val="00024C9C"/>
    <w:rsid w:val="00024E61"/>
    <w:rsid w:val="00024E99"/>
    <w:rsid w:val="00025130"/>
    <w:rsid w:val="00025B8F"/>
    <w:rsid w:val="00025E70"/>
    <w:rsid w:val="000264D5"/>
    <w:rsid w:val="000267D0"/>
    <w:rsid w:val="00026AF8"/>
    <w:rsid w:val="00026C2E"/>
    <w:rsid w:val="00026DC0"/>
    <w:rsid w:val="00027366"/>
    <w:rsid w:val="00027424"/>
    <w:rsid w:val="00027481"/>
    <w:rsid w:val="000274BD"/>
    <w:rsid w:val="00027739"/>
    <w:rsid w:val="000277C6"/>
    <w:rsid w:val="00027A12"/>
    <w:rsid w:val="00027B1E"/>
    <w:rsid w:val="00027CCB"/>
    <w:rsid w:val="000300BF"/>
    <w:rsid w:val="000301CC"/>
    <w:rsid w:val="000302CF"/>
    <w:rsid w:val="00030378"/>
    <w:rsid w:val="000304C2"/>
    <w:rsid w:val="00030EEA"/>
    <w:rsid w:val="00030FE5"/>
    <w:rsid w:val="000314B4"/>
    <w:rsid w:val="000314F3"/>
    <w:rsid w:val="000315E2"/>
    <w:rsid w:val="0003167C"/>
    <w:rsid w:val="000319A2"/>
    <w:rsid w:val="00031A3C"/>
    <w:rsid w:val="00031AD4"/>
    <w:rsid w:val="00031F4F"/>
    <w:rsid w:val="00031FC6"/>
    <w:rsid w:val="000320E8"/>
    <w:rsid w:val="00032140"/>
    <w:rsid w:val="00032B37"/>
    <w:rsid w:val="00032E3D"/>
    <w:rsid w:val="00032F46"/>
    <w:rsid w:val="00033005"/>
    <w:rsid w:val="00033052"/>
    <w:rsid w:val="00033283"/>
    <w:rsid w:val="00033A15"/>
    <w:rsid w:val="00033BA6"/>
    <w:rsid w:val="00033CB0"/>
    <w:rsid w:val="00033E3C"/>
    <w:rsid w:val="000345BC"/>
    <w:rsid w:val="000347EA"/>
    <w:rsid w:val="000348BD"/>
    <w:rsid w:val="000348E8"/>
    <w:rsid w:val="00034912"/>
    <w:rsid w:val="0003492A"/>
    <w:rsid w:val="0003499E"/>
    <w:rsid w:val="00034F5C"/>
    <w:rsid w:val="000350EC"/>
    <w:rsid w:val="000353AC"/>
    <w:rsid w:val="000356D8"/>
    <w:rsid w:val="00035A48"/>
    <w:rsid w:val="00035BD0"/>
    <w:rsid w:val="00035C98"/>
    <w:rsid w:val="00035CF3"/>
    <w:rsid w:val="00035D24"/>
    <w:rsid w:val="000361AD"/>
    <w:rsid w:val="000362D3"/>
    <w:rsid w:val="0003680D"/>
    <w:rsid w:val="000368C3"/>
    <w:rsid w:val="00036B9C"/>
    <w:rsid w:val="00036C70"/>
    <w:rsid w:val="00037169"/>
    <w:rsid w:val="000371A5"/>
    <w:rsid w:val="0003724F"/>
    <w:rsid w:val="000376B1"/>
    <w:rsid w:val="00037890"/>
    <w:rsid w:val="00037E7B"/>
    <w:rsid w:val="00037FB7"/>
    <w:rsid w:val="000405BC"/>
    <w:rsid w:val="000407AE"/>
    <w:rsid w:val="00040BE1"/>
    <w:rsid w:val="00040C63"/>
    <w:rsid w:val="00040C76"/>
    <w:rsid w:val="00040D2C"/>
    <w:rsid w:val="000411D9"/>
    <w:rsid w:val="00041279"/>
    <w:rsid w:val="0004127E"/>
    <w:rsid w:val="0004128B"/>
    <w:rsid w:val="000413A2"/>
    <w:rsid w:val="00041484"/>
    <w:rsid w:val="00041646"/>
    <w:rsid w:val="00041939"/>
    <w:rsid w:val="00041968"/>
    <w:rsid w:val="00041A85"/>
    <w:rsid w:val="00041BD7"/>
    <w:rsid w:val="00041F02"/>
    <w:rsid w:val="00041FC8"/>
    <w:rsid w:val="00042033"/>
    <w:rsid w:val="000422A5"/>
    <w:rsid w:val="00042B10"/>
    <w:rsid w:val="00042C38"/>
    <w:rsid w:val="00042FEF"/>
    <w:rsid w:val="0004305E"/>
    <w:rsid w:val="00043295"/>
    <w:rsid w:val="00043727"/>
    <w:rsid w:val="000437F2"/>
    <w:rsid w:val="00043D57"/>
    <w:rsid w:val="00043E6B"/>
    <w:rsid w:val="00044221"/>
    <w:rsid w:val="0004467C"/>
    <w:rsid w:val="00044977"/>
    <w:rsid w:val="00044A57"/>
    <w:rsid w:val="00044E5A"/>
    <w:rsid w:val="00044F04"/>
    <w:rsid w:val="0004526B"/>
    <w:rsid w:val="000452B9"/>
    <w:rsid w:val="000452D3"/>
    <w:rsid w:val="0004566E"/>
    <w:rsid w:val="00045791"/>
    <w:rsid w:val="000457AB"/>
    <w:rsid w:val="00045863"/>
    <w:rsid w:val="00045B8C"/>
    <w:rsid w:val="0004610F"/>
    <w:rsid w:val="00046135"/>
    <w:rsid w:val="00046285"/>
    <w:rsid w:val="0004640E"/>
    <w:rsid w:val="000464D4"/>
    <w:rsid w:val="00046639"/>
    <w:rsid w:val="00046749"/>
    <w:rsid w:val="0004689B"/>
    <w:rsid w:val="000468D3"/>
    <w:rsid w:val="0004695A"/>
    <w:rsid w:val="00046988"/>
    <w:rsid w:val="00046BE0"/>
    <w:rsid w:val="00047254"/>
    <w:rsid w:val="000472B1"/>
    <w:rsid w:val="00047307"/>
    <w:rsid w:val="0004764C"/>
    <w:rsid w:val="0004780B"/>
    <w:rsid w:val="00047891"/>
    <w:rsid w:val="00047CB9"/>
    <w:rsid w:val="00047D04"/>
    <w:rsid w:val="00047F67"/>
    <w:rsid w:val="00047FB8"/>
    <w:rsid w:val="000502E5"/>
    <w:rsid w:val="000505FF"/>
    <w:rsid w:val="000507A9"/>
    <w:rsid w:val="00050981"/>
    <w:rsid w:val="00050DAB"/>
    <w:rsid w:val="0005111F"/>
    <w:rsid w:val="0005119C"/>
    <w:rsid w:val="000515B6"/>
    <w:rsid w:val="000515C6"/>
    <w:rsid w:val="00051823"/>
    <w:rsid w:val="00051C3C"/>
    <w:rsid w:val="00051D45"/>
    <w:rsid w:val="00051DF6"/>
    <w:rsid w:val="00051F16"/>
    <w:rsid w:val="0005246F"/>
    <w:rsid w:val="0005256D"/>
    <w:rsid w:val="00052ADD"/>
    <w:rsid w:val="00052BBD"/>
    <w:rsid w:val="00052E83"/>
    <w:rsid w:val="0005315F"/>
    <w:rsid w:val="0005367B"/>
    <w:rsid w:val="000537A1"/>
    <w:rsid w:val="00053B81"/>
    <w:rsid w:val="000544F2"/>
    <w:rsid w:val="0005456C"/>
    <w:rsid w:val="00054634"/>
    <w:rsid w:val="000548DD"/>
    <w:rsid w:val="00054B9D"/>
    <w:rsid w:val="00054B9E"/>
    <w:rsid w:val="00054D56"/>
    <w:rsid w:val="00054DEA"/>
    <w:rsid w:val="00054F16"/>
    <w:rsid w:val="000550A9"/>
    <w:rsid w:val="000552ED"/>
    <w:rsid w:val="000553D0"/>
    <w:rsid w:val="00055940"/>
    <w:rsid w:val="000559CB"/>
    <w:rsid w:val="00055B10"/>
    <w:rsid w:val="00056159"/>
    <w:rsid w:val="000563DB"/>
    <w:rsid w:val="000567CF"/>
    <w:rsid w:val="0005681F"/>
    <w:rsid w:val="0005698D"/>
    <w:rsid w:val="000569BC"/>
    <w:rsid w:val="00056B65"/>
    <w:rsid w:val="00057193"/>
    <w:rsid w:val="000572F6"/>
    <w:rsid w:val="0005779B"/>
    <w:rsid w:val="00057AA3"/>
    <w:rsid w:val="00057AE1"/>
    <w:rsid w:val="00057FD8"/>
    <w:rsid w:val="00057FF0"/>
    <w:rsid w:val="00060059"/>
    <w:rsid w:val="0006012C"/>
    <w:rsid w:val="000603DA"/>
    <w:rsid w:val="00060DBE"/>
    <w:rsid w:val="000611B5"/>
    <w:rsid w:val="000616A2"/>
    <w:rsid w:val="0006184F"/>
    <w:rsid w:val="00061CA4"/>
    <w:rsid w:val="00061E2C"/>
    <w:rsid w:val="000621D2"/>
    <w:rsid w:val="000622CE"/>
    <w:rsid w:val="000623EC"/>
    <w:rsid w:val="000624A3"/>
    <w:rsid w:val="00062938"/>
    <w:rsid w:val="0006296D"/>
    <w:rsid w:val="00062C31"/>
    <w:rsid w:val="00063216"/>
    <w:rsid w:val="000633E4"/>
    <w:rsid w:val="0006343D"/>
    <w:rsid w:val="00063512"/>
    <w:rsid w:val="000637A4"/>
    <w:rsid w:val="00063B22"/>
    <w:rsid w:val="00063C5A"/>
    <w:rsid w:val="0006441E"/>
    <w:rsid w:val="0006445C"/>
    <w:rsid w:val="00064857"/>
    <w:rsid w:val="00064957"/>
    <w:rsid w:val="00064EC2"/>
    <w:rsid w:val="0006516A"/>
    <w:rsid w:val="0006527A"/>
    <w:rsid w:val="0006527F"/>
    <w:rsid w:val="0006533F"/>
    <w:rsid w:val="0006538C"/>
    <w:rsid w:val="00065423"/>
    <w:rsid w:val="000654DF"/>
    <w:rsid w:val="00065564"/>
    <w:rsid w:val="000659B4"/>
    <w:rsid w:val="00065C9B"/>
    <w:rsid w:val="00065D5A"/>
    <w:rsid w:val="00065E56"/>
    <w:rsid w:val="00065FB1"/>
    <w:rsid w:val="0006604B"/>
    <w:rsid w:val="00066161"/>
    <w:rsid w:val="000661F2"/>
    <w:rsid w:val="000662C3"/>
    <w:rsid w:val="000667B7"/>
    <w:rsid w:val="00066A22"/>
    <w:rsid w:val="00066B1A"/>
    <w:rsid w:val="00066B4A"/>
    <w:rsid w:val="00066C23"/>
    <w:rsid w:val="0006716F"/>
    <w:rsid w:val="000672F7"/>
    <w:rsid w:val="0006747F"/>
    <w:rsid w:val="000674BF"/>
    <w:rsid w:val="000674EF"/>
    <w:rsid w:val="0006784F"/>
    <w:rsid w:val="00067BAE"/>
    <w:rsid w:val="00067BF8"/>
    <w:rsid w:val="00067C48"/>
    <w:rsid w:val="00067C82"/>
    <w:rsid w:val="00067CD5"/>
    <w:rsid w:val="00067D66"/>
    <w:rsid w:val="00067E8F"/>
    <w:rsid w:val="00067FA8"/>
    <w:rsid w:val="000700A9"/>
    <w:rsid w:val="00070131"/>
    <w:rsid w:val="0007018D"/>
    <w:rsid w:val="000701E8"/>
    <w:rsid w:val="0007066E"/>
    <w:rsid w:val="00070783"/>
    <w:rsid w:val="00070AD2"/>
    <w:rsid w:val="00070B6A"/>
    <w:rsid w:val="00070BD9"/>
    <w:rsid w:val="000713D7"/>
    <w:rsid w:val="00071422"/>
    <w:rsid w:val="0007181D"/>
    <w:rsid w:val="000719E5"/>
    <w:rsid w:val="00071D40"/>
    <w:rsid w:val="00071D77"/>
    <w:rsid w:val="0007214A"/>
    <w:rsid w:val="00072349"/>
    <w:rsid w:val="000725C3"/>
    <w:rsid w:val="0007270F"/>
    <w:rsid w:val="00072B70"/>
    <w:rsid w:val="00072DE3"/>
    <w:rsid w:val="00072E7F"/>
    <w:rsid w:val="0007323B"/>
    <w:rsid w:val="00073384"/>
    <w:rsid w:val="00073870"/>
    <w:rsid w:val="00073A36"/>
    <w:rsid w:val="00073A8A"/>
    <w:rsid w:val="00073CD2"/>
    <w:rsid w:val="000745E2"/>
    <w:rsid w:val="0007468C"/>
    <w:rsid w:val="0007484F"/>
    <w:rsid w:val="0007485B"/>
    <w:rsid w:val="00074982"/>
    <w:rsid w:val="00074AAD"/>
    <w:rsid w:val="00074B3D"/>
    <w:rsid w:val="00074B54"/>
    <w:rsid w:val="00074BB4"/>
    <w:rsid w:val="00074FEB"/>
    <w:rsid w:val="000751E0"/>
    <w:rsid w:val="0007523C"/>
    <w:rsid w:val="00075528"/>
    <w:rsid w:val="0007582E"/>
    <w:rsid w:val="000759F7"/>
    <w:rsid w:val="00075B78"/>
    <w:rsid w:val="00075C33"/>
    <w:rsid w:val="00075CD2"/>
    <w:rsid w:val="0007600D"/>
    <w:rsid w:val="00076184"/>
    <w:rsid w:val="000761C3"/>
    <w:rsid w:val="000761CF"/>
    <w:rsid w:val="0007675D"/>
    <w:rsid w:val="000769C6"/>
    <w:rsid w:val="00076CE0"/>
    <w:rsid w:val="00076E36"/>
    <w:rsid w:val="000772E5"/>
    <w:rsid w:val="000773CD"/>
    <w:rsid w:val="0007742C"/>
    <w:rsid w:val="000775EF"/>
    <w:rsid w:val="000777A4"/>
    <w:rsid w:val="00077A2A"/>
    <w:rsid w:val="00077F31"/>
    <w:rsid w:val="000801E5"/>
    <w:rsid w:val="00080A67"/>
    <w:rsid w:val="00080CFD"/>
    <w:rsid w:val="00080DC5"/>
    <w:rsid w:val="00080F77"/>
    <w:rsid w:val="00080FF1"/>
    <w:rsid w:val="00081300"/>
    <w:rsid w:val="000818D8"/>
    <w:rsid w:val="000819F8"/>
    <w:rsid w:val="00081AF6"/>
    <w:rsid w:val="0008201B"/>
    <w:rsid w:val="00082039"/>
    <w:rsid w:val="0008207B"/>
    <w:rsid w:val="00082080"/>
    <w:rsid w:val="000821AC"/>
    <w:rsid w:val="00082A03"/>
    <w:rsid w:val="00082D32"/>
    <w:rsid w:val="00082DDA"/>
    <w:rsid w:val="000830E2"/>
    <w:rsid w:val="000832C0"/>
    <w:rsid w:val="000832E5"/>
    <w:rsid w:val="00083421"/>
    <w:rsid w:val="00083436"/>
    <w:rsid w:val="00083683"/>
    <w:rsid w:val="00083CB8"/>
    <w:rsid w:val="0008414A"/>
    <w:rsid w:val="000841E7"/>
    <w:rsid w:val="00084420"/>
    <w:rsid w:val="00084728"/>
    <w:rsid w:val="00084DD1"/>
    <w:rsid w:val="000852D1"/>
    <w:rsid w:val="000855C7"/>
    <w:rsid w:val="0008572D"/>
    <w:rsid w:val="00085794"/>
    <w:rsid w:val="000859A1"/>
    <w:rsid w:val="00085A6B"/>
    <w:rsid w:val="00085B6D"/>
    <w:rsid w:val="00085B79"/>
    <w:rsid w:val="00085CFA"/>
    <w:rsid w:val="000861A4"/>
    <w:rsid w:val="000867FB"/>
    <w:rsid w:val="00086914"/>
    <w:rsid w:val="00086A5E"/>
    <w:rsid w:val="00086C56"/>
    <w:rsid w:val="00086CB2"/>
    <w:rsid w:val="00086EB8"/>
    <w:rsid w:val="000870FD"/>
    <w:rsid w:val="00087348"/>
    <w:rsid w:val="00087363"/>
    <w:rsid w:val="000873DD"/>
    <w:rsid w:val="00087400"/>
    <w:rsid w:val="00087A0F"/>
    <w:rsid w:val="00087D75"/>
    <w:rsid w:val="00087E1E"/>
    <w:rsid w:val="00087EEE"/>
    <w:rsid w:val="000901CE"/>
    <w:rsid w:val="000905A3"/>
    <w:rsid w:val="000907E8"/>
    <w:rsid w:val="00090A02"/>
    <w:rsid w:val="00090AC4"/>
    <w:rsid w:val="00090B39"/>
    <w:rsid w:val="00090D10"/>
    <w:rsid w:val="00090E0E"/>
    <w:rsid w:val="00090ECF"/>
    <w:rsid w:val="0009106D"/>
    <w:rsid w:val="0009120C"/>
    <w:rsid w:val="0009139C"/>
    <w:rsid w:val="0009152D"/>
    <w:rsid w:val="000917E5"/>
    <w:rsid w:val="00091A3F"/>
    <w:rsid w:val="00091BB9"/>
    <w:rsid w:val="0009232F"/>
    <w:rsid w:val="0009238E"/>
    <w:rsid w:val="0009269B"/>
    <w:rsid w:val="000929F5"/>
    <w:rsid w:val="00092EC2"/>
    <w:rsid w:val="000934FA"/>
    <w:rsid w:val="00093D3E"/>
    <w:rsid w:val="00093D8E"/>
    <w:rsid w:val="00093DEB"/>
    <w:rsid w:val="00094056"/>
    <w:rsid w:val="000941A2"/>
    <w:rsid w:val="000941DB"/>
    <w:rsid w:val="00094534"/>
    <w:rsid w:val="000949EB"/>
    <w:rsid w:val="00094A9E"/>
    <w:rsid w:val="00094ADB"/>
    <w:rsid w:val="00094D35"/>
    <w:rsid w:val="0009506E"/>
    <w:rsid w:val="000951B3"/>
    <w:rsid w:val="0009553C"/>
    <w:rsid w:val="000955D7"/>
    <w:rsid w:val="0009598B"/>
    <w:rsid w:val="00095A4A"/>
    <w:rsid w:val="00095A7F"/>
    <w:rsid w:val="00096031"/>
    <w:rsid w:val="00096219"/>
    <w:rsid w:val="000968AC"/>
    <w:rsid w:val="00096F67"/>
    <w:rsid w:val="00097251"/>
    <w:rsid w:val="0009750B"/>
    <w:rsid w:val="000975E9"/>
    <w:rsid w:val="000A0002"/>
    <w:rsid w:val="000A0116"/>
    <w:rsid w:val="000A032F"/>
    <w:rsid w:val="000A03A7"/>
    <w:rsid w:val="000A03B2"/>
    <w:rsid w:val="000A05E8"/>
    <w:rsid w:val="000A081E"/>
    <w:rsid w:val="000A087E"/>
    <w:rsid w:val="000A1559"/>
    <w:rsid w:val="000A1890"/>
    <w:rsid w:val="000A1ADC"/>
    <w:rsid w:val="000A1C7E"/>
    <w:rsid w:val="000A1E8C"/>
    <w:rsid w:val="000A1F31"/>
    <w:rsid w:val="000A21F7"/>
    <w:rsid w:val="000A2558"/>
    <w:rsid w:val="000A2646"/>
    <w:rsid w:val="000A26A1"/>
    <w:rsid w:val="000A28AC"/>
    <w:rsid w:val="000A28F4"/>
    <w:rsid w:val="000A2D0D"/>
    <w:rsid w:val="000A2D3E"/>
    <w:rsid w:val="000A2D6F"/>
    <w:rsid w:val="000A3164"/>
    <w:rsid w:val="000A3198"/>
    <w:rsid w:val="000A357A"/>
    <w:rsid w:val="000A3777"/>
    <w:rsid w:val="000A3828"/>
    <w:rsid w:val="000A397A"/>
    <w:rsid w:val="000A3DCA"/>
    <w:rsid w:val="000A4148"/>
    <w:rsid w:val="000A43BE"/>
    <w:rsid w:val="000A4D74"/>
    <w:rsid w:val="000A4DF9"/>
    <w:rsid w:val="000A4EF0"/>
    <w:rsid w:val="000A50CD"/>
    <w:rsid w:val="000A5284"/>
    <w:rsid w:val="000A52B0"/>
    <w:rsid w:val="000A563E"/>
    <w:rsid w:val="000A5724"/>
    <w:rsid w:val="000A575F"/>
    <w:rsid w:val="000A588B"/>
    <w:rsid w:val="000A58C4"/>
    <w:rsid w:val="000A5A02"/>
    <w:rsid w:val="000A5A58"/>
    <w:rsid w:val="000A5AFF"/>
    <w:rsid w:val="000A5B51"/>
    <w:rsid w:val="000A5E6D"/>
    <w:rsid w:val="000A5F31"/>
    <w:rsid w:val="000A6019"/>
    <w:rsid w:val="000A61C2"/>
    <w:rsid w:val="000A64D0"/>
    <w:rsid w:val="000A675B"/>
    <w:rsid w:val="000A684B"/>
    <w:rsid w:val="000A6B29"/>
    <w:rsid w:val="000A6C67"/>
    <w:rsid w:val="000A6F7A"/>
    <w:rsid w:val="000A70D2"/>
    <w:rsid w:val="000A7417"/>
    <w:rsid w:val="000A7431"/>
    <w:rsid w:val="000A773B"/>
    <w:rsid w:val="000A7774"/>
    <w:rsid w:val="000A78F8"/>
    <w:rsid w:val="000A7963"/>
    <w:rsid w:val="000A7B23"/>
    <w:rsid w:val="000A7C6D"/>
    <w:rsid w:val="000A7FDD"/>
    <w:rsid w:val="000B0359"/>
    <w:rsid w:val="000B074D"/>
    <w:rsid w:val="000B0B60"/>
    <w:rsid w:val="000B0BC3"/>
    <w:rsid w:val="000B0F3A"/>
    <w:rsid w:val="000B0FD5"/>
    <w:rsid w:val="000B1240"/>
    <w:rsid w:val="000B15BA"/>
    <w:rsid w:val="000B1E08"/>
    <w:rsid w:val="000B2071"/>
    <w:rsid w:val="000B20D9"/>
    <w:rsid w:val="000B21B1"/>
    <w:rsid w:val="000B228E"/>
    <w:rsid w:val="000B24D4"/>
    <w:rsid w:val="000B256F"/>
    <w:rsid w:val="000B25A9"/>
    <w:rsid w:val="000B26DD"/>
    <w:rsid w:val="000B26E1"/>
    <w:rsid w:val="000B28A4"/>
    <w:rsid w:val="000B2DF9"/>
    <w:rsid w:val="000B30F4"/>
    <w:rsid w:val="000B319C"/>
    <w:rsid w:val="000B3938"/>
    <w:rsid w:val="000B3951"/>
    <w:rsid w:val="000B3BE4"/>
    <w:rsid w:val="000B3F2B"/>
    <w:rsid w:val="000B4212"/>
    <w:rsid w:val="000B4267"/>
    <w:rsid w:val="000B440B"/>
    <w:rsid w:val="000B45CD"/>
    <w:rsid w:val="000B46AC"/>
    <w:rsid w:val="000B46CD"/>
    <w:rsid w:val="000B47DC"/>
    <w:rsid w:val="000B47E1"/>
    <w:rsid w:val="000B486C"/>
    <w:rsid w:val="000B4900"/>
    <w:rsid w:val="000B4CE6"/>
    <w:rsid w:val="000B4CFC"/>
    <w:rsid w:val="000B4FF6"/>
    <w:rsid w:val="000B52D0"/>
    <w:rsid w:val="000B53EC"/>
    <w:rsid w:val="000B5679"/>
    <w:rsid w:val="000B5789"/>
    <w:rsid w:val="000B5FF4"/>
    <w:rsid w:val="000B633D"/>
    <w:rsid w:val="000B638D"/>
    <w:rsid w:val="000B676F"/>
    <w:rsid w:val="000B6BD3"/>
    <w:rsid w:val="000B7322"/>
    <w:rsid w:val="000B763F"/>
    <w:rsid w:val="000B7902"/>
    <w:rsid w:val="000B7C61"/>
    <w:rsid w:val="000B7E46"/>
    <w:rsid w:val="000C008B"/>
    <w:rsid w:val="000C03F7"/>
    <w:rsid w:val="000C07BD"/>
    <w:rsid w:val="000C0A49"/>
    <w:rsid w:val="000C0BE5"/>
    <w:rsid w:val="000C0D35"/>
    <w:rsid w:val="000C104B"/>
    <w:rsid w:val="000C1075"/>
    <w:rsid w:val="000C110A"/>
    <w:rsid w:val="000C17EC"/>
    <w:rsid w:val="000C1942"/>
    <w:rsid w:val="000C19DE"/>
    <w:rsid w:val="000C1AEF"/>
    <w:rsid w:val="000C1C95"/>
    <w:rsid w:val="000C1C9E"/>
    <w:rsid w:val="000C1D99"/>
    <w:rsid w:val="000C2082"/>
    <w:rsid w:val="000C24C5"/>
    <w:rsid w:val="000C26AA"/>
    <w:rsid w:val="000C281E"/>
    <w:rsid w:val="000C2B74"/>
    <w:rsid w:val="000C2E86"/>
    <w:rsid w:val="000C2E9F"/>
    <w:rsid w:val="000C3119"/>
    <w:rsid w:val="000C34C9"/>
    <w:rsid w:val="000C38D6"/>
    <w:rsid w:val="000C38F4"/>
    <w:rsid w:val="000C38F7"/>
    <w:rsid w:val="000C3901"/>
    <w:rsid w:val="000C39B6"/>
    <w:rsid w:val="000C3C82"/>
    <w:rsid w:val="000C3DDA"/>
    <w:rsid w:val="000C3EEE"/>
    <w:rsid w:val="000C4429"/>
    <w:rsid w:val="000C4493"/>
    <w:rsid w:val="000C468E"/>
    <w:rsid w:val="000C4876"/>
    <w:rsid w:val="000C4B36"/>
    <w:rsid w:val="000C4C11"/>
    <w:rsid w:val="000C4DFD"/>
    <w:rsid w:val="000C514E"/>
    <w:rsid w:val="000C55AF"/>
    <w:rsid w:val="000C57F5"/>
    <w:rsid w:val="000C57F9"/>
    <w:rsid w:val="000C5A76"/>
    <w:rsid w:val="000C5C97"/>
    <w:rsid w:val="000C5CEB"/>
    <w:rsid w:val="000C5D68"/>
    <w:rsid w:val="000C5D99"/>
    <w:rsid w:val="000C61FC"/>
    <w:rsid w:val="000C6752"/>
    <w:rsid w:val="000C6DCA"/>
    <w:rsid w:val="000C76E7"/>
    <w:rsid w:val="000C7A7E"/>
    <w:rsid w:val="000C7B7F"/>
    <w:rsid w:val="000C7D11"/>
    <w:rsid w:val="000C7F86"/>
    <w:rsid w:val="000C7F8A"/>
    <w:rsid w:val="000D01CB"/>
    <w:rsid w:val="000D028B"/>
    <w:rsid w:val="000D04A4"/>
    <w:rsid w:val="000D04EA"/>
    <w:rsid w:val="000D07DC"/>
    <w:rsid w:val="000D0B3B"/>
    <w:rsid w:val="000D0C8F"/>
    <w:rsid w:val="000D108C"/>
    <w:rsid w:val="000D1166"/>
    <w:rsid w:val="000D12A6"/>
    <w:rsid w:val="000D138B"/>
    <w:rsid w:val="000D1A85"/>
    <w:rsid w:val="000D1D0D"/>
    <w:rsid w:val="000D1E22"/>
    <w:rsid w:val="000D1E9B"/>
    <w:rsid w:val="000D1F0A"/>
    <w:rsid w:val="000D1FDB"/>
    <w:rsid w:val="000D2089"/>
    <w:rsid w:val="000D230D"/>
    <w:rsid w:val="000D246E"/>
    <w:rsid w:val="000D2672"/>
    <w:rsid w:val="000D26CB"/>
    <w:rsid w:val="000D2903"/>
    <w:rsid w:val="000D2A8C"/>
    <w:rsid w:val="000D2CB0"/>
    <w:rsid w:val="000D30C6"/>
    <w:rsid w:val="000D3173"/>
    <w:rsid w:val="000D327B"/>
    <w:rsid w:val="000D3285"/>
    <w:rsid w:val="000D36E9"/>
    <w:rsid w:val="000D394F"/>
    <w:rsid w:val="000D3B95"/>
    <w:rsid w:val="000D3CFF"/>
    <w:rsid w:val="000D3F62"/>
    <w:rsid w:val="000D4220"/>
    <w:rsid w:val="000D4386"/>
    <w:rsid w:val="000D43B4"/>
    <w:rsid w:val="000D45B9"/>
    <w:rsid w:val="000D49AC"/>
    <w:rsid w:val="000D4EA4"/>
    <w:rsid w:val="000D5531"/>
    <w:rsid w:val="000D570E"/>
    <w:rsid w:val="000D58FF"/>
    <w:rsid w:val="000D5B4F"/>
    <w:rsid w:val="000D611C"/>
    <w:rsid w:val="000D671E"/>
    <w:rsid w:val="000D6CDE"/>
    <w:rsid w:val="000D6CE9"/>
    <w:rsid w:val="000D6CFF"/>
    <w:rsid w:val="000D6DC9"/>
    <w:rsid w:val="000D6EE8"/>
    <w:rsid w:val="000D70B0"/>
    <w:rsid w:val="000D70D7"/>
    <w:rsid w:val="000D713F"/>
    <w:rsid w:val="000D72E3"/>
    <w:rsid w:val="000D770A"/>
    <w:rsid w:val="000D79D8"/>
    <w:rsid w:val="000D79DC"/>
    <w:rsid w:val="000D7E4B"/>
    <w:rsid w:val="000D7F3A"/>
    <w:rsid w:val="000D7F70"/>
    <w:rsid w:val="000D7FF8"/>
    <w:rsid w:val="000E02D7"/>
    <w:rsid w:val="000E062C"/>
    <w:rsid w:val="000E08CD"/>
    <w:rsid w:val="000E0AB9"/>
    <w:rsid w:val="000E0B73"/>
    <w:rsid w:val="000E0C7C"/>
    <w:rsid w:val="000E0E43"/>
    <w:rsid w:val="000E0F56"/>
    <w:rsid w:val="000E0FF0"/>
    <w:rsid w:val="000E198D"/>
    <w:rsid w:val="000E1A9A"/>
    <w:rsid w:val="000E1B00"/>
    <w:rsid w:val="000E1C3B"/>
    <w:rsid w:val="000E1FBF"/>
    <w:rsid w:val="000E23A1"/>
    <w:rsid w:val="000E2436"/>
    <w:rsid w:val="000E249D"/>
    <w:rsid w:val="000E29DF"/>
    <w:rsid w:val="000E2F2D"/>
    <w:rsid w:val="000E2F2F"/>
    <w:rsid w:val="000E31E3"/>
    <w:rsid w:val="000E35C6"/>
    <w:rsid w:val="000E3744"/>
    <w:rsid w:val="000E385F"/>
    <w:rsid w:val="000E38AA"/>
    <w:rsid w:val="000E3AEC"/>
    <w:rsid w:val="000E3C5E"/>
    <w:rsid w:val="000E3D2C"/>
    <w:rsid w:val="000E3FC6"/>
    <w:rsid w:val="000E3FD9"/>
    <w:rsid w:val="000E3FE4"/>
    <w:rsid w:val="000E433B"/>
    <w:rsid w:val="000E46D2"/>
    <w:rsid w:val="000E476D"/>
    <w:rsid w:val="000E4939"/>
    <w:rsid w:val="000E4B7B"/>
    <w:rsid w:val="000E4C9A"/>
    <w:rsid w:val="000E4DCE"/>
    <w:rsid w:val="000E4E4E"/>
    <w:rsid w:val="000E4FDD"/>
    <w:rsid w:val="000E5312"/>
    <w:rsid w:val="000E555C"/>
    <w:rsid w:val="000E56C1"/>
    <w:rsid w:val="000E5EB8"/>
    <w:rsid w:val="000E6142"/>
    <w:rsid w:val="000E618F"/>
    <w:rsid w:val="000E64E3"/>
    <w:rsid w:val="000E6D93"/>
    <w:rsid w:val="000E6DAA"/>
    <w:rsid w:val="000E6DC5"/>
    <w:rsid w:val="000E6DCA"/>
    <w:rsid w:val="000E7066"/>
    <w:rsid w:val="000E74E2"/>
    <w:rsid w:val="000E77DE"/>
    <w:rsid w:val="000E79EB"/>
    <w:rsid w:val="000E7AD0"/>
    <w:rsid w:val="000E7D6A"/>
    <w:rsid w:val="000F036B"/>
    <w:rsid w:val="000F04F0"/>
    <w:rsid w:val="000F0B49"/>
    <w:rsid w:val="000F1278"/>
    <w:rsid w:val="000F1F94"/>
    <w:rsid w:val="000F2032"/>
    <w:rsid w:val="000F22BC"/>
    <w:rsid w:val="000F24F9"/>
    <w:rsid w:val="000F25C2"/>
    <w:rsid w:val="000F28F2"/>
    <w:rsid w:val="000F2AAB"/>
    <w:rsid w:val="000F2BDB"/>
    <w:rsid w:val="000F2F64"/>
    <w:rsid w:val="000F310E"/>
    <w:rsid w:val="000F3123"/>
    <w:rsid w:val="000F31AE"/>
    <w:rsid w:val="000F3236"/>
    <w:rsid w:val="000F32C8"/>
    <w:rsid w:val="000F337F"/>
    <w:rsid w:val="000F34AD"/>
    <w:rsid w:val="000F3870"/>
    <w:rsid w:val="000F3938"/>
    <w:rsid w:val="000F3CDB"/>
    <w:rsid w:val="000F3DCB"/>
    <w:rsid w:val="000F3E1A"/>
    <w:rsid w:val="000F3E90"/>
    <w:rsid w:val="000F4319"/>
    <w:rsid w:val="000F43AC"/>
    <w:rsid w:val="000F468C"/>
    <w:rsid w:val="000F46F1"/>
    <w:rsid w:val="000F4914"/>
    <w:rsid w:val="000F4E9B"/>
    <w:rsid w:val="000F4EFA"/>
    <w:rsid w:val="000F514F"/>
    <w:rsid w:val="000F518E"/>
    <w:rsid w:val="000F532D"/>
    <w:rsid w:val="000F54CF"/>
    <w:rsid w:val="000F5599"/>
    <w:rsid w:val="000F580A"/>
    <w:rsid w:val="000F58D6"/>
    <w:rsid w:val="000F5A73"/>
    <w:rsid w:val="000F5ECB"/>
    <w:rsid w:val="000F5F1D"/>
    <w:rsid w:val="000F6037"/>
    <w:rsid w:val="000F6104"/>
    <w:rsid w:val="000F613A"/>
    <w:rsid w:val="000F6164"/>
    <w:rsid w:val="000F6515"/>
    <w:rsid w:val="000F65A5"/>
    <w:rsid w:val="000F6625"/>
    <w:rsid w:val="000F67BC"/>
    <w:rsid w:val="000F6BA6"/>
    <w:rsid w:val="000F6BFF"/>
    <w:rsid w:val="000F6CDE"/>
    <w:rsid w:val="000F6DCE"/>
    <w:rsid w:val="000F6FAE"/>
    <w:rsid w:val="000F7749"/>
    <w:rsid w:val="000F7938"/>
    <w:rsid w:val="000F7A47"/>
    <w:rsid w:val="000F7CE2"/>
    <w:rsid w:val="000F7D85"/>
    <w:rsid w:val="00100134"/>
    <w:rsid w:val="001001EA"/>
    <w:rsid w:val="001006B2"/>
    <w:rsid w:val="00100719"/>
    <w:rsid w:val="00100AB8"/>
    <w:rsid w:val="00100AC3"/>
    <w:rsid w:val="00100E7E"/>
    <w:rsid w:val="00101147"/>
    <w:rsid w:val="00101358"/>
    <w:rsid w:val="001019FC"/>
    <w:rsid w:val="00101A3C"/>
    <w:rsid w:val="00101B24"/>
    <w:rsid w:val="00101DFA"/>
    <w:rsid w:val="00101E4A"/>
    <w:rsid w:val="00101ED1"/>
    <w:rsid w:val="00101EE8"/>
    <w:rsid w:val="00101F66"/>
    <w:rsid w:val="00102036"/>
    <w:rsid w:val="001025C2"/>
    <w:rsid w:val="001028C3"/>
    <w:rsid w:val="001029FB"/>
    <w:rsid w:val="00102C73"/>
    <w:rsid w:val="00103074"/>
    <w:rsid w:val="001030E7"/>
    <w:rsid w:val="0010312A"/>
    <w:rsid w:val="001032E5"/>
    <w:rsid w:val="00103314"/>
    <w:rsid w:val="00103714"/>
    <w:rsid w:val="00103856"/>
    <w:rsid w:val="00103893"/>
    <w:rsid w:val="0010390E"/>
    <w:rsid w:val="001039DC"/>
    <w:rsid w:val="00103DC8"/>
    <w:rsid w:val="00104602"/>
    <w:rsid w:val="00104807"/>
    <w:rsid w:val="00104897"/>
    <w:rsid w:val="001049B9"/>
    <w:rsid w:val="00104C48"/>
    <w:rsid w:val="00104C67"/>
    <w:rsid w:val="00104C7B"/>
    <w:rsid w:val="001051FF"/>
    <w:rsid w:val="001054DE"/>
    <w:rsid w:val="0010565D"/>
    <w:rsid w:val="00105CFE"/>
    <w:rsid w:val="00105F6F"/>
    <w:rsid w:val="00106245"/>
    <w:rsid w:val="0010624F"/>
    <w:rsid w:val="001062FC"/>
    <w:rsid w:val="0010637A"/>
    <w:rsid w:val="001069D4"/>
    <w:rsid w:val="00106CF7"/>
    <w:rsid w:val="001070A8"/>
    <w:rsid w:val="00107257"/>
    <w:rsid w:val="00107624"/>
    <w:rsid w:val="0010765B"/>
    <w:rsid w:val="00107689"/>
    <w:rsid w:val="0010777E"/>
    <w:rsid w:val="00107B3F"/>
    <w:rsid w:val="00107DF7"/>
    <w:rsid w:val="00107FE9"/>
    <w:rsid w:val="0011002E"/>
    <w:rsid w:val="00110524"/>
    <w:rsid w:val="0011072A"/>
    <w:rsid w:val="001107EC"/>
    <w:rsid w:val="00110B65"/>
    <w:rsid w:val="00110CEA"/>
    <w:rsid w:val="00111150"/>
    <w:rsid w:val="00111206"/>
    <w:rsid w:val="0011122E"/>
    <w:rsid w:val="0011132B"/>
    <w:rsid w:val="001116CE"/>
    <w:rsid w:val="00111B72"/>
    <w:rsid w:val="00111F26"/>
    <w:rsid w:val="00112249"/>
    <w:rsid w:val="00112502"/>
    <w:rsid w:val="0011277F"/>
    <w:rsid w:val="00112996"/>
    <w:rsid w:val="00112BA2"/>
    <w:rsid w:val="00112C77"/>
    <w:rsid w:val="00112EF2"/>
    <w:rsid w:val="001131D5"/>
    <w:rsid w:val="001134BD"/>
    <w:rsid w:val="001135B6"/>
    <w:rsid w:val="00113751"/>
    <w:rsid w:val="00113930"/>
    <w:rsid w:val="00113E71"/>
    <w:rsid w:val="00113FCD"/>
    <w:rsid w:val="001140A6"/>
    <w:rsid w:val="001142A4"/>
    <w:rsid w:val="0011454D"/>
    <w:rsid w:val="00114646"/>
    <w:rsid w:val="0011471B"/>
    <w:rsid w:val="001148BA"/>
    <w:rsid w:val="001148ED"/>
    <w:rsid w:val="00114994"/>
    <w:rsid w:val="00114B38"/>
    <w:rsid w:val="00114E27"/>
    <w:rsid w:val="001151AC"/>
    <w:rsid w:val="00115376"/>
    <w:rsid w:val="00115399"/>
    <w:rsid w:val="00115843"/>
    <w:rsid w:val="00115CA9"/>
    <w:rsid w:val="00115D8C"/>
    <w:rsid w:val="0011618E"/>
    <w:rsid w:val="0011638E"/>
    <w:rsid w:val="001164A4"/>
    <w:rsid w:val="00116609"/>
    <w:rsid w:val="001167A5"/>
    <w:rsid w:val="00116847"/>
    <w:rsid w:val="00116A77"/>
    <w:rsid w:val="00116FD1"/>
    <w:rsid w:val="0011761F"/>
    <w:rsid w:val="00117649"/>
    <w:rsid w:val="0011768E"/>
    <w:rsid w:val="00117F49"/>
    <w:rsid w:val="0012060F"/>
    <w:rsid w:val="00120A60"/>
    <w:rsid w:val="00120C04"/>
    <w:rsid w:val="00120CDC"/>
    <w:rsid w:val="00120F4E"/>
    <w:rsid w:val="00121357"/>
    <w:rsid w:val="001214A3"/>
    <w:rsid w:val="001216E0"/>
    <w:rsid w:val="001217F0"/>
    <w:rsid w:val="00121C68"/>
    <w:rsid w:val="001227C6"/>
    <w:rsid w:val="00122A4A"/>
    <w:rsid w:val="00122C83"/>
    <w:rsid w:val="00122D7C"/>
    <w:rsid w:val="00122DB1"/>
    <w:rsid w:val="00122F2D"/>
    <w:rsid w:val="00123322"/>
    <w:rsid w:val="0012336A"/>
    <w:rsid w:val="001233C8"/>
    <w:rsid w:val="001236BB"/>
    <w:rsid w:val="00123828"/>
    <w:rsid w:val="0012382B"/>
    <w:rsid w:val="00123961"/>
    <w:rsid w:val="00123AF7"/>
    <w:rsid w:val="00123CBA"/>
    <w:rsid w:val="00123D28"/>
    <w:rsid w:val="00123D79"/>
    <w:rsid w:val="001244CB"/>
    <w:rsid w:val="001247E0"/>
    <w:rsid w:val="00124851"/>
    <w:rsid w:val="00124CB0"/>
    <w:rsid w:val="00124DEE"/>
    <w:rsid w:val="001252D9"/>
    <w:rsid w:val="001253DC"/>
    <w:rsid w:val="00125416"/>
    <w:rsid w:val="0012556F"/>
    <w:rsid w:val="00125F7C"/>
    <w:rsid w:val="00126594"/>
    <w:rsid w:val="00126972"/>
    <w:rsid w:val="00126FAA"/>
    <w:rsid w:val="00127207"/>
    <w:rsid w:val="00127310"/>
    <w:rsid w:val="00127365"/>
    <w:rsid w:val="001274F8"/>
    <w:rsid w:val="00127906"/>
    <w:rsid w:val="00127961"/>
    <w:rsid w:val="00127ABB"/>
    <w:rsid w:val="00127C96"/>
    <w:rsid w:val="00127D21"/>
    <w:rsid w:val="00127D58"/>
    <w:rsid w:val="0013000E"/>
    <w:rsid w:val="0013039D"/>
    <w:rsid w:val="00130510"/>
    <w:rsid w:val="00130672"/>
    <w:rsid w:val="001306B8"/>
    <w:rsid w:val="00130710"/>
    <w:rsid w:val="001307D8"/>
    <w:rsid w:val="001308A2"/>
    <w:rsid w:val="001309B8"/>
    <w:rsid w:val="001310C0"/>
    <w:rsid w:val="0013156C"/>
    <w:rsid w:val="00131A36"/>
    <w:rsid w:val="001323B0"/>
    <w:rsid w:val="0013244D"/>
    <w:rsid w:val="00132601"/>
    <w:rsid w:val="001327F2"/>
    <w:rsid w:val="00132828"/>
    <w:rsid w:val="00132A7D"/>
    <w:rsid w:val="00132DC9"/>
    <w:rsid w:val="00132E62"/>
    <w:rsid w:val="001331AD"/>
    <w:rsid w:val="001331D5"/>
    <w:rsid w:val="00133426"/>
    <w:rsid w:val="0013356E"/>
    <w:rsid w:val="00133631"/>
    <w:rsid w:val="0013367F"/>
    <w:rsid w:val="0013370A"/>
    <w:rsid w:val="00133D91"/>
    <w:rsid w:val="00134137"/>
    <w:rsid w:val="00134258"/>
    <w:rsid w:val="00134359"/>
    <w:rsid w:val="001345D0"/>
    <w:rsid w:val="0013462C"/>
    <w:rsid w:val="001347D6"/>
    <w:rsid w:val="00134B0A"/>
    <w:rsid w:val="00134CCC"/>
    <w:rsid w:val="0013533C"/>
    <w:rsid w:val="00135446"/>
    <w:rsid w:val="00135ADF"/>
    <w:rsid w:val="00136027"/>
    <w:rsid w:val="0013619F"/>
    <w:rsid w:val="001361FB"/>
    <w:rsid w:val="0013660A"/>
    <w:rsid w:val="00136710"/>
    <w:rsid w:val="001368B1"/>
    <w:rsid w:val="00136A31"/>
    <w:rsid w:val="00136FCF"/>
    <w:rsid w:val="00137023"/>
    <w:rsid w:val="00137074"/>
    <w:rsid w:val="00137377"/>
    <w:rsid w:val="001375B1"/>
    <w:rsid w:val="001375F2"/>
    <w:rsid w:val="001377C6"/>
    <w:rsid w:val="00137891"/>
    <w:rsid w:val="00137B42"/>
    <w:rsid w:val="001400CB"/>
    <w:rsid w:val="001401DE"/>
    <w:rsid w:val="0014026D"/>
    <w:rsid w:val="001405AE"/>
    <w:rsid w:val="0014071C"/>
    <w:rsid w:val="0014073C"/>
    <w:rsid w:val="00140808"/>
    <w:rsid w:val="00140966"/>
    <w:rsid w:val="00140975"/>
    <w:rsid w:val="00140B78"/>
    <w:rsid w:val="00140E1F"/>
    <w:rsid w:val="00141071"/>
    <w:rsid w:val="001412C5"/>
    <w:rsid w:val="00141656"/>
    <w:rsid w:val="001416EE"/>
    <w:rsid w:val="00141855"/>
    <w:rsid w:val="00141C59"/>
    <w:rsid w:val="001425BA"/>
    <w:rsid w:val="001427E2"/>
    <w:rsid w:val="00142A80"/>
    <w:rsid w:val="00142D05"/>
    <w:rsid w:val="00142ECB"/>
    <w:rsid w:val="0014311E"/>
    <w:rsid w:val="0014319C"/>
    <w:rsid w:val="00143218"/>
    <w:rsid w:val="0014352E"/>
    <w:rsid w:val="00143589"/>
    <w:rsid w:val="0014364F"/>
    <w:rsid w:val="001438F3"/>
    <w:rsid w:val="00143A5B"/>
    <w:rsid w:val="00143BE0"/>
    <w:rsid w:val="00143C22"/>
    <w:rsid w:val="00143C8D"/>
    <w:rsid w:val="00143E9C"/>
    <w:rsid w:val="001440CD"/>
    <w:rsid w:val="00144973"/>
    <w:rsid w:val="00144BF7"/>
    <w:rsid w:val="00144D35"/>
    <w:rsid w:val="00145128"/>
    <w:rsid w:val="001451EA"/>
    <w:rsid w:val="001452B9"/>
    <w:rsid w:val="001453CA"/>
    <w:rsid w:val="001456D2"/>
    <w:rsid w:val="001456F1"/>
    <w:rsid w:val="001459C8"/>
    <w:rsid w:val="00145E9C"/>
    <w:rsid w:val="00146054"/>
    <w:rsid w:val="00146AFB"/>
    <w:rsid w:val="00146EB4"/>
    <w:rsid w:val="00146F70"/>
    <w:rsid w:val="00147045"/>
    <w:rsid w:val="0014774B"/>
    <w:rsid w:val="00147B9C"/>
    <w:rsid w:val="00147E3C"/>
    <w:rsid w:val="00150F38"/>
    <w:rsid w:val="00151012"/>
    <w:rsid w:val="00151335"/>
    <w:rsid w:val="001513F7"/>
    <w:rsid w:val="0015153C"/>
    <w:rsid w:val="001517CE"/>
    <w:rsid w:val="0015188C"/>
    <w:rsid w:val="001519A7"/>
    <w:rsid w:val="00151CBB"/>
    <w:rsid w:val="00151DF0"/>
    <w:rsid w:val="0015245F"/>
    <w:rsid w:val="001524DE"/>
    <w:rsid w:val="001525B1"/>
    <w:rsid w:val="00152D32"/>
    <w:rsid w:val="00152E38"/>
    <w:rsid w:val="00152EEF"/>
    <w:rsid w:val="00153058"/>
    <w:rsid w:val="0015315B"/>
    <w:rsid w:val="00153256"/>
    <w:rsid w:val="00153370"/>
    <w:rsid w:val="001533F6"/>
    <w:rsid w:val="0015340D"/>
    <w:rsid w:val="0015366D"/>
    <w:rsid w:val="00153768"/>
    <w:rsid w:val="0015390E"/>
    <w:rsid w:val="00154034"/>
    <w:rsid w:val="00154278"/>
    <w:rsid w:val="00154623"/>
    <w:rsid w:val="001546FB"/>
    <w:rsid w:val="00155050"/>
    <w:rsid w:val="00155329"/>
    <w:rsid w:val="00155365"/>
    <w:rsid w:val="0015557C"/>
    <w:rsid w:val="001555A0"/>
    <w:rsid w:val="001555E0"/>
    <w:rsid w:val="0015564E"/>
    <w:rsid w:val="00155736"/>
    <w:rsid w:val="00155A34"/>
    <w:rsid w:val="00155B34"/>
    <w:rsid w:val="00155CE4"/>
    <w:rsid w:val="001561B6"/>
    <w:rsid w:val="001562FB"/>
    <w:rsid w:val="00156818"/>
    <w:rsid w:val="00156A6C"/>
    <w:rsid w:val="00156FC5"/>
    <w:rsid w:val="00157014"/>
    <w:rsid w:val="00157D22"/>
    <w:rsid w:val="0016037C"/>
    <w:rsid w:val="001604F6"/>
    <w:rsid w:val="0016064F"/>
    <w:rsid w:val="00160E82"/>
    <w:rsid w:val="00160F90"/>
    <w:rsid w:val="0016119E"/>
    <w:rsid w:val="00161258"/>
    <w:rsid w:val="001615F6"/>
    <w:rsid w:val="001616BC"/>
    <w:rsid w:val="00161977"/>
    <w:rsid w:val="00161B20"/>
    <w:rsid w:val="00161E73"/>
    <w:rsid w:val="001622A2"/>
    <w:rsid w:val="001623FD"/>
    <w:rsid w:val="0016251C"/>
    <w:rsid w:val="001625FF"/>
    <w:rsid w:val="00162952"/>
    <w:rsid w:val="00162A46"/>
    <w:rsid w:val="00162B2F"/>
    <w:rsid w:val="00162EF8"/>
    <w:rsid w:val="00162F02"/>
    <w:rsid w:val="00163001"/>
    <w:rsid w:val="001630FF"/>
    <w:rsid w:val="001632C7"/>
    <w:rsid w:val="00163352"/>
    <w:rsid w:val="0016350F"/>
    <w:rsid w:val="001639EA"/>
    <w:rsid w:val="00163A9D"/>
    <w:rsid w:val="00163BE3"/>
    <w:rsid w:val="0016411A"/>
    <w:rsid w:val="001641F8"/>
    <w:rsid w:val="00164754"/>
    <w:rsid w:val="001648D0"/>
    <w:rsid w:val="00164976"/>
    <w:rsid w:val="001649E3"/>
    <w:rsid w:val="00164EC5"/>
    <w:rsid w:val="00164F2A"/>
    <w:rsid w:val="00165037"/>
    <w:rsid w:val="001652F1"/>
    <w:rsid w:val="00165A9F"/>
    <w:rsid w:val="00165C16"/>
    <w:rsid w:val="001662CE"/>
    <w:rsid w:val="0016647F"/>
    <w:rsid w:val="0016652B"/>
    <w:rsid w:val="00166757"/>
    <w:rsid w:val="00166A23"/>
    <w:rsid w:val="00166CA7"/>
    <w:rsid w:val="00166E14"/>
    <w:rsid w:val="001672AE"/>
    <w:rsid w:val="001673E2"/>
    <w:rsid w:val="00167835"/>
    <w:rsid w:val="00167CC5"/>
    <w:rsid w:val="00170736"/>
    <w:rsid w:val="00170A22"/>
    <w:rsid w:val="00170A8C"/>
    <w:rsid w:val="00170C21"/>
    <w:rsid w:val="00171577"/>
    <w:rsid w:val="0017159B"/>
    <w:rsid w:val="00171A05"/>
    <w:rsid w:val="00171AD3"/>
    <w:rsid w:val="00171BF7"/>
    <w:rsid w:val="00171CEF"/>
    <w:rsid w:val="00171D03"/>
    <w:rsid w:val="00171E9C"/>
    <w:rsid w:val="0017246C"/>
    <w:rsid w:val="00172622"/>
    <w:rsid w:val="00172779"/>
    <w:rsid w:val="00172885"/>
    <w:rsid w:val="00172D9D"/>
    <w:rsid w:val="00172DBD"/>
    <w:rsid w:val="0017342B"/>
    <w:rsid w:val="00173451"/>
    <w:rsid w:val="001735A2"/>
    <w:rsid w:val="00173B5E"/>
    <w:rsid w:val="00174396"/>
    <w:rsid w:val="0017447E"/>
    <w:rsid w:val="001744F7"/>
    <w:rsid w:val="0017453C"/>
    <w:rsid w:val="00174A9D"/>
    <w:rsid w:val="00174CB7"/>
    <w:rsid w:val="00174D10"/>
    <w:rsid w:val="00174D23"/>
    <w:rsid w:val="0017530E"/>
    <w:rsid w:val="001753BC"/>
    <w:rsid w:val="001755F1"/>
    <w:rsid w:val="0017560A"/>
    <w:rsid w:val="001758B2"/>
    <w:rsid w:val="00175B8F"/>
    <w:rsid w:val="00175CB5"/>
    <w:rsid w:val="00175D38"/>
    <w:rsid w:val="00175F5D"/>
    <w:rsid w:val="0017625D"/>
    <w:rsid w:val="001764E8"/>
    <w:rsid w:val="0017673A"/>
    <w:rsid w:val="00176A0F"/>
    <w:rsid w:val="00176B30"/>
    <w:rsid w:val="00176C1C"/>
    <w:rsid w:val="00176C7F"/>
    <w:rsid w:val="00176E81"/>
    <w:rsid w:val="001773CB"/>
    <w:rsid w:val="00177AB7"/>
    <w:rsid w:val="00180052"/>
    <w:rsid w:val="00180303"/>
    <w:rsid w:val="00180366"/>
    <w:rsid w:val="00180462"/>
    <w:rsid w:val="0018053B"/>
    <w:rsid w:val="00180D8E"/>
    <w:rsid w:val="00181113"/>
    <w:rsid w:val="001812A0"/>
    <w:rsid w:val="001813E5"/>
    <w:rsid w:val="001815C7"/>
    <w:rsid w:val="001816E1"/>
    <w:rsid w:val="001816E2"/>
    <w:rsid w:val="00181AC8"/>
    <w:rsid w:val="00181BF4"/>
    <w:rsid w:val="00181DC8"/>
    <w:rsid w:val="001824E1"/>
    <w:rsid w:val="00182764"/>
    <w:rsid w:val="001827E1"/>
    <w:rsid w:val="00182B5F"/>
    <w:rsid w:val="00182B8D"/>
    <w:rsid w:val="00183184"/>
    <w:rsid w:val="0018353B"/>
    <w:rsid w:val="00183765"/>
    <w:rsid w:val="001839B9"/>
    <w:rsid w:val="00183AB2"/>
    <w:rsid w:val="00183EA0"/>
    <w:rsid w:val="0018437E"/>
    <w:rsid w:val="00184436"/>
    <w:rsid w:val="00184596"/>
    <w:rsid w:val="001845FC"/>
    <w:rsid w:val="001848F9"/>
    <w:rsid w:val="00184912"/>
    <w:rsid w:val="00184961"/>
    <w:rsid w:val="00184A47"/>
    <w:rsid w:val="00184B32"/>
    <w:rsid w:val="00184FD6"/>
    <w:rsid w:val="0018506B"/>
    <w:rsid w:val="00185249"/>
    <w:rsid w:val="001852C9"/>
    <w:rsid w:val="001854FE"/>
    <w:rsid w:val="00185634"/>
    <w:rsid w:val="00185725"/>
    <w:rsid w:val="0018593D"/>
    <w:rsid w:val="00185995"/>
    <w:rsid w:val="00185BB2"/>
    <w:rsid w:val="00185BF5"/>
    <w:rsid w:val="00185C1D"/>
    <w:rsid w:val="00186511"/>
    <w:rsid w:val="00186675"/>
    <w:rsid w:val="00186941"/>
    <w:rsid w:val="00186A4C"/>
    <w:rsid w:val="00186A71"/>
    <w:rsid w:val="00186B4A"/>
    <w:rsid w:val="00186C1E"/>
    <w:rsid w:val="00187173"/>
    <w:rsid w:val="001872E0"/>
    <w:rsid w:val="00187440"/>
    <w:rsid w:val="001876D6"/>
    <w:rsid w:val="00187817"/>
    <w:rsid w:val="0018794A"/>
    <w:rsid w:val="001879E6"/>
    <w:rsid w:val="00187B2E"/>
    <w:rsid w:val="00187D33"/>
    <w:rsid w:val="00187EF9"/>
    <w:rsid w:val="0019029C"/>
    <w:rsid w:val="00190630"/>
    <w:rsid w:val="00190F90"/>
    <w:rsid w:val="001910CE"/>
    <w:rsid w:val="00191237"/>
    <w:rsid w:val="00191369"/>
    <w:rsid w:val="0019192E"/>
    <w:rsid w:val="0019193B"/>
    <w:rsid w:val="00191DCA"/>
    <w:rsid w:val="00192018"/>
    <w:rsid w:val="00192057"/>
    <w:rsid w:val="001925CB"/>
    <w:rsid w:val="00192918"/>
    <w:rsid w:val="00192E42"/>
    <w:rsid w:val="00193215"/>
    <w:rsid w:val="0019328A"/>
    <w:rsid w:val="001932B3"/>
    <w:rsid w:val="001933CE"/>
    <w:rsid w:val="001934FE"/>
    <w:rsid w:val="001936C6"/>
    <w:rsid w:val="00193A3C"/>
    <w:rsid w:val="00193ACD"/>
    <w:rsid w:val="00194227"/>
    <w:rsid w:val="001943F2"/>
    <w:rsid w:val="001944A3"/>
    <w:rsid w:val="0019450E"/>
    <w:rsid w:val="00194631"/>
    <w:rsid w:val="001948D0"/>
    <w:rsid w:val="0019491F"/>
    <w:rsid w:val="00194E13"/>
    <w:rsid w:val="00194F2C"/>
    <w:rsid w:val="00194FD7"/>
    <w:rsid w:val="0019523B"/>
    <w:rsid w:val="0019533D"/>
    <w:rsid w:val="00195479"/>
    <w:rsid w:val="001954F6"/>
    <w:rsid w:val="001956F4"/>
    <w:rsid w:val="0019580B"/>
    <w:rsid w:val="00195905"/>
    <w:rsid w:val="0019590E"/>
    <w:rsid w:val="00195E27"/>
    <w:rsid w:val="00195E40"/>
    <w:rsid w:val="00195ED1"/>
    <w:rsid w:val="001966F1"/>
    <w:rsid w:val="00196A71"/>
    <w:rsid w:val="001972F9"/>
    <w:rsid w:val="001974B6"/>
    <w:rsid w:val="00197502"/>
    <w:rsid w:val="00197522"/>
    <w:rsid w:val="00197533"/>
    <w:rsid w:val="00197710"/>
    <w:rsid w:val="0019778B"/>
    <w:rsid w:val="00197FD3"/>
    <w:rsid w:val="001A0085"/>
    <w:rsid w:val="001A00F3"/>
    <w:rsid w:val="001A0100"/>
    <w:rsid w:val="001A014D"/>
    <w:rsid w:val="001A02F3"/>
    <w:rsid w:val="001A0680"/>
    <w:rsid w:val="001A0857"/>
    <w:rsid w:val="001A086D"/>
    <w:rsid w:val="001A0B92"/>
    <w:rsid w:val="001A0C67"/>
    <w:rsid w:val="001A0D84"/>
    <w:rsid w:val="001A0EFB"/>
    <w:rsid w:val="001A0F56"/>
    <w:rsid w:val="001A130F"/>
    <w:rsid w:val="001A159E"/>
    <w:rsid w:val="001A15E6"/>
    <w:rsid w:val="001A1952"/>
    <w:rsid w:val="001A1BF2"/>
    <w:rsid w:val="001A1C0E"/>
    <w:rsid w:val="001A1D3D"/>
    <w:rsid w:val="001A234B"/>
    <w:rsid w:val="001A2987"/>
    <w:rsid w:val="001A2A8D"/>
    <w:rsid w:val="001A2B29"/>
    <w:rsid w:val="001A2CA8"/>
    <w:rsid w:val="001A2E52"/>
    <w:rsid w:val="001A32CC"/>
    <w:rsid w:val="001A3615"/>
    <w:rsid w:val="001A3729"/>
    <w:rsid w:val="001A4124"/>
    <w:rsid w:val="001A42BD"/>
    <w:rsid w:val="001A45D9"/>
    <w:rsid w:val="001A460B"/>
    <w:rsid w:val="001A46F5"/>
    <w:rsid w:val="001A48E0"/>
    <w:rsid w:val="001A495E"/>
    <w:rsid w:val="001A49D7"/>
    <w:rsid w:val="001A50E2"/>
    <w:rsid w:val="001A516F"/>
    <w:rsid w:val="001A564B"/>
    <w:rsid w:val="001A56B9"/>
    <w:rsid w:val="001A5718"/>
    <w:rsid w:val="001A583A"/>
    <w:rsid w:val="001A5905"/>
    <w:rsid w:val="001A597E"/>
    <w:rsid w:val="001A5A7C"/>
    <w:rsid w:val="001A5B4F"/>
    <w:rsid w:val="001A5E34"/>
    <w:rsid w:val="001A6471"/>
    <w:rsid w:val="001A67D0"/>
    <w:rsid w:val="001A681B"/>
    <w:rsid w:val="001A693B"/>
    <w:rsid w:val="001A69C5"/>
    <w:rsid w:val="001A6B52"/>
    <w:rsid w:val="001A6EE7"/>
    <w:rsid w:val="001A70B2"/>
    <w:rsid w:val="001A736D"/>
    <w:rsid w:val="001A73BA"/>
    <w:rsid w:val="001A742D"/>
    <w:rsid w:val="001A74C1"/>
    <w:rsid w:val="001A7764"/>
    <w:rsid w:val="001A7B08"/>
    <w:rsid w:val="001A7E54"/>
    <w:rsid w:val="001A7F31"/>
    <w:rsid w:val="001B0027"/>
    <w:rsid w:val="001B0069"/>
    <w:rsid w:val="001B04C4"/>
    <w:rsid w:val="001B0689"/>
    <w:rsid w:val="001B0979"/>
    <w:rsid w:val="001B1338"/>
    <w:rsid w:val="001B1433"/>
    <w:rsid w:val="001B1475"/>
    <w:rsid w:val="001B2214"/>
    <w:rsid w:val="001B223B"/>
    <w:rsid w:val="001B225B"/>
    <w:rsid w:val="001B2335"/>
    <w:rsid w:val="001B24F8"/>
    <w:rsid w:val="001B25B7"/>
    <w:rsid w:val="001B37E0"/>
    <w:rsid w:val="001B3A4F"/>
    <w:rsid w:val="001B3D13"/>
    <w:rsid w:val="001B3D7A"/>
    <w:rsid w:val="001B3F75"/>
    <w:rsid w:val="001B473F"/>
    <w:rsid w:val="001B48F8"/>
    <w:rsid w:val="001B4CC8"/>
    <w:rsid w:val="001B4CF7"/>
    <w:rsid w:val="001B4D58"/>
    <w:rsid w:val="001B57A7"/>
    <w:rsid w:val="001B5D75"/>
    <w:rsid w:val="001B613E"/>
    <w:rsid w:val="001B6248"/>
    <w:rsid w:val="001B6456"/>
    <w:rsid w:val="001B664A"/>
    <w:rsid w:val="001B66D1"/>
    <w:rsid w:val="001B6DAB"/>
    <w:rsid w:val="001B7465"/>
    <w:rsid w:val="001B75BD"/>
    <w:rsid w:val="001B7850"/>
    <w:rsid w:val="001B7968"/>
    <w:rsid w:val="001B7E7E"/>
    <w:rsid w:val="001B7F8C"/>
    <w:rsid w:val="001C005B"/>
    <w:rsid w:val="001C04C6"/>
    <w:rsid w:val="001C0762"/>
    <w:rsid w:val="001C08C0"/>
    <w:rsid w:val="001C0C78"/>
    <w:rsid w:val="001C0EC7"/>
    <w:rsid w:val="001C103A"/>
    <w:rsid w:val="001C1477"/>
    <w:rsid w:val="001C1710"/>
    <w:rsid w:val="001C19C2"/>
    <w:rsid w:val="001C19D2"/>
    <w:rsid w:val="001C1E77"/>
    <w:rsid w:val="001C1F92"/>
    <w:rsid w:val="001C22CD"/>
    <w:rsid w:val="001C2706"/>
    <w:rsid w:val="001C2835"/>
    <w:rsid w:val="001C2B38"/>
    <w:rsid w:val="001C2B46"/>
    <w:rsid w:val="001C30DA"/>
    <w:rsid w:val="001C3148"/>
    <w:rsid w:val="001C3844"/>
    <w:rsid w:val="001C3B1F"/>
    <w:rsid w:val="001C3D48"/>
    <w:rsid w:val="001C4855"/>
    <w:rsid w:val="001C4982"/>
    <w:rsid w:val="001C4EF7"/>
    <w:rsid w:val="001C5109"/>
    <w:rsid w:val="001C5129"/>
    <w:rsid w:val="001C512A"/>
    <w:rsid w:val="001C51BD"/>
    <w:rsid w:val="001C52C3"/>
    <w:rsid w:val="001C531C"/>
    <w:rsid w:val="001C5389"/>
    <w:rsid w:val="001C558C"/>
    <w:rsid w:val="001C566B"/>
    <w:rsid w:val="001C5749"/>
    <w:rsid w:val="001C57E0"/>
    <w:rsid w:val="001C5976"/>
    <w:rsid w:val="001C5D19"/>
    <w:rsid w:val="001C5D2A"/>
    <w:rsid w:val="001C6102"/>
    <w:rsid w:val="001C6123"/>
    <w:rsid w:val="001C68B6"/>
    <w:rsid w:val="001C6996"/>
    <w:rsid w:val="001C6B95"/>
    <w:rsid w:val="001C6F30"/>
    <w:rsid w:val="001C7451"/>
    <w:rsid w:val="001C7465"/>
    <w:rsid w:val="001C7471"/>
    <w:rsid w:val="001C74A0"/>
    <w:rsid w:val="001C7503"/>
    <w:rsid w:val="001C799C"/>
    <w:rsid w:val="001C7A0C"/>
    <w:rsid w:val="001C7A22"/>
    <w:rsid w:val="001C7D26"/>
    <w:rsid w:val="001D04FD"/>
    <w:rsid w:val="001D0535"/>
    <w:rsid w:val="001D0612"/>
    <w:rsid w:val="001D0632"/>
    <w:rsid w:val="001D06DE"/>
    <w:rsid w:val="001D083A"/>
    <w:rsid w:val="001D0871"/>
    <w:rsid w:val="001D0F75"/>
    <w:rsid w:val="001D100D"/>
    <w:rsid w:val="001D1049"/>
    <w:rsid w:val="001D1169"/>
    <w:rsid w:val="001D146B"/>
    <w:rsid w:val="001D14EF"/>
    <w:rsid w:val="001D152C"/>
    <w:rsid w:val="001D1A7B"/>
    <w:rsid w:val="001D1D02"/>
    <w:rsid w:val="001D1D77"/>
    <w:rsid w:val="001D1E2F"/>
    <w:rsid w:val="001D22B9"/>
    <w:rsid w:val="001D2423"/>
    <w:rsid w:val="001D2F73"/>
    <w:rsid w:val="001D307D"/>
    <w:rsid w:val="001D30CB"/>
    <w:rsid w:val="001D3253"/>
    <w:rsid w:val="001D33C1"/>
    <w:rsid w:val="001D358D"/>
    <w:rsid w:val="001D3E88"/>
    <w:rsid w:val="001D4600"/>
    <w:rsid w:val="001D467D"/>
    <w:rsid w:val="001D4BC4"/>
    <w:rsid w:val="001D4C8F"/>
    <w:rsid w:val="001D543E"/>
    <w:rsid w:val="001D54D6"/>
    <w:rsid w:val="001D5744"/>
    <w:rsid w:val="001D5BA9"/>
    <w:rsid w:val="001D5EDB"/>
    <w:rsid w:val="001D62D8"/>
    <w:rsid w:val="001D631A"/>
    <w:rsid w:val="001D684B"/>
    <w:rsid w:val="001D69AB"/>
    <w:rsid w:val="001D6AFD"/>
    <w:rsid w:val="001D6C81"/>
    <w:rsid w:val="001D6E1A"/>
    <w:rsid w:val="001D6FC0"/>
    <w:rsid w:val="001D75EB"/>
    <w:rsid w:val="001D7B3E"/>
    <w:rsid w:val="001D7B44"/>
    <w:rsid w:val="001D7B51"/>
    <w:rsid w:val="001D7C76"/>
    <w:rsid w:val="001D7DA5"/>
    <w:rsid w:val="001D7DFF"/>
    <w:rsid w:val="001E018A"/>
    <w:rsid w:val="001E042F"/>
    <w:rsid w:val="001E0659"/>
    <w:rsid w:val="001E07AE"/>
    <w:rsid w:val="001E08B0"/>
    <w:rsid w:val="001E0A02"/>
    <w:rsid w:val="001E0A18"/>
    <w:rsid w:val="001E0FBA"/>
    <w:rsid w:val="001E1129"/>
    <w:rsid w:val="001E133A"/>
    <w:rsid w:val="001E197E"/>
    <w:rsid w:val="001E1A5A"/>
    <w:rsid w:val="001E1B48"/>
    <w:rsid w:val="001E1D2B"/>
    <w:rsid w:val="001E1ED4"/>
    <w:rsid w:val="001E1FC1"/>
    <w:rsid w:val="001E20B9"/>
    <w:rsid w:val="001E20C6"/>
    <w:rsid w:val="001E2920"/>
    <w:rsid w:val="001E2ABF"/>
    <w:rsid w:val="001E2CB8"/>
    <w:rsid w:val="001E2D6F"/>
    <w:rsid w:val="001E2DD1"/>
    <w:rsid w:val="001E3143"/>
    <w:rsid w:val="001E3291"/>
    <w:rsid w:val="001E3BD5"/>
    <w:rsid w:val="001E3C32"/>
    <w:rsid w:val="001E3C55"/>
    <w:rsid w:val="001E3C56"/>
    <w:rsid w:val="001E3EBF"/>
    <w:rsid w:val="001E3F14"/>
    <w:rsid w:val="001E43EB"/>
    <w:rsid w:val="001E4570"/>
    <w:rsid w:val="001E49D8"/>
    <w:rsid w:val="001E4E7F"/>
    <w:rsid w:val="001E5197"/>
    <w:rsid w:val="001E5485"/>
    <w:rsid w:val="001E54A9"/>
    <w:rsid w:val="001E5558"/>
    <w:rsid w:val="001E5715"/>
    <w:rsid w:val="001E5955"/>
    <w:rsid w:val="001E5969"/>
    <w:rsid w:val="001E5A5E"/>
    <w:rsid w:val="001E5A9B"/>
    <w:rsid w:val="001E6EE1"/>
    <w:rsid w:val="001E700E"/>
    <w:rsid w:val="001E7091"/>
    <w:rsid w:val="001E70F3"/>
    <w:rsid w:val="001E71AB"/>
    <w:rsid w:val="001E720B"/>
    <w:rsid w:val="001E72AA"/>
    <w:rsid w:val="001E7373"/>
    <w:rsid w:val="001E73A8"/>
    <w:rsid w:val="001E770A"/>
    <w:rsid w:val="001E777E"/>
    <w:rsid w:val="001E7934"/>
    <w:rsid w:val="001E797A"/>
    <w:rsid w:val="001E7B5C"/>
    <w:rsid w:val="001E7D39"/>
    <w:rsid w:val="001E7EE8"/>
    <w:rsid w:val="001E7F15"/>
    <w:rsid w:val="001F0F6A"/>
    <w:rsid w:val="001F1101"/>
    <w:rsid w:val="001F136F"/>
    <w:rsid w:val="001F147C"/>
    <w:rsid w:val="001F1691"/>
    <w:rsid w:val="001F19DA"/>
    <w:rsid w:val="001F212D"/>
    <w:rsid w:val="001F25E3"/>
    <w:rsid w:val="001F2697"/>
    <w:rsid w:val="001F29DC"/>
    <w:rsid w:val="001F2AD5"/>
    <w:rsid w:val="001F2D28"/>
    <w:rsid w:val="001F2D36"/>
    <w:rsid w:val="001F2F7B"/>
    <w:rsid w:val="001F2FF3"/>
    <w:rsid w:val="001F3329"/>
    <w:rsid w:val="001F3758"/>
    <w:rsid w:val="001F384F"/>
    <w:rsid w:val="001F39EE"/>
    <w:rsid w:val="001F3B1A"/>
    <w:rsid w:val="001F40C5"/>
    <w:rsid w:val="001F4131"/>
    <w:rsid w:val="001F4530"/>
    <w:rsid w:val="001F4602"/>
    <w:rsid w:val="001F48C4"/>
    <w:rsid w:val="001F48E5"/>
    <w:rsid w:val="001F4F13"/>
    <w:rsid w:val="001F5264"/>
    <w:rsid w:val="001F564A"/>
    <w:rsid w:val="001F5829"/>
    <w:rsid w:val="001F5B62"/>
    <w:rsid w:val="001F5D7D"/>
    <w:rsid w:val="001F5DAE"/>
    <w:rsid w:val="001F5E19"/>
    <w:rsid w:val="001F5F49"/>
    <w:rsid w:val="001F614F"/>
    <w:rsid w:val="001F61DD"/>
    <w:rsid w:val="001F6A8F"/>
    <w:rsid w:val="001F6BCD"/>
    <w:rsid w:val="001F6E21"/>
    <w:rsid w:val="001F718C"/>
    <w:rsid w:val="001F7597"/>
    <w:rsid w:val="001F78A0"/>
    <w:rsid w:val="001F7A80"/>
    <w:rsid w:val="001F7BAD"/>
    <w:rsid w:val="00200085"/>
    <w:rsid w:val="002000D1"/>
    <w:rsid w:val="0020022E"/>
    <w:rsid w:val="0020028D"/>
    <w:rsid w:val="0020045A"/>
    <w:rsid w:val="0020077D"/>
    <w:rsid w:val="002009F9"/>
    <w:rsid w:val="00200C88"/>
    <w:rsid w:val="00200F18"/>
    <w:rsid w:val="00201063"/>
    <w:rsid w:val="002010FF"/>
    <w:rsid w:val="002011BA"/>
    <w:rsid w:val="0020140B"/>
    <w:rsid w:val="002014F4"/>
    <w:rsid w:val="002016C4"/>
    <w:rsid w:val="002019D6"/>
    <w:rsid w:val="00201C8F"/>
    <w:rsid w:val="00201DBB"/>
    <w:rsid w:val="00201F3C"/>
    <w:rsid w:val="00202855"/>
    <w:rsid w:val="002028EA"/>
    <w:rsid w:val="002029A9"/>
    <w:rsid w:val="00202AF9"/>
    <w:rsid w:val="00202BF3"/>
    <w:rsid w:val="002033C0"/>
    <w:rsid w:val="002033C2"/>
    <w:rsid w:val="00203786"/>
    <w:rsid w:val="00203896"/>
    <w:rsid w:val="00203ABB"/>
    <w:rsid w:val="00203B5A"/>
    <w:rsid w:val="00203DCF"/>
    <w:rsid w:val="00203DFB"/>
    <w:rsid w:val="00203EDA"/>
    <w:rsid w:val="00204238"/>
    <w:rsid w:val="00204BC7"/>
    <w:rsid w:val="00204DF5"/>
    <w:rsid w:val="00205673"/>
    <w:rsid w:val="00205D73"/>
    <w:rsid w:val="00205FA1"/>
    <w:rsid w:val="00206321"/>
    <w:rsid w:val="00206356"/>
    <w:rsid w:val="00206928"/>
    <w:rsid w:val="002071AD"/>
    <w:rsid w:val="00207225"/>
    <w:rsid w:val="0020773A"/>
    <w:rsid w:val="00207923"/>
    <w:rsid w:val="00210563"/>
    <w:rsid w:val="00210857"/>
    <w:rsid w:val="00210D1D"/>
    <w:rsid w:val="00210FBA"/>
    <w:rsid w:val="002111A3"/>
    <w:rsid w:val="002116EF"/>
    <w:rsid w:val="0021170A"/>
    <w:rsid w:val="002118B1"/>
    <w:rsid w:val="002119B6"/>
    <w:rsid w:val="002119EE"/>
    <w:rsid w:val="00211BC4"/>
    <w:rsid w:val="00211C11"/>
    <w:rsid w:val="00212052"/>
    <w:rsid w:val="0021259B"/>
    <w:rsid w:val="00212750"/>
    <w:rsid w:val="00212899"/>
    <w:rsid w:val="00212957"/>
    <w:rsid w:val="00212A26"/>
    <w:rsid w:val="00212D28"/>
    <w:rsid w:val="00212D72"/>
    <w:rsid w:val="00212E1D"/>
    <w:rsid w:val="00212FCE"/>
    <w:rsid w:val="0021304E"/>
    <w:rsid w:val="002131EB"/>
    <w:rsid w:val="0021331D"/>
    <w:rsid w:val="00213324"/>
    <w:rsid w:val="00213780"/>
    <w:rsid w:val="002139BF"/>
    <w:rsid w:val="00213AC8"/>
    <w:rsid w:val="00214300"/>
    <w:rsid w:val="0021434D"/>
    <w:rsid w:val="002143B3"/>
    <w:rsid w:val="00214426"/>
    <w:rsid w:val="00214610"/>
    <w:rsid w:val="00214954"/>
    <w:rsid w:val="0021503C"/>
    <w:rsid w:val="0021514C"/>
    <w:rsid w:val="0021531E"/>
    <w:rsid w:val="00215347"/>
    <w:rsid w:val="0021548C"/>
    <w:rsid w:val="00215712"/>
    <w:rsid w:val="002157FF"/>
    <w:rsid w:val="00215D3F"/>
    <w:rsid w:val="00215EA8"/>
    <w:rsid w:val="00215EEF"/>
    <w:rsid w:val="00216130"/>
    <w:rsid w:val="002163AD"/>
    <w:rsid w:val="00216577"/>
    <w:rsid w:val="002166EC"/>
    <w:rsid w:val="00216747"/>
    <w:rsid w:val="0021685C"/>
    <w:rsid w:val="00216C40"/>
    <w:rsid w:val="00216E82"/>
    <w:rsid w:val="00217775"/>
    <w:rsid w:val="00217D26"/>
    <w:rsid w:val="0022017C"/>
    <w:rsid w:val="002201B6"/>
    <w:rsid w:val="002204EF"/>
    <w:rsid w:val="0022065D"/>
    <w:rsid w:val="002207FA"/>
    <w:rsid w:val="00220A70"/>
    <w:rsid w:val="00220B42"/>
    <w:rsid w:val="00220B8D"/>
    <w:rsid w:val="00221055"/>
    <w:rsid w:val="00221144"/>
    <w:rsid w:val="002211BA"/>
    <w:rsid w:val="00221215"/>
    <w:rsid w:val="00221374"/>
    <w:rsid w:val="00221464"/>
    <w:rsid w:val="00221D7B"/>
    <w:rsid w:val="0022200A"/>
    <w:rsid w:val="00222352"/>
    <w:rsid w:val="0022248E"/>
    <w:rsid w:val="00222877"/>
    <w:rsid w:val="00222878"/>
    <w:rsid w:val="002228D1"/>
    <w:rsid w:val="00222BF7"/>
    <w:rsid w:val="00222CD4"/>
    <w:rsid w:val="00222EBD"/>
    <w:rsid w:val="00222EE6"/>
    <w:rsid w:val="002230B9"/>
    <w:rsid w:val="002232A6"/>
    <w:rsid w:val="00223381"/>
    <w:rsid w:val="00223413"/>
    <w:rsid w:val="0022370B"/>
    <w:rsid w:val="00223B00"/>
    <w:rsid w:val="00223B66"/>
    <w:rsid w:val="00223D8E"/>
    <w:rsid w:val="00223E24"/>
    <w:rsid w:val="00223FA5"/>
    <w:rsid w:val="00224183"/>
    <w:rsid w:val="00224244"/>
    <w:rsid w:val="0022455A"/>
    <w:rsid w:val="002245DE"/>
    <w:rsid w:val="002245E0"/>
    <w:rsid w:val="00224D0F"/>
    <w:rsid w:val="00224DFB"/>
    <w:rsid w:val="00224F83"/>
    <w:rsid w:val="00225550"/>
    <w:rsid w:val="002255E9"/>
    <w:rsid w:val="0022574B"/>
    <w:rsid w:val="002258FF"/>
    <w:rsid w:val="00225939"/>
    <w:rsid w:val="00225D67"/>
    <w:rsid w:val="00225EA3"/>
    <w:rsid w:val="00225F32"/>
    <w:rsid w:val="00226030"/>
    <w:rsid w:val="002261AF"/>
    <w:rsid w:val="00226561"/>
    <w:rsid w:val="002269FE"/>
    <w:rsid w:val="00226C18"/>
    <w:rsid w:val="0022713B"/>
    <w:rsid w:val="00227146"/>
    <w:rsid w:val="002276EE"/>
    <w:rsid w:val="00227A9F"/>
    <w:rsid w:val="0023007F"/>
    <w:rsid w:val="00230150"/>
    <w:rsid w:val="0023087A"/>
    <w:rsid w:val="002308C9"/>
    <w:rsid w:val="00230CE8"/>
    <w:rsid w:val="00230E50"/>
    <w:rsid w:val="0023130F"/>
    <w:rsid w:val="00231884"/>
    <w:rsid w:val="00231CD6"/>
    <w:rsid w:val="00231D88"/>
    <w:rsid w:val="00231DE7"/>
    <w:rsid w:val="00231E9B"/>
    <w:rsid w:val="00231FD2"/>
    <w:rsid w:val="00232164"/>
    <w:rsid w:val="0023220B"/>
    <w:rsid w:val="00232282"/>
    <w:rsid w:val="00232836"/>
    <w:rsid w:val="002329C3"/>
    <w:rsid w:val="00232AC3"/>
    <w:rsid w:val="00232AD1"/>
    <w:rsid w:val="00232CB9"/>
    <w:rsid w:val="00232F09"/>
    <w:rsid w:val="002333B1"/>
    <w:rsid w:val="00233472"/>
    <w:rsid w:val="0023365E"/>
    <w:rsid w:val="00233B2F"/>
    <w:rsid w:val="00233B45"/>
    <w:rsid w:val="00233E8B"/>
    <w:rsid w:val="00233F0F"/>
    <w:rsid w:val="00234387"/>
    <w:rsid w:val="002345A0"/>
    <w:rsid w:val="00234805"/>
    <w:rsid w:val="002349F2"/>
    <w:rsid w:val="00234BE6"/>
    <w:rsid w:val="00234E4F"/>
    <w:rsid w:val="00235165"/>
    <w:rsid w:val="00235326"/>
    <w:rsid w:val="00235AB4"/>
    <w:rsid w:val="00235B83"/>
    <w:rsid w:val="00235BEC"/>
    <w:rsid w:val="00235BFF"/>
    <w:rsid w:val="00235F55"/>
    <w:rsid w:val="00236044"/>
    <w:rsid w:val="002360B9"/>
    <w:rsid w:val="0023616B"/>
    <w:rsid w:val="00236476"/>
    <w:rsid w:val="002365CA"/>
    <w:rsid w:val="00236BA2"/>
    <w:rsid w:val="00237428"/>
    <w:rsid w:val="00237462"/>
    <w:rsid w:val="00237835"/>
    <w:rsid w:val="00237AF5"/>
    <w:rsid w:val="00237DE5"/>
    <w:rsid w:val="00237E8D"/>
    <w:rsid w:val="00237FEC"/>
    <w:rsid w:val="0024055D"/>
    <w:rsid w:val="00240689"/>
    <w:rsid w:val="00240782"/>
    <w:rsid w:val="002407BD"/>
    <w:rsid w:val="00241155"/>
    <w:rsid w:val="0024145D"/>
    <w:rsid w:val="002415D3"/>
    <w:rsid w:val="00241F60"/>
    <w:rsid w:val="00241FEE"/>
    <w:rsid w:val="0024204F"/>
    <w:rsid w:val="002421FF"/>
    <w:rsid w:val="002422FD"/>
    <w:rsid w:val="00242459"/>
    <w:rsid w:val="002425CF"/>
    <w:rsid w:val="00242BD5"/>
    <w:rsid w:val="00242E55"/>
    <w:rsid w:val="00242E82"/>
    <w:rsid w:val="0024350F"/>
    <w:rsid w:val="0024379D"/>
    <w:rsid w:val="0024443F"/>
    <w:rsid w:val="0024446C"/>
    <w:rsid w:val="00244510"/>
    <w:rsid w:val="00244599"/>
    <w:rsid w:val="002446FB"/>
    <w:rsid w:val="002448D6"/>
    <w:rsid w:val="00244F42"/>
    <w:rsid w:val="0024510D"/>
    <w:rsid w:val="00245677"/>
    <w:rsid w:val="0024577E"/>
    <w:rsid w:val="002457F5"/>
    <w:rsid w:val="0024586A"/>
    <w:rsid w:val="00245B8D"/>
    <w:rsid w:val="00245DF7"/>
    <w:rsid w:val="00245FBB"/>
    <w:rsid w:val="002460AA"/>
    <w:rsid w:val="00246854"/>
    <w:rsid w:val="002468DA"/>
    <w:rsid w:val="00246975"/>
    <w:rsid w:val="00246C49"/>
    <w:rsid w:val="00246F63"/>
    <w:rsid w:val="00247018"/>
    <w:rsid w:val="002471C7"/>
    <w:rsid w:val="002472FD"/>
    <w:rsid w:val="0024737D"/>
    <w:rsid w:val="00247561"/>
    <w:rsid w:val="0024759E"/>
    <w:rsid w:val="002475FC"/>
    <w:rsid w:val="002477E9"/>
    <w:rsid w:val="0024794D"/>
    <w:rsid w:val="00247B32"/>
    <w:rsid w:val="00247E05"/>
    <w:rsid w:val="00247F4A"/>
    <w:rsid w:val="00247F82"/>
    <w:rsid w:val="00250112"/>
    <w:rsid w:val="002503FE"/>
    <w:rsid w:val="00250CD2"/>
    <w:rsid w:val="00250D55"/>
    <w:rsid w:val="00250D6C"/>
    <w:rsid w:val="0025115D"/>
    <w:rsid w:val="00251812"/>
    <w:rsid w:val="0025197C"/>
    <w:rsid w:val="002519B0"/>
    <w:rsid w:val="00251A4A"/>
    <w:rsid w:val="00251AE8"/>
    <w:rsid w:val="00251BAE"/>
    <w:rsid w:val="00251F5E"/>
    <w:rsid w:val="00252047"/>
    <w:rsid w:val="002521A5"/>
    <w:rsid w:val="002524ED"/>
    <w:rsid w:val="00252529"/>
    <w:rsid w:val="00252633"/>
    <w:rsid w:val="002534CE"/>
    <w:rsid w:val="00253530"/>
    <w:rsid w:val="002537A3"/>
    <w:rsid w:val="0025414D"/>
    <w:rsid w:val="00254215"/>
    <w:rsid w:val="00254282"/>
    <w:rsid w:val="00254432"/>
    <w:rsid w:val="0025444E"/>
    <w:rsid w:val="002545F5"/>
    <w:rsid w:val="00254CB6"/>
    <w:rsid w:val="0025500C"/>
    <w:rsid w:val="00255241"/>
    <w:rsid w:val="00255517"/>
    <w:rsid w:val="002557CE"/>
    <w:rsid w:val="00255A40"/>
    <w:rsid w:val="00255A60"/>
    <w:rsid w:val="00255CDE"/>
    <w:rsid w:val="00255D7C"/>
    <w:rsid w:val="00255E8E"/>
    <w:rsid w:val="00255F5C"/>
    <w:rsid w:val="002560C5"/>
    <w:rsid w:val="00256576"/>
    <w:rsid w:val="00256888"/>
    <w:rsid w:val="00256A06"/>
    <w:rsid w:val="00256C0E"/>
    <w:rsid w:val="00256C25"/>
    <w:rsid w:val="002570B1"/>
    <w:rsid w:val="002573ED"/>
    <w:rsid w:val="00257581"/>
    <w:rsid w:val="002575A8"/>
    <w:rsid w:val="002579C0"/>
    <w:rsid w:val="00257A7E"/>
    <w:rsid w:val="00257CA2"/>
    <w:rsid w:val="00257CCE"/>
    <w:rsid w:val="00257F9A"/>
    <w:rsid w:val="0026024D"/>
    <w:rsid w:val="002602C6"/>
    <w:rsid w:val="0026038A"/>
    <w:rsid w:val="0026048D"/>
    <w:rsid w:val="002606AB"/>
    <w:rsid w:val="002608F6"/>
    <w:rsid w:val="00260A6A"/>
    <w:rsid w:val="00260AFD"/>
    <w:rsid w:val="00260E7D"/>
    <w:rsid w:val="0026112D"/>
    <w:rsid w:val="002611C2"/>
    <w:rsid w:val="002613E6"/>
    <w:rsid w:val="00261415"/>
    <w:rsid w:val="0026165D"/>
    <w:rsid w:val="00261793"/>
    <w:rsid w:val="00261795"/>
    <w:rsid w:val="002619F3"/>
    <w:rsid w:val="00261CED"/>
    <w:rsid w:val="00261E7B"/>
    <w:rsid w:val="00262001"/>
    <w:rsid w:val="00262094"/>
    <w:rsid w:val="002622A5"/>
    <w:rsid w:val="002624BA"/>
    <w:rsid w:val="002625BB"/>
    <w:rsid w:val="0026269B"/>
    <w:rsid w:val="0026277D"/>
    <w:rsid w:val="00262838"/>
    <w:rsid w:val="00262A87"/>
    <w:rsid w:val="00262B43"/>
    <w:rsid w:val="00262E42"/>
    <w:rsid w:val="00262EAB"/>
    <w:rsid w:val="002632FD"/>
    <w:rsid w:val="0026336E"/>
    <w:rsid w:val="00263531"/>
    <w:rsid w:val="0026358F"/>
    <w:rsid w:val="002635B4"/>
    <w:rsid w:val="00263689"/>
    <w:rsid w:val="002638FD"/>
    <w:rsid w:val="0026391A"/>
    <w:rsid w:val="00263953"/>
    <w:rsid w:val="00263A55"/>
    <w:rsid w:val="00263B09"/>
    <w:rsid w:val="002642AC"/>
    <w:rsid w:val="0026446C"/>
    <w:rsid w:val="002646BE"/>
    <w:rsid w:val="002646CD"/>
    <w:rsid w:val="00264BC9"/>
    <w:rsid w:val="00264E2A"/>
    <w:rsid w:val="00264ED5"/>
    <w:rsid w:val="002650DD"/>
    <w:rsid w:val="0026536F"/>
    <w:rsid w:val="00265541"/>
    <w:rsid w:val="00265976"/>
    <w:rsid w:val="00265D34"/>
    <w:rsid w:val="0026627F"/>
    <w:rsid w:val="0026663E"/>
    <w:rsid w:val="002667F9"/>
    <w:rsid w:val="00266A69"/>
    <w:rsid w:val="00266B18"/>
    <w:rsid w:val="00266B79"/>
    <w:rsid w:val="002671BF"/>
    <w:rsid w:val="00267249"/>
    <w:rsid w:val="0026736F"/>
    <w:rsid w:val="002679D0"/>
    <w:rsid w:val="00267B00"/>
    <w:rsid w:val="00267B95"/>
    <w:rsid w:val="00270074"/>
    <w:rsid w:val="00270325"/>
    <w:rsid w:val="002703E2"/>
    <w:rsid w:val="002706EA"/>
    <w:rsid w:val="00270807"/>
    <w:rsid w:val="00270871"/>
    <w:rsid w:val="00270BF6"/>
    <w:rsid w:val="00270CE4"/>
    <w:rsid w:val="00270E73"/>
    <w:rsid w:val="00270E97"/>
    <w:rsid w:val="00271189"/>
    <w:rsid w:val="0027145F"/>
    <w:rsid w:val="00271721"/>
    <w:rsid w:val="002718A9"/>
    <w:rsid w:val="00271C71"/>
    <w:rsid w:val="00271CB2"/>
    <w:rsid w:val="00271D15"/>
    <w:rsid w:val="00272017"/>
    <w:rsid w:val="002725BD"/>
    <w:rsid w:val="00272776"/>
    <w:rsid w:val="00272A2A"/>
    <w:rsid w:val="00272C40"/>
    <w:rsid w:val="00272CB0"/>
    <w:rsid w:val="00272D89"/>
    <w:rsid w:val="00272FBB"/>
    <w:rsid w:val="002735D6"/>
    <w:rsid w:val="00273690"/>
    <w:rsid w:val="0027382B"/>
    <w:rsid w:val="00273A34"/>
    <w:rsid w:val="00273D91"/>
    <w:rsid w:val="00274140"/>
    <w:rsid w:val="002744DF"/>
    <w:rsid w:val="00274528"/>
    <w:rsid w:val="002745C8"/>
    <w:rsid w:val="00274ADA"/>
    <w:rsid w:val="00274AEC"/>
    <w:rsid w:val="00274BA3"/>
    <w:rsid w:val="00274F59"/>
    <w:rsid w:val="00275085"/>
    <w:rsid w:val="00275A3F"/>
    <w:rsid w:val="00275C25"/>
    <w:rsid w:val="00275E95"/>
    <w:rsid w:val="002763A9"/>
    <w:rsid w:val="0027661D"/>
    <w:rsid w:val="002766B9"/>
    <w:rsid w:val="00276806"/>
    <w:rsid w:val="00276920"/>
    <w:rsid w:val="00276AB7"/>
    <w:rsid w:val="00276BAD"/>
    <w:rsid w:val="00276C64"/>
    <w:rsid w:val="00276CB1"/>
    <w:rsid w:val="00276D51"/>
    <w:rsid w:val="0027700C"/>
    <w:rsid w:val="002771B1"/>
    <w:rsid w:val="002771B6"/>
    <w:rsid w:val="002773B3"/>
    <w:rsid w:val="0027764E"/>
    <w:rsid w:val="002776D2"/>
    <w:rsid w:val="00277F54"/>
    <w:rsid w:val="002802A9"/>
    <w:rsid w:val="0028068E"/>
    <w:rsid w:val="002809CB"/>
    <w:rsid w:val="002809FD"/>
    <w:rsid w:val="00280A21"/>
    <w:rsid w:val="00280B04"/>
    <w:rsid w:val="00280C17"/>
    <w:rsid w:val="002811F2"/>
    <w:rsid w:val="002814AE"/>
    <w:rsid w:val="002815E0"/>
    <w:rsid w:val="002815EC"/>
    <w:rsid w:val="002818F0"/>
    <w:rsid w:val="00281B2B"/>
    <w:rsid w:val="00281BCC"/>
    <w:rsid w:val="00282979"/>
    <w:rsid w:val="00282A3C"/>
    <w:rsid w:val="00282BD5"/>
    <w:rsid w:val="00282CCC"/>
    <w:rsid w:val="00282DE2"/>
    <w:rsid w:val="0028337C"/>
    <w:rsid w:val="0028359C"/>
    <w:rsid w:val="0028361D"/>
    <w:rsid w:val="0028369F"/>
    <w:rsid w:val="00283747"/>
    <w:rsid w:val="00283A50"/>
    <w:rsid w:val="00283CA3"/>
    <w:rsid w:val="00283CB6"/>
    <w:rsid w:val="00283CF3"/>
    <w:rsid w:val="00283F4B"/>
    <w:rsid w:val="002844E2"/>
    <w:rsid w:val="00284595"/>
    <w:rsid w:val="00284A98"/>
    <w:rsid w:val="00284C88"/>
    <w:rsid w:val="00284E5C"/>
    <w:rsid w:val="0028506D"/>
    <w:rsid w:val="00285246"/>
    <w:rsid w:val="002854C7"/>
    <w:rsid w:val="00285641"/>
    <w:rsid w:val="0028567D"/>
    <w:rsid w:val="00285796"/>
    <w:rsid w:val="00285F1D"/>
    <w:rsid w:val="00285F41"/>
    <w:rsid w:val="00286116"/>
    <w:rsid w:val="00286263"/>
    <w:rsid w:val="00286639"/>
    <w:rsid w:val="00286926"/>
    <w:rsid w:val="00286A54"/>
    <w:rsid w:val="00286A7D"/>
    <w:rsid w:val="00286A89"/>
    <w:rsid w:val="00286D86"/>
    <w:rsid w:val="00286EFB"/>
    <w:rsid w:val="00286F9C"/>
    <w:rsid w:val="00286FFB"/>
    <w:rsid w:val="0028702A"/>
    <w:rsid w:val="002870C1"/>
    <w:rsid w:val="00287594"/>
    <w:rsid w:val="002876A1"/>
    <w:rsid w:val="00287990"/>
    <w:rsid w:val="00287DB9"/>
    <w:rsid w:val="0029001C"/>
    <w:rsid w:val="0029026D"/>
    <w:rsid w:val="0029057D"/>
    <w:rsid w:val="00290803"/>
    <w:rsid w:val="00290AE4"/>
    <w:rsid w:val="00290EFC"/>
    <w:rsid w:val="002910B8"/>
    <w:rsid w:val="0029126E"/>
    <w:rsid w:val="002912BA"/>
    <w:rsid w:val="00291ACF"/>
    <w:rsid w:val="00291C1D"/>
    <w:rsid w:val="00292049"/>
    <w:rsid w:val="00292062"/>
    <w:rsid w:val="002920CD"/>
    <w:rsid w:val="002920D2"/>
    <w:rsid w:val="002924D2"/>
    <w:rsid w:val="002925A0"/>
    <w:rsid w:val="00292791"/>
    <w:rsid w:val="00292AD4"/>
    <w:rsid w:val="00292AD8"/>
    <w:rsid w:val="00293092"/>
    <w:rsid w:val="00293A5E"/>
    <w:rsid w:val="00293BFF"/>
    <w:rsid w:val="00293C0C"/>
    <w:rsid w:val="00294100"/>
    <w:rsid w:val="00294289"/>
    <w:rsid w:val="002944E6"/>
    <w:rsid w:val="0029467A"/>
    <w:rsid w:val="00294756"/>
    <w:rsid w:val="00294847"/>
    <w:rsid w:val="00295091"/>
    <w:rsid w:val="00295151"/>
    <w:rsid w:val="00295257"/>
    <w:rsid w:val="00295534"/>
    <w:rsid w:val="00295626"/>
    <w:rsid w:val="00295967"/>
    <w:rsid w:val="00295C79"/>
    <w:rsid w:val="00295EA5"/>
    <w:rsid w:val="00296073"/>
    <w:rsid w:val="0029626E"/>
    <w:rsid w:val="002965E4"/>
    <w:rsid w:val="002966D9"/>
    <w:rsid w:val="00296770"/>
    <w:rsid w:val="002967E2"/>
    <w:rsid w:val="00296C00"/>
    <w:rsid w:val="00296CD4"/>
    <w:rsid w:val="00296E4A"/>
    <w:rsid w:val="002971C3"/>
    <w:rsid w:val="00297475"/>
    <w:rsid w:val="002974EB"/>
    <w:rsid w:val="002977E9"/>
    <w:rsid w:val="00297A83"/>
    <w:rsid w:val="002A0105"/>
    <w:rsid w:val="002A0444"/>
    <w:rsid w:val="002A057C"/>
    <w:rsid w:val="002A0627"/>
    <w:rsid w:val="002A06E9"/>
    <w:rsid w:val="002A07FF"/>
    <w:rsid w:val="002A08B7"/>
    <w:rsid w:val="002A1029"/>
    <w:rsid w:val="002A1239"/>
    <w:rsid w:val="002A13F8"/>
    <w:rsid w:val="002A1688"/>
    <w:rsid w:val="002A175F"/>
    <w:rsid w:val="002A1A6F"/>
    <w:rsid w:val="002A1A7F"/>
    <w:rsid w:val="002A1DB8"/>
    <w:rsid w:val="002A1EF0"/>
    <w:rsid w:val="002A2765"/>
    <w:rsid w:val="002A2851"/>
    <w:rsid w:val="002A2A71"/>
    <w:rsid w:val="002A2DBC"/>
    <w:rsid w:val="002A2F5D"/>
    <w:rsid w:val="002A30E8"/>
    <w:rsid w:val="002A396F"/>
    <w:rsid w:val="002A3A89"/>
    <w:rsid w:val="002A3D68"/>
    <w:rsid w:val="002A3DB8"/>
    <w:rsid w:val="002A3E19"/>
    <w:rsid w:val="002A3E61"/>
    <w:rsid w:val="002A3F6E"/>
    <w:rsid w:val="002A401E"/>
    <w:rsid w:val="002A40B3"/>
    <w:rsid w:val="002A42C5"/>
    <w:rsid w:val="002A44A2"/>
    <w:rsid w:val="002A48C1"/>
    <w:rsid w:val="002A492D"/>
    <w:rsid w:val="002A4BB8"/>
    <w:rsid w:val="002A4BBA"/>
    <w:rsid w:val="002A4E9A"/>
    <w:rsid w:val="002A5587"/>
    <w:rsid w:val="002A5B94"/>
    <w:rsid w:val="002A5BFC"/>
    <w:rsid w:val="002A5F38"/>
    <w:rsid w:val="002A6183"/>
    <w:rsid w:val="002A6359"/>
    <w:rsid w:val="002A6807"/>
    <w:rsid w:val="002A6A6D"/>
    <w:rsid w:val="002A6BF2"/>
    <w:rsid w:val="002A6CAE"/>
    <w:rsid w:val="002A6F99"/>
    <w:rsid w:val="002A750A"/>
    <w:rsid w:val="002A7662"/>
    <w:rsid w:val="002A7D0E"/>
    <w:rsid w:val="002A7FFA"/>
    <w:rsid w:val="002B0111"/>
    <w:rsid w:val="002B08BA"/>
    <w:rsid w:val="002B0AD4"/>
    <w:rsid w:val="002B0E54"/>
    <w:rsid w:val="002B0FDB"/>
    <w:rsid w:val="002B1604"/>
    <w:rsid w:val="002B1BF6"/>
    <w:rsid w:val="002B1FF7"/>
    <w:rsid w:val="002B2536"/>
    <w:rsid w:val="002B2663"/>
    <w:rsid w:val="002B2894"/>
    <w:rsid w:val="002B2A81"/>
    <w:rsid w:val="002B2C29"/>
    <w:rsid w:val="002B2D80"/>
    <w:rsid w:val="002B3285"/>
    <w:rsid w:val="002B32F2"/>
    <w:rsid w:val="002B3457"/>
    <w:rsid w:val="002B3517"/>
    <w:rsid w:val="002B385A"/>
    <w:rsid w:val="002B3A4F"/>
    <w:rsid w:val="002B3EF4"/>
    <w:rsid w:val="002B3FF8"/>
    <w:rsid w:val="002B402D"/>
    <w:rsid w:val="002B4237"/>
    <w:rsid w:val="002B4341"/>
    <w:rsid w:val="002B4714"/>
    <w:rsid w:val="002B4A0B"/>
    <w:rsid w:val="002B4E0A"/>
    <w:rsid w:val="002B4F6D"/>
    <w:rsid w:val="002B507E"/>
    <w:rsid w:val="002B52B1"/>
    <w:rsid w:val="002B5705"/>
    <w:rsid w:val="002B5999"/>
    <w:rsid w:val="002B5C14"/>
    <w:rsid w:val="002B5CAE"/>
    <w:rsid w:val="002B5CD4"/>
    <w:rsid w:val="002B5EA5"/>
    <w:rsid w:val="002B5EAA"/>
    <w:rsid w:val="002B5F57"/>
    <w:rsid w:val="002B61B0"/>
    <w:rsid w:val="002B638F"/>
    <w:rsid w:val="002B641E"/>
    <w:rsid w:val="002B669A"/>
    <w:rsid w:val="002B69B1"/>
    <w:rsid w:val="002B6C17"/>
    <w:rsid w:val="002B6E45"/>
    <w:rsid w:val="002B70A1"/>
    <w:rsid w:val="002B723B"/>
    <w:rsid w:val="002B72A2"/>
    <w:rsid w:val="002B73E7"/>
    <w:rsid w:val="002B78BB"/>
    <w:rsid w:val="002B7B09"/>
    <w:rsid w:val="002B7BE9"/>
    <w:rsid w:val="002B7D27"/>
    <w:rsid w:val="002B7D48"/>
    <w:rsid w:val="002C052E"/>
    <w:rsid w:val="002C0543"/>
    <w:rsid w:val="002C07A7"/>
    <w:rsid w:val="002C08A5"/>
    <w:rsid w:val="002C0B5A"/>
    <w:rsid w:val="002C0C15"/>
    <w:rsid w:val="002C0C28"/>
    <w:rsid w:val="002C0FC3"/>
    <w:rsid w:val="002C1042"/>
    <w:rsid w:val="002C1478"/>
    <w:rsid w:val="002C172D"/>
    <w:rsid w:val="002C1AEF"/>
    <w:rsid w:val="002C1B63"/>
    <w:rsid w:val="002C1CCA"/>
    <w:rsid w:val="002C2264"/>
    <w:rsid w:val="002C2584"/>
    <w:rsid w:val="002C2751"/>
    <w:rsid w:val="002C2A05"/>
    <w:rsid w:val="002C2B0E"/>
    <w:rsid w:val="002C2BED"/>
    <w:rsid w:val="002C300E"/>
    <w:rsid w:val="002C3661"/>
    <w:rsid w:val="002C38AF"/>
    <w:rsid w:val="002C38F3"/>
    <w:rsid w:val="002C39B0"/>
    <w:rsid w:val="002C3A3E"/>
    <w:rsid w:val="002C3AB0"/>
    <w:rsid w:val="002C423F"/>
    <w:rsid w:val="002C46CD"/>
    <w:rsid w:val="002C4A5A"/>
    <w:rsid w:val="002C4C85"/>
    <w:rsid w:val="002C4DA8"/>
    <w:rsid w:val="002C4FB1"/>
    <w:rsid w:val="002C500E"/>
    <w:rsid w:val="002C5499"/>
    <w:rsid w:val="002C55C7"/>
    <w:rsid w:val="002C590F"/>
    <w:rsid w:val="002C595F"/>
    <w:rsid w:val="002C5E8C"/>
    <w:rsid w:val="002C600C"/>
    <w:rsid w:val="002C601C"/>
    <w:rsid w:val="002C63D3"/>
    <w:rsid w:val="002C6422"/>
    <w:rsid w:val="002C6A50"/>
    <w:rsid w:val="002C7584"/>
    <w:rsid w:val="002C762A"/>
    <w:rsid w:val="002C795F"/>
    <w:rsid w:val="002D002F"/>
    <w:rsid w:val="002D09C0"/>
    <w:rsid w:val="002D09DF"/>
    <w:rsid w:val="002D0B42"/>
    <w:rsid w:val="002D0B82"/>
    <w:rsid w:val="002D0C93"/>
    <w:rsid w:val="002D160B"/>
    <w:rsid w:val="002D1E27"/>
    <w:rsid w:val="002D1E97"/>
    <w:rsid w:val="002D1FDF"/>
    <w:rsid w:val="002D203E"/>
    <w:rsid w:val="002D26A2"/>
    <w:rsid w:val="002D2D74"/>
    <w:rsid w:val="002D2E4E"/>
    <w:rsid w:val="002D2E83"/>
    <w:rsid w:val="002D2FE9"/>
    <w:rsid w:val="002D3002"/>
    <w:rsid w:val="002D3061"/>
    <w:rsid w:val="002D30CF"/>
    <w:rsid w:val="002D3A7C"/>
    <w:rsid w:val="002D3CC5"/>
    <w:rsid w:val="002D3D54"/>
    <w:rsid w:val="002D4466"/>
    <w:rsid w:val="002D4633"/>
    <w:rsid w:val="002D4927"/>
    <w:rsid w:val="002D4B08"/>
    <w:rsid w:val="002D4E04"/>
    <w:rsid w:val="002D51ED"/>
    <w:rsid w:val="002D5334"/>
    <w:rsid w:val="002D5507"/>
    <w:rsid w:val="002D56C0"/>
    <w:rsid w:val="002D584B"/>
    <w:rsid w:val="002D5BD0"/>
    <w:rsid w:val="002D5D1B"/>
    <w:rsid w:val="002D5DD5"/>
    <w:rsid w:val="002D5E25"/>
    <w:rsid w:val="002D63D2"/>
    <w:rsid w:val="002D6589"/>
    <w:rsid w:val="002D68A6"/>
    <w:rsid w:val="002D68FD"/>
    <w:rsid w:val="002D6932"/>
    <w:rsid w:val="002D6AE4"/>
    <w:rsid w:val="002D6B92"/>
    <w:rsid w:val="002D6DA0"/>
    <w:rsid w:val="002D7120"/>
    <w:rsid w:val="002D71C8"/>
    <w:rsid w:val="002D7314"/>
    <w:rsid w:val="002D7583"/>
    <w:rsid w:val="002D7618"/>
    <w:rsid w:val="002D784D"/>
    <w:rsid w:val="002D7943"/>
    <w:rsid w:val="002D7B32"/>
    <w:rsid w:val="002D7E9F"/>
    <w:rsid w:val="002D7F2B"/>
    <w:rsid w:val="002E0472"/>
    <w:rsid w:val="002E0631"/>
    <w:rsid w:val="002E079E"/>
    <w:rsid w:val="002E0828"/>
    <w:rsid w:val="002E0887"/>
    <w:rsid w:val="002E0BF6"/>
    <w:rsid w:val="002E111D"/>
    <w:rsid w:val="002E144B"/>
    <w:rsid w:val="002E186B"/>
    <w:rsid w:val="002E190F"/>
    <w:rsid w:val="002E196B"/>
    <w:rsid w:val="002E1DCA"/>
    <w:rsid w:val="002E1EDF"/>
    <w:rsid w:val="002E1EFD"/>
    <w:rsid w:val="002E1F1B"/>
    <w:rsid w:val="002E2482"/>
    <w:rsid w:val="002E317B"/>
    <w:rsid w:val="002E346A"/>
    <w:rsid w:val="002E3797"/>
    <w:rsid w:val="002E38E0"/>
    <w:rsid w:val="002E39C3"/>
    <w:rsid w:val="002E3EC6"/>
    <w:rsid w:val="002E3F20"/>
    <w:rsid w:val="002E4181"/>
    <w:rsid w:val="002E41F9"/>
    <w:rsid w:val="002E420D"/>
    <w:rsid w:val="002E4555"/>
    <w:rsid w:val="002E455A"/>
    <w:rsid w:val="002E4683"/>
    <w:rsid w:val="002E4A71"/>
    <w:rsid w:val="002E4ADE"/>
    <w:rsid w:val="002E4B5B"/>
    <w:rsid w:val="002E4E7E"/>
    <w:rsid w:val="002E4E83"/>
    <w:rsid w:val="002E4F69"/>
    <w:rsid w:val="002E50AD"/>
    <w:rsid w:val="002E50CA"/>
    <w:rsid w:val="002E519B"/>
    <w:rsid w:val="002E524C"/>
    <w:rsid w:val="002E5290"/>
    <w:rsid w:val="002E5451"/>
    <w:rsid w:val="002E5C8C"/>
    <w:rsid w:val="002E5D6E"/>
    <w:rsid w:val="002E5E09"/>
    <w:rsid w:val="002E5EAA"/>
    <w:rsid w:val="002E60B7"/>
    <w:rsid w:val="002E67C4"/>
    <w:rsid w:val="002E6889"/>
    <w:rsid w:val="002E6C19"/>
    <w:rsid w:val="002E7309"/>
    <w:rsid w:val="002E73D6"/>
    <w:rsid w:val="002E7F04"/>
    <w:rsid w:val="002F029B"/>
    <w:rsid w:val="002F075B"/>
    <w:rsid w:val="002F0884"/>
    <w:rsid w:val="002F09A8"/>
    <w:rsid w:val="002F0C8E"/>
    <w:rsid w:val="002F0CFA"/>
    <w:rsid w:val="002F0F20"/>
    <w:rsid w:val="002F0FD3"/>
    <w:rsid w:val="002F1514"/>
    <w:rsid w:val="002F1759"/>
    <w:rsid w:val="002F19E4"/>
    <w:rsid w:val="002F205D"/>
    <w:rsid w:val="002F21B9"/>
    <w:rsid w:val="002F22D8"/>
    <w:rsid w:val="002F25B0"/>
    <w:rsid w:val="002F2854"/>
    <w:rsid w:val="002F2B4E"/>
    <w:rsid w:val="002F2CC1"/>
    <w:rsid w:val="002F3080"/>
    <w:rsid w:val="002F3091"/>
    <w:rsid w:val="002F30FF"/>
    <w:rsid w:val="002F37AC"/>
    <w:rsid w:val="002F3A9C"/>
    <w:rsid w:val="002F3C96"/>
    <w:rsid w:val="002F3F3E"/>
    <w:rsid w:val="002F43AB"/>
    <w:rsid w:val="002F4443"/>
    <w:rsid w:val="002F48CA"/>
    <w:rsid w:val="002F49EA"/>
    <w:rsid w:val="002F4ABB"/>
    <w:rsid w:val="002F4CFD"/>
    <w:rsid w:val="002F4D45"/>
    <w:rsid w:val="002F4E1B"/>
    <w:rsid w:val="002F4E8A"/>
    <w:rsid w:val="002F5043"/>
    <w:rsid w:val="002F544E"/>
    <w:rsid w:val="002F5454"/>
    <w:rsid w:val="002F564C"/>
    <w:rsid w:val="002F5727"/>
    <w:rsid w:val="002F578B"/>
    <w:rsid w:val="002F593F"/>
    <w:rsid w:val="002F59B3"/>
    <w:rsid w:val="002F59E7"/>
    <w:rsid w:val="002F5A50"/>
    <w:rsid w:val="002F5B66"/>
    <w:rsid w:val="002F5B9B"/>
    <w:rsid w:val="002F5C1B"/>
    <w:rsid w:val="002F6737"/>
    <w:rsid w:val="002F67C4"/>
    <w:rsid w:val="002F69D7"/>
    <w:rsid w:val="002F6EA2"/>
    <w:rsid w:val="002F6F96"/>
    <w:rsid w:val="002F70ED"/>
    <w:rsid w:val="002F7115"/>
    <w:rsid w:val="002F71D4"/>
    <w:rsid w:val="002F7210"/>
    <w:rsid w:val="002F7264"/>
    <w:rsid w:val="002F77E3"/>
    <w:rsid w:val="002F7C53"/>
    <w:rsid w:val="002F7E52"/>
    <w:rsid w:val="00300184"/>
    <w:rsid w:val="003001D0"/>
    <w:rsid w:val="00300371"/>
    <w:rsid w:val="003003DB"/>
    <w:rsid w:val="003007EB"/>
    <w:rsid w:val="0030098C"/>
    <w:rsid w:val="00300A02"/>
    <w:rsid w:val="00300AD4"/>
    <w:rsid w:val="00300B33"/>
    <w:rsid w:val="00300B67"/>
    <w:rsid w:val="00300CA5"/>
    <w:rsid w:val="00300D2A"/>
    <w:rsid w:val="00300F19"/>
    <w:rsid w:val="00301190"/>
    <w:rsid w:val="00301BF5"/>
    <w:rsid w:val="00301D43"/>
    <w:rsid w:val="00302253"/>
    <w:rsid w:val="0030237E"/>
    <w:rsid w:val="0030247F"/>
    <w:rsid w:val="0030248C"/>
    <w:rsid w:val="00302CE2"/>
    <w:rsid w:val="00302E29"/>
    <w:rsid w:val="00302E39"/>
    <w:rsid w:val="00303017"/>
    <w:rsid w:val="00303A4B"/>
    <w:rsid w:val="00303B6D"/>
    <w:rsid w:val="00303E09"/>
    <w:rsid w:val="00304672"/>
    <w:rsid w:val="0030484B"/>
    <w:rsid w:val="003050B9"/>
    <w:rsid w:val="003050D5"/>
    <w:rsid w:val="00305160"/>
    <w:rsid w:val="00305279"/>
    <w:rsid w:val="003052BA"/>
    <w:rsid w:val="003056D9"/>
    <w:rsid w:val="00305BD8"/>
    <w:rsid w:val="00305EE4"/>
    <w:rsid w:val="00306121"/>
    <w:rsid w:val="003064C6"/>
    <w:rsid w:val="00306BC5"/>
    <w:rsid w:val="00306EC5"/>
    <w:rsid w:val="00307145"/>
    <w:rsid w:val="0030746B"/>
    <w:rsid w:val="003076E3"/>
    <w:rsid w:val="003076FD"/>
    <w:rsid w:val="003077D5"/>
    <w:rsid w:val="00307AE1"/>
    <w:rsid w:val="00307CE2"/>
    <w:rsid w:val="00307DBF"/>
    <w:rsid w:val="003102E3"/>
    <w:rsid w:val="003105C8"/>
    <w:rsid w:val="00310689"/>
    <w:rsid w:val="003107A4"/>
    <w:rsid w:val="003109BB"/>
    <w:rsid w:val="0031104E"/>
    <w:rsid w:val="003114B4"/>
    <w:rsid w:val="0031157D"/>
    <w:rsid w:val="00311C8A"/>
    <w:rsid w:val="00311F84"/>
    <w:rsid w:val="00312589"/>
    <w:rsid w:val="00312771"/>
    <w:rsid w:val="00312973"/>
    <w:rsid w:val="00312AD7"/>
    <w:rsid w:val="00312F2B"/>
    <w:rsid w:val="00313122"/>
    <w:rsid w:val="0031314A"/>
    <w:rsid w:val="00313536"/>
    <w:rsid w:val="00313767"/>
    <w:rsid w:val="00313EBF"/>
    <w:rsid w:val="003141DF"/>
    <w:rsid w:val="00314358"/>
    <w:rsid w:val="003146C2"/>
    <w:rsid w:val="00314820"/>
    <w:rsid w:val="0031484B"/>
    <w:rsid w:val="00314873"/>
    <w:rsid w:val="003149B6"/>
    <w:rsid w:val="00314A06"/>
    <w:rsid w:val="00314C43"/>
    <w:rsid w:val="0031511F"/>
    <w:rsid w:val="00315330"/>
    <w:rsid w:val="003153E7"/>
    <w:rsid w:val="0031557A"/>
    <w:rsid w:val="00315641"/>
    <w:rsid w:val="00315A32"/>
    <w:rsid w:val="00315AE0"/>
    <w:rsid w:val="003160D7"/>
    <w:rsid w:val="00316278"/>
    <w:rsid w:val="003162E8"/>
    <w:rsid w:val="00316459"/>
    <w:rsid w:val="00316610"/>
    <w:rsid w:val="00316A66"/>
    <w:rsid w:val="003172D9"/>
    <w:rsid w:val="0031758E"/>
    <w:rsid w:val="00317AAD"/>
    <w:rsid w:val="00317F96"/>
    <w:rsid w:val="00320070"/>
    <w:rsid w:val="0032057C"/>
    <w:rsid w:val="003206C6"/>
    <w:rsid w:val="00320727"/>
    <w:rsid w:val="00321002"/>
    <w:rsid w:val="0032102D"/>
    <w:rsid w:val="0032139D"/>
    <w:rsid w:val="00321688"/>
    <w:rsid w:val="003216E6"/>
    <w:rsid w:val="00321864"/>
    <w:rsid w:val="003218AB"/>
    <w:rsid w:val="00321D67"/>
    <w:rsid w:val="00321D8C"/>
    <w:rsid w:val="00321ECA"/>
    <w:rsid w:val="003227A5"/>
    <w:rsid w:val="00322866"/>
    <w:rsid w:val="00322FCD"/>
    <w:rsid w:val="00323153"/>
    <w:rsid w:val="003233EF"/>
    <w:rsid w:val="00323709"/>
    <w:rsid w:val="0032382F"/>
    <w:rsid w:val="0032396F"/>
    <w:rsid w:val="00323B71"/>
    <w:rsid w:val="00323BF7"/>
    <w:rsid w:val="00323D83"/>
    <w:rsid w:val="0032413B"/>
    <w:rsid w:val="00324318"/>
    <w:rsid w:val="00324383"/>
    <w:rsid w:val="0032445E"/>
    <w:rsid w:val="00324468"/>
    <w:rsid w:val="003244A4"/>
    <w:rsid w:val="00324553"/>
    <w:rsid w:val="00324604"/>
    <w:rsid w:val="00324976"/>
    <w:rsid w:val="00324A02"/>
    <w:rsid w:val="00324ADE"/>
    <w:rsid w:val="00324C48"/>
    <w:rsid w:val="00324D87"/>
    <w:rsid w:val="0032530E"/>
    <w:rsid w:val="0032543A"/>
    <w:rsid w:val="00325C68"/>
    <w:rsid w:val="00325E99"/>
    <w:rsid w:val="003260CE"/>
    <w:rsid w:val="003267EF"/>
    <w:rsid w:val="0032698F"/>
    <w:rsid w:val="00326B68"/>
    <w:rsid w:val="00326D3A"/>
    <w:rsid w:val="00326E5D"/>
    <w:rsid w:val="0032700D"/>
    <w:rsid w:val="003273CD"/>
    <w:rsid w:val="003275EF"/>
    <w:rsid w:val="00327AB0"/>
    <w:rsid w:val="00327CBF"/>
    <w:rsid w:val="00327DCE"/>
    <w:rsid w:val="00330514"/>
    <w:rsid w:val="003308FC"/>
    <w:rsid w:val="00330A8F"/>
    <w:rsid w:val="00330D04"/>
    <w:rsid w:val="00330EC1"/>
    <w:rsid w:val="0033121F"/>
    <w:rsid w:val="003314DC"/>
    <w:rsid w:val="00331577"/>
    <w:rsid w:val="00331920"/>
    <w:rsid w:val="00331BA0"/>
    <w:rsid w:val="00331E64"/>
    <w:rsid w:val="00332377"/>
    <w:rsid w:val="003326F9"/>
    <w:rsid w:val="00332E00"/>
    <w:rsid w:val="00332FC3"/>
    <w:rsid w:val="003330C5"/>
    <w:rsid w:val="00333102"/>
    <w:rsid w:val="003333CE"/>
    <w:rsid w:val="003333DD"/>
    <w:rsid w:val="0033340B"/>
    <w:rsid w:val="0033342C"/>
    <w:rsid w:val="003334ED"/>
    <w:rsid w:val="00333A98"/>
    <w:rsid w:val="00333C93"/>
    <w:rsid w:val="00333DE9"/>
    <w:rsid w:val="00333E25"/>
    <w:rsid w:val="00333FA5"/>
    <w:rsid w:val="003342E6"/>
    <w:rsid w:val="003349B8"/>
    <w:rsid w:val="00334B58"/>
    <w:rsid w:val="00334B5F"/>
    <w:rsid w:val="00334E33"/>
    <w:rsid w:val="00334E80"/>
    <w:rsid w:val="003350B3"/>
    <w:rsid w:val="003352E0"/>
    <w:rsid w:val="00335386"/>
    <w:rsid w:val="003353C5"/>
    <w:rsid w:val="00335485"/>
    <w:rsid w:val="003354B1"/>
    <w:rsid w:val="0033592E"/>
    <w:rsid w:val="00335BEA"/>
    <w:rsid w:val="00335C24"/>
    <w:rsid w:val="0033601F"/>
    <w:rsid w:val="00336216"/>
    <w:rsid w:val="0033629D"/>
    <w:rsid w:val="00336458"/>
    <w:rsid w:val="00336713"/>
    <w:rsid w:val="003368CB"/>
    <w:rsid w:val="00336AD8"/>
    <w:rsid w:val="00336BF8"/>
    <w:rsid w:val="00336D12"/>
    <w:rsid w:val="00336EA7"/>
    <w:rsid w:val="003372A6"/>
    <w:rsid w:val="00337802"/>
    <w:rsid w:val="00337814"/>
    <w:rsid w:val="00337897"/>
    <w:rsid w:val="00337D70"/>
    <w:rsid w:val="00337F85"/>
    <w:rsid w:val="003400AF"/>
    <w:rsid w:val="0034025F"/>
    <w:rsid w:val="0034032F"/>
    <w:rsid w:val="003408C0"/>
    <w:rsid w:val="003408D3"/>
    <w:rsid w:val="003412AF"/>
    <w:rsid w:val="00341654"/>
    <w:rsid w:val="003417CD"/>
    <w:rsid w:val="0034188B"/>
    <w:rsid w:val="00341C92"/>
    <w:rsid w:val="00341EA0"/>
    <w:rsid w:val="00341F9E"/>
    <w:rsid w:val="00341FC0"/>
    <w:rsid w:val="00342061"/>
    <w:rsid w:val="003420C6"/>
    <w:rsid w:val="00342AE7"/>
    <w:rsid w:val="00342FF3"/>
    <w:rsid w:val="0034321F"/>
    <w:rsid w:val="00343439"/>
    <w:rsid w:val="003435F9"/>
    <w:rsid w:val="00343964"/>
    <w:rsid w:val="00343A38"/>
    <w:rsid w:val="00343E5D"/>
    <w:rsid w:val="0034400F"/>
    <w:rsid w:val="003441D7"/>
    <w:rsid w:val="00344579"/>
    <w:rsid w:val="003447C1"/>
    <w:rsid w:val="003448A1"/>
    <w:rsid w:val="00344A8E"/>
    <w:rsid w:val="00344B50"/>
    <w:rsid w:val="00344F79"/>
    <w:rsid w:val="00344FE3"/>
    <w:rsid w:val="0034508C"/>
    <w:rsid w:val="0034524D"/>
    <w:rsid w:val="003456D2"/>
    <w:rsid w:val="003457B2"/>
    <w:rsid w:val="00345C81"/>
    <w:rsid w:val="00345DE2"/>
    <w:rsid w:val="00345F5C"/>
    <w:rsid w:val="003460E2"/>
    <w:rsid w:val="00346189"/>
    <w:rsid w:val="00346442"/>
    <w:rsid w:val="003464C8"/>
    <w:rsid w:val="00346561"/>
    <w:rsid w:val="003467E4"/>
    <w:rsid w:val="00346C43"/>
    <w:rsid w:val="00346D0A"/>
    <w:rsid w:val="00346D6E"/>
    <w:rsid w:val="00346DC3"/>
    <w:rsid w:val="00347471"/>
    <w:rsid w:val="003474AB"/>
    <w:rsid w:val="00347613"/>
    <w:rsid w:val="00347EC8"/>
    <w:rsid w:val="00347F9B"/>
    <w:rsid w:val="003502DA"/>
    <w:rsid w:val="003503A3"/>
    <w:rsid w:val="00350544"/>
    <w:rsid w:val="00350666"/>
    <w:rsid w:val="00350855"/>
    <w:rsid w:val="0035092B"/>
    <w:rsid w:val="00350978"/>
    <w:rsid w:val="00350B2B"/>
    <w:rsid w:val="00350CB7"/>
    <w:rsid w:val="00350D3F"/>
    <w:rsid w:val="00350D50"/>
    <w:rsid w:val="00350DD9"/>
    <w:rsid w:val="00350EF8"/>
    <w:rsid w:val="00351401"/>
    <w:rsid w:val="00351665"/>
    <w:rsid w:val="00351A75"/>
    <w:rsid w:val="00351F49"/>
    <w:rsid w:val="00351F6D"/>
    <w:rsid w:val="00352243"/>
    <w:rsid w:val="003522D1"/>
    <w:rsid w:val="00352344"/>
    <w:rsid w:val="00352402"/>
    <w:rsid w:val="003525A1"/>
    <w:rsid w:val="00352861"/>
    <w:rsid w:val="003528F6"/>
    <w:rsid w:val="00352A8E"/>
    <w:rsid w:val="00352BC8"/>
    <w:rsid w:val="00352E6F"/>
    <w:rsid w:val="003531CB"/>
    <w:rsid w:val="00353238"/>
    <w:rsid w:val="0035342C"/>
    <w:rsid w:val="00353D61"/>
    <w:rsid w:val="00353DA8"/>
    <w:rsid w:val="00353ED8"/>
    <w:rsid w:val="003540E7"/>
    <w:rsid w:val="0035412A"/>
    <w:rsid w:val="0035417F"/>
    <w:rsid w:val="0035438A"/>
    <w:rsid w:val="00354645"/>
    <w:rsid w:val="003549A7"/>
    <w:rsid w:val="00354A43"/>
    <w:rsid w:val="00354AF0"/>
    <w:rsid w:val="00354C2F"/>
    <w:rsid w:val="00354C86"/>
    <w:rsid w:val="00354D37"/>
    <w:rsid w:val="00354D77"/>
    <w:rsid w:val="00354E07"/>
    <w:rsid w:val="00354E27"/>
    <w:rsid w:val="00354F2A"/>
    <w:rsid w:val="003551C0"/>
    <w:rsid w:val="003552DA"/>
    <w:rsid w:val="003553F7"/>
    <w:rsid w:val="0035564B"/>
    <w:rsid w:val="00355784"/>
    <w:rsid w:val="00355841"/>
    <w:rsid w:val="00355875"/>
    <w:rsid w:val="00355F70"/>
    <w:rsid w:val="00356093"/>
    <w:rsid w:val="003562CB"/>
    <w:rsid w:val="00356353"/>
    <w:rsid w:val="00356443"/>
    <w:rsid w:val="00356709"/>
    <w:rsid w:val="0035674B"/>
    <w:rsid w:val="00356828"/>
    <w:rsid w:val="0035685D"/>
    <w:rsid w:val="00356872"/>
    <w:rsid w:val="00356C76"/>
    <w:rsid w:val="00356CAA"/>
    <w:rsid w:val="00356E4C"/>
    <w:rsid w:val="00357609"/>
    <w:rsid w:val="0035778C"/>
    <w:rsid w:val="003578D8"/>
    <w:rsid w:val="00357CA5"/>
    <w:rsid w:val="00357E69"/>
    <w:rsid w:val="00360069"/>
    <w:rsid w:val="00360256"/>
    <w:rsid w:val="00360466"/>
    <w:rsid w:val="003608C2"/>
    <w:rsid w:val="00360D2F"/>
    <w:rsid w:val="00360DDB"/>
    <w:rsid w:val="00360FC3"/>
    <w:rsid w:val="003615C4"/>
    <w:rsid w:val="003616D9"/>
    <w:rsid w:val="0036234D"/>
    <w:rsid w:val="0036246D"/>
    <w:rsid w:val="003625D1"/>
    <w:rsid w:val="00362AA6"/>
    <w:rsid w:val="00362CB4"/>
    <w:rsid w:val="00362D31"/>
    <w:rsid w:val="00362E03"/>
    <w:rsid w:val="00362F7A"/>
    <w:rsid w:val="00362FEA"/>
    <w:rsid w:val="0036305A"/>
    <w:rsid w:val="0036336B"/>
    <w:rsid w:val="003637C4"/>
    <w:rsid w:val="00363A85"/>
    <w:rsid w:val="00363A9F"/>
    <w:rsid w:val="00363AA9"/>
    <w:rsid w:val="00363C3B"/>
    <w:rsid w:val="00363DA0"/>
    <w:rsid w:val="00364186"/>
    <w:rsid w:val="0036427F"/>
    <w:rsid w:val="003643B5"/>
    <w:rsid w:val="00364557"/>
    <w:rsid w:val="00364615"/>
    <w:rsid w:val="00364847"/>
    <w:rsid w:val="00364BB4"/>
    <w:rsid w:val="00364D03"/>
    <w:rsid w:val="00364FF4"/>
    <w:rsid w:val="0036530C"/>
    <w:rsid w:val="003654E1"/>
    <w:rsid w:val="0036557C"/>
    <w:rsid w:val="00365798"/>
    <w:rsid w:val="00365F57"/>
    <w:rsid w:val="003660D6"/>
    <w:rsid w:val="00366710"/>
    <w:rsid w:val="003667CB"/>
    <w:rsid w:val="003667DC"/>
    <w:rsid w:val="00366E23"/>
    <w:rsid w:val="003670E4"/>
    <w:rsid w:val="003672F4"/>
    <w:rsid w:val="00367638"/>
    <w:rsid w:val="00367664"/>
    <w:rsid w:val="00367742"/>
    <w:rsid w:val="00367830"/>
    <w:rsid w:val="00367BEB"/>
    <w:rsid w:val="00367C08"/>
    <w:rsid w:val="00367E9F"/>
    <w:rsid w:val="0037003E"/>
    <w:rsid w:val="0037061C"/>
    <w:rsid w:val="00370798"/>
    <w:rsid w:val="0037088E"/>
    <w:rsid w:val="00370892"/>
    <w:rsid w:val="0037093D"/>
    <w:rsid w:val="00370D92"/>
    <w:rsid w:val="003715AC"/>
    <w:rsid w:val="003717BA"/>
    <w:rsid w:val="00371856"/>
    <w:rsid w:val="00371959"/>
    <w:rsid w:val="003722E8"/>
    <w:rsid w:val="003729C0"/>
    <w:rsid w:val="00372E27"/>
    <w:rsid w:val="00372F03"/>
    <w:rsid w:val="00372F69"/>
    <w:rsid w:val="0037331C"/>
    <w:rsid w:val="00373792"/>
    <w:rsid w:val="00373F20"/>
    <w:rsid w:val="003740DF"/>
    <w:rsid w:val="003743B6"/>
    <w:rsid w:val="0037444E"/>
    <w:rsid w:val="0037460B"/>
    <w:rsid w:val="0037492E"/>
    <w:rsid w:val="00374AED"/>
    <w:rsid w:val="00374CD1"/>
    <w:rsid w:val="00375030"/>
    <w:rsid w:val="00375475"/>
    <w:rsid w:val="0037566E"/>
    <w:rsid w:val="00375A72"/>
    <w:rsid w:val="00375B2C"/>
    <w:rsid w:val="00375E29"/>
    <w:rsid w:val="00375ED1"/>
    <w:rsid w:val="00375EE5"/>
    <w:rsid w:val="00375FE6"/>
    <w:rsid w:val="003760D5"/>
    <w:rsid w:val="003762D5"/>
    <w:rsid w:val="003763F4"/>
    <w:rsid w:val="003763FD"/>
    <w:rsid w:val="0037666A"/>
    <w:rsid w:val="00376714"/>
    <w:rsid w:val="00376C83"/>
    <w:rsid w:val="00376D97"/>
    <w:rsid w:val="00376EC0"/>
    <w:rsid w:val="0037739C"/>
    <w:rsid w:val="003773F7"/>
    <w:rsid w:val="00377895"/>
    <w:rsid w:val="003779C3"/>
    <w:rsid w:val="00380736"/>
    <w:rsid w:val="00380AD3"/>
    <w:rsid w:val="00380DA9"/>
    <w:rsid w:val="00381082"/>
    <w:rsid w:val="003810A0"/>
    <w:rsid w:val="003810BD"/>
    <w:rsid w:val="00381706"/>
    <w:rsid w:val="00381746"/>
    <w:rsid w:val="00381DFE"/>
    <w:rsid w:val="0038230D"/>
    <w:rsid w:val="003826BC"/>
    <w:rsid w:val="0038272A"/>
    <w:rsid w:val="003828A7"/>
    <w:rsid w:val="00382EA5"/>
    <w:rsid w:val="00382F9F"/>
    <w:rsid w:val="0038304F"/>
    <w:rsid w:val="003832AE"/>
    <w:rsid w:val="003833D8"/>
    <w:rsid w:val="0038370E"/>
    <w:rsid w:val="00383AF7"/>
    <w:rsid w:val="00383D30"/>
    <w:rsid w:val="00383EF2"/>
    <w:rsid w:val="00384014"/>
    <w:rsid w:val="0038433B"/>
    <w:rsid w:val="00384351"/>
    <w:rsid w:val="003845DC"/>
    <w:rsid w:val="00385198"/>
    <w:rsid w:val="0038554B"/>
    <w:rsid w:val="00385685"/>
    <w:rsid w:val="003856B9"/>
    <w:rsid w:val="0038575D"/>
    <w:rsid w:val="003857D7"/>
    <w:rsid w:val="00385D67"/>
    <w:rsid w:val="00385F54"/>
    <w:rsid w:val="003860FF"/>
    <w:rsid w:val="003867CB"/>
    <w:rsid w:val="0038681B"/>
    <w:rsid w:val="0038695E"/>
    <w:rsid w:val="00386DBA"/>
    <w:rsid w:val="0038700D"/>
    <w:rsid w:val="0038720E"/>
    <w:rsid w:val="00387367"/>
    <w:rsid w:val="00387555"/>
    <w:rsid w:val="00387BDE"/>
    <w:rsid w:val="00390347"/>
    <w:rsid w:val="00390477"/>
    <w:rsid w:val="0039054B"/>
    <w:rsid w:val="0039069E"/>
    <w:rsid w:val="00390955"/>
    <w:rsid w:val="00390D3A"/>
    <w:rsid w:val="00390DED"/>
    <w:rsid w:val="00391009"/>
    <w:rsid w:val="00391AEE"/>
    <w:rsid w:val="00391C3C"/>
    <w:rsid w:val="00391C81"/>
    <w:rsid w:val="00391D3F"/>
    <w:rsid w:val="00391EC8"/>
    <w:rsid w:val="00391F40"/>
    <w:rsid w:val="00392136"/>
    <w:rsid w:val="00392331"/>
    <w:rsid w:val="00392713"/>
    <w:rsid w:val="003927A1"/>
    <w:rsid w:val="00392B22"/>
    <w:rsid w:val="00392BCD"/>
    <w:rsid w:val="00392EFD"/>
    <w:rsid w:val="00393062"/>
    <w:rsid w:val="00393B5B"/>
    <w:rsid w:val="00393D33"/>
    <w:rsid w:val="00393ED0"/>
    <w:rsid w:val="00393EE5"/>
    <w:rsid w:val="00393F2B"/>
    <w:rsid w:val="00394316"/>
    <w:rsid w:val="0039458B"/>
    <w:rsid w:val="00394828"/>
    <w:rsid w:val="0039505A"/>
    <w:rsid w:val="0039553C"/>
    <w:rsid w:val="00395895"/>
    <w:rsid w:val="00395A00"/>
    <w:rsid w:val="00395A32"/>
    <w:rsid w:val="00395DA3"/>
    <w:rsid w:val="00395DC3"/>
    <w:rsid w:val="00395DD3"/>
    <w:rsid w:val="00395E1E"/>
    <w:rsid w:val="0039644E"/>
    <w:rsid w:val="003967A8"/>
    <w:rsid w:val="00396B48"/>
    <w:rsid w:val="00396B89"/>
    <w:rsid w:val="00396D91"/>
    <w:rsid w:val="00396F41"/>
    <w:rsid w:val="00396FD3"/>
    <w:rsid w:val="003973C9"/>
    <w:rsid w:val="00397689"/>
    <w:rsid w:val="003976AF"/>
    <w:rsid w:val="00397AA4"/>
    <w:rsid w:val="00397AD5"/>
    <w:rsid w:val="00397B62"/>
    <w:rsid w:val="00397B7E"/>
    <w:rsid w:val="00397CC0"/>
    <w:rsid w:val="00397F3F"/>
    <w:rsid w:val="003A00DC"/>
    <w:rsid w:val="003A0930"/>
    <w:rsid w:val="003A108F"/>
    <w:rsid w:val="003A16DD"/>
    <w:rsid w:val="003A1725"/>
    <w:rsid w:val="003A1CD6"/>
    <w:rsid w:val="003A1D17"/>
    <w:rsid w:val="003A1DD5"/>
    <w:rsid w:val="003A1DE8"/>
    <w:rsid w:val="003A1EF0"/>
    <w:rsid w:val="003A245B"/>
    <w:rsid w:val="003A29B4"/>
    <w:rsid w:val="003A2AF8"/>
    <w:rsid w:val="003A2CF1"/>
    <w:rsid w:val="003A2F8F"/>
    <w:rsid w:val="003A305D"/>
    <w:rsid w:val="003A327F"/>
    <w:rsid w:val="003A34AE"/>
    <w:rsid w:val="003A34ED"/>
    <w:rsid w:val="003A36CE"/>
    <w:rsid w:val="003A3744"/>
    <w:rsid w:val="003A3C75"/>
    <w:rsid w:val="003A3CB7"/>
    <w:rsid w:val="003A3F81"/>
    <w:rsid w:val="003A402B"/>
    <w:rsid w:val="003A4078"/>
    <w:rsid w:val="003A40F0"/>
    <w:rsid w:val="003A4127"/>
    <w:rsid w:val="003A44F6"/>
    <w:rsid w:val="003A4577"/>
    <w:rsid w:val="003A4809"/>
    <w:rsid w:val="003A48B7"/>
    <w:rsid w:val="003A4959"/>
    <w:rsid w:val="003A4A2F"/>
    <w:rsid w:val="003A5074"/>
    <w:rsid w:val="003A5268"/>
    <w:rsid w:val="003A53EC"/>
    <w:rsid w:val="003A5675"/>
    <w:rsid w:val="003A56AF"/>
    <w:rsid w:val="003A5731"/>
    <w:rsid w:val="003A5836"/>
    <w:rsid w:val="003A5B2E"/>
    <w:rsid w:val="003A5B53"/>
    <w:rsid w:val="003A5FBA"/>
    <w:rsid w:val="003A6086"/>
    <w:rsid w:val="003A642A"/>
    <w:rsid w:val="003A6677"/>
    <w:rsid w:val="003A6695"/>
    <w:rsid w:val="003A66A5"/>
    <w:rsid w:val="003A694A"/>
    <w:rsid w:val="003A6DC3"/>
    <w:rsid w:val="003A6FDD"/>
    <w:rsid w:val="003A7570"/>
    <w:rsid w:val="003A7977"/>
    <w:rsid w:val="003A7A23"/>
    <w:rsid w:val="003A7B45"/>
    <w:rsid w:val="003A7B57"/>
    <w:rsid w:val="003B04DA"/>
    <w:rsid w:val="003B0899"/>
    <w:rsid w:val="003B089D"/>
    <w:rsid w:val="003B09AF"/>
    <w:rsid w:val="003B0BFC"/>
    <w:rsid w:val="003B0CE9"/>
    <w:rsid w:val="003B0F6D"/>
    <w:rsid w:val="003B0FB9"/>
    <w:rsid w:val="003B184D"/>
    <w:rsid w:val="003B1D41"/>
    <w:rsid w:val="003B1F04"/>
    <w:rsid w:val="003B2249"/>
    <w:rsid w:val="003B232A"/>
    <w:rsid w:val="003B26BA"/>
    <w:rsid w:val="003B2937"/>
    <w:rsid w:val="003B2C4D"/>
    <w:rsid w:val="003B2C65"/>
    <w:rsid w:val="003B2C99"/>
    <w:rsid w:val="003B2F5A"/>
    <w:rsid w:val="003B34A8"/>
    <w:rsid w:val="003B3707"/>
    <w:rsid w:val="003B3835"/>
    <w:rsid w:val="003B3966"/>
    <w:rsid w:val="003B3AAC"/>
    <w:rsid w:val="003B3C8C"/>
    <w:rsid w:val="003B40F4"/>
    <w:rsid w:val="003B4133"/>
    <w:rsid w:val="003B433E"/>
    <w:rsid w:val="003B43BB"/>
    <w:rsid w:val="003B47E2"/>
    <w:rsid w:val="003B48AE"/>
    <w:rsid w:val="003B4CFD"/>
    <w:rsid w:val="003B5013"/>
    <w:rsid w:val="003B52ED"/>
    <w:rsid w:val="003B5B5E"/>
    <w:rsid w:val="003B5C30"/>
    <w:rsid w:val="003B5C4C"/>
    <w:rsid w:val="003B5F5A"/>
    <w:rsid w:val="003B620D"/>
    <w:rsid w:val="003B64AA"/>
    <w:rsid w:val="003B654A"/>
    <w:rsid w:val="003B694D"/>
    <w:rsid w:val="003B69D5"/>
    <w:rsid w:val="003B6D6D"/>
    <w:rsid w:val="003B6E4C"/>
    <w:rsid w:val="003B727D"/>
    <w:rsid w:val="003B73EA"/>
    <w:rsid w:val="003B78DD"/>
    <w:rsid w:val="003B78F7"/>
    <w:rsid w:val="003B790B"/>
    <w:rsid w:val="003B7D16"/>
    <w:rsid w:val="003B7F7C"/>
    <w:rsid w:val="003B7FB5"/>
    <w:rsid w:val="003C0178"/>
    <w:rsid w:val="003C028D"/>
    <w:rsid w:val="003C0692"/>
    <w:rsid w:val="003C06CC"/>
    <w:rsid w:val="003C0B2E"/>
    <w:rsid w:val="003C0B63"/>
    <w:rsid w:val="003C0EAA"/>
    <w:rsid w:val="003C12BC"/>
    <w:rsid w:val="003C12C4"/>
    <w:rsid w:val="003C1336"/>
    <w:rsid w:val="003C147C"/>
    <w:rsid w:val="003C1481"/>
    <w:rsid w:val="003C156A"/>
    <w:rsid w:val="003C1798"/>
    <w:rsid w:val="003C17C6"/>
    <w:rsid w:val="003C1CDC"/>
    <w:rsid w:val="003C1D40"/>
    <w:rsid w:val="003C24DA"/>
    <w:rsid w:val="003C2533"/>
    <w:rsid w:val="003C2623"/>
    <w:rsid w:val="003C2741"/>
    <w:rsid w:val="003C2841"/>
    <w:rsid w:val="003C2B63"/>
    <w:rsid w:val="003C2CA0"/>
    <w:rsid w:val="003C33DE"/>
    <w:rsid w:val="003C374F"/>
    <w:rsid w:val="003C3B3E"/>
    <w:rsid w:val="003C3C34"/>
    <w:rsid w:val="003C3EC3"/>
    <w:rsid w:val="003C4259"/>
    <w:rsid w:val="003C48F9"/>
    <w:rsid w:val="003C4EEC"/>
    <w:rsid w:val="003C5A6D"/>
    <w:rsid w:val="003C5D55"/>
    <w:rsid w:val="003C689A"/>
    <w:rsid w:val="003C6A37"/>
    <w:rsid w:val="003C6A97"/>
    <w:rsid w:val="003C6FA4"/>
    <w:rsid w:val="003C7013"/>
    <w:rsid w:val="003C71CE"/>
    <w:rsid w:val="003C721B"/>
    <w:rsid w:val="003C74AE"/>
    <w:rsid w:val="003C7559"/>
    <w:rsid w:val="003C79D7"/>
    <w:rsid w:val="003C7AFC"/>
    <w:rsid w:val="003C7C0B"/>
    <w:rsid w:val="003C7F46"/>
    <w:rsid w:val="003C7FB3"/>
    <w:rsid w:val="003D0059"/>
    <w:rsid w:val="003D0139"/>
    <w:rsid w:val="003D0524"/>
    <w:rsid w:val="003D0715"/>
    <w:rsid w:val="003D08B0"/>
    <w:rsid w:val="003D0E30"/>
    <w:rsid w:val="003D1751"/>
    <w:rsid w:val="003D18A3"/>
    <w:rsid w:val="003D1D6B"/>
    <w:rsid w:val="003D1EAD"/>
    <w:rsid w:val="003D22B2"/>
    <w:rsid w:val="003D2401"/>
    <w:rsid w:val="003D246F"/>
    <w:rsid w:val="003D28DA"/>
    <w:rsid w:val="003D2AD0"/>
    <w:rsid w:val="003D2C36"/>
    <w:rsid w:val="003D2D79"/>
    <w:rsid w:val="003D3439"/>
    <w:rsid w:val="003D35D4"/>
    <w:rsid w:val="003D38FF"/>
    <w:rsid w:val="003D3ABD"/>
    <w:rsid w:val="003D3B20"/>
    <w:rsid w:val="003D3FAD"/>
    <w:rsid w:val="003D42FD"/>
    <w:rsid w:val="003D43C5"/>
    <w:rsid w:val="003D43E8"/>
    <w:rsid w:val="003D466E"/>
    <w:rsid w:val="003D4689"/>
    <w:rsid w:val="003D58C5"/>
    <w:rsid w:val="003D5962"/>
    <w:rsid w:val="003D5A71"/>
    <w:rsid w:val="003D5B85"/>
    <w:rsid w:val="003D5D03"/>
    <w:rsid w:val="003D5E13"/>
    <w:rsid w:val="003D5E82"/>
    <w:rsid w:val="003D5F3A"/>
    <w:rsid w:val="003D60F4"/>
    <w:rsid w:val="003D653B"/>
    <w:rsid w:val="003D69DE"/>
    <w:rsid w:val="003D6A3E"/>
    <w:rsid w:val="003D6F58"/>
    <w:rsid w:val="003D7074"/>
    <w:rsid w:val="003D71F3"/>
    <w:rsid w:val="003D7434"/>
    <w:rsid w:val="003D760E"/>
    <w:rsid w:val="003D7761"/>
    <w:rsid w:val="003D788E"/>
    <w:rsid w:val="003D79AB"/>
    <w:rsid w:val="003E04FE"/>
    <w:rsid w:val="003E0772"/>
    <w:rsid w:val="003E087D"/>
    <w:rsid w:val="003E0A1E"/>
    <w:rsid w:val="003E0C47"/>
    <w:rsid w:val="003E0ED4"/>
    <w:rsid w:val="003E0F31"/>
    <w:rsid w:val="003E1030"/>
    <w:rsid w:val="003E12CF"/>
    <w:rsid w:val="003E15D9"/>
    <w:rsid w:val="003E1F7A"/>
    <w:rsid w:val="003E22BC"/>
    <w:rsid w:val="003E2559"/>
    <w:rsid w:val="003E2630"/>
    <w:rsid w:val="003E265E"/>
    <w:rsid w:val="003E27AA"/>
    <w:rsid w:val="003E28FC"/>
    <w:rsid w:val="003E297E"/>
    <w:rsid w:val="003E2A6B"/>
    <w:rsid w:val="003E2E28"/>
    <w:rsid w:val="003E30AB"/>
    <w:rsid w:val="003E34B9"/>
    <w:rsid w:val="003E34F7"/>
    <w:rsid w:val="003E36B6"/>
    <w:rsid w:val="003E36B9"/>
    <w:rsid w:val="003E3872"/>
    <w:rsid w:val="003E38A1"/>
    <w:rsid w:val="003E38DB"/>
    <w:rsid w:val="003E3A66"/>
    <w:rsid w:val="003E3A80"/>
    <w:rsid w:val="003E3D98"/>
    <w:rsid w:val="003E3F87"/>
    <w:rsid w:val="003E43A1"/>
    <w:rsid w:val="003E4442"/>
    <w:rsid w:val="003E4457"/>
    <w:rsid w:val="003E4599"/>
    <w:rsid w:val="003E45EA"/>
    <w:rsid w:val="003E460C"/>
    <w:rsid w:val="003E4A11"/>
    <w:rsid w:val="003E4AC2"/>
    <w:rsid w:val="003E4D47"/>
    <w:rsid w:val="003E4F46"/>
    <w:rsid w:val="003E5126"/>
    <w:rsid w:val="003E512C"/>
    <w:rsid w:val="003E5BA1"/>
    <w:rsid w:val="003E5D40"/>
    <w:rsid w:val="003E5D59"/>
    <w:rsid w:val="003E5F81"/>
    <w:rsid w:val="003E6672"/>
    <w:rsid w:val="003E6F8C"/>
    <w:rsid w:val="003E6FA9"/>
    <w:rsid w:val="003E70C7"/>
    <w:rsid w:val="003E7204"/>
    <w:rsid w:val="003E7272"/>
    <w:rsid w:val="003E73CF"/>
    <w:rsid w:val="003E74FD"/>
    <w:rsid w:val="003E7534"/>
    <w:rsid w:val="003E7A92"/>
    <w:rsid w:val="003F0775"/>
    <w:rsid w:val="003F0E5A"/>
    <w:rsid w:val="003F14D3"/>
    <w:rsid w:val="003F15D9"/>
    <w:rsid w:val="003F17AA"/>
    <w:rsid w:val="003F1A75"/>
    <w:rsid w:val="003F1B1B"/>
    <w:rsid w:val="003F1D1B"/>
    <w:rsid w:val="003F20FA"/>
    <w:rsid w:val="003F24B9"/>
    <w:rsid w:val="003F2568"/>
    <w:rsid w:val="003F26F6"/>
    <w:rsid w:val="003F26FF"/>
    <w:rsid w:val="003F2724"/>
    <w:rsid w:val="003F2850"/>
    <w:rsid w:val="003F299A"/>
    <w:rsid w:val="003F2A37"/>
    <w:rsid w:val="003F2C4E"/>
    <w:rsid w:val="003F2D32"/>
    <w:rsid w:val="003F2DB6"/>
    <w:rsid w:val="003F301F"/>
    <w:rsid w:val="003F31C9"/>
    <w:rsid w:val="003F347D"/>
    <w:rsid w:val="003F383A"/>
    <w:rsid w:val="003F3A4D"/>
    <w:rsid w:val="003F3EC1"/>
    <w:rsid w:val="003F406D"/>
    <w:rsid w:val="003F41F1"/>
    <w:rsid w:val="003F429C"/>
    <w:rsid w:val="003F46C5"/>
    <w:rsid w:val="003F46C9"/>
    <w:rsid w:val="003F477C"/>
    <w:rsid w:val="003F4C55"/>
    <w:rsid w:val="003F4C87"/>
    <w:rsid w:val="003F4E32"/>
    <w:rsid w:val="003F4F8D"/>
    <w:rsid w:val="003F5322"/>
    <w:rsid w:val="003F545C"/>
    <w:rsid w:val="003F5689"/>
    <w:rsid w:val="003F595D"/>
    <w:rsid w:val="003F59B8"/>
    <w:rsid w:val="003F63D1"/>
    <w:rsid w:val="003F6864"/>
    <w:rsid w:val="003F6B19"/>
    <w:rsid w:val="003F6C06"/>
    <w:rsid w:val="003F6EEA"/>
    <w:rsid w:val="003F6FB0"/>
    <w:rsid w:val="003F71FC"/>
    <w:rsid w:val="003F720B"/>
    <w:rsid w:val="003F724D"/>
    <w:rsid w:val="003F748B"/>
    <w:rsid w:val="003F76B8"/>
    <w:rsid w:val="003F7731"/>
    <w:rsid w:val="003F7808"/>
    <w:rsid w:val="003F7B59"/>
    <w:rsid w:val="004001F0"/>
    <w:rsid w:val="004003EB"/>
    <w:rsid w:val="004004C9"/>
    <w:rsid w:val="004005EC"/>
    <w:rsid w:val="0040063B"/>
    <w:rsid w:val="004006A3"/>
    <w:rsid w:val="004007B3"/>
    <w:rsid w:val="00400AF4"/>
    <w:rsid w:val="00400FF9"/>
    <w:rsid w:val="00401063"/>
    <w:rsid w:val="00401251"/>
    <w:rsid w:val="004013A8"/>
    <w:rsid w:val="004014C0"/>
    <w:rsid w:val="004016CE"/>
    <w:rsid w:val="00401BB6"/>
    <w:rsid w:val="00402222"/>
    <w:rsid w:val="004028A5"/>
    <w:rsid w:val="00402A80"/>
    <w:rsid w:val="0040300C"/>
    <w:rsid w:val="004030F3"/>
    <w:rsid w:val="0040349F"/>
    <w:rsid w:val="004034AE"/>
    <w:rsid w:val="00403DCA"/>
    <w:rsid w:val="004041C2"/>
    <w:rsid w:val="00404370"/>
    <w:rsid w:val="00404483"/>
    <w:rsid w:val="004049C5"/>
    <w:rsid w:val="004049DA"/>
    <w:rsid w:val="00404E38"/>
    <w:rsid w:val="00405A2A"/>
    <w:rsid w:val="00405A97"/>
    <w:rsid w:val="004061C2"/>
    <w:rsid w:val="0040626C"/>
    <w:rsid w:val="0040640B"/>
    <w:rsid w:val="0040647B"/>
    <w:rsid w:val="00406B32"/>
    <w:rsid w:val="00407212"/>
    <w:rsid w:val="00407320"/>
    <w:rsid w:val="00407CD5"/>
    <w:rsid w:val="00407F78"/>
    <w:rsid w:val="00410234"/>
    <w:rsid w:val="00410497"/>
    <w:rsid w:val="004105DA"/>
    <w:rsid w:val="004106EF"/>
    <w:rsid w:val="00410E0A"/>
    <w:rsid w:val="00410E6A"/>
    <w:rsid w:val="00411126"/>
    <w:rsid w:val="00411197"/>
    <w:rsid w:val="00411C06"/>
    <w:rsid w:val="00411D49"/>
    <w:rsid w:val="004121E6"/>
    <w:rsid w:val="00412308"/>
    <w:rsid w:val="0041238A"/>
    <w:rsid w:val="004125C1"/>
    <w:rsid w:val="00412607"/>
    <w:rsid w:val="00412798"/>
    <w:rsid w:val="004128EA"/>
    <w:rsid w:val="00412CA7"/>
    <w:rsid w:val="00412D77"/>
    <w:rsid w:val="00412F45"/>
    <w:rsid w:val="00413170"/>
    <w:rsid w:val="004131AC"/>
    <w:rsid w:val="0041322F"/>
    <w:rsid w:val="00413420"/>
    <w:rsid w:val="00413454"/>
    <w:rsid w:val="00413664"/>
    <w:rsid w:val="00413948"/>
    <w:rsid w:val="00413989"/>
    <w:rsid w:val="0041399D"/>
    <w:rsid w:val="004141B5"/>
    <w:rsid w:val="00414214"/>
    <w:rsid w:val="0041470B"/>
    <w:rsid w:val="004147F0"/>
    <w:rsid w:val="00414A14"/>
    <w:rsid w:val="00415061"/>
    <w:rsid w:val="00415533"/>
    <w:rsid w:val="00415762"/>
    <w:rsid w:val="00415CC9"/>
    <w:rsid w:val="0041608B"/>
    <w:rsid w:val="0041625C"/>
    <w:rsid w:val="00416482"/>
    <w:rsid w:val="00416627"/>
    <w:rsid w:val="00416671"/>
    <w:rsid w:val="00416C43"/>
    <w:rsid w:val="00416D8A"/>
    <w:rsid w:val="00416DF0"/>
    <w:rsid w:val="00416EE6"/>
    <w:rsid w:val="00416F87"/>
    <w:rsid w:val="00417036"/>
    <w:rsid w:val="00417288"/>
    <w:rsid w:val="004203AA"/>
    <w:rsid w:val="0042042C"/>
    <w:rsid w:val="00420510"/>
    <w:rsid w:val="004206E9"/>
    <w:rsid w:val="004206EF"/>
    <w:rsid w:val="00420795"/>
    <w:rsid w:val="00420877"/>
    <w:rsid w:val="00420B15"/>
    <w:rsid w:val="00420BC6"/>
    <w:rsid w:val="00420D8B"/>
    <w:rsid w:val="00420F14"/>
    <w:rsid w:val="00421145"/>
    <w:rsid w:val="0042132B"/>
    <w:rsid w:val="004215D3"/>
    <w:rsid w:val="00421695"/>
    <w:rsid w:val="00421746"/>
    <w:rsid w:val="004217B3"/>
    <w:rsid w:val="004218F5"/>
    <w:rsid w:val="0042196B"/>
    <w:rsid w:val="004219C1"/>
    <w:rsid w:val="00421B35"/>
    <w:rsid w:val="00421CD8"/>
    <w:rsid w:val="00421CFC"/>
    <w:rsid w:val="00421D12"/>
    <w:rsid w:val="00421DE0"/>
    <w:rsid w:val="00421E86"/>
    <w:rsid w:val="004220AF"/>
    <w:rsid w:val="004226EB"/>
    <w:rsid w:val="00422C3F"/>
    <w:rsid w:val="00422D3C"/>
    <w:rsid w:val="00423098"/>
    <w:rsid w:val="004236C6"/>
    <w:rsid w:val="0042376A"/>
    <w:rsid w:val="004237DB"/>
    <w:rsid w:val="0042394B"/>
    <w:rsid w:val="00423CBA"/>
    <w:rsid w:val="00424166"/>
    <w:rsid w:val="004246F2"/>
    <w:rsid w:val="00424A0E"/>
    <w:rsid w:val="00424C69"/>
    <w:rsid w:val="00424D4E"/>
    <w:rsid w:val="00424EA0"/>
    <w:rsid w:val="00425097"/>
    <w:rsid w:val="00425144"/>
    <w:rsid w:val="004253BB"/>
    <w:rsid w:val="004256EA"/>
    <w:rsid w:val="00425733"/>
    <w:rsid w:val="00425859"/>
    <w:rsid w:val="0042594C"/>
    <w:rsid w:val="00425AFA"/>
    <w:rsid w:val="00425B5B"/>
    <w:rsid w:val="00425DB5"/>
    <w:rsid w:val="004260AE"/>
    <w:rsid w:val="004260EB"/>
    <w:rsid w:val="0042652E"/>
    <w:rsid w:val="004265E6"/>
    <w:rsid w:val="0042684B"/>
    <w:rsid w:val="00426CCE"/>
    <w:rsid w:val="00426DC4"/>
    <w:rsid w:val="00426DE4"/>
    <w:rsid w:val="00426F8C"/>
    <w:rsid w:val="0042716A"/>
    <w:rsid w:val="004274F7"/>
    <w:rsid w:val="004275B0"/>
    <w:rsid w:val="004275B9"/>
    <w:rsid w:val="00427615"/>
    <w:rsid w:val="004279B8"/>
    <w:rsid w:val="00427D7E"/>
    <w:rsid w:val="00427DF7"/>
    <w:rsid w:val="00427E8A"/>
    <w:rsid w:val="00427EDD"/>
    <w:rsid w:val="00430102"/>
    <w:rsid w:val="004301E2"/>
    <w:rsid w:val="00430858"/>
    <w:rsid w:val="00430882"/>
    <w:rsid w:val="00430979"/>
    <w:rsid w:val="00430C7E"/>
    <w:rsid w:val="0043119B"/>
    <w:rsid w:val="004311AD"/>
    <w:rsid w:val="00431273"/>
    <w:rsid w:val="00431318"/>
    <w:rsid w:val="004314F8"/>
    <w:rsid w:val="00431585"/>
    <w:rsid w:val="00431775"/>
    <w:rsid w:val="00431923"/>
    <w:rsid w:val="004319D1"/>
    <w:rsid w:val="00431C75"/>
    <w:rsid w:val="0043206A"/>
    <w:rsid w:val="004321EE"/>
    <w:rsid w:val="0043234E"/>
    <w:rsid w:val="00432782"/>
    <w:rsid w:val="00432C21"/>
    <w:rsid w:val="00433436"/>
    <w:rsid w:val="004334E4"/>
    <w:rsid w:val="0043381D"/>
    <w:rsid w:val="00433947"/>
    <w:rsid w:val="00433ABF"/>
    <w:rsid w:val="00433C09"/>
    <w:rsid w:val="00433E0A"/>
    <w:rsid w:val="0043407B"/>
    <w:rsid w:val="004340EF"/>
    <w:rsid w:val="00434D65"/>
    <w:rsid w:val="00435028"/>
    <w:rsid w:val="004351E6"/>
    <w:rsid w:val="00435225"/>
    <w:rsid w:val="0043548D"/>
    <w:rsid w:val="00435E49"/>
    <w:rsid w:val="004360E3"/>
    <w:rsid w:val="004365E7"/>
    <w:rsid w:val="00436B53"/>
    <w:rsid w:val="00436DF4"/>
    <w:rsid w:val="0043701F"/>
    <w:rsid w:val="00437021"/>
    <w:rsid w:val="00437942"/>
    <w:rsid w:val="00437D77"/>
    <w:rsid w:val="00437DA3"/>
    <w:rsid w:val="00440089"/>
    <w:rsid w:val="00440483"/>
    <w:rsid w:val="00440AB9"/>
    <w:rsid w:val="00440CDD"/>
    <w:rsid w:val="00440D2D"/>
    <w:rsid w:val="004414ED"/>
    <w:rsid w:val="004416B9"/>
    <w:rsid w:val="00441AB9"/>
    <w:rsid w:val="00441D4D"/>
    <w:rsid w:val="0044216D"/>
    <w:rsid w:val="0044226C"/>
    <w:rsid w:val="004424CD"/>
    <w:rsid w:val="00442746"/>
    <w:rsid w:val="004429AC"/>
    <w:rsid w:val="00442A32"/>
    <w:rsid w:val="00442C7F"/>
    <w:rsid w:val="004432FB"/>
    <w:rsid w:val="0044391E"/>
    <w:rsid w:val="00443A88"/>
    <w:rsid w:val="00443B6C"/>
    <w:rsid w:val="00443BE0"/>
    <w:rsid w:val="00443DEB"/>
    <w:rsid w:val="00443FC0"/>
    <w:rsid w:val="004443E6"/>
    <w:rsid w:val="0044464F"/>
    <w:rsid w:val="0044471D"/>
    <w:rsid w:val="0044495A"/>
    <w:rsid w:val="004449E3"/>
    <w:rsid w:val="00444CB4"/>
    <w:rsid w:val="00445680"/>
    <w:rsid w:val="0044581F"/>
    <w:rsid w:val="00445B3E"/>
    <w:rsid w:val="00445BEF"/>
    <w:rsid w:val="00446258"/>
    <w:rsid w:val="004468F0"/>
    <w:rsid w:val="0044699E"/>
    <w:rsid w:val="00446A86"/>
    <w:rsid w:val="00446AFF"/>
    <w:rsid w:val="00446E91"/>
    <w:rsid w:val="00447320"/>
    <w:rsid w:val="004473D8"/>
    <w:rsid w:val="00447787"/>
    <w:rsid w:val="00447920"/>
    <w:rsid w:val="00447984"/>
    <w:rsid w:val="00447B8C"/>
    <w:rsid w:val="00447CD8"/>
    <w:rsid w:val="00447FA0"/>
    <w:rsid w:val="0045012B"/>
    <w:rsid w:val="00450292"/>
    <w:rsid w:val="00450298"/>
    <w:rsid w:val="004502D9"/>
    <w:rsid w:val="00450424"/>
    <w:rsid w:val="00450454"/>
    <w:rsid w:val="00450B46"/>
    <w:rsid w:val="00450CCC"/>
    <w:rsid w:val="00450DA6"/>
    <w:rsid w:val="004511D6"/>
    <w:rsid w:val="0045127B"/>
    <w:rsid w:val="004514C6"/>
    <w:rsid w:val="00451D3B"/>
    <w:rsid w:val="0045219E"/>
    <w:rsid w:val="0045229B"/>
    <w:rsid w:val="00452449"/>
    <w:rsid w:val="004526C4"/>
    <w:rsid w:val="00452983"/>
    <w:rsid w:val="00452D00"/>
    <w:rsid w:val="00452FB9"/>
    <w:rsid w:val="0045333A"/>
    <w:rsid w:val="004533DD"/>
    <w:rsid w:val="0045368C"/>
    <w:rsid w:val="004537FF"/>
    <w:rsid w:val="00453821"/>
    <w:rsid w:val="00453B9B"/>
    <w:rsid w:val="00453C39"/>
    <w:rsid w:val="00453D3D"/>
    <w:rsid w:val="00453D95"/>
    <w:rsid w:val="00453DE5"/>
    <w:rsid w:val="004541E4"/>
    <w:rsid w:val="004544CB"/>
    <w:rsid w:val="0045458F"/>
    <w:rsid w:val="004545BD"/>
    <w:rsid w:val="004546E4"/>
    <w:rsid w:val="00454727"/>
    <w:rsid w:val="0045495C"/>
    <w:rsid w:val="00454D13"/>
    <w:rsid w:val="00454D71"/>
    <w:rsid w:val="00454E4E"/>
    <w:rsid w:val="00454F22"/>
    <w:rsid w:val="004550CD"/>
    <w:rsid w:val="00455106"/>
    <w:rsid w:val="004559AA"/>
    <w:rsid w:val="00455C0B"/>
    <w:rsid w:val="00455DB2"/>
    <w:rsid w:val="00455ECB"/>
    <w:rsid w:val="0045609D"/>
    <w:rsid w:val="004562CC"/>
    <w:rsid w:val="004563D7"/>
    <w:rsid w:val="004564A2"/>
    <w:rsid w:val="00456928"/>
    <w:rsid w:val="00456A80"/>
    <w:rsid w:val="00456DC4"/>
    <w:rsid w:val="00457593"/>
    <w:rsid w:val="004575B4"/>
    <w:rsid w:val="00457723"/>
    <w:rsid w:val="004578C3"/>
    <w:rsid w:val="00457CF4"/>
    <w:rsid w:val="00457FB9"/>
    <w:rsid w:val="004604E9"/>
    <w:rsid w:val="004607B2"/>
    <w:rsid w:val="0046085F"/>
    <w:rsid w:val="00460861"/>
    <w:rsid w:val="004608A2"/>
    <w:rsid w:val="004608B1"/>
    <w:rsid w:val="00460D96"/>
    <w:rsid w:val="00460DD4"/>
    <w:rsid w:val="00460E48"/>
    <w:rsid w:val="00460E68"/>
    <w:rsid w:val="00460F4B"/>
    <w:rsid w:val="00461009"/>
    <w:rsid w:val="00461279"/>
    <w:rsid w:val="00461684"/>
    <w:rsid w:val="004616B1"/>
    <w:rsid w:val="004618E5"/>
    <w:rsid w:val="00461944"/>
    <w:rsid w:val="00461981"/>
    <w:rsid w:val="00461AD3"/>
    <w:rsid w:val="00461FFD"/>
    <w:rsid w:val="00462821"/>
    <w:rsid w:val="00462EB1"/>
    <w:rsid w:val="0046303A"/>
    <w:rsid w:val="0046304E"/>
    <w:rsid w:val="00463702"/>
    <w:rsid w:val="0046370A"/>
    <w:rsid w:val="0046387E"/>
    <w:rsid w:val="004638A1"/>
    <w:rsid w:val="00463B48"/>
    <w:rsid w:val="004640A4"/>
    <w:rsid w:val="004641F8"/>
    <w:rsid w:val="00464426"/>
    <w:rsid w:val="0046460C"/>
    <w:rsid w:val="00464B58"/>
    <w:rsid w:val="0046521B"/>
    <w:rsid w:val="00465538"/>
    <w:rsid w:val="00465B07"/>
    <w:rsid w:val="00465D08"/>
    <w:rsid w:val="00465D62"/>
    <w:rsid w:val="00465E1C"/>
    <w:rsid w:val="00466AF7"/>
    <w:rsid w:val="00466BFD"/>
    <w:rsid w:val="00466DAA"/>
    <w:rsid w:val="00466E07"/>
    <w:rsid w:val="0046710D"/>
    <w:rsid w:val="0046720B"/>
    <w:rsid w:val="004672BA"/>
    <w:rsid w:val="00467578"/>
    <w:rsid w:val="00467729"/>
    <w:rsid w:val="0046774B"/>
    <w:rsid w:val="0046777B"/>
    <w:rsid w:val="0046795D"/>
    <w:rsid w:val="00467C1B"/>
    <w:rsid w:val="00467DA1"/>
    <w:rsid w:val="00467EE7"/>
    <w:rsid w:val="004701C4"/>
    <w:rsid w:val="0047048A"/>
    <w:rsid w:val="00470BBF"/>
    <w:rsid w:val="00470EEC"/>
    <w:rsid w:val="004713D6"/>
    <w:rsid w:val="004713E5"/>
    <w:rsid w:val="004716F4"/>
    <w:rsid w:val="00471A56"/>
    <w:rsid w:val="00471B10"/>
    <w:rsid w:val="0047265C"/>
    <w:rsid w:val="004726AE"/>
    <w:rsid w:val="00472722"/>
    <w:rsid w:val="004727CA"/>
    <w:rsid w:val="004729B8"/>
    <w:rsid w:val="00473228"/>
    <w:rsid w:val="004734AF"/>
    <w:rsid w:val="004735A9"/>
    <w:rsid w:val="00473748"/>
    <w:rsid w:val="00473963"/>
    <w:rsid w:val="0047397F"/>
    <w:rsid w:val="00473B8D"/>
    <w:rsid w:val="00473C91"/>
    <w:rsid w:val="00474112"/>
    <w:rsid w:val="0047419E"/>
    <w:rsid w:val="004741F7"/>
    <w:rsid w:val="00474422"/>
    <w:rsid w:val="004748EE"/>
    <w:rsid w:val="00474AA2"/>
    <w:rsid w:val="00474C8E"/>
    <w:rsid w:val="00474CFF"/>
    <w:rsid w:val="00474F6B"/>
    <w:rsid w:val="00474FB5"/>
    <w:rsid w:val="00475164"/>
    <w:rsid w:val="004751DE"/>
    <w:rsid w:val="004751F0"/>
    <w:rsid w:val="00475204"/>
    <w:rsid w:val="0047562D"/>
    <w:rsid w:val="00475972"/>
    <w:rsid w:val="00475974"/>
    <w:rsid w:val="00475A8C"/>
    <w:rsid w:val="00475C53"/>
    <w:rsid w:val="00475C65"/>
    <w:rsid w:val="00475E30"/>
    <w:rsid w:val="00476036"/>
    <w:rsid w:val="004762E7"/>
    <w:rsid w:val="0047664B"/>
    <w:rsid w:val="0047680F"/>
    <w:rsid w:val="004769BE"/>
    <w:rsid w:val="00476A6E"/>
    <w:rsid w:val="00476DB0"/>
    <w:rsid w:val="00476ECC"/>
    <w:rsid w:val="00477724"/>
    <w:rsid w:val="004777C6"/>
    <w:rsid w:val="00477B03"/>
    <w:rsid w:val="00477DD1"/>
    <w:rsid w:val="00477FD1"/>
    <w:rsid w:val="004802B0"/>
    <w:rsid w:val="0048068F"/>
    <w:rsid w:val="0048078B"/>
    <w:rsid w:val="00480855"/>
    <w:rsid w:val="00480BBB"/>
    <w:rsid w:val="00480D73"/>
    <w:rsid w:val="00480DBD"/>
    <w:rsid w:val="00480F8F"/>
    <w:rsid w:val="0048120C"/>
    <w:rsid w:val="00481303"/>
    <w:rsid w:val="00481364"/>
    <w:rsid w:val="004814FE"/>
    <w:rsid w:val="004815AC"/>
    <w:rsid w:val="004816EE"/>
    <w:rsid w:val="0048184E"/>
    <w:rsid w:val="00481C8B"/>
    <w:rsid w:val="00481D14"/>
    <w:rsid w:val="0048237E"/>
    <w:rsid w:val="004823F5"/>
    <w:rsid w:val="0048248C"/>
    <w:rsid w:val="004828E1"/>
    <w:rsid w:val="00482B27"/>
    <w:rsid w:val="00482BAF"/>
    <w:rsid w:val="00482CA9"/>
    <w:rsid w:val="00482D4A"/>
    <w:rsid w:val="00482EB5"/>
    <w:rsid w:val="004835DA"/>
    <w:rsid w:val="004835F0"/>
    <w:rsid w:val="00483CBA"/>
    <w:rsid w:val="00483DBA"/>
    <w:rsid w:val="00483EEF"/>
    <w:rsid w:val="0048462E"/>
    <w:rsid w:val="00484725"/>
    <w:rsid w:val="00484937"/>
    <w:rsid w:val="00484A15"/>
    <w:rsid w:val="00484CE1"/>
    <w:rsid w:val="00484FEA"/>
    <w:rsid w:val="004850F4"/>
    <w:rsid w:val="00485227"/>
    <w:rsid w:val="004852DF"/>
    <w:rsid w:val="004853C5"/>
    <w:rsid w:val="004853F2"/>
    <w:rsid w:val="0048551F"/>
    <w:rsid w:val="00485763"/>
    <w:rsid w:val="004857A9"/>
    <w:rsid w:val="0048581F"/>
    <w:rsid w:val="00485AE0"/>
    <w:rsid w:val="00485DB1"/>
    <w:rsid w:val="00485E00"/>
    <w:rsid w:val="00485F00"/>
    <w:rsid w:val="00485FC8"/>
    <w:rsid w:val="00486124"/>
    <w:rsid w:val="004865C3"/>
    <w:rsid w:val="0048663A"/>
    <w:rsid w:val="00486659"/>
    <w:rsid w:val="00486798"/>
    <w:rsid w:val="00486BF2"/>
    <w:rsid w:val="00486CFA"/>
    <w:rsid w:val="00486F92"/>
    <w:rsid w:val="0048725F"/>
    <w:rsid w:val="00487350"/>
    <w:rsid w:val="0048755B"/>
    <w:rsid w:val="004876A2"/>
    <w:rsid w:val="004878F7"/>
    <w:rsid w:val="00487AE7"/>
    <w:rsid w:val="00487BF4"/>
    <w:rsid w:val="00487F54"/>
    <w:rsid w:val="00490802"/>
    <w:rsid w:val="00490A4F"/>
    <w:rsid w:val="00490B7B"/>
    <w:rsid w:val="00490B81"/>
    <w:rsid w:val="00490EA8"/>
    <w:rsid w:val="00491232"/>
    <w:rsid w:val="00491272"/>
    <w:rsid w:val="00491616"/>
    <w:rsid w:val="00491657"/>
    <w:rsid w:val="004916DB"/>
    <w:rsid w:val="0049186A"/>
    <w:rsid w:val="0049198B"/>
    <w:rsid w:val="004919D1"/>
    <w:rsid w:val="00491C1A"/>
    <w:rsid w:val="00491C95"/>
    <w:rsid w:val="00492070"/>
    <w:rsid w:val="0049221A"/>
    <w:rsid w:val="004925A1"/>
    <w:rsid w:val="00492CB0"/>
    <w:rsid w:val="00492D19"/>
    <w:rsid w:val="00492F46"/>
    <w:rsid w:val="00493414"/>
    <w:rsid w:val="0049379F"/>
    <w:rsid w:val="00493927"/>
    <w:rsid w:val="00493CD8"/>
    <w:rsid w:val="00493DA9"/>
    <w:rsid w:val="00493FEF"/>
    <w:rsid w:val="00494013"/>
    <w:rsid w:val="00494034"/>
    <w:rsid w:val="00494127"/>
    <w:rsid w:val="0049431E"/>
    <w:rsid w:val="00494616"/>
    <w:rsid w:val="00494646"/>
    <w:rsid w:val="004946D0"/>
    <w:rsid w:val="00494E91"/>
    <w:rsid w:val="0049520D"/>
    <w:rsid w:val="0049528C"/>
    <w:rsid w:val="004952D3"/>
    <w:rsid w:val="00495A31"/>
    <w:rsid w:val="00495AFD"/>
    <w:rsid w:val="00495BF9"/>
    <w:rsid w:val="004960AA"/>
    <w:rsid w:val="0049670D"/>
    <w:rsid w:val="004967A9"/>
    <w:rsid w:val="00496B27"/>
    <w:rsid w:val="00496C8F"/>
    <w:rsid w:val="00496E9A"/>
    <w:rsid w:val="00497036"/>
    <w:rsid w:val="00497436"/>
    <w:rsid w:val="00497517"/>
    <w:rsid w:val="004975EB"/>
    <w:rsid w:val="00497630"/>
    <w:rsid w:val="00497688"/>
    <w:rsid w:val="004976C4"/>
    <w:rsid w:val="00497E35"/>
    <w:rsid w:val="004A01D4"/>
    <w:rsid w:val="004A0883"/>
    <w:rsid w:val="004A0ADA"/>
    <w:rsid w:val="004A0D78"/>
    <w:rsid w:val="004A1311"/>
    <w:rsid w:val="004A1963"/>
    <w:rsid w:val="004A1FF5"/>
    <w:rsid w:val="004A2474"/>
    <w:rsid w:val="004A26EE"/>
    <w:rsid w:val="004A27AD"/>
    <w:rsid w:val="004A29D9"/>
    <w:rsid w:val="004A2DB8"/>
    <w:rsid w:val="004A2F2C"/>
    <w:rsid w:val="004A3675"/>
    <w:rsid w:val="004A37CF"/>
    <w:rsid w:val="004A3872"/>
    <w:rsid w:val="004A3C4C"/>
    <w:rsid w:val="004A3D69"/>
    <w:rsid w:val="004A3E4D"/>
    <w:rsid w:val="004A3E83"/>
    <w:rsid w:val="004A3E91"/>
    <w:rsid w:val="004A4500"/>
    <w:rsid w:val="004A4538"/>
    <w:rsid w:val="004A45F2"/>
    <w:rsid w:val="004A46C2"/>
    <w:rsid w:val="004A46F8"/>
    <w:rsid w:val="004A47A8"/>
    <w:rsid w:val="004A4E8B"/>
    <w:rsid w:val="004A4EA7"/>
    <w:rsid w:val="004A4FBA"/>
    <w:rsid w:val="004A4FC3"/>
    <w:rsid w:val="004A5066"/>
    <w:rsid w:val="004A517E"/>
    <w:rsid w:val="004A51B8"/>
    <w:rsid w:val="004A5682"/>
    <w:rsid w:val="004A5A4C"/>
    <w:rsid w:val="004A5DFE"/>
    <w:rsid w:val="004A6140"/>
    <w:rsid w:val="004A6340"/>
    <w:rsid w:val="004A6688"/>
    <w:rsid w:val="004A6868"/>
    <w:rsid w:val="004A6C1C"/>
    <w:rsid w:val="004A6DF8"/>
    <w:rsid w:val="004A6F65"/>
    <w:rsid w:val="004A6F66"/>
    <w:rsid w:val="004A7039"/>
    <w:rsid w:val="004A7119"/>
    <w:rsid w:val="004A7297"/>
    <w:rsid w:val="004A73B7"/>
    <w:rsid w:val="004A747B"/>
    <w:rsid w:val="004A766D"/>
    <w:rsid w:val="004A7689"/>
    <w:rsid w:val="004A7C58"/>
    <w:rsid w:val="004B00D8"/>
    <w:rsid w:val="004B090E"/>
    <w:rsid w:val="004B0AFF"/>
    <w:rsid w:val="004B0C3A"/>
    <w:rsid w:val="004B1088"/>
    <w:rsid w:val="004B1112"/>
    <w:rsid w:val="004B14EA"/>
    <w:rsid w:val="004B157F"/>
    <w:rsid w:val="004B1629"/>
    <w:rsid w:val="004B1773"/>
    <w:rsid w:val="004B18E4"/>
    <w:rsid w:val="004B1927"/>
    <w:rsid w:val="004B2092"/>
    <w:rsid w:val="004B217C"/>
    <w:rsid w:val="004B26BA"/>
    <w:rsid w:val="004B2843"/>
    <w:rsid w:val="004B2931"/>
    <w:rsid w:val="004B2D36"/>
    <w:rsid w:val="004B2F44"/>
    <w:rsid w:val="004B3018"/>
    <w:rsid w:val="004B3266"/>
    <w:rsid w:val="004B32B5"/>
    <w:rsid w:val="004B37F4"/>
    <w:rsid w:val="004B3E11"/>
    <w:rsid w:val="004B3EE3"/>
    <w:rsid w:val="004B4AEF"/>
    <w:rsid w:val="004B4B61"/>
    <w:rsid w:val="004B5019"/>
    <w:rsid w:val="004B5290"/>
    <w:rsid w:val="004B537B"/>
    <w:rsid w:val="004B56D6"/>
    <w:rsid w:val="004B5B51"/>
    <w:rsid w:val="004B62BB"/>
    <w:rsid w:val="004B6505"/>
    <w:rsid w:val="004B660B"/>
    <w:rsid w:val="004B6858"/>
    <w:rsid w:val="004B6881"/>
    <w:rsid w:val="004B6A13"/>
    <w:rsid w:val="004B6CBB"/>
    <w:rsid w:val="004B721C"/>
    <w:rsid w:val="004B76F1"/>
    <w:rsid w:val="004B777B"/>
    <w:rsid w:val="004B780A"/>
    <w:rsid w:val="004B7A6C"/>
    <w:rsid w:val="004B7AF3"/>
    <w:rsid w:val="004B7DD5"/>
    <w:rsid w:val="004C0423"/>
    <w:rsid w:val="004C04B8"/>
    <w:rsid w:val="004C0584"/>
    <w:rsid w:val="004C0CF7"/>
    <w:rsid w:val="004C141E"/>
    <w:rsid w:val="004C18E5"/>
    <w:rsid w:val="004C191E"/>
    <w:rsid w:val="004C1C51"/>
    <w:rsid w:val="004C1DC3"/>
    <w:rsid w:val="004C1DE7"/>
    <w:rsid w:val="004C1ED2"/>
    <w:rsid w:val="004C1F55"/>
    <w:rsid w:val="004C2313"/>
    <w:rsid w:val="004C2407"/>
    <w:rsid w:val="004C28C7"/>
    <w:rsid w:val="004C2918"/>
    <w:rsid w:val="004C2968"/>
    <w:rsid w:val="004C2D6B"/>
    <w:rsid w:val="004C3046"/>
    <w:rsid w:val="004C317B"/>
    <w:rsid w:val="004C318B"/>
    <w:rsid w:val="004C3564"/>
    <w:rsid w:val="004C3A06"/>
    <w:rsid w:val="004C3E57"/>
    <w:rsid w:val="004C4004"/>
    <w:rsid w:val="004C4284"/>
    <w:rsid w:val="004C43CC"/>
    <w:rsid w:val="004C470B"/>
    <w:rsid w:val="004C48A4"/>
    <w:rsid w:val="004C48B7"/>
    <w:rsid w:val="004C4A01"/>
    <w:rsid w:val="004C4A79"/>
    <w:rsid w:val="004C4B52"/>
    <w:rsid w:val="004C4B56"/>
    <w:rsid w:val="004C4E2A"/>
    <w:rsid w:val="004C5016"/>
    <w:rsid w:val="004C5132"/>
    <w:rsid w:val="004C54B3"/>
    <w:rsid w:val="004C558E"/>
    <w:rsid w:val="004C5619"/>
    <w:rsid w:val="004C56FD"/>
    <w:rsid w:val="004C5883"/>
    <w:rsid w:val="004C5B6D"/>
    <w:rsid w:val="004C5BDF"/>
    <w:rsid w:val="004C5CEE"/>
    <w:rsid w:val="004C5EFF"/>
    <w:rsid w:val="004C5F37"/>
    <w:rsid w:val="004C5FC0"/>
    <w:rsid w:val="004C6164"/>
    <w:rsid w:val="004C63E2"/>
    <w:rsid w:val="004C63E3"/>
    <w:rsid w:val="004C667E"/>
    <w:rsid w:val="004C67A5"/>
    <w:rsid w:val="004C69AA"/>
    <w:rsid w:val="004C6AC4"/>
    <w:rsid w:val="004C6B64"/>
    <w:rsid w:val="004C6DB5"/>
    <w:rsid w:val="004C7248"/>
    <w:rsid w:val="004C76C0"/>
    <w:rsid w:val="004C79CA"/>
    <w:rsid w:val="004C7AFD"/>
    <w:rsid w:val="004C7D6D"/>
    <w:rsid w:val="004C7EFE"/>
    <w:rsid w:val="004C7F7E"/>
    <w:rsid w:val="004C7FCC"/>
    <w:rsid w:val="004D032F"/>
    <w:rsid w:val="004D05AB"/>
    <w:rsid w:val="004D0A5C"/>
    <w:rsid w:val="004D0C01"/>
    <w:rsid w:val="004D13DB"/>
    <w:rsid w:val="004D1713"/>
    <w:rsid w:val="004D1C27"/>
    <w:rsid w:val="004D1CEE"/>
    <w:rsid w:val="004D1EE0"/>
    <w:rsid w:val="004D1F5D"/>
    <w:rsid w:val="004D20CF"/>
    <w:rsid w:val="004D2314"/>
    <w:rsid w:val="004D23AF"/>
    <w:rsid w:val="004D2584"/>
    <w:rsid w:val="004D2648"/>
    <w:rsid w:val="004D2668"/>
    <w:rsid w:val="004D27BC"/>
    <w:rsid w:val="004D2809"/>
    <w:rsid w:val="004D2943"/>
    <w:rsid w:val="004D2C7F"/>
    <w:rsid w:val="004D303C"/>
    <w:rsid w:val="004D315A"/>
    <w:rsid w:val="004D3165"/>
    <w:rsid w:val="004D3719"/>
    <w:rsid w:val="004D3815"/>
    <w:rsid w:val="004D3B4F"/>
    <w:rsid w:val="004D4449"/>
    <w:rsid w:val="004D46BD"/>
    <w:rsid w:val="004D4A25"/>
    <w:rsid w:val="004D4B36"/>
    <w:rsid w:val="004D4CE5"/>
    <w:rsid w:val="004D4D71"/>
    <w:rsid w:val="004D5464"/>
    <w:rsid w:val="004D5692"/>
    <w:rsid w:val="004D572E"/>
    <w:rsid w:val="004D5827"/>
    <w:rsid w:val="004D5AC1"/>
    <w:rsid w:val="004D5BE3"/>
    <w:rsid w:val="004D6443"/>
    <w:rsid w:val="004D668E"/>
    <w:rsid w:val="004D67C1"/>
    <w:rsid w:val="004D693A"/>
    <w:rsid w:val="004D6C24"/>
    <w:rsid w:val="004D6F48"/>
    <w:rsid w:val="004D7377"/>
    <w:rsid w:val="004D7596"/>
    <w:rsid w:val="004D75BA"/>
    <w:rsid w:val="004D7698"/>
    <w:rsid w:val="004D76A8"/>
    <w:rsid w:val="004D76FF"/>
    <w:rsid w:val="004D79ED"/>
    <w:rsid w:val="004D7B82"/>
    <w:rsid w:val="004D7ECF"/>
    <w:rsid w:val="004D7F29"/>
    <w:rsid w:val="004E0401"/>
    <w:rsid w:val="004E07E8"/>
    <w:rsid w:val="004E08C3"/>
    <w:rsid w:val="004E0A44"/>
    <w:rsid w:val="004E0B19"/>
    <w:rsid w:val="004E0E99"/>
    <w:rsid w:val="004E1540"/>
    <w:rsid w:val="004E1603"/>
    <w:rsid w:val="004E17C0"/>
    <w:rsid w:val="004E17F0"/>
    <w:rsid w:val="004E1836"/>
    <w:rsid w:val="004E1F98"/>
    <w:rsid w:val="004E2157"/>
    <w:rsid w:val="004E268A"/>
    <w:rsid w:val="004E2820"/>
    <w:rsid w:val="004E2A33"/>
    <w:rsid w:val="004E2F17"/>
    <w:rsid w:val="004E30C0"/>
    <w:rsid w:val="004E3244"/>
    <w:rsid w:val="004E3292"/>
    <w:rsid w:val="004E3497"/>
    <w:rsid w:val="004E3BC3"/>
    <w:rsid w:val="004E3CAC"/>
    <w:rsid w:val="004E3CB3"/>
    <w:rsid w:val="004E4307"/>
    <w:rsid w:val="004E5014"/>
    <w:rsid w:val="004E50F7"/>
    <w:rsid w:val="004E53DB"/>
    <w:rsid w:val="004E53F5"/>
    <w:rsid w:val="004E5507"/>
    <w:rsid w:val="004E5C53"/>
    <w:rsid w:val="004E5CF1"/>
    <w:rsid w:val="004E641E"/>
    <w:rsid w:val="004E66B9"/>
    <w:rsid w:val="004E6739"/>
    <w:rsid w:val="004E6DAF"/>
    <w:rsid w:val="004E6DE5"/>
    <w:rsid w:val="004E6E44"/>
    <w:rsid w:val="004E6EA4"/>
    <w:rsid w:val="004E70F6"/>
    <w:rsid w:val="004E733C"/>
    <w:rsid w:val="004E7418"/>
    <w:rsid w:val="004E759C"/>
    <w:rsid w:val="004E75EF"/>
    <w:rsid w:val="004E7609"/>
    <w:rsid w:val="004E7845"/>
    <w:rsid w:val="004E7D89"/>
    <w:rsid w:val="004E7DBF"/>
    <w:rsid w:val="004E7F52"/>
    <w:rsid w:val="004F002C"/>
    <w:rsid w:val="004F00C7"/>
    <w:rsid w:val="004F0680"/>
    <w:rsid w:val="004F06A5"/>
    <w:rsid w:val="004F07A8"/>
    <w:rsid w:val="004F0824"/>
    <w:rsid w:val="004F0AE9"/>
    <w:rsid w:val="004F0DAF"/>
    <w:rsid w:val="004F1465"/>
    <w:rsid w:val="004F160F"/>
    <w:rsid w:val="004F1646"/>
    <w:rsid w:val="004F166C"/>
    <w:rsid w:val="004F1F1F"/>
    <w:rsid w:val="004F2405"/>
    <w:rsid w:val="004F2592"/>
    <w:rsid w:val="004F2789"/>
    <w:rsid w:val="004F2831"/>
    <w:rsid w:val="004F29A0"/>
    <w:rsid w:val="004F2D13"/>
    <w:rsid w:val="004F2E6E"/>
    <w:rsid w:val="004F31EF"/>
    <w:rsid w:val="004F341E"/>
    <w:rsid w:val="004F3C73"/>
    <w:rsid w:val="004F3E3F"/>
    <w:rsid w:val="004F4330"/>
    <w:rsid w:val="004F458A"/>
    <w:rsid w:val="004F47E7"/>
    <w:rsid w:val="004F4922"/>
    <w:rsid w:val="004F4AC2"/>
    <w:rsid w:val="004F4F32"/>
    <w:rsid w:val="004F50D5"/>
    <w:rsid w:val="004F526E"/>
    <w:rsid w:val="004F550B"/>
    <w:rsid w:val="004F5A14"/>
    <w:rsid w:val="004F5B9F"/>
    <w:rsid w:val="004F6208"/>
    <w:rsid w:val="004F62B2"/>
    <w:rsid w:val="004F634A"/>
    <w:rsid w:val="004F6716"/>
    <w:rsid w:val="004F6B38"/>
    <w:rsid w:val="004F6C8C"/>
    <w:rsid w:val="004F6DED"/>
    <w:rsid w:val="004F72CD"/>
    <w:rsid w:val="004F74E1"/>
    <w:rsid w:val="004F77F3"/>
    <w:rsid w:val="004F79D6"/>
    <w:rsid w:val="004F7A51"/>
    <w:rsid w:val="004F7A7A"/>
    <w:rsid w:val="004F7E1F"/>
    <w:rsid w:val="004F7E5B"/>
    <w:rsid w:val="0050048D"/>
    <w:rsid w:val="005006E3"/>
    <w:rsid w:val="00500B2B"/>
    <w:rsid w:val="00500E09"/>
    <w:rsid w:val="005010A9"/>
    <w:rsid w:val="005015C5"/>
    <w:rsid w:val="005016BE"/>
    <w:rsid w:val="005017A6"/>
    <w:rsid w:val="005017EB"/>
    <w:rsid w:val="00501A0B"/>
    <w:rsid w:val="00501D07"/>
    <w:rsid w:val="00501DB5"/>
    <w:rsid w:val="00501EE1"/>
    <w:rsid w:val="005021D8"/>
    <w:rsid w:val="0050220F"/>
    <w:rsid w:val="00502242"/>
    <w:rsid w:val="00502293"/>
    <w:rsid w:val="00502413"/>
    <w:rsid w:val="0050280A"/>
    <w:rsid w:val="00502A95"/>
    <w:rsid w:val="00502B37"/>
    <w:rsid w:val="00502BCA"/>
    <w:rsid w:val="00502DEE"/>
    <w:rsid w:val="005031EF"/>
    <w:rsid w:val="0050361A"/>
    <w:rsid w:val="005037DD"/>
    <w:rsid w:val="005038B3"/>
    <w:rsid w:val="005038F7"/>
    <w:rsid w:val="00503DDD"/>
    <w:rsid w:val="00503F32"/>
    <w:rsid w:val="005040D8"/>
    <w:rsid w:val="005040F8"/>
    <w:rsid w:val="00504459"/>
    <w:rsid w:val="00504481"/>
    <w:rsid w:val="00504B03"/>
    <w:rsid w:val="00504BC2"/>
    <w:rsid w:val="00504C02"/>
    <w:rsid w:val="00504DC8"/>
    <w:rsid w:val="00504EDF"/>
    <w:rsid w:val="0050502C"/>
    <w:rsid w:val="005050FA"/>
    <w:rsid w:val="0050535B"/>
    <w:rsid w:val="00505463"/>
    <w:rsid w:val="00505960"/>
    <w:rsid w:val="00505D2D"/>
    <w:rsid w:val="00506580"/>
    <w:rsid w:val="00506869"/>
    <w:rsid w:val="005068B7"/>
    <w:rsid w:val="00506DC8"/>
    <w:rsid w:val="005070B9"/>
    <w:rsid w:val="005071C0"/>
    <w:rsid w:val="0050784C"/>
    <w:rsid w:val="00507B80"/>
    <w:rsid w:val="00507F67"/>
    <w:rsid w:val="0051038A"/>
    <w:rsid w:val="0051099E"/>
    <w:rsid w:val="00510A70"/>
    <w:rsid w:val="00510BE2"/>
    <w:rsid w:val="00510DA0"/>
    <w:rsid w:val="00511825"/>
    <w:rsid w:val="005118BF"/>
    <w:rsid w:val="0051237A"/>
    <w:rsid w:val="0051253A"/>
    <w:rsid w:val="005127FD"/>
    <w:rsid w:val="005129F5"/>
    <w:rsid w:val="00512A99"/>
    <w:rsid w:val="00512BFA"/>
    <w:rsid w:val="00512D50"/>
    <w:rsid w:val="00512D92"/>
    <w:rsid w:val="00512E9F"/>
    <w:rsid w:val="00513213"/>
    <w:rsid w:val="00513493"/>
    <w:rsid w:val="00513833"/>
    <w:rsid w:val="00513AB1"/>
    <w:rsid w:val="00513ABF"/>
    <w:rsid w:val="00513D84"/>
    <w:rsid w:val="00513E83"/>
    <w:rsid w:val="00513EBE"/>
    <w:rsid w:val="00513F28"/>
    <w:rsid w:val="005140F3"/>
    <w:rsid w:val="0051440D"/>
    <w:rsid w:val="005149BA"/>
    <w:rsid w:val="0051556D"/>
    <w:rsid w:val="005155F7"/>
    <w:rsid w:val="00515646"/>
    <w:rsid w:val="00515858"/>
    <w:rsid w:val="0051595A"/>
    <w:rsid w:val="00515A60"/>
    <w:rsid w:val="00515CF5"/>
    <w:rsid w:val="00515E07"/>
    <w:rsid w:val="005162D1"/>
    <w:rsid w:val="005162E2"/>
    <w:rsid w:val="00516562"/>
    <w:rsid w:val="005166AE"/>
    <w:rsid w:val="00516751"/>
    <w:rsid w:val="00516769"/>
    <w:rsid w:val="0051686E"/>
    <w:rsid w:val="005168DA"/>
    <w:rsid w:val="00516B50"/>
    <w:rsid w:val="00516C19"/>
    <w:rsid w:val="00516FE5"/>
    <w:rsid w:val="0051703A"/>
    <w:rsid w:val="00517226"/>
    <w:rsid w:val="0051768C"/>
    <w:rsid w:val="00517C75"/>
    <w:rsid w:val="005204AD"/>
    <w:rsid w:val="00520531"/>
    <w:rsid w:val="00520588"/>
    <w:rsid w:val="005205C3"/>
    <w:rsid w:val="005206BD"/>
    <w:rsid w:val="005208AE"/>
    <w:rsid w:val="005209BA"/>
    <w:rsid w:val="00520A82"/>
    <w:rsid w:val="00520E0A"/>
    <w:rsid w:val="00520E3E"/>
    <w:rsid w:val="00520F6A"/>
    <w:rsid w:val="005210A8"/>
    <w:rsid w:val="0052124D"/>
    <w:rsid w:val="00521796"/>
    <w:rsid w:val="00521C21"/>
    <w:rsid w:val="00521CA0"/>
    <w:rsid w:val="00521D78"/>
    <w:rsid w:val="00521D79"/>
    <w:rsid w:val="00521D91"/>
    <w:rsid w:val="005221E4"/>
    <w:rsid w:val="005224B9"/>
    <w:rsid w:val="005224BD"/>
    <w:rsid w:val="00522518"/>
    <w:rsid w:val="00522E5B"/>
    <w:rsid w:val="005230F4"/>
    <w:rsid w:val="00523FF9"/>
    <w:rsid w:val="0052433F"/>
    <w:rsid w:val="00524725"/>
    <w:rsid w:val="005247C5"/>
    <w:rsid w:val="00524BAF"/>
    <w:rsid w:val="00524BE6"/>
    <w:rsid w:val="00524F50"/>
    <w:rsid w:val="00524F6D"/>
    <w:rsid w:val="00525146"/>
    <w:rsid w:val="00525264"/>
    <w:rsid w:val="00525277"/>
    <w:rsid w:val="005254C8"/>
    <w:rsid w:val="0052598C"/>
    <w:rsid w:val="00525B18"/>
    <w:rsid w:val="00525B1C"/>
    <w:rsid w:val="00525BD3"/>
    <w:rsid w:val="00525CDE"/>
    <w:rsid w:val="00525D29"/>
    <w:rsid w:val="00525ED8"/>
    <w:rsid w:val="00525FD3"/>
    <w:rsid w:val="00526001"/>
    <w:rsid w:val="0052613F"/>
    <w:rsid w:val="00526444"/>
    <w:rsid w:val="005266E2"/>
    <w:rsid w:val="005268A6"/>
    <w:rsid w:val="00526A68"/>
    <w:rsid w:val="005270F4"/>
    <w:rsid w:val="0052721A"/>
    <w:rsid w:val="00527409"/>
    <w:rsid w:val="005277E3"/>
    <w:rsid w:val="00527BE1"/>
    <w:rsid w:val="00527D2F"/>
    <w:rsid w:val="00527FDC"/>
    <w:rsid w:val="005300BD"/>
    <w:rsid w:val="0053014E"/>
    <w:rsid w:val="00530D05"/>
    <w:rsid w:val="00530ED6"/>
    <w:rsid w:val="0053106E"/>
    <w:rsid w:val="005310A1"/>
    <w:rsid w:val="005312FC"/>
    <w:rsid w:val="00531540"/>
    <w:rsid w:val="00531703"/>
    <w:rsid w:val="00531AB8"/>
    <w:rsid w:val="00531E1E"/>
    <w:rsid w:val="00531F62"/>
    <w:rsid w:val="005324D9"/>
    <w:rsid w:val="0053267B"/>
    <w:rsid w:val="00532710"/>
    <w:rsid w:val="00532955"/>
    <w:rsid w:val="00532CBF"/>
    <w:rsid w:val="00532EF2"/>
    <w:rsid w:val="00532F37"/>
    <w:rsid w:val="00533713"/>
    <w:rsid w:val="00533762"/>
    <w:rsid w:val="00533975"/>
    <w:rsid w:val="00533A10"/>
    <w:rsid w:val="00533A8A"/>
    <w:rsid w:val="00533BE8"/>
    <w:rsid w:val="0053400A"/>
    <w:rsid w:val="00534077"/>
    <w:rsid w:val="005341C3"/>
    <w:rsid w:val="00534A0E"/>
    <w:rsid w:val="00534B56"/>
    <w:rsid w:val="00534E0C"/>
    <w:rsid w:val="00534F1A"/>
    <w:rsid w:val="00534F54"/>
    <w:rsid w:val="005356DD"/>
    <w:rsid w:val="00535717"/>
    <w:rsid w:val="0053598C"/>
    <w:rsid w:val="00536100"/>
    <w:rsid w:val="00536146"/>
    <w:rsid w:val="005363CB"/>
    <w:rsid w:val="005366EB"/>
    <w:rsid w:val="00536B77"/>
    <w:rsid w:val="00536D04"/>
    <w:rsid w:val="00536E1A"/>
    <w:rsid w:val="00537018"/>
    <w:rsid w:val="00537088"/>
    <w:rsid w:val="0053726B"/>
    <w:rsid w:val="00537324"/>
    <w:rsid w:val="0053760A"/>
    <w:rsid w:val="0053762A"/>
    <w:rsid w:val="00537636"/>
    <w:rsid w:val="00537801"/>
    <w:rsid w:val="00537897"/>
    <w:rsid w:val="00537AF9"/>
    <w:rsid w:val="00537B0E"/>
    <w:rsid w:val="00537B39"/>
    <w:rsid w:val="00540201"/>
    <w:rsid w:val="0054031D"/>
    <w:rsid w:val="00540439"/>
    <w:rsid w:val="00540449"/>
    <w:rsid w:val="0054072E"/>
    <w:rsid w:val="00540778"/>
    <w:rsid w:val="00540890"/>
    <w:rsid w:val="00540D32"/>
    <w:rsid w:val="005413A6"/>
    <w:rsid w:val="005416B2"/>
    <w:rsid w:val="005417BE"/>
    <w:rsid w:val="00541EBE"/>
    <w:rsid w:val="00541F07"/>
    <w:rsid w:val="00541FCB"/>
    <w:rsid w:val="0054206C"/>
    <w:rsid w:val="00542166"/>
    <w:rsid w:val="00542305"/>
    <w:rsid w:val="00542332"/>
    <w:rsid w:val="0054294C"/>
    <w:rsid w:val="00542A34"/>
    <w:rsid w:val="00542BA0"/>
    <w:rsid w:val="00542BA3"/>
    <w:rsid w:val="00542C76"/>
    <w:rsid w:val="00543043"/>
    <w:rsid w:val="00543343"/>
    <w:rsid w:val="005435D0"/>
    <w:rsid w:val="00543622"/>
    <w:rsid w:val="00543646"/>
    <w:rsid w:val="00543707"/>
    <w:rsid w:val="0054375D"/>
    <w:rsid w:val="0054379A"/>
    <w:rsid w:val="00543A9C"/>
    <w:rsid w:val="00543B02"/>
    <w:rsid w:val="00543C53"/>
    <w:rsid w:val="00543D5B"/>
    <w:rsid w:val="00543D76"/>
    <w:rsid w:val="00543E4D"/>
    <w:rsid w:val="00543E6E"/>
    <w:rsid w:val="00543ECA"/>
    <w:rsid w:val="0054403C"/>
    <w:rsid w:val="00544461"/>
    <w:rsid w:val="00544D31"/>
    <w:rsid w:val="0054508C"/>
    <w:rsid w:val="005450B7"/>
    <w:rsid w:val="005451AA"/>
    <w:rsid w:val="00545343"/>
    <w:rsid w:val="005455E7"/>
    <w:rsid w:val="00545ACB"/>
    <w:rsid w:val="00545DDF"/>
    <w:rsid w:val="005460FC"/>
    <w:rsid w:val="00546727"/>
    <w:rsid w:val="00546DE0"/>
    <w:rsid w:val="00546F1C"/>
    <w:rsid w:val="005470EF"/>
    <w:rsid w:val="00547130"/>
    <w:rsid w:val="00547195"/>
    <w:rsid w:val="00547317"/>
    <w:rsid w:val="00547474"/>
    <w:rsid w:val="00547488"/>
    <w:rsid w:val="00547B42"/>
    <w:rsid w:val="00547B8D"/>
    <w:rsid w:val="00547C4E"/>
    <w:rsid w:val="00547F4F"/>
    <w:rsid w:val="005502BF"/>
    <w:rsid w:val="00550494"/>
    <w:rsid w:val="005504D9"/>
    <w:rsid w:val="00550B9D"/>
    <w:rsid w:val="00550CC8"/>
    <w:rsid w:val="00550D6C"/>
    <w:rsid w:val="005511C0"/>
    <w:rsid w:val="005516D1"/>
    <w:rsid w:val="00551732"/>
    <w:rsid w:val="00551C76"/>
    <w:rsid w:val="00552072"/>
    <w:rsid w:val="0055210F"/>
    <w:rsid w:val="00552125"/>
    <w:rsid w:val="0055212D"/>
    <w:rsid w:val="005522E0"/>
    <w:rsid w:val="005526F5"/>
    <w:rsid w:val="00552948"/>
    <w:rsid w:val="00552B05"/>
    <w:rsid w:val="00552B71"/>
    <w:rsid w:val="00552BB4"/>
    <w:rsid w:val="00552CDB"/>
    <w:rsid w:val="005534FA"/>
    <w:rsid w:val="00553683"/>
    <w:rsid w:val="00553F5F"/>
    <w:rsid w:val="00553FC9"/>
    <w:rsid w:val="0055428E"/>
    <w:rsid w:val="00554329"/>
    <w:rsid w:val="0055497B"/>
    <w:rsid w:val="00554AAC"/>
    <w:rsid w:val="00554E0B"/>
    <w:rsid w:val="00555034"/>
    <w:rsid w:val="005554CF"/>
    <w:rsid w:val="005556E4"/>
    <w:rsid w:val="00555778"/>
    <w:rsid w:val="005559BA"/>
    <w:rsid w:val="00555A31"/>
    <w:rsid w:val="00555A97"/>
    <w:rsid w:val="00555AB1"/>
    <w:rsid w:val="00555FE7"/>
    <w:rsid w:val="005560C2"/>
    <w:rsid w:val="0055610C"/>
    <w:rsid w:val="00556270"/>
    <w:rsid w:val="00556278"/>
    <w:rsid w:val="005562FD"/>
    <w:rsid w:val="005564F6"/>
    <w:rsid w:val="00556555"/>
    <w:rsid w:val="005566CF"/>
    <w:rsid w:val="00556C17"/>
    <w:rsid w:val="00557326"/>
    <w:rsid w:val="00557527"/>
    <w:rsid w:val="00557660"/>
    <w:rsid w:val="00557763"/>
    <w:rsid w:val="005578B1"/>
    <w:rsid w:val="005579CC"/>
    <w:rsid w:val="00557A67"/>
    <w:rsid w:val="00557B8E"/>
    <w:rsid w:val="005601E7"/>
    <w:rsid w:val="005602FF"/>
    <w:rsid w:val="00560367"/>
    <w:rsid w:val="00560520"/>
    <w:rsid w:val="00560540"/>
    <w:rsid w:val="005605AB"/>
    <w:rsid w:val="00560602"/>
    <w:rsid w:val="00560693"/>
    <w:rsid w:val="00560790"/>
    <w:rsid w:val="005607A1"/>
    <w:rsid w:val="00560AB3"/>
    <w:rsid w:val="00560E55"/>
    <w:rsid w:val="005613A9"/>
    <w:rsid w:val="005616FA"/>
    <w:rsid w:val="00561710"/>
    <w:rsid w:val="00561C49"/>
    <w:rsid w:val="005621A2"/>
    <w:rsid w:val="00562243"/>
    <w:rsid w:val="00562634"/>
    <w:rsid w:val="005627D0"/>
    <w:rsid w:val="005628DA"/>
    <w:rsid w:val="00562B69"/>
    <w:rsid w:val="00562C7D"/>
    <w:rsid w:val="0056302F"/>
    <w:rsid w:val="005634B3"/>
    <w:rsid w:val="00563927"/>
    <w:rsid w:val="00564320"/>
    <w:rsid w:val="00564409"/>
    <w:rsid w:val="00564467"/>
    <w:rsid w:val="00564516"/>
    <w:rsid w:val="00564AD7"/>
    <w:rsid w:val="00564BAA"/>
    <w:rsid w:val="00564DD3"/>
    <w:rsid w:val="00564EFC"/>
    <w:rsid w:val="00565108"/>
    <w:rsid w:val="00565272"/>
    <w:rsid w:val="00565583"/>
    <w:rsid w:val="005660B9"/>
    <w:rsid w:val="005661A0"/>
    <w:rsid w:val="00566244"/>
    <w:rsid w:val="005665BD"/>
    <w:rsid w:val="00566CED"/>
    <w:rsid w:val="00566D72"/>
    <w:rsid w:val="00566E16"/>
    <w:rsid w:val="00566F08"/>
    <w:rsid w:val="0056718A"/>
    <w:rsid w:val="005672CD"/>
    <w:rsid w:val="0056761E"/>
    <w:rsid w:val="0056771E"/>
    <w:rsid w:val="00567A3B"/>
    <w:rsid w:val="00567C15"/>
    <w:rsid w:val="00567C72"/>
    <w:rsid w:val="00567DBB"/>
    <w:rsid w:val="00567EE2"/>
    <w:rsid w:val="00567F56"/>
    <w:rsid w:val="0057053A"/>
    <w:rsid w:val="00570861"/>
    <w:rsid w:val="00570A1C"/>
    <w:rsid w:val="00570AA1"/>
    <w:rsid w:val="00570AAF"/>
    <w:rsid w:val="00570E18"/>
    <w:rsid w:val="00570EBF"/>
    <w:rsid w:val="0057110A"/>
    <w:rsid w:val="005714DB"/>
    <w:rsid w:val="00571597"/>
    <w:rsid w:val="0057171B"/>
    <w:rsid w:val="005717DE"/>
    <w:rsid w:val="00571CF0"/>
    <w:rsid w:val="00571DEA"/>
    <w:rsid w:val="005722A5"/>
    <w:rsid w:val="005728F2"/>
    <w:rsid w:val="00572C0D"/>
    <w:rsid w:val="00572CD8"/>
    <w:rsid w:val="0057309D"/>
    <w:rsid w:val="0057327A"/>
    <w:rsid w:val="005732F4"/>
    <w:rsid w:val="00573380"/>
    <w:rsid w:val="005733BA"/>
    <w:rsid w:val="00573B7C"/>
    <w:rsid w:val="00573CFF"/>
    <w:rsid w:val="00573F4E"/>
    <w:rsid w:val="00574101"/>
    <w:rsid w:val="0057411A"/>
    <w:rsid w:val="0057443C"/>
    <w:rsid w:val="005749FA"/>
    <w:rsid w:val="00574CD7"/>
    <w:rsid w:val="00574DCB"/>
    <w:rsid w:val="00574F6B"/>
    <w:rsid w:val="005753F6"/>
    <w:rsid w:val="00575406"/>
    <w:rsid w:val="00575462"/>
    <w:rsid w:val="005754D6"/>
    <w:rsid w:val="00575637"/>
    <w:rsid w:val="005758C4"/>
    <w:rsid w:val="0057593B"/>
    <w:rsid w:val="00575C80"/>
    <w:rsid w:val="00575E45"/>
    <w:rsid w:val="005760A0"/>
    <w:rsid w:val="00576336"/>
    <w:rsid w:val="00576477"/>
    <w:rsid w:val="00576505"/>
    <w:rsid w:val="00576797"/>
    <w:rsid w:val="005767F9"/>
    <w:rsid w:val="0057682A"/>
    <w:rsid w:val="00576838"/>
    <w:rsid w:val="00576A4B"/>
    <w:rsid w:val="00576CB9"/>
    <w:rsid w:val="0057786D"/>
    <w:rsid w:val="00577B61"/>
    <w:rsid w:val="005800D5"/>
    <w:rsid w:val="005807AA"/>
    <w:rsid w:val="00580AC5"/>
    <w:rsid w:val="005810E2"/>
    <w:rsid w:val="0058122F"/>
    <w:rsid w:val="0058174D"/>
    <w:rsid w:val="00581BA3"/>
    <w:rsid w:val="00582079"/>
    <w:rsid w:val="005821F4"/>
    <w:rsid w:val="0058227D"/>
    <w:rsid w:val="005822B4"/>
    <w:rsid w:val="005824B3"/>
    <w:rsid w:val="00582652"/>
    <w:rsid w:val="0058281B"/>
    <w:rsid w:val="00582C1C"/>
    <w:rsid w:val="00582D15"/>
    <w:rsid w:val="00583595"/>
    <w:rsid w:val="00583671"/>
    <w:rsid w:val="005837A4"/>
    <w:rsid w:val="00583AA6"/>
    <w:rsid w:val="00583E73"/>
    <w:rsid w:val="00584129"/>
    <w:rsid w:val="005843F0"/>
    <w:rsid w:val="0058452F"/>
    <w:rsid w:val="00584AA6"/>
    <w:rsid w:val="00584B19"/>
    <w:rsid w:val="00584C9A"/>
    <w:rsid w:val="00584FB3"/>
    <w:rsid w:val="00585484"/>
    <w:rsid w:val="00585978"/>
    <w:rsid w:val="005859E2"/>
    <w:rsid w:val="00585B30"/>
    <w:rsid w:val="00585DDC"/>
    <w:rsid w:val="00585E0D"/>
    <w:rsid w:val="00585EDE"/>
    <w:rsid w:val="00586186"/>
    <w:rsid w:val="00586B8A"/>
    <w:rsid w:val="00586BB1"/>
    <w:rsid w:val="00586C5E"/>
    <w:rsid w:val="00586D37"/>
    <w:rsid w:val="00586DD4"/>
    <w:rsid w:val="00586F18"/>
    <w:rsid w:val="00587061"/>
    <w:rsid w:val="00587082"/>
    <w:rsid w:val="005870A2"/>
    <w:rsid w:val="0058722F"/>
    <w:rsid w:val="0058737A"/>
    <w:rsid w:val="005875F3"/>
    <w:rsid w:val="00587926"/>
    <w:rsid w:val="005879E4"/>
    <w:rsid w:val="00587D44"/>
    <w:rsid w:val="00587D50"/>
    <w:rsid w:val="00587FF1"/>
    <w:rsid w:val="0059051D"/>
    <w:rsid w:val="00590612"/>
    <w:rsid w:val="00590973"/>
    <w:rsid w:val="00590BC8"/>
    <w:rsid w:val="0059106C"/>
    <w:rsid w:val="005910F0"/>
    <w:rsid w:val="0059110B"/>
    <w:rsid w:val="0059147C"/>
    <w:rsid w:val="005916FA"/>
    <w:rsid w:val="00591A11"/>
    <w:rsid w:val="00591C44"/>
    <w:rsid w:val="00591D6F"/>
    <w:rsid w:val="005922AE"/>
    <w:rsid w:val="005925B6"/>
    <w:rsid w:val="00592830"/>
    <w:rsid w:val="00592ACC"/>
    <w:rsid w:val="00592B1C"/>
    <w:rsid w:val="0059360D"/>
    <w:rsid w:val="005936C0"/>
    <w:rsid w:val="00593845"/>
    <w:rsid w:val="00593891"/>
    <w:rsid w:val="00593BC1"/>
    <w:rsid w:val="00593D87"/>
    <w:rsid w:val="00594081"/>
    <w:rsid w:val="0059482B"/>
    <w:rsid w:val="00594BBB"/>
    <w:rsid w:val="00594D39"/>
    <w:rsid w:val="005958ED"/>
    <w:rsid w:val="0059592A"/>
    <w:rsid w:val="00595C52"/>
    <w:rsid w:val="00595FF6"/>
    <w:rsid w:val="005962A0"/>
    <w:rsid w:val="005964AC"/>
    <w:rsid w:val="005964F0"/>
    <w:rsid w:val="00596885"/>
    <w:rsid w:val="00596E47"/>
    <w:rsid w:val="00597608"/>
    <w:rsid w:val="00597911"/>
    <w:rsid w:val="005979CA"/>
    <w:rsid w:val="00597B16"/>
    <w:rsid w:val="00597BDD"/>
    <w:rsid w:val="00597C42"/>
    <w:rsid w:val="00597E53"/>
    <w:rsid w:val="005A0155"/>
    <w:rsid w:val="005A03D7"/>
    <w:rsid w:val="005A0550"/>
    <w:rsid w:val="005A10A8"/>
    <w:rsid w:val="005A134E"/>
    <w:rsid w:val="005A14FA"/>
    <w:rsid w:val="005A15E7"/>
    <w:rsid w:val="005A197C"/>
    <w:rsid w:val="005A1AAF"/>
    <w:rsid w:val="005A1E7A"/>
    <w:rsid w:val="005A1F51"/>
    <w:rsid w:val="005A21BC"/>
    <w:rsid w:val="005A2698"/>
    <w:rsid w:val="005A26D3"/>
    <w:rsid w:val="005A2AF4"/>
    <w:rsid w:val="005A2E6F"/>
    <w:rsid w:val="005A2E82"/>
    <w:rsid w:val="005A2F69"/>
    <w:rsid w:val="005A2FD8"/>
    <w:rsid w:val="005A3348"/>
    <w:rsid w:val="005A36C3"/>
    <w:rsid w:val="005A39D7"/>
    <w:rsid w:val="005A3B76"/>
    <w:rsid w:val="005A3E41"/>
    <w:rsid w:val="005A3E7D"/>
    <w:rsid w:val="005A3F8D"/>
    <w:rsid w:val="005A41C6"/>
    <w:rsid w:val="005A454B"/>
    <w:rsid w:val="005A47D9"/>
    <w:rsid w:val="005A4800"/>
    <w:rsid w:val="005A4AC1"/>
    <w:rsid w:val="005A4C32"/>
    <w:rsid w:val="005A4D07"/>
    <w:rsid w:val="005A4DB0"/>
    <w:rsid w:val="005A5095"/>
    <w:rsid w:val="005A5160"/>
    <w:rsid w:val="005A5B47"/>
    <w:rsid w:val="005A61DF"/>
    <w:rsid w:val="005A631C"/>
    <w:rsid w:val="005A66C6"/>
    <w:rsid w:val="005A67B7"/>
    <w:rsid w:val="005A690A"/>
    <w:rsid w:val="005A6BE6"/>
    <w:rsid w:val="005A7243"/>
    <w:rsid w:val="005A72BD"/>
    <w:rsid w:val="005A7310"/>
    <w:rsid w:val="005A73CD"/>
    <w:rsid w:val="005A746E"/>
    <w:rsid w:val="005A746F"/>
    <w:rsid w:val="005A7531"/>
    <w:rsid w:val="005A77D1"/>
    <w:rsid w:val="005A77FD"/>
    <w:rsid w:val="005A7932"/>
    <w:rsid w:val="005A7A22"/>
    <w:rsid w:val="005A7AD2"/>
    <w:rsid w:val="005B0123"/>
    <w:rsid w:val="005B05C3"/>
    <w:rsid w:val="005B073F"/>
    <w:rsid w:val="005B09E3"/>
    <w:rsid w:val="005B0A07"/>
    <w:rsid w:val="005B0B03"/>
    <w:rsid w:val="005B0E9C"/>
    <w:rsid w:val="005B0ED8"/>
    <w:rsid w:val="005B1561"/>
    <w:rsid w:val="005B17BE"/>
    <w:rsid w:val="005B18CC"/>
    <w:rsid w:val="005B19FA"/>
    <w:rsid w:val="005B1B3C"/>
    <w:rsid w:val="005B1CD2"/>
    <w:rsid w:val="005B1E17"/>
    <w:rsid w:val="005B2464"/>
    <w:rsid w:val="005B26F6"/>
    <w:rsid w:val="005B2A0B"/>
    <w:rsid w:val="005B2C42"/>
    <w:rsid w:val="005B2DD3"/>
    <w:rsid w:val="005B2E8F"/>
    <w:rsid w:val="005B3501"/>
    <w:rsid w:val="005B3716"/>
    <w:rsid w:val="005B3955"/>
    <w:rsid w:val="005B3B0A"/>
    <w:rsid w:val="005B3BC7"/>
    <w:rsid w:val="005B3E28"/>
    <w:rsid w:val="005B412B"/>
    <w:rsid w:val="005B4537"/>
    <w:rsid w:val="005B4612"/>
    <w:rsid w:val="005B47D9"/>
    <w:rsid w:val="005B4D52"/>
    <w:rsid w:val="005B4D69"/>
    <w:rsid w:val="005B4EE5"/>
    <w:rsid w:val="005B500B"/>
    <w:rsid w:val="005B51CA"/>
    <w:rsid w:val="005B52E5"/>
    <w:rsid w:val="005B55C4"/>
    <w:rsid w:val="005B55C9"/>
    <w:rsid w:val="005B55FE"/>
    <w:rsid w:val="005B58D7"/>
    <w:rsid w:val="005B5FE3"/>
    <w:rsid w:val="005B6061"/>
    <w:rsid w:val="005B6133"/>
    <w:rsid w:val="005B6205"/>
    <w:rsid w:val="005B64A4"/>
    <w:rsid w:val="005B663C"/>
    <w:rsid w:val="005B664A"/>
    <w:rsid w:val="005B6988"/>
    <w:rsid w:val="005B6BB1"/>
    <w:rsid w:val="005B6E40"/>
    <w:rsid w:val="005B7075"/>
    <w:rsid w:val="005B719E"/>
    <w:rsid w:val="005B7592"/>
    <w:rsid w:val="005B7BE3"/>
    <w:rsid w:val="005B7CBC"/>
    <w:rsid w:val="005B7E1B"/>
    <w:rsid w:val="005B7EF3"/>
    <w:rsid w:val="005C0894"/>
    <w:rsid w:val="005C0C96"/>
    <w:rsid w:val="005C100A"/>
    <w:rsid w:val="005C1014"/>
    <w:rsid w:val="005C134F"/>
    <w:rsid w:val="005C15D4"/>
    <w:rsid w:val="005C1930"/>
    <w:rsid w:val="005C1A3C"/>
    <w:rsid w:val="005C1D76"/>
    <w:rsid w:val="005C1F4F"/>
    <w:rsid w:val="005C1F98"/>
    <w:rsid w:val="005C21F4"/>
    <w:rsid w:val="005C22AA"/>
    <w:rsid w:val="005C2370"/>
    <w:rsid w:val="005C258B"/>
    <w:rsid w:val="005C2BF2"/>
    <w:rsid w:val="005C2D93"/>
    <w:rsid w:val="005C2DB6"/>
    <w:rsid w:val="005C30BD"/>
    <w:rsid w:val="005C3357"/>
    <w:rsid w:val="005C3410"/>
    <w:rsid w:val="005C3802"/>
    <w:rsid w:val="005C3D05"/>
    <w:rsid w:val="005C3E9C"/>
    <w:rsid w:val="005C4259"/>
    <w:rsid w:val="005C42E0"/>
    <w:rsid w:val="005C4586"/>
    <w:rsid w:val="005C4754"/>
    <w:rsid w:val="005C4CA6"/>
    <w:rsid w:val="005C54FA"/>
    <w:rsid w:val="005C5638"/>
    <w:rsid w:val="005C591B"/>
    <w:rsid w:val="005C5B17"/>
    <w:rsid w:val="005C5B7B"/>
    <w:rsid w:val="005C6497"/>
    <w:rsid w:val="005C6737"/>
    <w:rsid w:val="005C679A"/>
    <w:rsid w:val="005C67FB"/>
    <w:rsid w:val="005C6927"/>
    <w:rsid w:val="005C69DE"/>
    <w:rsid w:val="005C6C5B"/>
    <w:rsid w:val="005C7056"/>
    <w:rsid w:val="005C7428"/>
    <w:rsid w:val="005C74EE"/>
    <w:rsid w:val="005C74F4"/>
    <w:rsid w:val="005C75BA"/>
    <w:rsid w:val="005C7C2E"/>
    <w:rsid w:val="005C7D29"/>
    <w:rsid w:val="005D056F"/>
    <w:rsid w:val="005D0A1B"/>
    <w:rsid w:val="005D0D34"/>
    <w:rsid w:val="005D0FB4"/>
    <w:rsid w:val="005D10AC"/>
    <w:rsid w:val="005D119B"/>
    <w:rsid w:val="005D12A4"/>
    <w:rsid w:val="005D13A9"/>
    <w:rsid w:val="005D1A08"/>
    <w:rsid w:val="005D1A2F"/>
    <w:rsid w:val="005D1E06"/>
    <w:rsid w:val="005D1EFB"/>
    <w:rsid w:val="005D22D8"/>
    <w:rsid w:val="005D25A1"/>
    <w:rsid w:val="005D2CB1"/>
    <w:rsid w:val="005D2CCA"/>
    <w:rsid w:val="005D2D5B"/>
    <w:rsid w:val="005D3099"/>
    <w:rsid w:val="005D3424"/>
    <w:rsid w:val="005D37DC"/>
    <w:rsid w:val="005D3D2B"/>
    <w:rsid w:val="005D4008"/>
    <w:rsid w:val="005D4148"/>
    <w:rsid w:val="005D4650"/>
    <w:rsid w:val="005D4826"/>
    <w:rsid w:val="005D50DF"/>
    <w:rsid w:val="005D587E"/>
    <w:rsid w:val="005D5AF1"/>
    <w:rsid w:val="005D6098"/>
    <w:rsid w:val="005D6148"/>
    <w:rsid w:val="005D65F8"/>
    <w:rsid w:val="005D66F4"/>
    <w:rsid w:val="005D67AB"/>
    <w:rsid w:val="005D69B7"/>
    <w:rsid w:val="005D6B6E"/>
    <w:rsid w:val="005D6F10"/>
    <w:rsid w:val="005D6F39"/>
    <w:rsid w:val="005D72A4"/>
    <w:rsid w:val="005D7504"/>
    <w:rsid w:val="005D7541"/>
    <w:rsid w:val="005D7568"/>
    <w:rsid w:val="005D7F60"/>
    <w:rsid w:val="005E0015"/>
    <w:rsid w:val="005E076E"/>
    <w:rsid w:val="005E0873"/>
    <w:rsid w:val="005E0A22"/>
    <w:rsid w:val="005E0DC3"/>
    <w:rsid w:val="005E0EC9"/>
    <w:rsid w:val="005E1004"/>
    <w:rsid w:val="005E11BE"/>
    <w:rsid w:val="005E11F1"/>
    <w:rsid w:val="005E16EA"/>
    <w:rsid w:val="005E18A2"/>
    <w:rsid w:val="005E19A2"/>
    <w:rsid w:val="005E1AF4"/>
    <w:rsid w:val="005E1D21"/>
    <w:rsid w:val="005E1D66"/>
    <w:rsid w:val="005E1DAA"/>
    <w:rsid w:val="005E1EC2"/>
    <w:rsid w:val="005E2053"/>
    <w:rsid w:val="005E2098"/>
    <w:rsid w:val="005E229D"/>
    <w:rsid w:val="005E23F4"/>
    <w:rsid w:val="005E2EDB"/>
    <w:rsid w:val="005E334E"/>
    <w:rsid w:val="005E34C9"/>
    <w:rsid w:val="005E34F0"/>
    <w:rsid w:val="005E3A22"/>
    <w:rsid w:val="005E3CC6"/>
    <w:rsid w:val="005E3DBE"/>
    <w:rsid w:val="005E3E5D"/>
    <w:rsid w:val="005E41DB"/>
    <w:rsid w:val="005E452F"/>
    <w:rsid w:val="005E4ABE"/>
    <w:rsid w:val="005E4F1A"/>
    <w:rsid w:val="005E4F51"/>
    <w:rsid w:val="005E4FF8"/>
    <w:rsid w:val="005E5162"/>
    <w:rsid w:val="005E54DD"/>
    <w:rsid w:val="005E55E6"/>
    <w:rsid w:val="005E59A0"/>
    <w:rsid w:val="005E5ADE"/>
    <w:rsid w:val="005E6087"/>
    <w:rsid w:val="005E6313"/>
    <w:rsid w:val="005E63E1"/>
    <w:rsid w:val="005E64B6"/>
    <w:rsid w:val="005E668E"/>
    <w:rsid w:val="005E6770"/>
    <w:rsid w:val="005E6DE4"/>
    <w:rsid w:val="005E70BF"/>
    <w:rsid w:val="005E7313"/>
    <w:rsid w:val="005E7611"/>
    <w:rsid w:val="005E7971"/>
    <w:rsid w:val="005E7C36"/>
    <w:rsid w:val="005E7E18"/>
    <w:rsid w:val="005E7F56"/>
    <w:rsid w:val="005F02E4"/>
    <w:rsid w:val="005F03AD"/>
    <w:rsid w:val="005F062C"/>
    <w:rsid w:val="005F06E7"/>
    <w:rsid w:val="005F093C"/>
    <w:rsid w:val="005F0B34"/>
    <w:rsid w:val="005F0C67"/>
    <w:rsid w:val="005F0EBD"/>
    <w:rsid w:val="005F0F9A"/>
    <w:rsid w:val="005F1344"/>
    <w:rsid w:val="005F1778"/>
    <w:rsid w:val="005F17D4"/>
    <w:rsid w:val="005F1987"/>
    <w:rsid w:val="005F1F18"/>
    <w:rsid w:val="005F21D7"/>
    <w:rsid w:val="005F2207"/>
    <w:rsid w:val="005F2367"/>
    <w:rsid w:val="005F23F9"/>
    <w:rsid w:val="005F29AE"/>
    <w:rsid w:val="005F2ACE"/>
    <w:rsid w:val="005F2BD0"/>
    <w:rsid w:val="005F2DB6"/>
    <w:rsid w:val="005F2EFE"/>
    <w:rsid w:val="005F2F30"/>
    <w:rsid w:val="005F2F99"/>
    <w:rsid w:val="005F3273"/>
    <w:rsid w:val="005F363D"/>
    <w:rsid w:val="005F38D2"/>
    <w:rsid w:val="005F3A90"/>
    <w:rsid w:val="005F3B29"/>
    <w:rsid w:val="005F40D1"/>
    <w:rsid w:val="005F44B2"/>
    <w:rsid w:val="005F4777"/>
    <w:rsid w:val="005F4857"/>
    <w:rsid w:val="005F4F2E"/>
    <w:rsid w:val="005F4F9B"/>
    <w:rsid w:val="005F53AB"/>
    <w:rsid w:val="005F595E"/>
    <w:rsid w:val="005F59B6"/>
    <w:rsid w:val="005F5A97"/>
    <w:rsid w:val="005F5D8B"/>
    <w:rsid w:val="005F5F61"/>
    <w:rsid w:val="005F5F87"/>
    <w:rsid w:val="005F6463"/>
    <w:rsid w:val="005F656C"/>
    <w:rsid w:val="005F6B55"/>
    <w:rsid w:val="005F746A"/>
    <w:rsid w:val="005F772C"/>
    <w:rsid w:val="005F7842"/>
    <w:rsid w:val="005F78CB"/>
    <w:rsid w:val="005F78DA"/>
    <w:rsid w:val="005F7A2A"/>
    <w:rsid w:val="005F7E97"/>
    <w:rsid w:val="0060041C"/>
    <w:rsid w:val="0060059A"/>
    <w:rsid w:val="006005E8"/>
    <w:rsid w:val="00600871"/>
    <w:rsid w:val="00600978"/>
    <w:rsid w:val="00600A36"/>
    <w:rsid w:val="00600A84"/>
    <w:rsid w:val="00600F92"/>
    <w:rsid w:val="006010E0"/>
    <w:rsid w:val="00601145"/>
    <w:rsid w:val="006011D5"/>
    <w:rsid w:val="0060147E"/>
    <w:rsid w:val="006015E8"/>
    <w:rsid w:val="00601620"/>
    <w:rsid w:val="00601744"/>
    <w:rsid w:val="00601864"/>
    <w:rsid w:val="006018E4"/>
    <w:rsid w:val="00601A28"/>
    <w:rsid w:val="00601A33"/>
    <w:rsid w:val="00601B3D"/>
    <w:rsid w:val="00601B91"/>
    <w:rsid w:val="00601DC9"/>
    <w:rsid w:val="00602C5D"/>
    <w:rsid w:val="00602E34"/>
    <w:rsid w:val="00602E48"/>
    <w:rsid w:val="00602E82"/>
    <w:rsid w:val="00602E8A"/>
    <w:rsid w:val="0060338F"/>
    <w:rsid w:val="006033BF"/>
    <w:rsid w:val="00603861"/>
    <w:rsid w:val="0060386B"/>
    <w:rsid w:val="00603AE9"/>
    <w:rsid w:val="00603E8C"/>
    <w:rsid w:val="0060406F"/>
    <w:rsid w:val="00604265"/>
    <w:rsid w:val="00604627"/>
    <w:rsid w:val="00604794"/>
    <w:rsid w:val="0060479A"/>
    <w:rsid w:val="00604821"/>
    <w:rsid w:val="00604901"/>
    <w:rsid w:val="00604BF0"/>
    <w:rsid w:val="006050F6"/>
    <w:rsid w:val="006054AE"/>
    <w:rsid w:val="00605536"/>
    <w:rsid w:val="0060563E"/>
    <w:rsid w:val="006058CF"/>
    <w:rsid w:val="00605A13"/>
    <w:rsid w:val="00605AE1"/>
    <w:rsid w:val="00605B77"/>
    <w:rsid w:val="00605CF3"/>
    <w:rsid w:val="00605F5B"/>
    <w:rsid w:val="00605F9E"/>
    <w:rsid w:val="0060625B"/>
    <w:rsid w:val="0060643B"/>
    <w:rsid w:val="0060656B"/>
    <w:rsid w:val="006067D8"/>
    <w:rsid w:val="0060694E"/>
    <w:rsid w:val="00606B85"/>
    <w:rsid w:val="00606D69"/>
    <w:rsid w:val="00606E49"/>
    <w:rsid w:val="00607093"/>
    <w:rsid w:val="00607951"/>
    <w:rsid w:val="00607A20"/>
    <w:rsid w:val="00607CB5"/>
    <w:rsid w:val="00607E07"/>
    <w:rsid w:val="00607E6B"/>
    <w:rsid w:val="006103AD"/>
    <w:rsid w:val="00610486"/>
    <w:rsid w:val="006105DA"/>
    <w:rsid w:val="006106F2"/>
    <w:rsid w:val="0061093A"/>
    <w:rsid w:val="00610A53"/>
    <w:rsid w:val="00610D90"/>
    <w:rsid w:val="00610F0D"/>
    <w:rsid w:val="00610F95"/>
    <w:rsid w:val="006110C7"/>
    <w:rsid w:val="006114E3"/>
    <w:rsid w:val="00611A64"/>
    <w:rsid w:val="00611AE6"/>
    <w:rsid w:val="00611F1B"/>
    <w:rsid w:val="00612181"/>
    <w:rsid w:val="006122C5"/>
    <w:rsid w:val="006122F3"/>
    <w:rsid w:val="006123BE"/>
    <w:rsid w:val="006125B9"/>
    <w:rsid w:val="0061294B"/>
    <w:rsid w:val="00612959"/>
    <w:rsid w:val="00612A0A"/>
    <w:rsid w:val="00612E48"/>
    <w:rsid w:val="00612F32"/>
    <w:rsid w:val="00613875"/>
    <w:rsid w:val="006138FA"/>
    <w:rsid w:val="00613B31"/>
    <w:rsid w:val="006145D9"/>
    <w:rsid w:val="006149B0"/>
    <w:rsid w:val="00614BBD"/>
    <w:rsid w:val="00614EE4"/>
    <w:rsid w:val="00614F48"/>
    <w:rsid w:val="006156F6"/>
    <w:rsid w:val="0061577A"/>
    <w:rsid w:val="0061595A"/>
    <w:rsid w:val="006159AC"/>
    <w:rsid w:val="006159DC"/>
    <w:rsid w:val="00615AB8"/>
    <w:rsid w:val="00615C06"/>
    <w:rsid w:val="00615C4A"/>
    <w:rsid w:val="00615C8A"/>
    <w:rsid w:val="00615E77"/>
    <w:rsid w:val="0061606A"/>
    <w:rsid w:val="00616379"/>
    <w:rsid w:val="00616837"/>
    <w:rsid w:val="00616E91"/>
    <w:rsid w:val="00616E93"/>
    <w:rsid w:val="00617118"/>
    <w:rsid w:val="0061727B"/>
    <w:rsid w:val="006173B4"/>
    <w:rsid w:val="00617634"/>
    <w:rsid w:val="00617B4E"/>
    <w:rsid w:val="00617D14"/>
    <w:rsid w:val="0062061F"/>
    <w:rsid w:val="006208EA"/>
    <w:rsid w:val="006209B4"/>
    <w:rsid w:val="00620B05"/>
    <w:rsid w:val="00620CD0"/>
    <w:rsid w:val="00620D00"/>
    <w:rsid w:val="00620EDC"/>
    <w:rsid w:val="006210D5"/>
    <w:rsid w:val="0062123D"/>
    <w:rsid w:val="00621278"/>
    <w:rsid w:val="00621421"/>
    <w:rsid w:val="0062145B"/>
    <w:rsid w:val="00621999"/>
    <w:rsid w:val="00621F79"/>
    <w:rsid w:val="00622136"/>
    <w:rsid w:val="006221CF"/>
    <w:rsid w:val="0062261F"/>
    <w:rsid w:val="00622A20"/>
    <w:rsid w:val="00622BCC"/>
    <w:rsid w:val="00622E7B"/>
    <w:rsid w:val="00623173"/>
    <w:rsid w:val="0062324F"/>
    <w:rsid w:val="006233BB"/>
    <w:rsid w:val="006234F5"/>
    <w:rsid w:val="00623514"/>
    <w:rsid w:val="0062394D"/>
    <w:rsid w:val="006239E9"/>
    <w:rsid w:val="00623A96"/>
    <w:rsid w:val="00623B8D"/>
    <w:rsid w:val="0062477D"/>
    <w:rsid w:val="006247C0"/>
    <w:rsid w:val="00624B8C"/>
    <w:rsid w:val="00624CB0"/>
    <w:rsid w:val="00624DD7"/>
    <w:rsid w:val="006252E7"/>
    <w:rsid w:val="00625A42"/>
    <w:rsid w:val="00625B3B"/>
    <w:rsid w:val="00625CD6"/>
    <w:rsid w:val="00625D53"/>
    <w:rsid w:val="00625DE2"/>
    <w:rsid w:val="00625FAD"/>
    <w:rsid w:val="00625FF5"/>
    <w:rsid w:val="00626201"/>
    <w:rsid w:val="00626BD0"/>
    <w:rsid w:val="00626E04"/>
    <w:rsid w:val="006272CA"/>
    <w:rsid w:val="00627446"/>
    <w:rsid w:val="00627766"/>
    <w:rsid w:val="00627867"/>
    <w:rsid w:val="00627BC6"/>
    <w:rsid w:val="00627E78"/>
    <w:rsid w:val="00627F28"/>
    <w:rsid w:val="006303EA"/>
    <w:rsid w:val="006304DF"/>
    <w:rsid w:val="006304E9"/>
    <w:rsid w:val="006305D2"/>
    <w:rsid w:val="0063088B"/>
    <w:rsid w:val="00630A18"/>
    <w:rsid w:val="00630B0F"/>
    <w:rsid w:val="00630B50"/>
    <w:rsid w:val="00630D13"/>
    <w:rsid w:val="00630E3A"/>
    <w:rsid w:val="00630E4F"/>
    <w:rsid w:val="006310A0"/>
    <w:rsid w:val="006310E0"/>
    <w:rsid w:val="00631164"/>
    <w:rsid w:val="0063127F"/>
    <w:rsid w:val="006314F2"/>
    <w:rsid w:val="0063164C"/>
    <w:rsid w:val="00631779"/>
    <w:rsid w:val="00631C4F"/>
    <w:rsid w:val="00631E33"/>
    <w:rsid w:val="006327EC"/>
    <w:rsid w:val="00632A4B"/>
    <w:rsid w:val="00632ADF"/>
    <w:rsid w:val="00632B5B"/>
    <w:rsid w:val="0063323F"/>
    <w:rsid w:val="00633273"/>
    <w:rsid w:val="006332E9"/>
    <w:rsid w:val="006335A4"/>
    <w:rsid w:val="00633761"/>
    <w:rsid w:val="006338CB"/>
    <w:rsid w:val="00633AB7"/>
    <w:rsid w:val="00633C15"/>
    <w:rsid w:val="00633CEA"/>
    <w:rsid w:val="0063415C"/>
    <w:rsid w:val="00634182"/>
    <w:rsid w:val="00634542"/>
    <w:rsid w:val="00634560"/>
    <w:rsid w:val="00634688"/>
    <w:rsid w:val="006347A4"/>
    <w:rsid w:val="006348EE"/>
    <w:rsid w:val="00634CEA"/>
    <w:rsid w:val="00634DDF"/>
    <w:rsid w:val="00634FE9"/>
    <w:rsid w:val="006354DF"/>
    <w:rsid w:val="006356AE"/>
    <w:rsid w:val="0063573B"/>
    <w:rsid w:val="00635842"/>
    <w:rsid w:val="0063584D"/>
    <w:rsid w:val="006359ED"/>
    <w:rsid w:val="00635B2A"/>
    <w:rsid w:val="00635D5B"/>
    <w:rsid w:val="00635F03"/>
    <w:rsid w:val="00636016"/>
    <w:rsid w:val="0063639C"/>
    <w:rsid w:val="006366EC"/>
    <w:rsid w:val="006367F4"/>
    <w:rsid w:val="0063684C"/>
    <w:rsid w:val="0063697D"/>
    <w:rsid w:val="00636A07"/>
    <w:rsid w:val="00636BFA"/>
    <w:rsid w:val="00636C3C"/>
    <w:rsid w:val="00636F2E"/>
    <w:rsid w:val="00637399"/>
    <w:rsid w:val="00637406"/>
    <w:rsid w:val="00637425"/>
    <w:rsid w:val="00637495"/>
    <w:rsid w:val="006378FC"/>
    <w:rsid w:val="00637B84"/>
    <w:rsid w:val="00637C75"/>
    <w:rsid w:val="00637F96"/>
    <w:rsid w:val="006401CF"/>
    <w:rsid w:val="006402A2"/>
    <w:rsid w:val="006406B3"/>
    <w:rsid w:val="0064079D"/>
    <w:rsid w:val="00640807"/>
    <w:rsid w:val="006408C3"/>
    <w:rsid w:val="00640E06"/>
    <w:rsid w:val="00641476"/>
    <w:rsid w:val="00641522"/>
    <w:rsid w:val="00641E44"/>
    <w:rsid w:val="00641FC3"/>
    <w:rsid w:val="0064262B"/>
    <w:rsid w:val="00642AE4"/>
    <w:rsid w:val="00642AF5"/>
    <w:rsid w:val="00642B10"/>
    <w:rsid w:val="00642EDC"/>
    <w:rsid w:val="006431C9"/>
    <w:rsid w:val="00643424"/>
    <w:rsid w:val="00643531"/>
    <w:rsid w:val="0064358A"/>
    <w:rsid w:val="00643AD3"/>
    <w:rsid w:val="00643B01"/>
    <w:rsid w:val="00643FFD"/>
    <w:rsid w:val="006442AB"/>
    <w:rsid w:val="00644B49"/>
    <w:rsid w:val="00644C60"/>
    <w:rsid w:val="00644D38"/>
    <w:rsid w:val="00644D69"/>
    <w:rsid w:val="006452C0"/>
    <w:rsid w:val="0064563C"/>
    <w:rsid w:val="006456E0"/>
    <w:rsid w:val="006457A6"/>
    <w:rsid w:val="00645A17"/>
    <w:rsid w:val="00645AEC"/>
    <w:rsid w:val="006461D7"/>
    <w:rsid w:val="00646266"/>
    <w:rsid w:val="00646485"/>
    <w:rsid w:val="0064698E"/>
    <w:rsid w:val="00646B1B"/>
    <w:rsid w:val="00646FC6"/>
    <w:rsid w:val="0064728F"/>
    <w:rsid w:val="006473A7"/>
    <w:rsid w:val="00647881"/>
    <w:rsid w:val="00647E69"/>
    <w:rsid w:val="0065007E"/>
    <w:rsid w:val="00650227"/>
    <w:rsid w:val="006503CF"/>
    <w:rsid w:val="00650462"/>
    <w:rsid w:val="00650780"/>
    <w:rsid w:val="00650898"/>
    <w:rsid w:val="00650930"/>
    <w:rsid w:val="0065096E"/>
    <w:rsid w:val="00650D87"/>
    <w:rsid w:val="00650F32"/>
    <w:rsid w:val="0065109F"/>
    <w:rsid w:val="006511F6"/>
    <w:rsid w:val="00651623"/>
    <w:rsid w:val="00651688"/>
    <w:rsid w:val="00651B03"/>
    <w:rsid w:val="00651B42"/>
    <w:rsid w:val="00651C04"/>
    <w:rsid w:val="00651E60"/>
    <w:rsid w:val="00651FFF"/>
    <w:rsid w:val="00652144"/>
    <w:rsid w:val="00652432"/>
    <w:rsid w:val="00652474"/>
    <w:rsid w:val="00652909"/>
    <w:rsid w:val="00652A3C"/>
    <w:rsid w:val="00652EC3"/>
    <w:rsid w:val="00652F62"/>
    <w:rsid w:val="006531F2"/>
    <w:rsid w:val="0065377D"/>
    <w:rsid w:val="006539A8"/>
    <w:rsid w:val="00653A3C"/>
    <w:rsid w:val="00653E7A"/>
    <w:rsid w:val="00653FD8"/>
    <w:rsid w:val="006541A0"/>
    <w:rsid w:val="006542CE"/>
    <w:rsid w:val="00654452"/>
    <w:rsid w:val="00654B81"/>
    <w:rsid w:val="00654FF4"/>
    <w:rsid w:val="006552E8"/>
    <w:rsid w:val="0065544F"/>
    <w:rsid w:val="006554C6"/>
    <w:rsid w:val="006555D2"/>
    <w:rsid w:val="00655877"/>
    <w:rsid w:val="00655A25"/>
    <w:rsid w:val="00655C37"/>
    <w:rsid w:val="00655DAC"/>
    <w:rsid w:val="00655E24"/>
    <w:rsid w:val="00656080"/>
    <w:rsid w:val="00656237"/>
    <w:rsid w:val="006562CA"/>
    <w:rsid w:val="006567F0"/>
    <w:rsid w:val="00656A15"/>
    <w:rsid w:val="00656D5A"/>
    <w:rsid w:val="00656DE3"/>
    <w:rsid w:val="00656F61"/>
    <w:rsid w:val="0065725F"/>
    <w:rsid w:val="006572F4"/>
    <w:rsid w:val="00657E50"/>
    <w:rsid w:val="00657F6F"/>
    <w:rsid w:val="00660280"/>
    <w:rsid w:val="00660531"/>
    <w:rsid w:val="00660FCE"/>
    <w:rsid w:val="006615EB"/>
    <w:rsid w:val="0066171A"/>
    <w:rsid w:val="0066199E"/>
    <w:rsid w:val="00661B57"/>
    <w:rsid w:val="00661E0C"/>
    <w:rsid w:val="00661F2D"/>
    <w:rsid w:val="00661FC3"/>
    <w:rsid w:val="00662195"/>
    <w:rsid w:val="00662597"/>
    <w:rsid w:val="006626A6"/>
    <w:rsid w:val="00662700"/>
    <w:rsid w:val="00662925"/>
    <w:rsid w:val="006636AE"/>
    <w:rsid w:val="00663D18"/>
    <w:rsid w:val="00663FCE"/>
    <w:rsid w:val="00664283"/>
    <w:rsid w:val="00664E31"/>
    <w:rsid w:val="00664E86"/>
    <w:rsid w:val="00664EA7"/>
    <w:rsid w:val="0066538C"/>
    <w:rsid w:val="006653C2"/>
    <w:rsid w:val="006653ED"/>
    <w:rsid w:val="0066542E"/>
    <w:rsid w:val="0066552A"/>
    <w:rsid w:val="00665C74"/>
    <w:rsid w:val="00666342"/>
    <w:rsid w:val="0066636D"/>
    <w:rsid w:val="006664E1"/>
    <w:rsid w:val="0066652C"/>
    <w:rsid w:val="006665B6"/>
    <w:rsid w:val="00666895"/>
    <w:rsid w:val="006668FC"/>
    <w:rsid w:val="00666943"/>
    <w:rsid w:val="0066695D"/>
    <w:rsid w:val="00666A9D"/>
    <w:rsid w:val="00666F20"/>
    <w:rsid w:val="006671FC"/>
    <w:rsid w:val="00667315"/>
    <w:rsid w:val="0066739C"/>
    <w:rsid w:val="006679F1"/>
    <w:rsid w:val="00667B43"/>
    <w:rsid w:val="00667B51"/>
    <w:rsid w:val="00667BFD"/>
    <w:rsid w:val="00667FFA"/>
    <w:rsid w:val="0067040A"/>
    <w:rsid w:val="00670723"/>
    <w:rsid w:val="00670738"/>
    <w:rsid w:val="00670794"/>
    <w:rsid w:val="006707B1"/>
    <w:rsid w:val="006707F7"/>
    <w:rsid w:val="00670F3E"/>
    <w:rsid w:val="0067107E"/>
    <w:rsid w:val="0067114B"/>
    <w:rsid w:val="00671303"/>
    <w:rsid w:val="00671508"/>
    <w:rsid w:val="006718BC"/>
    <w:rsid w:val="00671993"/>
    <w:rsid w:val="00671AFA"/>
    <w:rsid w:val="00671F42"/>
    <w:rsid w:val="0067205D"/>
    <w:rsid w:val="0067205F"/>
    <w:rsid w:val="0067245B"/>
    <w:rsid w:val="006727D4"/>
    <w:rsid w:val="0067287B"/>
    <w:rsid w:val="00672C3A"/>
    <w:rsid w:val="00672C95"/>
    <w:rsid w:val="00672E4C"/>
    <w:rsid w:val="00672F8F"/>
    <w:rsid w:val="006730AA"/>
    <w:rsid w:val="0067339B"/>
    <w:rsid w:val="0067357D"/>
    <w:rsid w:val="006735B7"/>
    <w:rsid w:val="006735DB"/>
    <w:rsid w:val="006735FA"/>
    <w:rsid w:val="006736DC"/>
    <w:rsid w:val="00673749"/>
    <w:rsid w:val="00673EC8"/>
    <w:rsid w:val="00674104"/>
    <w:rsid w:val="0067421F"/>
    <w:rsid w:val="006743AC"/>
    <w:rsid w:val="00674CF9"/>
    <w:rsid w:val="00674FEA"/>
    <w:rsid w:val="006750E8"/>
    <w:rsid w:val="006752C9"/>
    <w:rsid w:val="00675330"/>
    <w:rsid w:val="0067534B"/>
    <w:rsid w:val="00675533"/>
    <w:rsid w:val="00675572"/>
    <w:rsid w:val="006757E9"/>
    <w:rsid w:val="00675C78"/>
    <w:rsid w:val="00675F30"/>
    <w:rsid w:val="00676027"/>
    <w:rsid w:val="00676538"/>
    <w:rsid w:val="0067690C"/>
    <w:rsid w:val="00676A2A"/>
    <w:rsid w:val="00676A32"/>
    <w:rsid w:val="00676AFB"/>
    <w:rsid w:val="00676D5E"/>
    <w:rsid w:val="00676EB4"/>
    <w:rsid w:val="00676EC9"/>
    <w:rsid w:val="00677224"/>
    <w:rsid w:val="00677237"/>
    <w:rsid w:val="0067733F"/>
    <w:rsid w:val="00677646"/>
    <w:rsid w:val="006776BC"/>
    <w:rsid w:val="0067792A"/>
    <w:rsid w:val="00677D69"/>
    <w:rsid w:val="00677F4A"/>
    <w:rsid w:val="00680005"/>
    <w:rsid w:val="0068003F"/>
    <w:rsid w:val="006802A1"/>
    <w:rsid w:val="006804B8"/>
    <w:rsid w:val="0068070F"/>
    <w:rsid w:val="00680A13"/>
    <w:rsid w:val="00680A53"/>
    <w:rsid w:val="00680E76"/>
    <w:rsid w:val="0068108D"/>
    <w:rsid w:val="006810DE"/>
    <w:rsid w:val="006810EC"/>
    <w:rsid w:val="006819C6"/>
    <w:rsid w:val="00681C52"/>
    <w:rsid w:val="00681CDF"/>
    <w:rsid w:val="00681D74"/>
    <w:rsid w:val="00681EC6"/>
    <w:rsid w:val="00681F54"/>
    <w:rsid w:val="0068200F"/>
    <w:rsid w:val="0068202C"/>
    <w:rsid w:val="0068202E"/>
    <w:rsid w:val="006820B3"/>
    <w:rsid w:val="0068213C"/>
    <w:rsid w:val="00682262"/>
    <w:rsid w:val="0068241D"/>
    <w:rsid w:val="00682661"/>
    <w:rsid w:val="006826C5"/>
    <w:rsid w:val="006828FC"/>
    <w:rsid w:val="00682A6F"/>
    <w:rsid w:val="00682C4D"/>
    <w:rsid w:val="00682CAB"/>
    <w:rsid w:val="006832C9"/>
    <w:rsid w:val="00683877"/>
    <w:rsid w:val="00683888"/>
    <w:rsid w:val="00683A51"/>
    <w:rsid w:val="00683B06"/>
    <w:rsid w:val="00683D31"/>
    <w:rsid w:val="00683FD7"/>
    <w:rsid w:val="0068410C"/>
    <w:rsid w:val="006842DF"/>
    <w:rsid w:val="006842E2"/>
    <w:rsid w:val="006843A8"/>
    <w:rsid w:val="006844EA"/>
    <w:rsid w:val="006845FB"/>
    <w:rsid w:val="00684905"/>
    <w:rsid w:val="006849D3"/>
    <w:rsid w:val="00684A6F"/>
    <w:rsid w:val="00684C09"/>
    <w:rsid w:val="00684FFC"/>
    <w:rsid w:val="006850E4"/>
    <w:rsid w:val="006852FE"/>
    <w:rsid w:val="00685605"/>
    <w:rsid w:val="006856CF"/>
    <w:rsid w:val="006856DA"/>
    <w:rsid w:val="00685862"/>
    <w:rsid w:val="0068597E"/>
    <w:rsid w:val="00685A3A"/>
    <w:rsid w:val="00685B2D"/>
    <w:rsid w:val="00685B89"/>
    <w:rsid w:val="00685BAD"/>
    <w:rsid w:val="00685EB8"/>
    <w:rsid w:val="006864E3"/>
    <w:rsid w:val="00686825"/>
    <w:rsid w:val="00686D77"/>
    <w:rsid w:val="00686DE9"/>
    <w:rsid w:val="00686F10"/>
    <w:rsid w:val="00687061"/>
    <w:rsid w:val="0068716D"/>
    <w:rsid w:val="0068738A"/>
    <w:rsid w:val="006873B0"/>
    <w:rsid w:val="00687E86"/>
    <w:rsid w:val="00687EF8"/>
    <w:rsid w:val="006902D4"/>
    <w:rsid w:val="006903B3"/>
    <w:rsid w:val="00690554"/>
    <w:rsid w:val="00690A2A"/>
    <w:rsid w:val="00691179"/>
    <w:rsid w:val="006912C0"/>
    <w:rsid w:val="00691765"/>
    <w:rsid w:val="00691A72"/>
    <w:rsid w:val="00691B9F"/>
    <w:rsid w:val="00691EE1"/>
    <w:rsid w:val="00691FFA"/>
    <w:rsid w:val="0069232E"/>
    <w:rsid w:val="006923AF"/>
    <w:rsid w:val="006925DF"/>
    <w:rsid w:val="0069261A"/>
    <w:rsid w:val="00692810"/>
    <w:rsid w:val="00692831"/>
    <w:rsid w:val="0069318B"/>
    <w:rsid w:val="00693371"/>
    <w:rsid w:val="00693383"/>
    <w:rsid w:val="00693453"/>
    <w:rsid w:val="00693680"/>
    <w:rsid w:val="006939EF"/>
    <w:rsid w:val="00693E3E"/>
    <w:rsid w:val="006949D0"/>
    <w:rsid w:val="00694DDD"/>
    <w:rsid w:val="00694F02"/>
    <w:rsid w:val="00695157"/>
    <w:rsid w:val="006951E2"/>
    <w:rsid w:val="00695327"/>
    <w:rsid w:val="00695634"/>
    <w:rsid w:val="006959D7"/>
    <w:rsid w:val="00695A24"/>
    <w:rsid w:val="00695DF2"/>
    <w:rsid w:val="006960BE"/>
    <w:rsid w:val="006961BB"/>
    <w:rsid w:val="00696675"/>
    <w:rsid w:val="006966BD"/>
    <w:rsid w:val="00696875"/>
    <w:rsid w:val="006968AE"/>
    <w:rsid w:val="006968E4"/>
    <w:rsid w:val="006969F2"/>
    <w:rsid w:val="00696CB6"/>
    <w:rsid w:val="00696DD5"/>
    <w:rsid w:val="00697067"/>
    <w:rsid w:val="00697107"/>
    <w:rsid w:val="00697152"/>
    <w:rsid w:val="0069731C"/>
    <w:rsid w:val="00697CBB"/>
    <w:rsid w:val="00697F8C"/>
    <w:rsid w:val="006A0023"/>
    <w:rsid w:val="006A0031"/>
    <w:rsid w:val="006A010B"/>
    <w:rsid w:val="006A03DF"/>
    <w:rsid w:val="006A0AFE"/>
    <w:rsid w:val="006A0BBA"/>
    <w:rsid w:val="006A0D94"/>
    <w:rsid w:val="006A0FB3"/>
    <w:rsid w:val="006A1423"/>
    <w:rsid w:val="006A1470"/>
    <w:rsid w:val="006A15CB"/>
    <w:rsid w:val="006A1879"/>
    <w:rsid w:val="006A1911"/>
    <w:rsid w:val="006A1D10"/>
    <w:rsid w:val="006A1D79"/>
    <w:rsid w:val="006A1E91"/>
    <w:rsid w:val="006A23C7"/>
    <w:rsid w:val="006A28E8"/>
    <w:rsid w:val="006A2916"/>
    <w:rsid w:val="006A2A2A"/>
    <w:rsid w:val="006A2CA3"/>
    <w:rsid w:val="006A2D70"/>
    <w:rsid w:val="006A2F92"/>
    <w:rsid w:val="006A34C5"/>
    <w:rsid w:val="006A356E"/>
    <w:rsid w:val="006A36E6"/>
    <w:rsid w:val="006A36FB"/>
    <w:rsid w:val="006A3BE6"/>
    <w:rsid w:val="006A3C35"/>
    <w:rsid w:val="006A42DA"/>
    <w:rsid w:val="006A4367"/>
    <w:rsid w:val="006A46A3"/>
    <w:rsid w:val="006A4747"/>
    <w:rsid w:val="006A498A"/>
    <w:rsid w:val="006A4C4B"/>
    <w:rsid w:val="006A4E43"/>
    <w:rsid w:val="006A50A1"/>
    <w:rsid w:val="006A5341"/>
    <w:rsid w:val="006A55DF"/>
    <w:rsid w:val="006A598D"/>
    <w:rsid w:val="006A5D9E"/>
    <w:rsid w:val="006A5DDA"/>
    <w:rsid w:val="006A5ED1"/>
    <w:rsid w:val="006A5F6D"/>
    <w:rsid w:val="006A6201"/>
    <w:rsid w:val="006A6418"/>
    <w:rsid w:val="006A6682"/>
    <w:rsid w:val="006A68C9"/>
    <w:rsid w:val="006A6A53"/>
    <w:rsid w:val="006A6B5D"/>
    <w:rsid w:val="006A6D3B"/>
    <w:rsid w:val="006A72A5"/>
    <w:rsid w:val="006A73FC"/>
    <w:rsid w:val="006A7945"/>
    <w:rsid w:val="006A7BD0"/>
    <w:rsid w:val="006A7CAF"/>
    <w:rsid w:val="006A7D88"/>
    <w:rsid w:val="006A7E73"/>
    <w:rsid w:val="006A7E95"/>
    <w:rsid w:val="006B0000"/>
    <w:rsid w:val="006B0242"/>
    <w:rsid w:val="006B0385"/>
    <w:rsid w:val="006B085F"/>
    <w:rsid w:val="006B0AB6"/>
    <w:rsid w:val="006B0C7E"/>
    <w:rsid w:val="006B0D0B"/>
    <w:rsid w:val="006B0DD7"/>
    <w:rsid w:val="006B0DDA"/>
    <w:rsid w:val="006B0E16"/>
    <w:rsid w:val="006B121F"/>
    <w:rsid w:val="006B12E1"/>
    <w:rsid w:val="006B1449"/>
    <w:rsid w:val="006B1794"/>
    <w:rsid w:val="006B1863"/>
    <w:rsid w:val="006B1C0F"/>
    <w:rsid w:val="006B1DA4"/>
    <w:rsid w:val="006B1DDB"/>
    <w:rsid w:val="006B20D4"/>
    <w:rsid w:val="006B2140"/>
    <w:rsid w:val="006B21A4"/>
    <w:rsid w:val="006B24FB"/>
    <w:rsid w:val="006B2797"/>
    <w:rsid w:val="006B2A2B"/>
    <w:rsid w:val="006B2CB0"/>
    <w:rsid w:val="006B2E08"/>
    <w:rsid w:val="006B31FE"/>
    <w:rsid w:val="006B36EB"/>
    <w:rsid w:val="006B3CEA"/>
    <w:rsid w:val="006B3F18"/>
    <w:rsid w:val="006B40CA"/>
    <w:rsid w:val="006B4148"/>
    <w:rsid w:val="006B42F7"/>
    <w:rsid w:val="006B4300"/>
    <w:rsid w:val="006B4959"/>
    <w:rsid w:val="006B4BC0"/>
    <w:rsid w:val="006B52EA"/>
    <w:rsid w:val="006B5452"/>
    <w:rsid w:val="006B5752"/>
    <w:rsid w:val="006B5956"/>
    <w:rsid w:val="006B59EF"/>
    <w:rsid w:val="006B5B3E"/>
    <w:rsid w:val="006B5BE4"/>
    <w:rsid w:val="006B5ED1"/>
    <w:rsid w:val="006B6393"/>
    <w:rsid w:val="006B6F80"/>
    <w:rsid w:val="006B7227"/>
    <w:rsid w:val="006B7284"/>
    <w:rsid w:val="006B79FC"/>
    <w:rsid w:val="006B7A5A"/>
    <w:rsid w:val="006B7CCB"/>
    <w:rsid w:val="006B7F96"/>
    <w:rsid w:val="006B7FC8"/>
    <w:rsid w:val="006C001C"/>
    <w:rsid w:val="006C03C8"/>
    <w:rsid w:val="006C0523"/>
    <w:rsid w:val="006C0904"/>
    <w:rsid w:val="006C0918"/>
    <w:rsid w:val="006C09D7"/>
    <w:rsid w:val="006C0BA0"/>
    <w:rsid w:val="006C0CB1"/>
    <w:rsid w:val="006C0E51"/>
    <w:rsid w:val="006C1092"/>
    <w:rsid w:val="006C1A6C"/>
    <w:rsid w:val="006C1D1A"/>
    <w:rsid w:val="006C1D85"/>
    <w:rsid w:val="006C1EC8"/>
    <w:rsid w:val="006C21B8"/>
    <w:rsid w:val="006C2211"/>
    <w:rsid w:val="006C2225"/>
    <w:rsid w:val="006C23E1"/>
    <w:rsid w:val="006C24FA"/>
    <w:rsid w:val="006C2505"/>
    <w:rsid w:val="006C27E9"/>
    <w:rsid w:val="006C284A"/>
    <w:rsid w:val="006C2D96"/>
    <w:rsid w:val="006C2ED5"/>
    <w:rsid w:val="006C33D8"/>
    <w:rsid w:val="006C3510"/>
    <w:rsid w:val="006C358F"/>
    <w:rsid w:val="006C3717"/>
    <w:rsid w:val="006C3A12"/>
    <w:rsid w:val="006C3D79"/>
    <w:rsid w:val="006C41A8"/>
    <w:rsid w:val="006C4245"/>
    <w:rsid w:val="006C4373"/>
    <w:rsid w:val="006C451C"/>
    <w:rsid w:val="006C47CA"/>
    <w:rsid w:val="006C4810"/>
    <w:rsid w:val="006C4E51"/>
    <w:rsid w:val="006C4E87"/>
    <w:rsid w:val="006C4F0E"/>
    <w:rsid w:val="006C50A3"/>
    <w:rsid w:val="006C5126"/>
    <w:rsid w:val="006C5368"/>
    <w:rsid w:val="006C593B"/>
    <w:rsid w:val="006C5B8F"/>
    <w:rsid w:val="006C5F36"/>
    <w:rsid w:val="006C615A"/>
    <w:rsid w:val="006C62CF"/>
    <w:rsid w:val="006C6348"/>
    <w:rsid w:val="006C6671"/>
    <w:rsid w:val="006C66C8"/>
    <w:rsid w:val="006C67C1"/>
    <w:rsid w:val="006C6A38"/>
    <w:rsid w:val="006C6B0D"/>
    <w:rsid w:val="006C6D8C"/>
    <w:rsid w:val="006C7237"/>
    <w:rsid w:val="006C74C7"/>
    <w:rsid w:val="006C7636"/>
    <w:rsid w:val="006C79A3"/>
    <w:rsid w:val="006C7D21"/>
    <w:rsid w:val="006D021C"/>
    <w:rsid w:val="006D06F0"/>
    <w:rsid w:val="006D0CA7"/>
    <w:rsid w:val="006D12B6"/>
    <w:rsid w:val="006D12E7"/>
    <w:rsid w:val="006D12FE"/>
    <w:rsid w:val="006D148C"/>
    <w:rsid w:val="006D17C4"/>
    <w:rsid w:val="006D18C9"/>
    <w:rsid w:val="006D1CB1"/>
    <w:rsid w:val="006D1D5A"/>
    <w:rsid w:val="006D1DE9"/>
    <w:rsid w:val="006D1EB8"/>
    <w:rsid w:val="006D1FFE"/>
    <w:rsid w:val="006D2102"/>
    <w:rsid w:val="006D217A"/>
    <w:rsid w:val="006D2274"/>
    <w:rsid w:val="006D230F"/>
    <w:rsid w:val="006D2318"/>
    <w:rsid w:val="006D23D8"/>
    <w:rsid w:val="006D24A8"/>
    <w:rsid w:val="006D2857"/>
    <w:rsid w:val="006D2981"/>
    <w:rsid w:val="006D2A05"/>
    <w:rsid w:val="006D2B38"/>
    <w:rsid w:val="006D2CC2"/>
    <w:rsid w:val="006D2D1E"/>
    <w:rsid w:val="006D3269"/>
    <w:rsid w:val="006D32F5"/>
    <w:rsid w:val="006D3D6C"/>
    <w:rsid w:val="006D3E12"/>
    <w:rsid w:val="006D4088"/>
    <w:rsid w:val="006D42A7"/>
    <w:rsid w:val="006D42FF"/>
    <w:rsid w:val="006D44D2"/>
    <w:rsid w:val="006D4BD6"/>
    <w:rsid w:val="006D4D2F"/>
    <w:rsid w:val="006D4EA7"/>
    <w:rsid w:val="006D51DA"/>
    <w:rsid w:val="006D5264"/>
    <w:rsid w:val="006D5706"/>
    <w:rsid w:val="006D5796"/>
    <w:rsid w:val="006D5BE3"/>
    <w:rsid w:val="006D5CF8"/>
    <w:rsid w:val="006D5DEE"/>
    <w:rsid w:val="006D5ED8"/>
    <w:rsid w:val="006D6130"/>
    <w:rsid w:val="006D6583"/>
    <w:rsid w:val="006D66FA"/>
    <w:rsid w:val="006D6D89"/>
    <w:rsid w:val="006D7211"/>
    <w:rsid w:val="006D798C"/>
    <w:rsid w:val="006D7B02"/>
    <w:rsid w:val="006D7D7F"/>
    <w:rsid w:val="006D7D95"/>
    <w:rsid w:val="006D7DE7"/>
    <w:rsid w:val="006D7EE4"/>
    <w:rsid w:val="006D7F75"/>
    <w:rsid w:val="006E00E1"/>
    <w:rsid w:val="006E080F"/>
    <w:rsid w:val="006E0A3F"/>
    <w:rsid w:val="006E0E8A"/>
    <w:rsid w:val="006E12F1"/>
    <w:rsid w:val="006E17F1"/>
    <w:rsid w:val="006E1A9E"/>
    <w:rsid w:val="006E1B05"/>
    <w:rsid w:val="006E1DAA"/>
    <w:rsid w:val="006E2215"/>
    <w:rsid w:val="006E221C"/>
    <w:rsid w:val="006E227D"/>
    <w:rsid w:val="006E2344"/>
    <w:rsid w:val="006E24E2"/>
    <w:rsid w:val="006E2B75"/>
    <w:rsid w:val="006E2D33"/>
    <w:rsid w:val="006E2EBE"/>
    <w:rsid w:val="006E3B8D"/>
    <w:rsid w:val="006E3C72"/>
    <w:rsid w:val="006E3C9D"/>
    <w:rsid w:val="006E3E65"/>
    <w:rsid w:val="006E429C"/>
    <w:rsid w:val="006E43BD"/>
    <w:rsid w:val="006E482D"/>
    <w:rsid w:val="006E4877"/>
    <w:rsid w:val="006E4D8F"/>
    <w:rsid w:val="006E4DFB"/>
    <w:rsid w:val="006E4E19"/>
    <w:rsid w:val="006E4F2A"/>
    <w:rsid w:val="006E4F8F"/>
    <w:rsid w:val="006E4FD3"/>
    <w:rsid w:val="006E5094"/>
    <w:rsid w:val="006E53AB"/>
    <w:rsid w:val="006E540D"/>
    <w:rsid w:val="006E577F"/>
    <w:rsid w:val="006E5A20"/>
    <w:rsid w:val="006E5A5B"/>
    <w:rsid w:val="006E5A6A"/>
    <w:rsid w:val="006E6E6C"/>
    <w:rsid w:val="006E712F"/>
    <w:rsid w:val="006E7633"/>
    <w:rsid w:val="006E7BA7"/>
    <w:rsid w:val="006E7CCA"/>
    <w:rsid w:val="006F0683"/>
    <w:rsid w:val="006F08D6"/>
    <w:rsid w:val="006F0959"/>
    <w:rsid w:val="006F0D05"/>
    <w:rsid w:val="006F0DC1"/>
    <w:rsid w:val="006F0DEE"/>
    <w:rsid w:val="006F0F99"/>
    <w:rsid w:val="006F13E1"/>
    <w:rsid w:val="006F1499"/>
    <w:rsid w:val="006F1705"/>
    <w:rsid w:val="006F17C6"/>
    <w:rsid w:val="006F17DF"/>
    <w:rsid w:val="006F193D"/>
    <w:rsid w:val="006F19EE"/>
    <w:rsid w:val="006F1B4D"/>
    <w:rsid w:val="006F1B85"/>
    <w:rsid w:val="006F1CB4"/>
    <w:rsid w:val="006F1DB1"/>
    <w:rsid w:val="006F2035"/>
    <w:rsid w:val="006F2888"/>
    <w:rsid w:val="006F289A"/>
    <w:rsid w:val="006F2974"/>
    <w:rsid w:val="006F2C2C"/>
    <w:rsid w:val="006F2CB3"/>
    <w:rsid w:val="006F2E0D"/>
    <w:rsid w:val="006F2E61"/>
    <w:rsid w:val="006F323E"/>
    <w:rsid w:val="006F3525"/>
    <w:rsid w:val="006F37C0"/>
    <w:rsid w:val="006F3B67"/>
    <w:rsid w:val="006F3CC5"/>
    <w:rsid w:val="006F3D62"/>
    <w:rsid w:val="006F4378"/>
    <w:rsid w:val="006F455A"/>
    <w:rsid w:val="006F47C5"/>
    <w:rsid w:val="006F481C"/>
    <w:rsid w:val="006F49BB"/>
    <w:rsid w:val="006F4B1A"/>
    <w:rsid w:val="006F4B33"/>
    <w:rsid w:val="006F4E06"/>
    <w:rsid w:val="006F5193"/>
    <w:rsid w:val="006F52EF"/>
    <w:rsid w:val="006F550E"/>
    <w:rsid w:val="006F5AAA"/>
    <w:rsid w:val="006F5B4E"/>
    <w:rsid w:val="006F5B69"/>
    <w:rsid w:val="006F5E30"/>
    <w:rsid w:val="006F64F9"/>
    <w:rsid w:val="006F6A2C"/>
    <w:rsid w:val="006F6B39"/>
    <w:rsid w:val="006F719B"/>
    <w:rsid w:val="006F73BC"/>
    <w:rsid w:val="006F7547"/>
    <w:rsid w:val="006F78B4"/>
    <w:rsid w:val="006F7A1B"/>
    <w:rsid w:val="006F7A8B"/>
    <w:rsid w:val="006F7D32"/>
    <w:rsid w:val="006F7DD1"/>
    <w:rsid w:val="006F7FB9"/>
    <w:rsid w:val="007001F7"/>
    <w:rsid w:val="00700362"/>
    <w:rsid w:val="00700380"/>
    <w:rsid w:val="00700544"/>
    <w:rsid w:val="007014B1"/>
    <w:rsid w:val="00701543"/>
    <w:rsid w:val="00701751"/>
    <w:rsid w:val="007019EC"/>
    <w:rsid w:val="00701C5A"/>
    <w:rsid w:val="00701CDF"/>
    <w:rsid w:val="00701E54"/>
    <w:rsid w:val="00701F17"/>
    <w:rsid w:val="00702141"/>
    <w:rsid w:val="007021FC"/>
    <w:rsid w:val="007022CE"/>
    <w:rsid w:val="007024B2"/>
    <w:rsid w:val="007024EB"/>
    <w:rsid w:val="00702926"/>
    <w:rsid w:val="00702E5B"/>
    <w:rsid w:val="0070307D"/>
    <w:rsid w:val="00703417"/>
    <w:rsid w:val="0070346C"/>
    <w:rsid w:val="0070356A"/>
    <w:rsid w:val="007035E1"/>
    <w:rsid w:val="007035F4"/>
    <w:rsid w:val="007036EA"/>
    <w:rsid w:val="007037FD"/>
    <w:rsid w:val="00703803"/>
    <w:rsid w:val="00703A25"/>
    <w:rsid w:val="00703AAC"/>
    <w:rsid w:val="00703B03"/>
    <w:rsid w:val="00703CDC"/>
    <w:rsid w:val="00703F8F"/>
    <w:rsid w:val="0070414C"/>
    <w:rsid w:val="007046D5"/>
    <w:rsid w:val="00704C48"/>
    <w:rsid w:val="00704D0A"/>
    <w:rsid w:val="00705188"/>
    <w:rsid w:val="00705449"/>
    <w:rsid w:val="0070556E"/>
    <w:rsid w:val="0070581A"/>
    <w:rsid w:val="00705F87"/>
    <w:rsid w:val="00705FBF"/>
    <w:rsid w:val="00706010"/>
    <w:rsid w:val="00706157"/>
    <w:rsid w:val="0070619E"/>
    <w:rsid w:val="007063EF"/>
    <w:rsid w:val="0070648D"/>
    <w:rsid w:val="00706506"/>
    <w:rsid w:val="00706850"/>
    <w:rsid w:val="00706B5B"/>
    <w:rsid w:val="00706C4D"/>
    <w:rsid w:val="00706EDF"/>
    <w:rsid w:val="00707005"/>
    <w:rsid w:val="00707864"/>
    <w:rsid w:val="00707C7F"/>
    <w:rsid w:val="00707CD2"/>
    <w:rsid w:val="00707F98"/>
    <w:rsid w:val="00710057"/>
    <w:rsid w:val="00710547"/>
    <w:rsid w:val="00710915"/>
    <w:rsid w:val="00710A61"/>
    <w:rsid w:val="00710B8B"/>
    <w:rsid w:val="00710F88"/>
    <w:rsid w:val="0071131F"/>
    <w:rsid w:val="00711361"/>
    <w:rsid w:val="007114BA"/>
    <w:rsid w:val="00711C5F"/>
    <w:rsid w:val="00711DC3"/>
    <w:rsid w:val="00711F10"/>
    <w:rsid w:val="00712311"/>
    <w:rsid w:val="00712523"/>
    <w:rsid w:val="007128CE"/>
    <w:rsid w:val="00712976"/>
    <w:rsid w:val="00712DD3"/>
    <w:rsid w:val="00712DE6"/>
    <w:rsid w:val="00713380"/>
    <w:rsid w:val="0071383C"/>
    <w:rsid w:val="00713A89"/>
    <w:rsid w:val="00713B82"/>
    <w:rsid w:val="00713D46"/>
    <w:rsid w:val="00714396"/>
    <w:rsid w:val="0071455E"/>
    <w:rsid w:val="007147D5"/>
    <w:rsid w:val="007148ED"/>
    <w:rsid w:val="0071498F"/>
    <w:rsid w:val="00714DB4"/>
    <w:rsid w:val="00714DF1"/>
    <w:rsid w:val="00714E20"/>
    <w:rsid w:val="00715033"/>
    <w:rsid w:val="007152AD"/>
    <w:rsid w:val="007154A2"/>
    <w:rsid w:val="00715673"/>
    <w:rsid w:val="007157B2"/>
    <w:rsid w:val="00715DE3"/>
    <w:rsid w:val="00715F41"/>
    <w:rsid w:val="0071609B"/>
    <w:rsid w:val="007160CF"/>
    <w:rsid w:val="00716464"/>
    <w:rsid w:val="00716467"/>
    <w:rsid w:val="00716523"/>
    <w:rsid w:val="007168A8"/>
    <w:rsid w:val="00716A9D"/>
    <w:rsid w:val="00717658"/>
    <w:rsid w:val="00717B43"/>
    <w:rsid w:val="00717C24"/>
    <w:rsid w:val="00717E86"/>
    <w:rsid w:val="0072004B"/>
    <w:rsid w:val="00720118"/>
    <w:rsid w:val="0072092F"/>
    <w:rsid w:val="00720B5E"/>
    <w:rsid w:val="00720D1B"/>
    <w:rsid w:val="00720F08"/>
    <w:rsid w:val="00721005"/>
    <w:rsid w:val="0072126A"/>
    <w:rsid w:val="0072128B"/>
    <w:rsid w:val="00721447"/>
    <w:rsid w:val="00721459"/>
    <w:rsid w:val="00721AC6"/>
    <w:rsid w:val="00721CEF"/>
    <w:rsid w:val="00721EEB"/>
    <w:rsid w:val="0072216B"/>
    <w:rsid w:val="00722276"/>
    <w:rsid w:val="00722326"/>
    <w:rsid w:val="00722408"/>
    <w:rsid w:val="007224AA"/>
    <w:rsid w:val="00722728"/>
    <w:rsid w:val="0072273C"/>
    <w:rsid w:val="0072276E"/>
    <w:rsid w:val="00722A14"/>
    <w:rsid w:val="00722C0F"/>
    <w:rsid w:val="00722D59"/>
    <w:rsid w:val="00722ED7"/>
    <w:rsid w:val="007231A3"/>
    <w:rsid w:val="0072323F"/>
    <w:rsid w:val="00723386"/>
    <w:rsid w:val="00723599"/>
    <w:rsid w:val="00723709"/>
    <w:rsid w:val="007237D0"/>
    <w:rsid w:val="00723838"/>
    <w:rsid w:val="007238C7"/>
    <w:rsid w:val="00723A78"/>
    <w:rsid w:val="00723B82"/>
    <w:rsid w:val="00723D55"/>
    <w:rsid w:val="00723F27"/>
    <w:rsid w:val="0072402A"/>
    <w:rsid w:val="007240E3"/>
    <w:rsid w:val="007241A6"/>
    <w:rsid w:val="007241E3"/>
    <w:rsid w:val="00724662"/>
    <w:rsid w:val="0072480C"/>
    <w:rsid w:val="0072489C"/>
    <w:rsid w:val="00724A5E"/>
    <w:rsid w:val="00724C8C"/>
    <w:rsid w:val="00724DBC"/>
    <w:rsid w:val="00724FA9"/>
    <w:rsid w:val="007253C9"/>
    <w:rsid w:val="0072542F"/>
    <w:rsid w:val="00725431"/>
    <w:rsid w:val="007255BD"/>
    <w:rsid w:val="00725617"/>
    <w:rsid w:val="00725865"/>
    <w:rsid w:val="007258D9"/>
    <w:rsid w:val="00725919"/>
    <w:rsid w:val="00726094"/>
    <w:rsid w:val="00726519"/>
    <w:rsid w:val="00726664"/>
    <w:rsid w:val="007269D1"/>
    <w:rsid w:val="007272F1"/>
    <w:rsid w:val="0072772A"/>
    <w:rsid w:val="0072779A"/>
    <w:rsid w:val="007277D7"/>
    <w:rsid w:val="00727C22"/>
    <w:rsid w:val="00727D2B"/>
    <w:rsid w:val="00727EE7"/>
    <w:rsid w:val="0073003F"/>
    <w:rsid w:val="0073058F"/>
    <w:rsid w:val="00730DFA"/>
    <w:rsid w:val="0073140F"/>
    <w:rsid w:val="007315F3"/>
    <w:rsid w:val="00731ACC"/>
    <w:rsid w:val="00731C56"/>
    <w:rsid w:val="00732132"/>
    <w:rsid w:val="00732433"/>
    <w:rsid w:val="0073258E"/>
    <w:rsid w:val="00732636"/>
    <w:rsid w:val="0073288F"/>
    <w:rsid w:val="00732BCA"/>
    <w:rsid w:val="00733027"/>
    <w:rsid w:val="00733178"/>
    <w:rsid w:val="007332C6"/>
    <w:rsid w:val="00733C2E"/>
    <w:rsid w:val="00733DCC"/>
    <w:rsid w:val="00734233"/>
    <w:rsid w:val="00734512"/>
    <w:rsid w:val="007345FE"/>
    <w:rsid w:val="00734732"/>
    <w:rsid w:val="007348F1"/>
    <w:rsid w:val="00734A7C"/>
    <w:rsid w:val="00734AD0"/>
    <w:rsid w:val="00734B62"/>
    <w:rsid w:val="00734B98"/>
    <w:rsid w:val="00734DB4"/>
    <w:rsid w:val="00734EFD"/>
    <w:rsid w:val="00735068"/>
    <w:rsid w:val="00735195"/>
    <w:rsid w:val="00735377"/>
    <w:rsid w:val="00735426"/>
    <w:rsid w:val="007358D1"/>
    <w:rsid w:val="00735940"/>
    <w:rsid w:val="00735966"/>
    <w:rsid w:val="00735CB0"/>
    <w:rsid w:val="00736107"/>
    <w:rsid w:val="00736C33"/>
    <w:rsid w:val="00736CC5"/>
    <w:rsid w:val="00737087"/>
    <w:rsid w:val="007371E9"/>
    <w:rsid w:val="00737932"/>
    <w:rsid w:val="0073798D"/>
    <w:rsid w:val="00737A10"/>
    <w:rsid w:val="00737C90"/>
    <w:rsid w:val="0074024F"/>
    <w:rsid w:val="00740275"/>
    <w:rsid w:val="007403C0"/>
    <w:rsid w:val="007405AA"/>
    <w:rsid w:val="00740600"/>
    <w:rsid w:val="0074095F"/>
    <w:rsid w:val="00740AAB"/>
    <w:rsid w:val="00740B4B"/>
    <w:rsid w:val="00740B82"/>
    <w:rsid w:val="00740EDA"/>
    <w:rsid w:val="00740F7D"/>
    <w:rsid w:val="007411BE"/>
    <w:rsid w:val="00741557"/>
    <w:rsid w:val="0074155B"/>
    <w:rsid w:val="0074156A"/>
    <w:rsid w:val="00741B9E"/>
    <w:rsid w:val="00741C80"/>
    <w:rsid w:val="00741CCA"/>
    <w:rsid w:val="00741CD4"/>
    <w:rsid w:val="00741CF6"/>
    <w:rsid w:val="00742026"/>
    <w:rsid w:val="0074208F"/>
    <w:rsid w:val="007421F4"/>
    <w:rsid w:val="00742439"/>
    <w:rsid w:val="0074256B"/>
    <w:rsid w:val="007425E0"/>
    <w:rsid w:val="0074299C"/>
    <w:rsid w:val="00742DB2"/>
    <w:rsid w:val="00742E93"/>
    <w:rsid w:val="00742F31"/>
    <w:rsid w:val="00743084"/>
    <w:rsid w:val="007431B6"/>
    <w:rsid w:val="007433E3"/>
    <w:rsid w:val="007435DD"/>
    <w:rsid w:val="00743775"/>
    <w:rsid w:val="0074378F"/>
    <w:rsid w:val="007439AA"/>
    <w:rsid w:val="00743ACA"/>
    <w:rsid w:val="00743C5A"/>
    <w:rsid w:val="00743D9A"/>
    <w:rsid w:val="00743E2F"/>
    <w:rsid w:val="00744310"/>
    <w:rsid w:val="007443BF"/>
    <w:rsid w:val="007444EF"/>
    <w:rsid w:val="007446BB"/>
    <w:rsid w:val="007447D6"/>
    <w:rsid w:val="00744937"/>
    <w:rsid w:val="00744A43"/>
    <w:rsid w:val="00744B5E"/>
    <w:rsid w:val="00744CE7"/>
    <w:rsid w:val="00744F9F"/>
    <w:rsid w:val="0074504E"/>
    <w:rsid w:val="0074518B"/>
    <w:rsid w:val="007453B6"/>
    <w:rsid w:val="00745752"/>
    <w:rsid w:val="00745870"/>
    <w:rsid w:val="00745EB2"/>
    <w:rsid w:val="00745F02"/>
    <w:rsid w:val="007462D8"/>
    <w:rsid w:val="00746673"/>
    <w:rsid w:val="007466EB"/>
    <w:rsid w:val="007467D4"/>
    <w:rsid w:val="007469F0"/>
    <w:rsid w:val="00746C3C"/>
    <w:rsid w:val="00746F7C"/>
    <w:rsid w:val="007470E1"/>
    <w:rsid w:val="0074794E"/>
    <w:rsid w:val="00747A4C"/>
    <w:rsid w:val="00747EA8"/>
    <w:rsid w:val="00747F2D"/>
    <w:rsid w:val="00747F30"/>
    <w:rsid w:val="007502E9"/>
    <w:rsid w:val="00750575"/>
    <w:rsid w:val="007509BF"/>
    <w:rsid w:val="00750A2F"/>
    <w:rsid w:val="00750B4C"/>
    <w:rsid w:val="00750C45"/>
    <w:rsid w:val="0075110E"/>
    <w:rsid w:val="0075156B"/>
    <w:rsid w:val="0075187B"/>
    <w:rsid w:val="007519D1"/>
    <w:rsid w:val="00751C0E"/>
    <w:rsid w:val="00751DDD"/>
    <w:rsid w:val="00751EB1"/>
    <w:rsid w:val="00752689"/>
    <w:rsid w:val="00752DF1"/>
    <w:rsid w:val="00753116"/>
    <w:rsid w:val="007531F6"/>
    <w:rsid w:val="00753205"/>
    <w:rsid w:val="0075351B"/>
    <w:rsid w:val="007535B8"/>
    <w:rsid w:val="00753E5C"/>
    <w:rsid w:val="00754050"/>
    <w:rsid w:val="0075414D"/>
    <w:rsid w:val="00754251"/>
    <w:rsid w:val="007542E7"/>
    <w:rsid w:val="00754325"/>
    <w:rsid w:val="007545A5"/>
    <w:rsid w:val="007545C6"/>
    <w:rsid w:val="00754A24"/>
    <w:rsid w:val="00754EF1"/>
    <w:rsid w:val="00755004"/>
    <w:rsid w:val="007552B3"/>
    <w:rsid w:val="00755328"/>
    <w:rsid w:val="00755560"/>
    <w:rsid w:val="007557D7"/>
    <w:rsid w:val="007558EA"/>
    <w:rsid w:val="007559D5"/>
    <w:rsid w:val="00755B88"/>
    <w:rsid w:val="00755F7E"/>
    <w:rsid w:val="00756085"/>
    <w:rsid w:val="00756131"/>
    <w:rsid w:val="00756200"/>
    <w:rsid w:val="00756419"/>
    <w:rsid w:val="007565B0"/>
    <w:rsid w:val="00756601"/>
    <w:rsid w:val="007569A2"/>
    <w:rsid w:val="00756BEA"/>
    <w:rsid w:val="0075711A"/>
    <w:rsid w:val="00757317"/>
    <w:rsid w:val="00757351"/>
    <w:rsid w:val="007574B3"/>
    <w:rsid w:val="00757811"/>
    <w:rsid w:val="007579AF"/>
    <w:rsid w:val="00757AC9"/>
    <w:rsid w:val="00757C73"/>
    <w:rsid w:val="00757D34"/>
    <w:rsid w:val="00760314"/>
    <w:rsid w:val="0076097D"/>
    <w:rsid w:val="00760E2D"/>
    <w:rsid w:val="00761141"/>
    <w:rsid w:val="007612AF"/>
    <w:rsid w:val="00761312"/>
    <w:rsid w:val="007616AC"/>
    <w:rsid w:val="0076178C"/>
    <w:rsid w:val="0076189D"/>
    <w:rsid w:val="00761B52"/>
    <w:rsid w:val="00761EC9"/>
    <w:rsid w:val="00761FE1"/>
    <w:rsid w:val="007623E1"/>
    <w:rsid w:val="0076248A"/>
    <w:rsid w:val="007624D6"/>
    <w:rsid w:val="007627B4"/>
    <w:rsid w:val="0076282C"/>
    <w:rsid w:val="00762A0D"/>
    <w:rsid w:val="00762B55"/>
    <w:rsid w:val="00762B85"/>
    <w:rsid w:val="00762DCC"/>
    <w:rsid w:val="00762EF5"/>
    <w:rsid w:val="00763109"/>
    <w:rsid w:val="0076315A"/>
    <w:rsid w:val="00763286"/>
    <w:rsid w:val="00763292"/>
    <w:rsid w:val="007633BC"/>
    <w:rsid w:val="007633E6"/>
    <w:rsid w:val="00763410"/>
    <w:rsid w:val="00763AC7"/>
    <w:rsid w:val="00764088"/>
    <w:rsid w:val="00764278"/>
    <w:rsid w:val="007642E3"/>
    <w:rsid w:val="00764560"/>
    <w:rsid w:val="00764C64"/>
    <w:rsid w:val="00764C7F"/>
    <w:rsid w:val="00764EF8"/>
    <w:rsid w:val="00764F34"/>
    <w:rsid w:val="0076533C"/>
    <w:rsid w:val="00765572"/>
    <w:rsid w:val="007658D1"/>
    <w:rsid w:val="0076599E"/>
    <w:rsid w:val="00765AFF"/>
    <w:rsid w:val="00765E17"/>
    <w:rsid w:val="0076613D"/>
    <w:rsid w:val="0076669F"/>
    <w:rsid w:val="00766D4A"/>
    <w:rsid w:val="00766E5E"/>
    <w:rsid w:val="00766F36"/>
    <w:rsid w:val="00766FC1"/>
    <w:rsid w:val="007672AA"/>
    <w:rsid w:val="007674BF"/>
    <w:rsid w:val="007677B3"/>
    <w:rsid w:val="00767812"/>
    <w:rsid w:val="007679E9"/>
    <w:rsid w:val="00767B3E"/>
    <w:rsid w:val="00767D23"/>
    <w:rsid w:val="00770229"/>
    <w:rsid w:val="0077031E"/>
    <w:rsid w:val="0077057E"/>
    <w:rsid w:val="00770594"/>
    <w:rsid w:val="0077063C"/>
    <w:rsid w:val="007707A6"/>
    <w:rsid w:val="00770982"/>
    <w:rsid w:val="00770D72"/>
    <w:rsid w:val="00770DAE"/>
    <w:rsid w:val="00770E5A"/>
    <w:rsid w:val="0077135C"/>
    <w:rsid w:val="007717BC"/>
    <w:rsid w:val="0077196D"/>
    <w:rsid w:val="00771C11"/>
    <w:rsid w:val="00771C52"/>
    <w:rsid w:val="00771D37"/>
    <w:rsid w:val="00771EE5"/>
    <w:rsid w:val="00772202"/>
    <w:rsid w:val="00772407"/>
    <w:rsid w:val="00772421"/>
    <w:rsid w:val="0077243E"/>
    <w:rsid w:val="0077257F"/>
    <w:rsid w:val="007729D1"/>
    <w:rsid w:val="00772B98"/>
    <w:rsid w:val="00772C28"/>
    <w:rsid w:val="00772C77"/>
    <w:rsid w:val="00772EE2"/>
    <w:rsid w:val="00772F4E"/>
    <w:rsid w:val="00772FAA"/>
    <w:rsid w:val="0077350D"/>
    <w:rsid w:val="00774000"/>
    <w:rsid w:val="007743AC"/>
    <w:rsid w:val="00774BB6"/>
    <w:rsid w:val="007751CB"/>
    <w:rsid w:val="007753AE"/>
    <w:rsid w:val="007757A9"/>
    <w:rsid w:val="0077589E"/>
    <w:rsid w:val="00775B2E"/>
    <w:rsid w:val="00775DC6"/>
    <w:rsid w:val="00775F02"/>
    <w:rsid w:val="00775F3C"/>
    <w:rsid w:val="007768DA"/>
    <w:rsid w:val="00776AE1"/>
    <w:rsid w:val="00776B14"/>
    <w:rsid w:val="00776B9E"/>
    <w:rsid w:val="00776C38"/>
    <w:rsid w:val="00776CAC"/>
    <w:rsid w:val="007770E0"/>
    <w:rsid w:val="00777BD8"/>
    <w:rsid w:val="00777FF8"/>
    <w:rsid w:val="00780017"/>
    <w:rsid w:val="00780182"/>
    <w:rsid w:val="007804DC"/>
    <w:rsid w:val="0078061E"/>
    <w:rsid w:val="00780749"/>
    <w:rsid w:val="00780785"/>
    <w:rsid w:val="0078083D"/>
    <w:rsid w:val="00780999"/>
    <w:rsid w:val="00780F07"/>
    <w:rsid w:val="007811BC"/>
    <w:rsid w:val="00781229"/>
    <w:rsid w:val="0078122A"/>
    <w:rsid w:val="0078141B"/>
    <w:rsid w:val="007814F0"/>
    <w:rsid w:val="00781721"/>
    <w:rsid w:val="007817BE"/>
    <w:rsid w:val="00781A4C"/>
    <w:rsid w:val="00781B62"/>
    <w:rsid w:val="00781D7E"/>
    <w:rsid w:val="00781EF5"/>
    <w:rsid w:val="00782093"/>
    <w:rsid w:val="007820E4"/>
    <w:rsid w:val="00782202"/>
    <w:rsid w:val="0078238C"/>
    <w:rsid w:val="00782B7A"/>
    <w:rsid w:val="00782D22"/>
    <w:rsid w:val="007830C4"/>
    <w:rsid w:val="0078311F"/>
    <w:rsid w:val="00783176"/>
    <w:rsid w:val="00783232"/>
    <w:rsid w:val="00783660"/>
    <w:rsid w:val="007837DA"/>
    <w:rsid w:val="0078390B"/>
    <w:rsid w:val="00783A44"/>
    <w:rsid w:val="00783CDB"/>
    <w:rsid w:val="007840C9"/>
    <w:rsid w:val="00784DC9"/>
    <w:rsid w:val="00785076"/>
    <w:rsid w:val="00785212"/>
    <w:rsid w:val="00785294"/>
    <w:rsid w:val="00785473"/>
    <w:rsid w:val="0078547C"/>
    <w:rsid w:val="007854F4"/>
    <w:rsid w:val="007855CB"/>
    <w:rsid w:val="00785825"/>
    <w:rsid w:val="00785D87"/>
    <w:rsid w:val="00786065"/>
    <w:rsid w:val="007860FA"/>
    <w:rsid w:val="00786213"/>
    <w:rsid w:val="007863A6"/>
    <w:rsid w:val="00786927"/>
    <w:rsid w:val="00786B53"/>
    <w:rsid w:val="00786F54"/>
    <w:rsid w:val="00786FA3"/>
    <w:rsid w:val="00787079"/>
    <w:rsid w:val="007871D8"/>
    <w:rsid w:val="00787377"/>
    <w:rsid w:val="00787590"/>
    <w:rsid w:val="007876B5"/>
    <w:rsid w:val="007876D9"/>
    <w:rsid w:val="00787738"/>
    <w:rsid w:val="0078789A"/>
    <w:rsid w:val="00787A90"/>
    <w:rsid w:val="00787E01"/>
    <w:rsid w:val="00787EFE"/>
    <w:rsid w:val="0079000C"/>
    <w:rsid w:val="0079001F"/>
    <w:rsid w:val="00790280"/>
    <w:rsid w:val="0079029D"/>
    <w:rsid w:val="007908BF"/>
    <w:rsid w:val="00790B51"/>
    <w:rsid w:val="00790D2D"/>
    <w:rsid w:val="00790EEF"/>
    <w:rsid w:val="00790F40"/>
    <w:rsid w:val="00790FF1"/>
    <w:rsid w:val="00791279"/>
    <w:rsid w:val="0079146C"/>
    <w:rsid w:val="00791FB2"/>
    <w:rsid w:val="0079213E"/>
    <w:rsid w:val="007925A1"/>
    <w:rsid w:val="00792857"/>
    <w:rsid w:val="007928C1"/>
    <w:rsid w:val="0079293F"/>
    <w:rsid w:val="007929A8"/>
    <w:rsid w:val="007929C8"/>
    <w:rsid w:val="007933AF"/>
    <w:rsid w:val="0079344E"/>
    <w:rsid w:val="007934F8"/>
    <w:rsid w:val="007937BC"/>
    <w:rsid w:val="00793854"/>
    <w:rsid w:val="00793AEB"/>
    <w:rsid w:val="00794916"/>
    <w:rsid w:val="007949D0"/>
    <w:rsid w:val="00794FDD"/>
    <w:rsid w:val="00795005"/>
    <w:rsid w:val="0079575E"/>
    <w:rsid w:val="0079584D"/>
    <w:rsid w:val="00795BD0"/>
    <w:rsid w:val="00795C8C"/>
    <w:rsid w:val="007960B8"/>
    <w:rsid w:val="007960F3"/>
    <w:rsid w:val="0079660D"/>
    <w:rsid w:val="00796868"/>
    <w:rsid w:val="007972BB"/>
    <w:rsid w:val="00797320"/>
    <w:rsid w:val="00797806"/>
    <w:rsid w:val="00797826"/>
    <w:rsid w:val="00797A69"/>
    <w:rsid w:val="00797B7E"/>
    <w:rsid w:val="00797F53"/>
    <w:rsid w:val="007A00A1"/>
    <w:rsid w:val="007A048F"/>
    <w:rsid w:val="007A072B"/>
    <w:rsid w:val="007A0822"/>
    <w:rsid w:val="007A09B6"/>
    <w:rsid w:val="007A0A07"/>
    <w:rsid w:val="007A1362"/>
    <w:rsid w:val="007A17B4"/>
    <w:rsid w:val="007A2090"/>
    <w:rsid w:val="007A23DE"/>
    <w:rsid w:val="007A28B7"/>
    <w:rsid w:val="007A329E"/>
    <w:rsid w:val="007A3893"/>
    <w:rsid w:val="007A3975"/>
    <w:rsid w:val="007A3C02"/>
    <w:rsid w:val="007A3C93"/>
    <w:rsid w:val="007A3CF7"/>
    <w:rsid w:val="007A3DD8"/>
    <w:rsid w:val="007A3E94"/>
    <w:rsid w:val="007A4027"/>
    <w:rsid w:val="007A4A6B"/>
    <w:rsid w:val="007A4A70"/>
    <w:rsid w:val="007A4B02"/>
    <w:rsid w:val="007A4CB4"/>
    <w:rsid w:val="007A52E5"/>
    <w:rsid w:val="007A55B7"/>
    <w:rsid w:val="007A560B"/>
    <w:rsid w:val="007A5660"/>
    <w:rsid w:val="007A56BC"/>
    <w:rsid w:val="007A56CB"/>
    <w:rsid w:val="007A57F3"/>
    <w:rsid w:val="007A597B"/>
    <w:rsid w:val="007A5A74"/>
    <w:rsid w:val="007A5BA2"/>
    <w:rsid w:val="007A5CF9"/>
    <w:rsid w:val="007A5FB2"/>
    <w:rsid w:val="007A628B"/>
    <w:rsid w:val="007A631A"/>
    <w:rsid w:val="007A64E6"/>
    <w:rsid w:val="007A6619"/>
    <w:rsid w:val="007A68BD"/>
    <w:rsid w:val="007A6A33"/>
    <w:rsid w:val="007A6B15"/>
    <w:rsid w:val="007A6BB7"/>
    <w:rsid w:val="007A72BE"/>
    <w:rsid w:val="007A72F9"/>
    <w:rsid w:val="007A75B0"/>
    <w:rsid w:val="007A77C5"/>
    <w:rsid w:val="007B02E0"/>
    <w:rsid w:val="007B061A"/>
    <w:rsid w:val="007B07E6"/>
    <w:rsid w:val="007B0907"/>
    <w:rsid w:val="007B0AF6"/>
    <w:rsid w:val="007B0C69"/>
    <w:rsid w:val="007B0C91"/>
    <w:rsid w:val="007B0EAC"/>
    <w:rsid w:val="007B1088"/>
    <w:rsid w:val="007B1572"/>
    <w:rsid w:val="007B1662"/>
    <w:rsid w:val="007B1D8E"/>
    <w:rsid w:val="007B1FD6"/>
    <w:rsid w:val="007B200C"/>
    <w:rsid w:val="007B2267"/>
    <w:rsid w:val="007B244C"/>
    <w:rsid w:val="007B24A8"/>
    <w:rsid w:val="007B27D7"/>
    <w:rsid w:val="007B2CBE"/>
    <w:rsid w:val="007B2E3D"/>
    <w:rsid w:val="007B2EF9"/>
    <w:rsid w:val="007B3310"/>
    <w:rsid w:val="007B331C"/>
    <w:rsid w:val="007B3388"/>
    <w:rsid w:val="007B4181"/>
    <w:rsid w:val="007B454B"/>
    <w:rsid w:val="007B464F"/>
    <w:rsid w:val="007B48B4"/>
    <w:rsid w:val="007B4DBC"/>
    <w:rsid w:val="007B4F38"/>
    <w:rsid w:val="007B4F7B"/>
    <w:rsid w:val="007B548F"/>
    <w:rsid w:val="007B55CD"/>
    <w:rsid w:val="007B5619"/>
    <w:rsid w:val="007B5871"/>
    <w:rsid w:val="007B589C"/>
    <w:rsid w:val="007B58A0"/>
    <w:rsid w:val="007B5A68"/>
    <w:rsid w:val="007B5A7C"/>
    <w:rsid w:val="007B5E0D"/>
    <w:rsid w:val="007B5E7F"/>
    <w:rsid w:val="007B5F30"/>
    <w:rsid w:val="007B6248"/>
    <w:rsid w:val="007B6685"/>
    <w:rsid w:val="007B6A91"/>
    <w:rsid w:val="007B6B1F"/>
    <w:rsid w:val="007B6B22"/>
    <w:rsid w:val="007B6C9D"/>
    <w:rsid w:val="007B6D05"/>
    <w:rsid w:val="007B6DC6"/>
    <w:rsid w:val="007B737C"/>
    <w:rsid w:val="007B74EE"/>
    <w:rsid w:val="007B7A69"/>
    <w:rsid w:val="007B7C3E"/>
    <w:rsid w:val="007B7F08"/>
    <w:rsid w:val="007C00BC"/>
    <w:rsid w:val="007C0299"/>
    <w:rsid w:val="007C0391"/>
    <w:rsid w:val="007C0441"/>
    <w:rsid w:val="007C055C"/>
    <w:rsid w:val="007C0B35"/>
    <w:rsid w:val="007C0C4B"/>
    <w:rsid w:val="007C0C7E"/>
    <w:rsid w:val="007C0CB2"/>
    <w:rsid w:val="007C0DD0"/>
    <w:rsid w:val="007C1109"/>
    <w:rsid w:val="007C1215"/>
    <w:rsid w:val="007C14B0"/>
    <w:rsid w:val="007C1531"/>
    <w:rsid w:val="007C1610"/>
    <w:rsid w:val="007C177D"/>
    <w:rsid w:val="007C1A9F"/>
    <w:rsid w:val="007C1D1E"/>
    <w:rsid w:val="007C1DF7"/>
    <w:rsid w:val="007C1F98"/>
    <w:rsid w:val="007C21C1"/>
    <w:rsid w:val="007C21F7"/>
    <w:rsid w:val="007C25C8"/>
    <w:rsid w:val="007C2673"/>
    <w:rsid w:val="007C2848"/>
    <w:rsid w:val="007C2A1B"/>
    <w:rsid w:val="007C341B"/>
    <w:rsid w:val="007C3DD8"/>
    <w:rsid w:val="007C3DF7"/>
    <w:rsid w:val="007C3F0F"/>
    <w:rsid w:val="007C415E"/>
    <w:rsid w:val="007C4162"/>
    <w:rsid w:val="007C41D3"/>
    <w:rsid w:val="007C430D"/>
    <w:rsid w:val="007C45C6"/>
    <w:rsid w:val="007C48A6"/>
    <w:rsid w:val="007C4A90"/>
    <w:rsid w:val="007C4AB5"/>
    <w:rsid w:val="007C4CD7"/>
    <w:rsid w:val="007C4F50"/>
    <w:rsid w:val="007C4F68"/>
    <w:rsid w:val="007C5166"/>
    <w:rsid w:val="007C5438"/>
    <w:rsid w:val="007C56D0"/>
    <w:rsid w:val="007C5DE7"/>
    <w:rsid w:val="007C613E"/>
    <w:rsid w:val="007C6419"/>
    <w:rsid w:val="007C64DE"/>
    <w:rsid w:val="007C69A4"/>
    <w:rsid w:val="007C71D8"/>
    <w:rsid w:val="007C72BD"/>
    <w:rsid w:val="007C75C6"/>
    <w:rsid w:val="007C77D6"/>
    <w:rsid w:val="007C7E3E"/>
    <w:rsid w:val="007D046F"/>
    <w:rsid w:val="007D05F6"/>
    <w:rsid w:val="007D06ED"/>
    <w:rsid w:val="007D0798"/>
    <w:rsid w:val="007D07C5"/>
    <w:rsid w:val="007D0979"/>
    <w:rsid w:val="007D0D19"/>
    <w:rsid w:val="007D0E94"/>
    <w:rsid w:val="007D11B2"/>
    <w:rsid w:val="007D1290"/>
    <w:rsid w:val="007D12CF"/>
    <w:rsid w:val="007D1471"/>
    <w:rsid w:val="007D15D6"/>
    <w:rsid w:val="007D1753"/>
    <w:rsid w:val="007D19A0"/>
    <w:rsid w:val="007D19CB"/>
    <w:rsid w:val="007D1A82"/>
    <w:rsid w:val="007D1AED"/>
    <w:rsid w:val="007D1D4E"/>
    <w:rsid w:val="007D2046"/>
    <w:rsid w:val="007D204E"/>
    <w:rsid w:val="007D207A"/>
    <w:rsid w:val="007D22F2"/>
    <w:rsid w:val="007D259A"/>
    <w:rsid w:val="007D29AD"/>
    <w:rsid w:val="007D2ADC"/>
    <w:rsid w:val="007D2CA6"/>
    <w:rsid w:val="007D2F7F"/>
    <w:rsid w:val="007D325C"/>
    <w:rsid w:val="007D32B6"/>
    <w:rsid w:val="007D351E"/>
    <w:rsid w:val="007D35D7"/>
    <w:rsid w:val="007D3668"/>
    <w:rsid w:val="007D3783"/>
    <w:rsid w:val="007D38DB"/>
    <w:rsid w:val="007D3BC3"/>
    <w:rsid w:val="007D3CBF"/>
    <w:rsid w:val="007D3EB9"/>
    <w:rsid w:val="007D421A"/>
    <w:rsid w:val="007D437E"/>
    <w:rsid w:val="007D4384"/>
    <w:rsid w:val="007D43EC"/>
    <w:rsid w:val="007D443F"/>
    <w:rsid w:val="007D4633"/>
    <w:rsid w:val="007D4CCB"/>
    <w:rsid w:val="007D4F04"/>
    <w:rsid w:val="007D5113"/>
    <w:rsid w:val="007D535D"/>
    <w:rsid w:val="007D569D"/>
    <w:rsid w:val="007D57B2"/>
    <w:rsid w:val="007D581D"/>
    <w:rsid w:val="007D5828"/>
    <w:rsid w:val="007D591B"/>
    <w:rsid w:val="007D592D"/>
    <w:rsid w:val="007D5B5C"/>
    <w:rsid w:val="007D5E3C"/>
    <w:rsid w:val="007D627F"/>
    <w:rsid w:val="007D63A9"/>
    <w:rsid w:val="007D652D"/>
    <w:rsid w:val="007D683B"/>
    <w:rsid w:val="007D6B47"/>
    <w:rsid w:val="007D6B85"/>
    <w:rsid w:val="007D6C4A"/>
    <w:rsid w:val="007D7297"/>
    <w:rsid w:val="007D72BF"/>
    <w:rsid w:val="007D75B0"/>
    <w:rsid w:val="007D79D6"/>
    <w:rsid w:val="007D7CB3"/>
    <w:rsid w:val="007D7D99"/>
    <w:rsid w:val="007D7E60"/>
    <w:rsid w:val="007E03AE"/>
    <w:rsid w:val="007E0776"/>
    <w:rsid w:val="007E0C2F"/>
    <w:rsid w:val="007E0CB1"/>
    <w:rsid w:val="007E0CE7"/>
    <w:rsid w:val="007E114C"/>
    <w:rsid w:val="007E119F"/>
    <w:rsid w:val="007E1474"/>
    <w:rsid w:val="007E157A"/>
    <w:rsid w:val="007E166E"/>
    <w:rsid w:val="007E2372"/>
    <w:rsid w:val="007E2628"/>
    <w:rsid w:val="007E2883"/>
    <w:rsid w:val="007E2940"/>
    <w:rsid w:val="007E29CD"/>
    <w:rsid w:val="007E2AB5"/>
    <w:rsid w:val="007E2BC4"/>
    <w:rsid w:val="007E309D"/>
    <w:rsid w:val="007E32DC"/>
    <w:rsid w:val="007E3551"/>
    <w:rsid w:val="007E35E3"/>
    <w:rsid w:val="007E37DF"/>
    <w:rsid w:val="007E395F"/>
    <w:rsid w:val="007E3B2E"/>
    <w:rsid w:val="007E3CDA"/>
    <w:rsid w:val="007E3D22"/>
    <w:rsid w:val="007E4006"/>
    <w:rsid w:val="007E4075"/>
    <w:rsid w:val="007E44BF"/>
    <w:rsid w:val="007E46D8"/>
    <w:rsid w:val="007E4814"/>
    <w:rsid w:val="007E4A5B"/>
    <w:rsid w:val="007E4C0C"/>
    <w:rsid w:val="007E4C42"/>
    <w:rsid w:val="007E4EC3"/>
    <w:rsid w:val="007E4ED2"/>
    <w:rsid w:val="007E5050"/>
    <w:rsid w:val="007E51E4"/>
    <w:rsid w:val="007E5D42"/>
    <w:rsid w:val="007E6493"/>
    <w:rsid w:val="007E65B5"/>
    <w:rsid w:val="007E66BB"/>
    <w:rsid w:val="007E6888"/>
    <w:rsid w:val="007E6928"/>
    <w:rsid w:val="007E6932"/>
    <w:rsid w:val="007E6A4D"/>
    <w:rsid w:val="007E6C07"/>
    <w:rsid w:val="007E6D4F"/>
    <w:rsid w:val="007E6DCE"/>
    <w:rsid w:val="007E70B5"/>
    <w:rsid w:val="007E7139"/>
    <w:rsid w:val="007E7435"/>
    <w:rsid w:val="007E7E17"/>
    <w:rsid w:val="007F0049"/>
    <w:rsid w:val="007F02D1"/>
    <w:rsid w:val="007F06B1"/>
    <w:rsid w:val="007F078D"/>
    <w:rsid w:val="007F090F"/>
    <w:rsid w:val="007F0925"/>
    <w:rsid w:val="007F0E6D"/>
    <w:rsid w:val="007F1178"/>
    <w:rsid w:val="007F1308"/>
    <w:rsid w:val="007F1348"/>
    <w:rsid w:val="007F1C83"/>
    <w:rsid w:val="007F1CBF"/>
    <w:rsid w:val="007F1D5E"/>
    <w:rsid w:val="007F1E99"/>
    <w:rsid w:val="007F1F76"/>
    <w:rsid w:val="007F219F"/>
    <w:rsid w:val="007F2A12"/>
    <w:rsid w:val="007F2A74"/>
    <w:rsid w:val="007F2C0D"/>
    <w:rsid w:val="007F30CE"/>
    <w:rsid w:val="007F34B3"/>
    <w:rsid w:val="007F35E8"/>
    <w:rsid w:val="007F36B2"/>
    <w:rsid w:val="007F37C6"/>
    <w:rsid w:val="007F3D66"/>
    <w:rsid w:val="007F3E2C"/>
    <w:rsid w:val="007F3F65"/>
    <w:rsid w:val="007F41A6"/>
    <w:rsid w:val="007F45CF"/>
    <w:rsid w:val="007F481E"/>
    <w:rsid w:val="007F4AED"/>
    <w:rsid w:val="007F4D1E"/>
    <w:rsid w:val="007F4F50"/>
    <w:rsid w:val="007F4FC6"/>
    <w:rsid w:val="007F542A"/>
    <w:rsid w:val="007F546F"/>
    <w:rsid w:val="007F54B1"/>
    <w:rsid w:val="007F54F2"/>
    <w:rsid w:val="007F56C8"/>
    <w:rsid w:val="007F57A4"/>
    <w:rsid w:val="007F57F5"/>
    <w:rsid w:val="007F5851"/>
    <w:rsid w:val="007F6451"/>
    <w:rsid w:val="007F6496"/>
    <w:rsid w:val="007F6667"/>
    <w:rsid w:val="007F70E0"/>
    <w:rsid w:val="007F7220"/>
    <w:rsid w:val="007F7466"/>
    <w:rsid w:val="007F7549"/>
    <w:rsid w:val="007F7AE0"/>
    <w:rsid w:val="007F7F2F"/>
    <w:rsid w:val="007F7FB0"/>
    <w:rsid w:val="0080077C"/>
    <w:rsid w:val="00800C14"/>
    <w:rsid w:val="00800DC5"/>
    <w:rsid w:val="0080191B"/>
    <w:rsid w:val="00801981"/>
    <w:rsid w:val="008023EC"/>
    <w:rsid w:val="00802C82"/>
    <w:rsid w:val="00803147"/>
    <w:rsid w:val="008033A1"/>
    <w:rsid w:val="008034D2"/>
    <w:rsid w:val="0080396D"/>
    <w:rsid w:val="00803B12"/>
    <w:rsid w:val="00803B32"/>
    <w:rsid w:val="00803D4B"/>
    <w:rsid w:val="00803D88"/>
    <w:rsid w:val="00803DC8"/>
    <w:rsid w:val="00804401"/>
    <w:rsid w:val="0080451A"/>
    <w:rsid w:val="00804B2C"/>
    <w:rsid w:val="00804DA9"/>
    <w:rsid w:val="0080508C"/>
    <w:rsid w:val="0080538B"/>
    <w:rsid w:val="00805555"/>
    <w:rsid w:val="00805A8B"/>
    <w:rsid w:val="00805B5A"/>
    <w:rsid w:val="0080668A"/>
    <w:rsid w:val="008068E9"/>
    <w:rsid w:val="00806C6A"/>
    <w:rsid w:val="00806D58"/>
    <w:rsid w:val="00806D96"/>
    <w:rsid w:val="00807147"/>
    <w:rsid w:val="00807541"/>
    <w:rsid w:val="00807756"/>
    <w:rsid w:val="00807F35"/>
    <w:rsid w:val="00810732"/>
    <w:rsid w:val="008107B7"/>
    <w:rsid w:val="00810902"/>
    <w:rsid w:val="00810BC1"/>
    <w:rsid w:val="00810D2E"/>
    <w:rsid w:val="00811075"/>
    <w:rsid w:val="008112D6"/>
    <w:rsid w:val="00811326"/>
    <w:rsid w:val="008116AD"/>
    <w:rsid w:val="008117B3"/>
    <w:rsid w:val="0081262F"/>
    <w:rsid w:val="008129F9"/>
    <w:rsid w:val="00812A20"/>
    <w:rsid w:val="00812A94"/>
    <w:rsid w:val="00812ABF"/>
    <w:rsid w:val="00812B59"/>
    <w:rsid w:val="00812B5F"/>
    <w:rsid w:val="00812FCD"/>
    <w:rsid w:val="008131A7"/>
    <w:rsid w:val="00813404"/>
    <w:rsid w:val="00813605"/>
    <w:rsid w:val="0081370B"/>
    <w:rsid w:val="008141EE"/>
    <w:rsid w:val="00814492"/>
    <w:rsid w:val="00814535"/>
    <w:rsid w:val="008146FF"/>
    <w:rsid w:val="00814725"/>
    <w:rsid w:val="00814B77"/>
    <w:rsid w:val="00814B82"/>
    <w:rsid w:val="00814E3D"/>
    <w:rsid w:val="00814F9D"/>
    <w:rsid w:val="00814FAB"/>
    <w:rsid w:val="0081525E"/>
    <w:rsid w:val="0081557B"/>
    <w:rsid w:val="008155F1"/>
    <w:rsid w:val="00815830"/>
    <w:rsid w:val="00815860"/>
    <w:rsid w:val="00815DE4"/>
    <w:rsid w:val="00816A2C"/>
    <w:rsid w:val="00817072"/>
    <w:rsid w:val="00817178"/>
    <w:rsid w:val="0081725A"/>
    <w:rsid w:val="008178DB"/>
    <w:rsid w:val="00817B43"/>
    <w:rsid w:val="00817C63"/>
    <w:rsid w:val="00817D3D"/>
    <w:rsid w:val="00817FB6"/>
    <w:rsid w:val="0082017D"/>
    <w:rsid w:val="008201F9"/>
    <w:rsid w:val="00820243"/>
    <w:rsid w:val="0082096E"/>
    <w:rsid w:val="00820E80"/>
    <w:rsid w:val="008210F8"/>
    <w:rsid w:val="0082113A"/>
    <w:rsid w:val="008215F1"/>
    <w:rsid w:val="00821663"/>
    <w:rsid w:val="008217F4"/>
    <w:rsid w:val="00821857"/>
    <w:rsid w:val="00821AF5"/>
    <w:rsid w:val="00821B81"/>
    <w:rsid w:val="00821C1B"/>
    <w:rsid w:val="00821C6A"/>
    <w:rsid w:val="00821D51"/>
    <w:rsid w:val="00822270"/>
    <w:rsid w:val="008224B3"/>
    <w:rsid w:val="00822555"/>
    <w:rsid w:val="00822580"/>
    <w:rsid w:val="00822581"/>
    <w:rsid w:val="008226A2"/>
    <w:rsid w:val="008227C7"/>
    <w:rsid w:val="00822A02"/>
    <w:rsid w:val="00822DE8"/>
    <w:rsid w:val="00822E67"/>
    <w:rsid w:val="00823202"/>
    <w:rsid w:val="00823262"/>
    <w:rsid w:val="0082359E"/>
    <w:rsid w:val="00823973"/>
    <w:rsid w:val="00823BB3"/>
    <w:rsid w:val="00823CA8"/>
    <w:rsid w:val="00823CC9"/>
    <w:rsid w:val="00823EAF"/>
    <w:rsid w:val="00824019"/>
    <w:rsid w:val="008242F7"/>
    <w:rsid w:val="00824679"/>
    <w:rsid w:val="008247B1"/>
    <w:rsid w:val="008248E1"/>
    <w:rsid w:val="00824960"/>
    <w:rsid w:val="00824967"/>
    <w:rsid w:val="00824ACE"/>
    <w:rsid w:val="00824CC4"/>
    <w:rsid w:val="00824D11"/>
    <w:rsid w:val="0082500C"/>
    <w:rsid w:val="0082559F"/>
    <w:rsid w:val="0082562E"/>
    <w:rsid w:val="00825740"/>
    <w:rsid w:val="00825C46"/>
    <w:rsid w:val="00825DB6"/>
    <w:rsid w:val="008260A2"/>
    <w:rsid w:val="008260E6"/>
    <w:rsid w:val="00826131"/>
    <w:rsid w:val="00826141"/>
    <w:rsid w:val="0082637B"/>
    <w:rsid w:val="00826456"/>
    <w:rsid w:val="00826775"/>
    <w:rsid w:val="00826776"/>
    <w:rsid w:val="00826C6F"/>
    <w:rsid w:val="00827077"/>
    <w:rsid w:val="008270CA"/>
    <w:rsid w:val="0082723E"/>
    <w:rsid w:val="008279AB"/>
    <w:rsid w:val="00827C9C"/>
    <w:rsid w:val="00827D3C"/>
    <w:rsid w:val="00827E94"/>
    <w:rsid w:val="00827FC8"/>
    <w:rsid w:val="00830004"/>
    <w:rsid w:val="00830083"/>
    <w:rsid w:val="008303BD"/>
    <w:rsid w:val="00830576"/>
    <w:rsid w:val="008306D9"/>
    <w:rsid w:val="00830D8C"/>
    <w:rsid w:val="00830DBC"/>
    <w:rsid w:val="00830E19"/>
    <w:rsid w:val="00830F44"/>
    <w:rsid w:val="00830FC5"/>
    <w:rsid w:val="008310F6"/>
    <w:rsid w:val="00831452"/>
    <w:rsid w:val="0083147C"/>
    <w:rsid w:val="0083177B"/>
    <w:rsid w:val="00831927"/>
    <w:rsid w:val="00831A37"/>
    <w:rsid w:val="00831AAC"/>
    <w:rsid w:val="00831C01"/>
    <w:rsid w:val="00831CA5"/>
    <w:rsid w:val="00831D3F"/>
    <w:rsid w:val="00831FE3"/>
    <w:rsid w:val="00832430"/>
    <w:rsid w:val="008326CC"/>
    <w:rsid w:val="0083298B"/>
    <w:rsid w:val="00832B34"/>
    <w:rsid w:val="00832D30"/>
    <w:rsid w:val="00832DBE"/>
    <w:rsid w:val="0083301E"/>
    <w:rsid w:val="00833067"/>
    <w:rsid w:val="00833100"/>
    <w:rsid w:val="008332CF"/>
    <w:rsid w:val="008334AC"/>
    <w:rsid w:val="0083358C"/>
    <w:rsid w:val="0083367E"/>
    <w:rsid w:val="00833A0D"/>
    <w:rsid w:val="00833BA5"/>
    <w:rsid w:val="00833C09"/>
    <w:rsid w:val="0083418E"/>
    <w:rsid w:val="008344DF"/>
    <w:rsid w:val="0083450F"/>
    <w:rsid w:val="00834671"/>
    <w:rsid w:val="008348CE"/>
    <w:rsid w:val="008348E8"/>
    <w:rsid w:val="00834B46"/>
    <w:rsid w:val="00834B84"/>
    <w:rsid w:val="008356BB"/>
    <w:rsid w:val="008359C1"/>
    <w:rsid w:val="00836039"/>
    <w:rsid w:val="0083695F"/>
    <w:rsid w:val="00836A90"/>
    <w:rsid w:val="00837042"/>
    <w:rsid w:val="0083716B"/>
    <w:rsid w:val="008373D7"/>
    <w:rsid w:val="008375E7"/>
    <w:rsid w:val="00837693"/>
    <w:rsid w:val="008378DD"/>
    <w:rsid w:val="00837961"/>
    <w:rsid w:val="00840048"/>
    <w:rsid w:val="00840254"/>
    <w:rsid w:val="0084026F"/>
    <w:rsid w:val="0084050B"/>
    <w:rsid w:val="00840821"/>
    <w:rsid w:val="0084095F"/>
    <w:rsid w:val="008409B2"/>
    <w:rsid w:val="00840ADA"/>
    <w:rsid w:val="00840B07"/>
    <w:rsid w:val="00840B89"/>
    <w:rsid w:val="0084105C"/>
    <w:rsid w:val="008411DC"/>
    <w:rsid w:val="008411DD"/>
    <w:rsid w:val="008411E2"/>
    <w:rsid w:val="00841727"/>
    <w:rsid w:val="008417FC"/>
    <w:rsid w:val="0084185A"/>
    <w:rsid w:val="00841967"/>
    <w:rsid w:val="00841B26"/>
    <w:rsid w:val="00841C09"/>
    <w:rsid w:val="00841E3C"/>
    <w:rsid w:val="00841F67"/>
    <w:rsid w:val="00841F72"/>
    <w:rsid w:val="008425E5"/>
    <w:rsid w:val="00842811"/>
    <w:rsid w:val="008428FD"/>
    <w:rsid w:val="00843370"/>
    <w:rsid w:val="008434B7"/>
    <w:rsid w:val="0084383F"/>
    <w:rsid w:val="008438CA"/>
    <w:rsid w:val="00843A2F"/>
    <w:rsid w:val="00843A6F"/>
    <w:rsid w:val="00843B3B"/>
    <w:rsid w:val="00844631"/>
    <w:rsid w:val="008446E9"/>
    <w:rsid w:val="00844838"/>
    <w:rsid w:val="00844A25"/>
    <w:rsid w:val="0084581B"/>
    <w:rsid w:val="008458F5"/>
    <w:rsid w:val="008459C1"/>
    <w:rsid w:val="00845BB4"/>
    <w:rsid w:val="00845C0E"/>
    <w:rsid w:val="00845E37"/>
    <w:rsid w:val="008460BC"/>
    <w:rsid w:val="008460EA"/>
    <w:rsid w:val="00846272"/>
    <w:rsid w:val="00846383"/>
    <w:rsid w:val="00846391"/>
    <w:rsid w:val="008468A5"/>
    <w:rsid w:val="00846985"/>
    <w:rsid w:val="00846A2E"/>
    <w:rsid w:val="00846A69"/>
    <w:rsid w:val="00846B14"/>
    <w:rsid w:val="00846B52"/>
    <w:rsid w:val="00846D77"/>
    <w:rsid w:val="00846E4B"/>
    <w:rsid w:val="0084706D"/>
    <w:rsid w:val="00847334"/>
    <w:rsid w:val="00847423"/>
    <w:rsid w:val="0084750D"/>
    <w:rsid w:val="008475A1"/>
    <w:rsid w:val="00847F5B"/>
    <w:rsid w:val="00850046"/>
    <w:rsid w:val="0085033E"/>
    <w:rsid w:val="0085037A"/>
    <w:rsid w:val="0085059D"/>
    <w:rsid w:val="008509AC"/>
    <w:rsid w:val="00850B90"/>
    <w:rsid w:val="00850CDD"/>
    <w:rsid w:val="00851028"/>
    <w:rsid w:val="00851112"/>
    <w:rsid w:val="0085128D"/>
    <w:rsid w:val="008514C4"/>
    <w:rsid w:val="008519A5"/>
    <w:rsid w:val="00851B80"/>
    <w:rsid w:val="00851F7C"/>
    <w:rsid w:val="00851FD9"/>
    <w:rsid w:val="0085212D"/>
    <w:rsid w:val="0085290C"/>
    <w:rsid w:val="00852AFF"/>
    <w:rsid w:val="00852E40"/>
    <w:rsid w:val="0085359D"/>
    <w:rsid w:val="008535A0"/>
    <w:rsid w:val="00853DF5"/>
    <w:rsid w:val="00853EC8"/>
    <w:rsid w:val="008541A1"/>
    <w:rsid w:val="00854310"/>
    <w:rsid w:val="008543CE"/>
    <w:rsid w:val="008543EB"/>
    <w:rsid w:val="00854499"/>
    <w:rsid w:val="008546A5"/>
    <w:rsid w:val="008546CB"/>
    <w:rsid w:val="008547AE"/>
    <w:rsid w:val="00854E9A"/>
    <w:rsid w:val="00854EC7"/>
    <w:rsid w:val="00855065"/>
    <w:rsid w:val="008558CC"/>
    <w:rsid w:val="008558CF"/>
    <w:rsid w:val="008558D0"/>
    <w:rsid w:val="00855AAF"/>
    <w:rsid w:val="00855D7F"/>
    <w:rsid w:val="00855DDC"/>
    <w:rsid w:val="00855ED2"/>
    <w:rsid w:val="00856564"/>
    <w:rsid w:val="00856638"/>
    <w:rsid w:val="0085665F"/>
    <w:rsid w:val="0085671C"/>
    <w:rsid w:val="00856985"/>
    <w:rsid w:val="00856DDF"/>
    <w:rsid w:val="00856FDB"/>
    <w:rsid w:val="0085716B"/>
    <w:rsid w:val="008572CB"/>
    <w:rsid w:val="00857357"/>
    <w:rsid w:val="0085737A"/>
    <w:rsid w:val="008575F8"/>
    <w:rsid w:val="00857A08"/>
    <w:rsid w:val="00860845"/>
    <w:rsid w:val="008608AA"/>
    <w:rsid w:val="00860CE4"/>
    <w:rsid w:val="00860CEB"/>
    <w:rsid w:val="00860E25"/>
    <w:rsid w:val="00860FCA"/>
    <w:rsid w:val="0086109D"/>
    <w:rsid w:val="00861113"/>
    <w:rsid w:val="00861445"/>
    <w:rsid w:val="008616B2"/>
    <w:rsid w:val="008619D0"/>
    <w:rsid w:val="00861ADF"/>
    <w:rsid w:val="00861C03"/>
    <w:rsid w:val="00862280"/>
    <w:rsid w:val="00862484"/>
    <w:rsid w:val="00862548"/>
    <w:rsid w:val="00862660"/>
    <w:rsid w:val="00862E96"/>
    <w:rsid w:val="008634C5"/>
    <w:rsid w:val="00863537"/>
    <w:rsid w:val="008635E7"/>
    <w:rsid w:val="0086363C"/>
    <w:rsid w:val="0086368C"/>
    <w:rsid w:val="00863A12"/>
    <w:rsid w:val="00863BA2"/>
    <w:rsid w:val="00863E5F"/>
    <w:rsid w:val="00863F33"/>
    <w:rsid w:val="008644AC"/>
    <w:rsid w:val="008645B1"/>
    <w:rsid w:val="008645E0"/>
    <w:rsid w:val="008646F4"/>
    <w:rsid w:val="008649CA"/>
    <w:rsid w:val="00864C7B"/>
    <w:rsid w:val="00864EA5"/>
    <w:rsid w:val="00864FF9"/>
    <w:rsid w:val="00865021"/>
    <w:rsid w:val="00865657"/>
    <w:rsid w:val="00865F04"/>
    <w:rsid w:val="00865FB7"/>
    <w:rsid w:val="0086669E"/>
    <w:rsid w:val="0086679F"/>
    <w:rsid w:val="00866D9D"/>
    <w:rsid w:val="008673A1"/>
    <w:rsid w:val="0086749B"/>
    <w:rsid w:val="00867790"/>
    <w:rsid w:val="00867D3C"/>
    <w:rsid w:val="00867F9D"/>
    <w:rsid w:val="008700FE"/>
    <w:rsid w:val="008701E2"/>
    <w:rsid w:val="008704A6"/>
    <w:rsid w:val="008705ED"/>
    <w:rsid w:val="008707A0"/>
    <w:rsid w:val="00870AD0"/>
    <w:rsid w:val="00870B30"/>
    <w:rsid w:val="00870F0F"/>
    <w:rsid w:val="00870F89"/>
    <w:rsid w:val="00871331"/>
    <w:rsid w:val="008719E4"/>
    <w:rsid w:val="00871B7F"/>
    <w:rsid w:val="00871BB1"/>
    <w:rsid w:val="00871BDC"/>
    <w:rsid w:val="00871D7B"/>
    <w:rsid w:val="00871DBC"/>
    <w:rsid w:val="00871E95"/>
    <w:rsid w:val="008723A2"/>
    <w:rsid w:val="008726F5"/>
    <w:rsid w:val="00872766"/>
    <w:rsid w:val="00872A48"/>
    <w:rsid w:val="00872EDB"/>
    <w:rsid w:val="00873292"/>
    <w:rsid w:val="008737DA"/>
    <w:rsid w:val="00873913"/>
    <w:rsid w:val="00873A40"/>
    <w:rsid w:val="00873AEA"/>
    <w:rsid w:val="00873BEB"/>
    <w:rsid w:val="00873F1B"/>
    <w:rsid w:val="00874698"/>
    <w:rsid w:val="0087478D"/>
    <w:rsid w:val="00874829"/>
    <w:rsid w:val="008748E9"/>
    <w:rsid w:val="008749EE"/>
    <w:rsid w:val="00874F51"/>
    <w:rsid w:val="00875244"/>
    <w:rsid w:val="0087554B"/>
    <w:rsid w:val="008757B8"/>
    <w:rsid w:val="00875B5F"/>
    <w:rsid w:val="00875B78"/>
    <w:rsid w:val="00876222"/>
    <w:rsid w:val="008763D3"/>
    <w:rsid w:val="008765B8"/>
    <w:rsid w:val="008766E2"/>
    <w:rsid w:val="00876A6E"/>
    <w:rsid w:val="00876CE4"/>
    <w:rsid w:val="00876DC4"/>
    <w:rsid w:val="008773F1"/>
    <w:rsid w:val="008777C4"/>
    <w:rsid w:val="00877CC6"/>
    <w:rsid w:val="00877DD9"/>
    <w:rsid w:val="00877F65"/>
    <w:rsid w:val="0088048D"/>
    <w:rsid w:val="00880C2B"/>
    <w:rsid w:val="00880F0E"/>
    <w:rsid w:val="00880F41"/>
    <w:rsid w:val="00880FFA"/>
    <w:rsid w:val="0088103B"/>
    <w:rsid w:val="00881A39"/>
    <w:rsid w:val="00881CE0"/>
    <w:rsid w:val="00881DB6"/>
    <w:rsid w:val="00882193"/>
    <w:rsid w:val="00882AE9"/>
    <w:rsid w:val="00882DB4"/>
    <w:rsid w:val="008830A9"/>
    <w:rsid w:val="0088324E"/>
    <w:rsid w:val="0088353C"/>
    <w:rsid w:val="00883620"/>
    <w:rsid w:val="00883901"/>
    <w:rsid w:val="00883FBE"/>
    <w:rsid w:val="00884115"/>
    <w:rsid w:val="008841D8"/>
    <w:rsid w:val="00884216"/>
    <w:rsid w:val="00884419"/>
    <w:rsid w:val="0088442D"/>
    <w:rsid w:val="008845D4"/>
    <w:rsid w:val="0088476C"/>
    <w:rsid w:val="008847CC"/>
    <w:rsid w:val="00884A55"/>
    <w:rsid w:val="00884B6E"/>
    <w:rsid w:val="008852E2"/>
    <w:rsid w:val="0088541C"/>
    <w:rsid w:val="00885437"/>
    <w:rsid w:val="0088567C"/>
    <w:rsid w:val="008861DA"/>
    <w:rsid w:val="00886401"/>
    <w:rsid w:val="00886575"/>
    <w:rsid w:val="00886715"/>
    <w:rsid w:val="00886CFB"/>
    <w:rsid w:val="00887356"/>
    <w:rsid w:val="00887790"/>
    <w:rsid w:val="00887957"/>
    <w:rsid w:val="00887A09"/>
    <w:rsid w:val="00887F05"/>
    <w:rsid w:val="00887FD2"/>
    <w:rsid w:val="00890E66"/>
    <w:rsid w:val="008911FE"/>
    <w:rsid w:val="0089128F"/>
    <w:rsid w:val="0089195B"/>
    <w:rsid w:val="00891A6A"/>
    <w:rsid w:val="00891AFB"/>
    <w:rsid w:val="00891B26"/>
    <w:rsid w:val="008921DC"/>
    <w:rsid w:val="00892736"/>
    <w:rsid w:val="00892934"/>
    <w:rsid w:val="0089297C"/>
    <w:rsid w:val="00892A0B"/>
    <w:rsid w:val="00892A2E"/>
    <w:rsid w:val="00892B00"/>
    <w:rsid w:val="00892CFA"/>
    <w:rsid w:val="0089333C"/>
    <w:rsid w:val="00893640"/>
    <w:rsid w:val="008938A8"/>
    <w:rsid w:val="008938F4"/>
    <w:rsid w:val="00893B69"/>
    <w:rsid w:val="00893C48"/>
    <w:rsid w:val="00893F30"/>
    <w:rsid w:val="0089406F"/>
    <w:rsid w:val="008946DA"/>
    <w:rsid w:val="00894E47"/>
    <w:rsid w:val="00894F44"/>
    <w:rsid w:val="008951A8"/>
    <w:rsid w:val="00895497"/>
    <w:rsid w:val="0089549A"/>
    <w:rsid w:val="008954EF"/>
    <w:rsid w:val="008964CF"/>
    <w:rsid w:val="0089686A"/>
    <w:rsid w:val="008969A9"/>
    <w:rsid w:val="00896D3E"/>
    <w:rsid w:val="00896F0C"/>
    <w:rsid w:val="00896F70"/>
    <w:rsid w:val="00897063"/>
    <w:rsid w:val="0089709B"/>
    <w:rsid w:val="008972CA"/>
    <w:rsid w:val="008973EE"/>
    <w:rsid w:val="0089780B"/>
    <w:rsid w:val="00897848"/>
    <w:rsid w:val="008979B4"/>
    <w:rsid w:val="00897B8B"/>
    <w:rsid w:val="00897D1D"/>
    <w:rsid w:val="008A00E6"/>
    <w:rsid w:val="008A018B"/>
    <w:rsid w:val="008A03C4"/>
    <w:rsid w:val="008A03EC"/>
    <w:rsid w:val="008A07A0"/>
    <w:rsid w:val="008A07E1"/>
    <w:rsid w:val="008A0A55"/>
    <w:rsid w:val="008A0B12"/>
    <w:rsid w:val="008A0F0C"/>
    <w:rsid w:val="008A12AD"/>
    <w:rsid w:val="008A1900"/>
    <w:rsid w:val="008A1F1B"/>
    <w:rsid w:val="008A1FD3"/>
    <w:rsid w:val="008A2AB9"/>
    <w:rsid w:val="008A2DCB"/>
    <w:rsid w:val="008A2ED1"/>
    <w:rsid w:val="008A2FB2"/>
    <w:rsid w:val="008A3006"/>
    <w:rsid w:val="008A31C6"/>
    <w:rsid w:val="008A326C"/>
    <w:rsid w:val="008A3485"/>
    <w:rsid w:val="008A3547"/>
    <w:rsid w:val="008A35CC"/>
    <w:rsid w:val="008A36C0"/>
    <w:rsid w:val="008A36EC"/>
    <w:rsid w:val="008A3719"/>
    <w:rsid w:val="008A37B9"/>
    <w:rsid w:val="008A3FA6"/>
    <w:rsid w:val="008A3FFA"/>
    <w:rsid w:val="008A3FFF"/>
    <w:rsid w:val="008A43B8"/>
    <w:rsid w:val="008A445D"/>
    <w:rsid w:val="008A4731"/>
    <w:rsid w:val="008A493F"/>
    <w:rsid w:val="008A4A5A"/>
    <w:rsid w:val="008A4B91"/>
    <w:rsid w:val="008A4C75"/>
    <w:rsid w:val="008A4F7E"/>
    <w:rsid w:val="008A515F"/>
    <w:rsid w:val="008A5187"/>
    <w:rsid w:val="008A51BC"/>
    <w:rsid w:val="008A52F7"/>
    <w:rsid w:val="008A5659"/>
    <w:rsid w:val="008A58B3"/>
    <w:rsid w:val="008A58D6"/>
    <w:rsid w:val="008A59E1"/>
    <w:rsid w:val="008A5AAE"/>
    <w:rsid w:val="008A5B0B"/>
    <w:rsid w:val="008A5C86"/>
    <w:rsid w:val="008A5CEE"/>
    <w:rsid w:val="008A5E55"/>
    <w:rsid w:val="008A5FE2"/>
    <w:rsid w:val="008A6222"/>
    <w:rsid w:val="008A68E1"/>
    <w:rsid w:val="008A6CCC"/>
    <w:rsid w:val="008A6F42"/>
    <w:rsid w:val="008A6F9D"/>
    <w:rsid w:val="008A7022"/>
    <w:rsid w:val="008A721B"/>
    <w:rsid w:val="008A724D"/>
    <w:rsid w:val="008A749F"/>
    <w:rsid w:val="008A74B5"/>
    <w:rsid w:val="008A7534"/>
    <w:rsid w:val="008A788E"/>
    <w:rsid w:val="008A7AED"/>
    <w:rsid w:val="008A7F9D"/>
    <w:rsid w:val="008B026E"/>
    <w:rsid w:val="008B02AD"/>
    <w:rsid w:val="008B07A6"/>
    <w:rsid w:val="008B090E"/>
    <w:rsid w:val="008B116F"/>
    <w:rsid w:val="008B186D"/>
    <w:rsid w:val="008B1CCE"/>
    <w:rsid w:val="008B21BE"/>
    <w:rsid w:val="008B2818"/>
    <w:rsid w:val="008B2998"/>
    <w:rsid w:val="008B2E7D"/>
    <w:rsid w:val="008B3335"/>
    <w:rsid w:val="008B34EE"/>
    <w:rsid w:val="008B35F8"/>
    <w:rsid w:val="008B35FA"/>
    <w:rsid w:val="008B3714"/>
    <w:rsid w:val="008B3726"/>
    <w:rsid w:val="008B37EC"/>
    <w:rsid w:val="008B3870"/>
    <w:rsid w:val="008B38EA"/>
    <w:rsid w:val="008B39AF"/>
    <w:rsid w:val="008B3DEB"/>
    <w:rsid w:val="008B40C3"/>
    <w:rsid w:val="008B4215"/>
    <w:rsid w:val="008B46CC"/>
    <w:rsid w:val="008B4B1B"/>
    <w:rsid w:val="008B4BFA"/>
    <w:rsid w:val="008B4CD0"/>
    <w:rsid w:val="008B52A0"/>
    <w:rsid w:val="008B52EB"/>
    <w:rsid w:val="008B5325"/>
    <w:rsid w:val="008B5344"/>
    <w:rsid w:val="008B576B"/>
    <w:rsid w:val="008B5B8D"/>
    <w:rsid w:val="008B5D11"/>
    <w:rsid w:val="008B5DF3"/>
    <w:rsid w:val="008B613C"/>
    <w:rsid w:val="008B62C8"/>
    <w:rsid w:val="008B6513"/>
    <w:rsid w:val="008B657B"/>
    <w:rsid w:val="008B6996"/>
    <w:rsid w:val="008B6A8A"/>
    <w:rsid w:val="008B6C86"/>
    <w:rsid w:val="008B70ED"/>
    <w:rsid w:val="008B772F"/>
    <w:rsid w:val="008B77AE"/>
    <w:rsid w:val="008B7860"/>
    <w:rsid w:val="008B7877"/>
    <w:rsid w:val="008B7A72"/>
    <w:rsid w:val="008B7B34"/>
    <w:rsid w:val="008B7E6E"/>
    <w:rsid w:val="008C010E"/>
    <w:rsid w:val="008C03B4"/>
    <w:rsid w:val="008C058A"/>
    <w:rsid w:val="008C0B2A"/>
    <w:rsid w:val="008C0D06"/>
    <w:rsid w:val="008C113A"/>
    <w:rsid w:val="008C1341"/>
    <w:rsid w:val="008C135C"/>
    <w:rsid w:val="008C1544"/>
    <w:rsid w:val="008C15B0"/>
    <w:rsid w:val="008C15CC"/>
    <w:rsid w:val="008C18EC"/>
    <w:rsid w:val="008C1A21"/>
    <w:rsid w:val="008C1B24"/>
    <w:rsid w:val="008C1BB3"/>
    <w:rsid w:val="008C1C91"/>
    <w:rsid w:val="008C1DAE"/>
    <w:rsid w:val="008C217D"/>
    <w:rsid w:val="008C2293"/>
    <w:rsid w:val="008C249A"/>
    <w:rsid w:val="008C2641"/>
    <w:rsid w:val="008C29B5"/>
    <w:rsid w:val="008C2CE2"/>
    <w:rsid w:val="008C31B2"/>
    <w:rsid w:val="008C3438"/>
    <w:rsid w:val="008C3988"/>
    <w:rsid w:val="008C41BB"/>
    <w:rsid w:val="008C4207"/>
    <w:rsid w:val="008C45D6"/>
    <w:rsid w:val="008C484A"/>
    <w:rsid w:val="008C4B83"/>
    <w:rsid w:val="008C4D4F"/>
    <w:rsid w:val="008C4FAB"/>
    <w:rsid w:val="008C5255"/>
    <w:rsid w:val="008C52C8"/>
    <w:rsid w:val="008C53D0"/>
    <w:rsid w:val="008C58C8"/>
    <w:rsid w:val="008C5914"/>
    <w:rsid w:val="008C5C5B"/>
    <w:rsid w:val="008C5D3D"/>
    <w:rsid w:val="008C5E28"/>
    <w:rsid w:val="008C5F00"/>
    <w:rsid w:val="008C6050"/>
    <w:rsid w:val="008C61A2"/>
    <w:rsid w:val="008C6293"/>
    <w:rsid w:val="008C631E"/>
    <w:rsid w:val="008C64CA"/>
    <w:rsid w:val="008C6848"/>
    <w:rsid w:val="008C6987"/>
    <w:rsid w:val="008C6AC2"/>
    <w:rsid w:val="008C6B3A"/>
    <w:rsid w:val="008C6B70"/>
    <w:rsid w:val="008C6C14"/>
    <w:rsid w:val="008C70FB"/>
    <w:rsid w:val="008C7174"/>
    <w:rsid w:val="008C74CA"/>
    <w:rsid w:val="008C75FF"/>
    <w:rsid w:val="008C78CB"/>
    <w:rsid w:val="008C7CB6"/>
    <w:rsid w:val="008C7E00"/>
    <w:rsid w:val="008C7E36"/>
    <w:rsid w:val="008C7F39"/>
    <w:rsid w:val="008D036D"/>
    <w:rsid w:val="008D0445"/>
    <w:rsid w:val="008D0829"/>
    <w:rsid w:val="008D0A0B"/>
    <w:rsid w:val="008D0A30"/>
    <w:rsid w:val="008D0B85"/>
    <w:rsid w:val="008D13F7"/>
    <w:rsid w:val="008D14FA"/>
    <w:rsid w:val="008D179F"/>
    <w:rsid w:val="008D17DB"/>
    <w:rsid w:val="008D1810"/>
    <w:rsid w:val="008D1C96"/>
    <w:rsid w:val="008D1E4C"/>
    <w:rsid w:val="008D20B6"/>
    <w:rsid w:val="008D219B"/>
    <w:rsid w:val="008D21A4"/>
    <w:rsid w:val="008D21C8"/>
    <w:rsid w:val="008D25C4"/>
    <w:rsid w:val="008D25DA"/>
    <w:rsid w:val="008D2777"/>
    <w:rsid w:val="008D2D18"/>
    <w:rsid w:val="008D3387"/>
    <w:rsid w:val="008D34B1"/>
    <w:rsid w:val="008D3B64"/>
    <w:rsid w:val="008D3C24"/>
    <w:rsid w:val="008D3FFC"/>
    <w:rsid w:val="008D40FB"/>
    <w:rsid w:val="008D4393"/>
    <w:rsid w:val="008D476E"/>
    <w:rsid w:val="008D4A48"/>
    <w:rsid w:val="008D4AB6"/>
    <w:rsid w:val="008D4B0A"/>
    <w:rsid w:val="008D4B11"/>
    <w:rsid w:val="008D4C92"/>
    <w:rsid w:val="008D4D12"/>
    <w:rsid w:val="008D50E3"/>
    <w:rsid w:val="008D5178"/>
    <w:rsid w:val="008D5753"/>
    <w:rsid w:val="008D57C6"/>
    <w:rsid w:val="008D581C"/>
    <w:rsid w:val="008D58B5"/>
    <w:rsid w:val="008D58EE"/>
    <w:rsid w:val="008D5FF3"/>
    <w:rsid w:val="008D61F5"/>
    <w:rsid w:val="008D62B2"/>
    <w:rsid w:val="008D6353"/>
    <w:rsid w:val="008D6625"/>
    <w:rsid w:val="008D68A6"/>
    <w:rsid w:val="008D6914"/>
    <w:rsid w:val="008D7338"/>
    <w:rsid w:val="008D74CC"/>
    <w:rsid w:val="008D7609"/>
    <w:rsid w:val="008D7682"/>
    <w:rsid w:val="008D7A43"/>
    <w:rsid w:val="008D7A79"/>
    <w:rsid w:val="008D7DB1"/>
    <w:rsid w:val="008D7DE1"/>
    <w:rsid w:val="008D7EAE"/>
    <w:rsid w:val="008E00A9"/>
    <w:rsid w:val="008E1408"/>
    <w:rsid w:val="008E175E"/>
    <w:rsid w:val="008E18C4"/>
    <w:rsid w:val="008E190B"/>
    <w:rsid w:val="008E1B9C"/>
    <w:rsid w:val="008E2034"/>
    <w:rsid w:val="008E21CB"/>
    <w:rsid w:val="008E27C6"/>
    <w:rsid w:val="008E2A18"/>
    <w:rsid w:val="008E2B58"/>
    <w:rsid w:val="008E2BDF"/>
    <w:rsid w:val="008E2EC7"/>
    <w:rsid w:val="008E3834"/>
    <w:rsid w:val="008E3B58"/>
    <w:rsid w:val="008E3E28"/>
    <w:rsid w:val="008E408F"/>
    <w:rsid w:val="008E4206"/>
    <w:rsid w:val="008E43CC"/>
    <w:rsid w:val="008E44A5"/>
    <w:rsid w:val="008E44DB"/>
    <w:rsid w:val="008E47DC"/>
    <w:rsid w:val="008E4C38"/>
    <w:rsid w:val="008E4F65"/>
    <w:rsid w:val="008E5478"/>
    <w:rsid w:val="008E55B4"/>
    <w:rsid w:val="008E5836"/>
    <w:rsid w:val="008E58AE"/>
    <w:rsid w:val="008E5CE1"/>
    <w:rsid w:val="008E6C42"/>
    <w:rsid w:val="008E6C88"/>
    <w:rsid w:val="008E7026"/>
    <w:rsid w:val="008E7134"/>
    <w:rsid w:val="008E71EB"/>
    <w:rsid w:val="008E7428"/>
    <w:rsid w:val="008E7761"/>
    <w:rsid w:val="008E7862"/>
    <w:rsid w:val="008E7D15"/>
    <w:rsid w:val="008F00C1"/>
    <w:rsid w:val="008F0464"/>
    <w:rsid w:val="008F0683"/>
    <w:rsid w:val="008F0686"/>
    <w:rsid w:val="008F06D7"/>
    <w:rsid w:val="008F0A28"/>
    <w:rsid w:val="008F0E79"/>
    <w:rsid w:val="008F0EC1"/>
    <w:rsid w:val="008F0FB6"/>
    <w:rsid w:val="008F198C"/>
    <w:rsid w:val="008F1F24"/>
    <w:rsid w:val="008F1F65"/>
    <w:rsid w:val="008F209A"/>
    <w:rsid w:val="008F222D"/>
    <w:rsid w:val="008F2304"/>
    <w:rsid w:val="008F243A"/>
    <w:rsid w:val="008F291F"/>
    <w:rsid w:val="008F29A4"/>
    <w:rsid w:val="008F2E95"/>
    <w:rsid w:val="008F2F28"/>
    <w:rsid w:val="008F311D"/>
    <w:rsid w:val="008F353D"/>
    <w:rsid w:val="008F38CB"/>
    <w:rsid w:val="008F38E3"/>
    <w:rsid w:val="008F3BCD"/>
    <w:rsid w:val="008F3E97"/>
    <w:rsid w:val="008F4175"/>
    <w:rsid w:val="008F42C5"/>
    <w:rsid w:val="008F43A1"/>
    <w:rsid w:val="008F45F5"/>
    <w:rsid w:val="008F4748"/>
    <w:rsid w:val="008F48BC"/>
    <w:rsid w:val="008F494D"/>
    <w:rsid w:val="008F4DC3"/>
    <w:rsid w:val="008F51A2"/>
    <w:rsid w:val="008F53D2"/>
    <w:rsid w:val="008F5499"/>
    <w:rsid w:val="008F5AB8"/>
    <w:rsid w:val="008F65B6"/>
    <w:rsid w:val="008F67C0"/>
    <w:rsid w:val="008F6A69"/>
    <w:rsid w:val="008F6AA6"/>
    <w:rsid w:val="008F73F9"/>
    <w:rsid w:val="008F775A"/>
    <w:rsid w:val="008F7BDE"/>
    <w:rsid w:val="00900206"/>
    <w:rsid w:val="0090024A"/>
    <w:rsid w:val="009004BE"/>
    <w:rsid w:val="009005AA"/>
    <w:rsid w:val="00900DD7"/>
    <w:rsid w:val="00901012"/>
    <w:rsid w:val="00901512"/>
    <w:rsid w:val="009016CD"/>
    <w:rsid w:val="00901749"/>
    <w:rsid w:val="00901CA8"/>
    <w:rsid w:val="00901DCF"/>
    <w:rsid w:val="0090206D"/>
    <w:rsid w:val="00902119"/>
    <w:rsid w:val="0090215D"/>
    <w:rsid w:val="009021E5"/>
    <w:rsid w:val="0090226D"/>
    <w:rsid w:val="009022C4"/>
    <w:rsid w:val="0090268D"/>
    <w:rsid w:val="009026C3"/>
    <w:rsid w:val="00902746"/>
    <w:rsid w:val="0090284F"/>
    <w:rsid w:val="00902A47"/>
    <w:rsid w:val="00902AA1"/>
    <w:rsid w:val="00902CEC"/>
    <w:rsid w:val="00902D68"/>
    <w:rsid w:val="00902FDE"/>
    <w:rsid w:val="009031AD"/>
    <w:rsid w:val="009032EB"/>
    <w:rsid w:val="00903487"/>
    <w:rsid w:val="00903619"/>
    <w:rsid w:val="009039B6"/>
    <w:rsid w:val="00904213"/>
    <w:rsid w:val="0090451D"/>
    <w:rsid w:val="00904817"/>
    <w:rsid w:val="00904941"/>
    <w:rsid w:val="00904A0B"/>
    <w:rsid w:val="00904AFC"/>
    <w:rsid w:val="00904F6D"/>
    <w:rsid w:val="009050C1"/>
    <w:rsid w:val="009050CB"/>
    <w:rsid w:val="0090538E"/>
    <w:rsid w:val="0090542D"/>
    <w:rsid w:val="00905CAC"/>
    <w:rsid w:val="00905E7E"/>
    <w:rsid w:val="00906244"/>
    <w:rsid w:val="0090630E"/>
    <w:rsid w:val="0090676C"/>
    <w:rsid w:val="0090678D"/>
    <w:rsid w:val="00906C1D"/>
    <w:rsid w:val="00906EBB"/>
    <w:rsid w:val="00906ED2"/>
    <w:rsid w:val="00906FBE"/>
    <w:rsid w:val="009071FE"/>
    <w:rsid w:val="0090755B"/>
    <w:rsid w:val="00907D95"/>
    <w:rsid w:val="00907E5A"/>
    <w:rsid w:val="00907FA1"/>
    <w:rsid w:val="00910580"/>
    <w:rsid w:val="00910667"/>
    <w:rsid w:val="0091067D"/>
    <w:rsid w:val="00910ABE"/>
    <w:rsid w:val="00910B75"/>
    <w:rsid w:val="00910D56"/>
    <w:rsid w:val="0091104C"/>
    <w:rsid w:val="0091107E"/>
    <w:rsid w:val="00911309"/>
    <w:rsid w:val="00911345"/>
    <w:rsid w:val="009115CB"/>
    <w:rsid w:val="0091168F"/>
    <w:rsid w:val="0091185F"/>
    <w:rsid w:val="00911AE8"/>
    <w:rsid w:val="00911BA0"/>
    <w:rsid w:val="0091202F"/>
    <w:rsid w:val="009126A0"/>
    <w:rsid w:val="009128F2"/>
    <w:rsid w:val="00912994"/>
    <w:rsid w:val="00912BC2"/>
    <w:rsid w:val="00912C32"/>
    <w:rsid w:val="009130E3"/>
    <w:rsid w:val="009131BE"/>
    <w:rsid w:val="00913950"/>
    <w:rsid w:val="00913A43"/>
    <w:rsid w:val="00914E9F"/>
    <w:rsid w:val="009151FF"/>
    <w:rsid w:val="009152F8"/>
    <w:rsid w:val="009155A2"/>
    <w:rsid w:val="00915769"/>
    <w:rsid w:val="0091595F"/>
    <w:rsid w:val="00915A7C"/>
    <w:rsid w:val="00915B20"/>
    <w:rsid w:val="00915D02"/>
    <w:rsid w:val="00915FC0"/>
    <w:rsid w:val="00916360"/>
    <w:rsid w:val="009164ED"/>
    <w:rsid w:val="00916777"/>
    <w:rsid w:val="009167A1"/>
    <w:rsid w:val="00916ABD"/>
    <w:rsid w:val="00916BD2"/>
    <w:rsid w:val="00916C10"/>
    <w:rsid w:val="00916D4D"/>
    <w:rsid w:val="00916E57"/>
    <w:rsid w:val="00916F7E"/>
    <w:rsid w:val="0091704C"/>
    <w:rsid w:val="00917121"/>
    <w:rsid w:val="0091798E"/>
    <w:rsid w:val="00917B1F"/>
    <w:rsid w:val="00917B33"/>
    <w:rsid w:val="009201D2"/>
    <w:rsid w:val="00920337"/>
    <w:rsid w:val="009206FC"/>
    <w:rsid w:val="00920851"/>
    <w:rsid w:val="0092099B"/>
    <w:rsid w:val="00920ADB"/>
    <w:rsid w:val="00920D99"/>
    <w:rsid w:val="00920DB0"/>
    <w:rsid w:val="00921108"/>
    <w:rsid w:val="00921191"/>
    <w:rsid w:val="009215AD"/>
    <w:rsid w:val="009216DF"/>
    <w:rsid w:val="00921CD1"/>
    <w:rsid w:val="00921D2A"/>
    <w:rsid w:val="00921D5D"/>
    <w:rsid w:val="00921EB0"/>
    <w:rsid w:val="00921F0A"/>
    <w:rsid w:val="00921FED"/>
    <w:rsid w:val="00922384"/>
    <w:rsid w:val="00922678"/>
    <w:rsid w:val="00922EE1"/>
    <w:rsid w:val="00922FC5"/>
    <w:rsid w:val="00923101"/>
    <w:rsid w:val="00923788"/>
    <w:rsid w:val="0092381E"/>
    <w:rsid w:val="00923A5A"/>
    <w:rsid w:val="00923A9A"/>
    <w:rsid w:val="00923BCC"/>
    <w:rsid w:val="00924182"/>
    <w:rsid w:val="0092426C"/>
    <w:rsid w:val="0092431C"/>
    <w:rsid w:val="009249B8"/>
    <w:rsid w:val="009249CD"/>
    <w:rsid w:val="00924B9B"/>
    <w:rsid w:val="00924C2E"/>
    <w:rsid w:val="00924D1A"/>
    <w:rsid w:val="00924D7E"/>
    <w:rsid w:val="00924D97"/>
    <w:rsid w:val="00924DED"/>
    <w:rsid w:val="0092541A"/>
    <w:rsid w:val="0092589A"/>
    <w:rsid w:val="009258BF"/>
    <w:rsid w:val="00925942"/>
    <w:rsid w:val="00925C4B"/>
    <w:rsid w:val="00925F91"/>
    <w:rsid w:val="00926161"/>
    <w:rsid w:val="009263FB"/>
    <w:rsid w:val="00926503"/>
    <w:rsid w:val="00926835"/>
    <w:rsid w:val="00927BD7"/>
    <w:rsid w:val="00927FC9"/>
    <w:rsid w:val="00930319"/>
    <w:rsid w:val="00930330"/>
    <w:rsid w:val="00930433"/>
    <w:rsid w:val="0093055C"/>
    <w:rsid w:val="009305F1"/>
    <w:rsid w:val="00930936"/>
    <w:rsid w:val="00930C7F"/>
    <w:rsid w:val="00930CBC"/>
    <w:rsid w:val="00930CFB"/>
    <w:rsid w:val="00930D9A"/>
    <w:rsid w:val="00930E71"/>
    <w:rsid w:val="00931081"/>
    <w:rsid w:val="0093110F"/>
    <w:rsid w:val="009311AE"/>
    <w:rsid w:val="00931497"/>
    <w:rsid w:val="00931678"/>
    <w:rsid w:val="00931684"/>
    <w:rsid w:val="009318A9"/>
    <w:rsid w:val="00931B61"/>
    <w:rsid w:val="00931E32"/>
    <w:rsid w:val="00931F52"/>
    <w:rsid w:val="00932467"/>
    <w:rsid w:val="009326C5"/>
    <w:rsid w:val="009327CE"/>
    <w:rsid w:val="009328BB"/>
    <w:rsid w:val="00932E1F"/>
    <w:rsid w:val="00933305"/>
    <w:rsid w:val="00933371"/>
    <w:rsid w:val="00933424"/>
    <w:rsid w:val="00933489"/>
    <w:rsid w:val="0093360B"/>
    <w:rsid w:val="0093386E"/>
    <w:rsid w:val="00934269"/>
    <w:rsid w:val="00934422"/>
    <w:rsid w:val="00934461"/>
    <w:rsid w:val="009344DD"/>
    <w:rsid w:val="00934641"/>
    <w:rsid w:val="00934647"/>
    <w:rsid w:val="00934752"/>
    <w:rsid w:val="009348C7"/>
    <w:rsid w:val="00934ADB"/>
    <w:rsid w:val="00934EF3"/>
    <w:rsid w:val="0093547C"/>
    <w:rsid w:val="00935628"/>
    <w:rsid w:val="00935720"/>
    <w:rsid w:val="009357EA"/>
    <w:rsid w:val="0093598A"/>
    <w:rsid w:val="00935B46"/>
    <w:rsid w:val="00935F80"/>
    <w:rsid w:val="00936731"/>
    <w:rsid w:val="00937044"/>
    <w:rsid w:val="009372BD"/>
    <w:rsid w:val="00937566"/>
    <w:rsid w:val="009376A7"/>
    <w:rsid w:val="009376D7"/>
    <w:rsid w:val="009379AB"/>
    <w:rsid w:val="009379C6"/>
    <w:rsid w:val="00937B00"/>
    <w:rsid w:val="00937FF6"/>
    <w:rsid w:val="009402A3"/>
    <w:rsid w:val="009402E8"/>
    <w:rsid w:val="009406E8"/>
    <w:rsid w:val="00940815"/>
    <w:rsid w:val="00940A53"/>
    <w:rsid w:val="00940B14"/>
    <w:rsid w:val="00940BC0"/>
    <w:rsid w:val="00940FD2"/>
    <w:rsid w:val="009410B8"/>
    <w:rsid w:val="0094132A"/>
    <w:rsid w:val="00941988"/>
    <w:rsid w:val="00941D2B"/>
    <w:rsid w:val="00941EA3"/>
    <w:rsid w:val="00942033"/>
    <w:rsid w:val="009421B5"/>
    <w:rsid w:val="009421E8"/>
    <w:rsid w:val="00942799"/>
    <w:rsid w:val="009427FB"/>
    <w:rsid w:val="009428B6"/>
    <w:rsid w:val="00942B98"/>
    <w:rsid w:val="00942EF4"/>
    <w:rsid w:val="00943823"/>
    <w:rsid w:val="0094382D"/>
    <w:rsid w:val="00943A4D"/>
    <w:rsid w:val="00943AEF"/>
    <w:rsid w:val="00943B14"/>
    <w:rsid w:val="00943C1E"/>
    <w:rsid w:val="00944152"/>
    <w:rsid w:val="0094426D"/>
    <w:rsid w:val="0094463F"/>
    <w:rsid w:val="009447F1"/>
    <w:rsid w:val="00944D7C"/>
    <w:rsid w:val="0094510D"/>
    <w:rsid w:val="009451A8"/>
    <w:rsid w:val="0094536D"/>
    <w:rsid w:val="00945607"/>
    <w:rsid w:val="00945CB3"/>
    <w:rsid w:val="009461C9"/>
    <w:rsid w:val="00946219"/>
    <w:rsid w:val="009465FC"/>
    <w:rsid w:val="00946650"/>
    <w:rsid w:val="00946794"/>
    <w:rsid w:val="009468BB"/>
    <w:rsid w:val="00946A79"/>
    <w:rsid w:val="00946A8B"/>
    <w:rsid w:val="00946B5A"/>
    <w:rsid w:val="0094719A"/>
    <w:rsid w:val="00947432"/>
    <w:rsid w:val="009477FF"/>
    <w:rsid w:val="009478C6"/>
    <w:rsid w:val="009479DE"/>
    <w:rsid w:val="00947BDE"/>
    <w:rsid w:val="00947CCA"/>
    <w:rsid w:val="00950264"/>
    <w:rsid w:val="0095028D"/>
    <w:rsid w:val="00950496"/>
    <w:rsid w:val="009505E4"/>
    <w:rsid w:val="00950737"/>
    <w:rsid w:val="009507F6"/>
    <w:rsid w:val="00950C3F"/>
    <w:rsid w:val="00950C89"/>
    <w:rsid w:val="0095102C"/>
    <w:rsid w:val="0095154C"/>
    <w:rsid w:val="009516D8"/>
    <w:rsid w:val="00951888"/>
    <w:rsid w:val="00951ABB"/>
    <w:rsid w:val="00951C5C"/>
    <w:rsid w:val="009520E8"/>
    <w:rsid w:val="009520EF"/>
    <w:rsid w:val="0095242D"/>
    <w:rsid w:val="0095262A"/>
    <w:rsid w:val="00952769"/>
    <w:rsid w:val="009528BA"/>
    <w:rsid w:val="00952B61"/>
    <w:rsid w:val="0095332D"/>
    <w:rsid w:val="00953380"/>
    <w:rsid w:val="009534F8"/>
    <w:rsid w:val="009538B5"/>
    <w:rsid w:val="009538E0"/>
    <w:rsid w:val="00953C18"/>
    <w:rsid w:val="00953E4B"/>
    <w:rsid w:val="00953EEE"/>
    <w:rsid w:val="00953F91"/>
    <w:rsid w:val="00953FAB"/>
    <w:rsid w:val="00953FCD"/>
    <w:rsid w:val="009541B7"/>
    <w:rsid w:val="0095448A"/>
    <w:rsid w:val="00954A70"/>
    <w:rsid w:val="00954FD3"/>
    <w:rsid w:val="0095543D"/>
    <w:rsid w:val="009554F2"/>
    <w:rsid w:val="00955518"/>
    <w:rsid w:val="00955DE2"/>
    <w:rsid w:val="00956154"/>
    <w:rsid w:val="00956173"/>
    <w:rsid w:val="0095618C"/>
    <w:rsid w:val="00956404"/>
    <w:rsid w:val="00956555"/>
    <w:rsid w:val="009567AA"/>
    <w:rsid w:val="00956994"/>
    <w:rsid w:val="00956CC3"/>
    <w:rsid w:val="00957196"/>
    <w:rsid w:val="009573F8"/>
    <w:rsid w:val="00957554"/>
    <w:rsid w:val="00957687"/>
    <w:rsid w:val="00957B75"/>
    <w:rsid w:val="00957C2E"/>
    <w:rsid w:val="00960119"/>
    <w:rsid w:val="00960168"/>
    <w:rsid w:val="00960B51"/>
    <w:rsid w:val="00960C0E"/>
    <w:rsid w:val="009611A0"/>
    <w:rsid w:val="00961248"/>
    <w:rsid w:val="009616BA"/>
    <w:rsid w:val="00961A57"/>
    <w:rsid w:val="00961C6E"/>
    <w:rsid w:val="009622C3"/>
    <w:rsid w:val="0096236E"/>
    <w:rsid w:val="00962382"/>
    <w:rsid w:val="00963910"/>
    <w:rsid w:val="009642CC"/>
    <w:rsid w:val="009642D1"/>
    <w:rsid w:val="0096442E"/>
    <w:rsid w:val="009644D8"/>
    <w:rsid w:val="0096452A"/>
    <w:rsid w:val="0096511F"/>
    <w:rsid w:val="00965138"/>
    <w:rsid w:val="00965266"/>
    <w:rsid w:val="0096573D"/>
    <w:rsid w:val="009657D2"/>
    <w:rsid w:val="009658D9"/>
    <w:rsid w:val="00965C91"/>
    <w:rsid w:val="00965E25"/>
    <w:rsid w:val="00966336"/>
    <w:rsid w:val="009665CE"/>
    <w:rsid w:val="009668BB"/>
    <w:rsid w:val="00966BC3"/>
    <w:rsid w:val="00966C76"/>
    <w:rsid w:val="00966D92"/>
    <w:rsid w:val="00966ECE"/>
    <w:rsid w:val="00966ED5"/>
    <w:rsid w:val="009670C7"/>
    <w:rsid w:val="00967127"/>
    <w:rsid w:val="00967581"/>
    <w:rsid w:val="009675A9"/>
    <w:rsid w:val="009679C1"/>
    <w:rsid w:val="00967F29"/>
    <w:rsid w:val="009703A4"/>
    <w:rsid w:val="0097041F"/>
    <w:rsid w:val="00970601"/>
    <w:rsid w:val="009707F1"/>
    <w:rsid w:val="00970986"/>
    <w:rsid w:val="009712C2"/>
    <w:rsid w:val="0097138A"/>
    <w:rsid w:val="00971474"/>
    <w:rsid w:val="00971A61"/>
    <w:rsid w:val="00971A7B"/>
    <w:rsid w:val="00971F5B"/>
    <w:rsid w:val="00972054"/>
    <w:rsid w:val="00972070"/>
    <w:rsid w:val="009722CB"/>
    <w:rsid w:val="009722EB"/>
    <w:rsid w:val="009723B7"/>
    <w:rsid w:val="00972AF3"/>
    <w:rsid w:val="00973070"/>
    <w:rsid w:val="0097316C"/>
    <w:rsid w:val="00973210"/>
    <w:rsid w:val="00973357"/>
    <w:rsid w:val="00973420"/>
    <w:rsid w:val="0097359D"/>
    <w:rsid w:val="00973693"/>
    <w:rsid w:val="0097394D"/>
    <w:rsid w:val="00974013"/>
    <w:rsid w:val="009748E6"/>
    <w:rsid w:val="00975063"/>
    <w:rsid w:val="0097517D"/>
    <w:rsid w:val="009751E2"/>
    <w:rsid w:val="00975292"/>
    <w:rsid w:val="00975680"/>
    <w:rsid w:val="009759BF"/>
    <w:rsid w:val="00975A35"/>
    <w:rsid w:val="00975AE6"/>
    <w:rsid w:val="00976331"/>
    <w:rsid w:val="00976361"/>
    <w:rsid w:val="00976718"/>
    <w:rsid w:val="00976CD4"/>
    <w:rsid w:val="00976DDD"/>
    <w:rsid w:val="00976E54"/>
    <w:rsid w:val="00976F5E"/>
    <w:rsid w:val="009777F7"/>
    <w:rsid w:val="00977908"/>
    <w:rsid w:val="00977971"/>
    <w:rsid w:val="00977ABA"/>
    <w:rsid w:val="00977BF5"/>
    <w:rsid w:val="00977D91"/>
    <w:rsid w:val="009800EC"/>
    <w:rsid w:val="009803FD"/>
    <w:rsid w:val="009806D7"/>
    <w:rsid w:val="00980777"/>
    <w:rsid w:val="0098093F"/>
    <w:rsid w:val="00980962"/>
    <w:rsid w:val="00981041"/>
    <w:rsid w:val="009810E4"/>
    <w:rsid w:val="00981396"/>
    <w:rsid w:val="009815D5"/>
    <w:rsid w:val="0098163B"/>
    <w:rsid w:val="0098174C"/>
    <w:rsid w:val="00981861"/>
    <w:rsid w:val="009819D5"/>
    <w:rsid w:val="00981AA3"/>
    <w:rsid w:val="00981B8A"/>
    <w:rsid w:val="00981C45"/>
    <w:rsid w:val="00981D17"/>
    <w:rsid w:val="00982038"/>
    <w:rsid w:val="00982355"/>
    <w:rsid w:val="00982BF7"/>
    <w:rsid w:val="009831B4"/>
    <w:rsid w:val="00983226"/>
    <w:rsid w:val="009834E9"/>
    <w:rsid w:val="00983685"/>
    <w:rsid w:val="0098380C"/>
    <w:rsid w:val="00984590"/>
    <w:rsid w:val="00984AAA"/>
    <w:rsid w:val="00984C5B"/>
    <w:rsid w:val="00984DBD"/>
    <w:rsid w:val="00984E0D"/>
    <w:rsid w:val="00984E3D"/>
    <w:rsid w:val="00984FB8"/>
    <w:rsid w:val="009852C7"/>
    <w:rsid w:val="009856B6"/>
    <w:rsid w:val="009856D1"/>
    <w:rsid w:val="00985B23"/>
    <w:rsid w:val="00985F81"/>
    <w:rsid w:val="009860EB"/>
    <w:rsid w:val="0098650A"/>
    <w:rsid w:val="00986795"/>
    <w:rsid w:val="009867B4"/>
    <w:rsid w:val="00986E41"/>
    <w:rsid w:val="00986E68"/>
    <w:rsid w:val="00986FB5"/>
    <w:rsid w:val="00987195"/>
    <w:rsid w:val="00987404"/>
    <w:rsid w:val="00987507"/>
    <w:rsid w:val="009878D4"/>
    <w:rsid w:val="00987922"/>
    <w:rsid w:val="00987A94"/>
    <w:rsid w:val="00987AF6"/>
    <w:rsid w:val="00990049"/>
    <w:rsid w:val="0099012F"/>
    <w:rsid w:val="00991460"/>
    <w:rsid w:val="0099183C"/>
    <w:rsid w:val="00991BD1"/>
    <w:rsid w:val="00991C19"/>
    <w:rsid w:val="00991F04"/>
    <w:rsid w:val="00992130"/>
    <w:rsid w:val="0099232A"/>
    <w:rsid w:val="00992439"/>
    <w:rsid w:val="00992746"/>
    <w:rsid w:val="009929BC"/>
    <w:rsid w:val="009931A9"/>
    <w:rsid w:val="0099338B"/>
    <w:rsid w:val="00993645"/>
    <w:rsid w:val="0099373A"/>
    <w:rsid w:val="00993742"/>
    <w:rsid w:val="00993775"/>
    <w:rsid w:val="00993C01"/>
    <w:rsid w:val="00993CBB"/>
    <w:rsid w:val="00993D5B"/>
    <w:rsid w:val="00993E18"/>
    <w:rsid w:val="009942A9"/>
    <w:rsid w:val="0099455E"/>
    <w:rsid w:val="0099469F"/>
    <w:rsid w:val="00994738"/>
    <w:rsid w:val="00994790"/>
    <w:rsid w:val="009947D2"/>
    <w:rsid w:val="009949FC"/>
    <w:rsid w:val="00994B43"/>
    <w:rsid w:val="00994C91"/>
    <w:rsid w:val="00994D53"/>
    <w:rsid w:val="00994E35"/>
    <w:rsid w:val="00994F07"/>
    <w:rsid w:val="00995091"/>
    <w:rsid w:val="009953D3"/>
    <w:rsid w:val="0099542D"/>
    <w:rsid w:val="00995449"/>
    <w:rsid w:val="00995BCF"/>
    <w:rsid w:val="00995BFC"/>
    <w:rsid w:val="00995D21"/>
    <w:rsid w:val="00995D85"/>
    <w:rsid w:val="00995EB2"/>
    <w:rsid w:val="0099601C"/>
    <w:rsid w:val="00996628"/>
    <w:rsid w:val="009968A7"/>
    <w:rsid w:val="00996C21"/>
    <w:rsid w:val="00996E41"/>
    <w:rsid w:val="00996EE8"/>
    <w:rsid w:val="009972C3"/>
    <w:rsid w:val="00997770"/>
    <w:rsid w:val="00997989"/>
    <w:rsid w:val="00997A9C"/>
    <w:rsid w:val="00997E12"/>
    <w:rsid w:val="009A01AD"/>
    <w:rsid w:val="009A01CA"/>
    <w:rsid w:val="009A04E5"/>
    <w:rsid w:val="009A081D"/>
    <w:rsid w:val="009A098F"/>
    <w:rsid w:val="009A09D9"/>
    <w:rsid w:val="009A0B04"/>
    <w:rsid w:val="009A1225"/>
    <w:rsid w:val="009A1771"/>
    <w:rsid w:val="009A1831"/>
    <w:rsid w:val="009A1CCA"/>
    <w:rsid w:val="009A2134"/>
    <w:rsid w:val="009A2373"/>
    <w:rsid w:val="009A2512"/>
    <w:rsid w:val="009A25ED"/>
    <w:rsid w:val="009A26B5"/>
    <w:rsid w:val="009A2B35"/>
    <w:rsid w:val="009A2B38"/>
    <w:rsid w:val="009A2B39"/>
    <w:rsid w:val="009A2C71"/>
    <w:rsid w:val="009A2F07"/>
    <w:rsid w:val="009A34D3"/>
    <w:rsid w:val="009A3507"/>
    <w:rsid w:val="009A391F"/>
    <w:rsid w:val="009A39C9"/>
    <w:rsid w:val="009A3CD7"/>
    <w:rsid w:val="009A3D57"/>
    <w:rsid w:val="009A3E26"/>
    <w:rsid w:val="009A3F07"/>
    <w:rsid w:val="009A3FBB"/>
    <w:rsid w:val="009A4463"/>
    <w:rsid w:val="009A44AB"/>
    <w:rsid w:val="009A471E"/>
    <w:rsid w:val="009A482E"/>
    <w:rsid w:val="009A548C"/>
    <w:rsid w:val="009A55D4"/>
    <w:rsid w:val="009A575A"/>
    <w:rsid w:val="009A59FC"/>
    <w:rsid w:val="009A5D88"/>
    <w:rsid w:val="009A5FDE"/>
    <w:rsid w:val="009A6046"/>
    <w:rsid w:val="009A62E2"/>
    <w:rsid w:val="009A633B"/>
    <w:rsid w:val="009A6797"/>
    <w:rsid w:val="009A67F3"/>
    <w:rsid w:val="009A68D8"/>
    <w:rsid w:val="009A691A"/>
    <w:rsid w:val="009A6B42"/>
    <w:rsid w:val="009A6D00"/>
    <w:rsid w:val="009A6D83"/>
    <w:rsid w:val="009A6EB7"/>
    <w:rsid w:val="009A6EEE"/>
    <w:rsid w:val="009A6F65"/>
    <w:rsid w:val="009A7120"/>
    <w:rsid w:val="009A7260"/>
    <w:rsid w:val="009A7629"/>
    <w:rsid w:val="009A79DB"/>
    <w:rsid w:val="009A7B46"/>
    <w:rsid w:val="009B0001"/>
    <w:rsid w:val="009B0112"/>
    <w:rsid w:val="009B013B"/>
    <w:rsid w:val="009B01E8"/>
    <w:rsid w:val="009B026B"/>
    <w:rsid w:val="009B02B7"/>
    <w:rsid w:val="009B0398"/>
    <w:rsid w:val="009B0488"/>
    <w:rsid w:val="009B05F2"/>
    <w:rsid w:val="009B0818"/>
    <w:rsid w:val="009B08B4"/>
    <w:rsid w:val="009B1301"/>
    <w:rsid w:val="009B1374"/>
    <w:rsid w:val="009B15D1"/>
    <w:rsid w:val="009B1778"/>
    <w:rsid w:val="009B1A39"/>
    <w:rsid w:val="009B1CFE"/>
    <w:rsid w:val="009B1E28"/>
    <w:rsid w:val="009B23ED"/>
    <w:rsid w:val="009B27AC"/>
    <w:rsid w:val="009B2C5D"/>
    <w:rsid w:val="009B2D83"/>
    <w:rsid w:val="009B30E1"/>
    <w:rsid w:val="009B3242"/>
    <w:rsid w:val="009B339C"/>
    <w:rsid w:val="009B33FF"/>
    <w:rsid w:val="009B3847"/>
    <w:rsid w:val="009B3A58"/>
    <w:rsid w:val="009B3FA9"/>
    <w:rsid w:val="009B3FC9"/>
    <w:rsid w:val="009B4089"/>
    <w:rsid w:val="009B4523"/>
    <w:rsid w:val="009B4645"/>
    <w:rsid w:val="009B4743"/>
    <w:rsid w:val="009B4B0E"/>
    <w:rsid w:val="009B4BB6"/>
    <w:rsid w:val="009B4C90"/>
    <w:rsid w:val="009B5116"/>
    <w:rsid w:val="009B52A3"/>
    <w:rsid w:val="009B539A"/>
    <w:rsid w:val="009B5815"/>
    <w:rsid w:val="009B5872"/>
    <w:rsid w:val="009B5B32"/>
    <w:rsid w:val="009B5CC1"/>
    <w:rsid w:val="009B630E"/>
    <w:rsid w:val="009B6381"/>
    <w:rsid w:val="009B6A22"/>
    <w:rsid w:val="009B6AED"/>
    <w:rsid w:val="009B6AFC"/>
    <w:rsid w:val="009B6B38"/>
    <w:rsid w:val="009B6C83"/>
    <w:rsid w:val="009B6EA6"/>
    <w:rsid w:val="009B73B2"/>
    <w:rsid w:val="009B74B5"/>
    <w:rsid w:val="009B74B9"/>
    <w:rsid w:val="009B7702"/>
    <w:rsid w:val="009B795E"/>
    <w:rsid w:val="009B7A31"/>
    <w:rsid w:val="009B7B4D"/>
    <w:rsid w:val="009B7C47"/>
    <w:rsid w:val="009B7F5C"/>
    <w:rsid w:val="009C0029"/>
    <w:rsid w:val="009C00F3"/>
    <w:rsid w:val="009C0297"/>
    <w:rsid w:val="009C02D9"/>
    <w:rsid w:val="009C04D9"/>
    <w:rsid w:val="009C0662"/>
    <w:rsid w:val="009C0E6E"/>
    <w:rsid w:val="009C0F1D"/>
    <w:rsid w:val="009C0F53"/>
    <w:rsid w:val="009C1118"/>
    <w:rsid w:val="009C11D8"/>
    <w:rsid w:val="009C1511"/>
    <w:rsid w:val="009C19ED"/>
    <w:rsid w:val="009C1D09"/>
    <w:rsid w:val="009C1DBD"/>
    <w:rsid w:val="009C20D0"/>
    <w:rsid w:val="009C2646"/>
    <w:rsid w:val="009C2D82"/>
    <w:rsid w:val="009C322A"/>
    <w:rsid w:val="009C332F"/>
    <w:rsid w:val="009C3500"/>
    <w:rsid w:val="009C3611"/>
    <w:rsid w:val="009C36B5"/>
    <w:rsid w:val="009C3928"/>
    <w:rsid w:val="009C3D20"/>
    <w:rsid w:val="009C3E7A"/>
    <w:rsid w:val="009C41B5"/>
    <w:rsid w:val="009C433F"/>
    <w:rsid w:val="009C4469"/>
    <w:rsid w:val="009C44F5"/>
    <w:rsid w:val="009C48D7"/>
    <w:rsid w:val="009C49DC"/>
    <w:rsid w:val="009C4D20"/>
    <w:rsid w:val="009C4D59"/>
    <w:rsid w:val="009C504E"/>
    <w:rsid w:val="009C5159"/>
    <w:rsid w:val="009C52FA"/>
    <w:rsid w:val="009C5304"/>
    <w:rsid w:val="009C548C"/>
    <w:rsid w:val="009C5502"/>
    <w:rsid w:val="009C594A"/>
    <w:rsid w:val="009C5CC3"/>
    <w:rsid w:val="009C613B"/>
    <w:rsid w:val="009C6309"/>
    <w:rsid w:val="009C676C"/>
    <w:rsid w:val="009C6908"/>
    <w:rsid w:val="009C6AD8"/>
    <w:rsid w:val="009C6BCE"/>
    <w:rsid w:val="009C6FC7"/>
    <w:rsid w:val="009C709F"/>
    <w:rsid w:val="009C72D9"/>
    <w:rsid w:val="009C74FB"/>
    <w:rsid w:val="009C7704"/>
    <w:rsid w:val="009C77F7"/>
    <w:rsid w:val="009C77F9"/>
    <w:rsid w:val="009C7808"/>
    <w:rsid w:val="009C786D"/>
    <w:rsid w:val="009C7995"/>
    <w:rsid w:val="009C7F70"/>
    <w:rsid w:val="009C7FE8"/>
    <w:rsid w:val="009C7FEB"/>
    <w:rsid w:val="009D01E9"/>
    <w:rsid w:val="009D0443"/>
    <w:rsid w:val="009D050D"/>
    <w:rsid w:val="009D0E9B"/>
    <w:rsid w:val="009D0F74"/>
    <w:rsid w:val="009D1876"/>
    <w:rsid w:val="009D188D"/>
    <w:rsid w:val="009D19B4"/>
    <w:rsid w:val="009D1B6C"/>
    <w:rsid w:val="009D1C2C"/>
    <w:rsid w:val="009D1D5A"/>
    <w:rsid w:val="009D20D9"/>
    <w:rsid w:val="009D2323"/>
    <w:rsid w:val="009D26DB"/>
    <w:rsid w:val="009D2908"/>
    <w:rsid w:val="009D2A7D"/>
    <w:rsid w:val="009D316A"/>
    <w:rsid w:val="009D3444"/>
    <w:rsid w:val="009D361A"/>
    <w:rsid w:val="009D3648"/>
    <w:rsid w:val="009D3FF2"/>
    <w:rsid w:val="009D42BA"/>
    <w:rsid w:val="009D46DC"/>
    <w:rsid w:val="009D4A87"/>
    <w:rsid w:val="009D4D95"/>
    <w:rsid w:val="009D4E7E"/>
    <w:rsid w:val="009D5126"/>
    <w:rsid w:val="009D517A"/>
    <w:rsid w:val="009D531A"/>
    <w:rsid w:val="009D5459"/>
    <w:rsid w:val="009D5492"/>
    <w:rsid w:val="009D55D3"/>
    <w:rsid w:val="009D56B2"/>
    <w:rsid w:val="009D577C"/>
    <w:rsid w:val="009D5A5D"/>
    <w:rsid w:val="009D5AE6"/>
    <w:rsid w:val="009D5F77"/>
    <w:rsid w:val="009D605E"/>
    <w:rsid w:val="009D6203"/>
    <w:rsid w:val="009D63EA"/>
    <w:rsid w:val="009D6617"/>
    <w:rsid w:val="009D6A44"/>
    <w:rsid w:val="009D6C71"/>
    <w:rsid w:val="009D6E42"/>
    <w:rsid w:val="009D719C"/>
    <w:rsid w:val="009D725C"/>
    <w:rsid w:val="009D74DF"/>
    <w:rsid w:val="009D7934"/>
    <w:rsid w:val="009D7CD8"/>
    <w:rsid w:val="009D7D08"/>
    <w:rsid w:val="009D7D19"/>
    <w:rsid w:val="009D7FEC"/>
    <w:rsid w:val="009E08AF"/>
    <w:rsid w:val="009E0943"/>
    <w:rsid w:val="009E0B50"/>
    <w:rsid w:val="009E0D88"/>
    <w:rsid w:val="009E0FD2"/>
    <w:rsid w:val="009E16A1"/>
    <w:rsid w:val="009E185F"/>
    <w:rsid w:val="009E1ACD"/>
    <w:rsid w:val="009E1B5E"/>
    <w:rsid w:val="009E1C3C"/>
    <w:rsid w:val="009E1DFB"/>
    <w:rsid w:val="009E217D"/>
    <w:rsid w:val="009E2213"/>
    <w:rsid w:val="009E2264"/>
    <w:rsid w:val="009E2C84"/>
    <w:rsid w:val="009E323D"/>
    <w:rsid w:val="009E334B"/>
    <w:rsid w:val="009E3A81"/>
    <w:rsid w:val="009E3AAD"/>
    <w:rsid w:val="009E3CB9"/>
    <w:rsid w:val="009E4052"/>
    <w:rsid w:val="009E41C1"/>
    <w:rsid w:val="009E42AE"/>
    <w:rsid w:val="009E4697"/>
    <w:rsid w:val="009E46BA"/>
    <w:rsid w:val="009E492C"/>
    <w:rsid w:val="009E4CD4"/>
    <w:rsid w:val="009E5088"/>
    <w:rsid w:val="009E53CB"/>
    <w:rsid w:val="009E56AE"/>
    <w:rsid w:val="009E5AC1"/>
    <w:rsid w:val="009E6056"/>
    <w:rsid w:val="009E6548"/>
    <w:rsid w:val="009E6579"/>
    <w:rsid w:val="009E6BF2"/>
    <w:rsid w:val="009E6C95"/>
    <w:rsid w:val="009E6CC0"/>
    <w:rsid w:val="009E6FF3"/>
    <w:rsid w:val="009E72C8"/>
    <w:rsid w:val="009E74DC"/>
    <w:rsid w:val="009E7B11"/>
    <w:rsid w:val="009E7B7F"/>
    <w:rsid w:val="009E7D22"/>
    <w:rsid w:val="009E7DE9"/>
    <w:rsid w:val="009E7E58"/>
    <w:rsid w:val="009F01AD"/>
    <w:rsid w:val="009F02C9"/>
    <w:rsid w:val="009F069E"/>
    <w:rsid w:val="009F072B"/>
    <w:rsid w:val="009F078C"/>
    <w:rsid w:val="009F08F8"/>
    <w:rsid w:val="009F0985"/>
    <w:rsid w:val="009F0A93"/>
    <w:rsid w:val="009F0B6F"/>
    <w:rsid w:val="009F0CEA"/>
    <w:rsid w:val="009F0F21"/>
    <w:rsid w:val="009F1120"/>
    <w:rsid w:val="009F15BD"/>
    <w:rsid w:val="009F16EB"/>
    <w:rsid w:val="009F1E0D"/>
    <w:rsid w:val="009F1E58"/>
    <w:rsid w:val="009F1E73"/>
    <w:rsid w:val="009F200C"/>
    <w:rsid w:val="009F211E"/>
    <w:rsid w:val="009F2271"/>
    <w:rsid w:val="009F2A9E"/>
    <w:rsid w:val="009F2B56"/>
    <w:rsid w:val="009F2C15"/>
    <w:rsid w:val="009F3077"/>
    <w:rsid w:val="009F3080"/>
    <w:rsid w:val="009F33BA"/>
    <w:rsid w:val="009F35AA"/>
    <w:rsid w:val="009F37B2"/>
    <w:rsid w:val="009F37F1"/>
    <w:rsid w:val="009F39A6"/>
    <w:rsid w:val="009F39DA"/>
    <w:rsid w:val="009F3A8B"/>
    <w:rsid w:val="009F3B03"/>
    <w:rsid w:val="009F3CE7"/>
    <w:rsid w:val="009F3D9B"/>
    <w:rsid w:val="009F3E49"/>
    <w:rsid w:val="009F4165"/>
    <w:rsid w:val="009F4874"/>
    <w:rsid w:val="009F4957"/>
    <w:rsid w:val="009F4A19"/>
    <w:rsid w:val="009F4B19"/>
    <w:rsid w:val="009F4D76"/>
    <w:rsid w:val="009F4E89"/>
    <w:rsid w:val="009F5371"/>
    <w:rsid w:val="009F54DD"/>
    <w:rsid w:val="009F5528"/>
    <w:rsid w:val="009F5BCE"/>
    <w:rsid w:val="009F5CFC"/>
    <w:rsid w:val="009F5D0A"/>
    <w:rsid w:val="009F5E91"/>
    <w:rsid w:val="009F5EA3"/>
    <w:rsid w:val="009F6033"/>
    <w:rsid w:val="009F649F"/>
    <w:rsid w:val="009F6578"/>
    <w:rsid w:val="009F69AC"/>
    <w:rsid w:val="009F69E6"/>
    <w:rsid w:val="009F6EC8"/>
    <w:rsid w:val="009F764A"/>
    <w:rsid w:val="009F782C"/>
    <w:rsid w:val="009F7897"/>
    <w:rsid w:val="009F79C4"/>
    <w:rsid w:val="009F7BB1"/>
    <w:rsid w:val="009F7C39"/>
    <w:rsid w:val="009F7DD3"/>
    <w:rsid w:val="009F7ED8"/>
    <w:rsid w:val="00A00132"/>
    <w:rsid w:val="00A00239"/>
    <w:rsid w:val="00A00281"/>
    <w:rsid w:val="00A00467"/>
    <w:rsid w:val="00A009D2"/>
    <w:rsid w:val="00A00A12"/>
    <w:rsid w:val="00A00B53"/>
    <w:rsid w:val="00A00E88"/>
    <w:rsid w:val="00A015B1"/>
    <w:rsid w:val="00A0163C"/>
    <w:rsid w:val="00A01688"/>
    <w:rsid w:val="00A0172D"/>
    <w:rsid w:val="00A018AF"/>
    <w:rsid w:val="00A01AE5"/>
    <w:rsid w:val="00A01D8C"/>
    <w:rsid w:val="00A01EA8"/>
    <w:rsid w:val="00A01F55"/>
    <w:rsid w:val="00A020A2"/>
    <w:rsid w:val="00A021B8"/>
    <w:rsid w:val="00A023C0"/>
    <w:rsid w:val="00A0289E"/>
    <w:rsid w:val="00A03650"/>
    <w:rsid w:val="00A036F2"/>
    <w:rsid w:val="00A037EC"/>
    <w:rsid w:val="00A039DC"/>
    <w:rsid w:val="00A03C80"/>
    <w:rsid w:val="00A0430A"/>
    <w:rsid w:val="00A043C3"/>
    <w:rsid w:val="00A043C9"/>
    <w:rsid w:val="00A047E5"/>
    <w:rsid w:val="00A04C7C"/>
    <w:rsid w:val="00A04D47"/>
    <w:rsid w:val="00A04DAF"/>
    <w:rsid w:val="00A04EDE"/>
    <w:rsid w:val="00A04FBF"/>
    <w:rsid w:val="00A050F2"/>
    <w:rsid w:val="00A052C3"/>
    <w:rsid w:val="00A0573A"/>
    <w:rsid w:val="00A05C45"/>
    <w:rsid w:val="00A05E30"/>
    <w:rsid w:val="00A05FC1"/>
    <w:rsid w:val="00A06015"/>
    <w:rsid w:val="00A066C9"/>
    <w:rsid w:val="00A066CF"/>
    <w:rsid w:val="00A06A26"/>
    <w:rsid w:val="00A06A5A"/>
    <w:rsid w:val="00A06B6D"/>
    <w:rsid w:val="00A06DD9"/>
    <w:rsid w:val="00A06DE4"/>
    <w:rsid w:val="00A07484"/>
    <w:rsid w:val="00A07560"/>
    <w:rsid w:val="00A07725"/>
    <w:rsid w:val="00A078FC"/>
    <w:rsid w:val="00A07945"/>
    <w:rsid w:val="00A07A6B"/>
    <w:rsid w:val="00A07BD0"/>
    <w:rsid w:val="00A07DF5"/>
    <w:rsid w:val="00A07E12"/>
    <w:rsid w:val="00A10772"/>
    <w:rsid w:val="00A109C3"/>
    <w:rsid w:val="00A10BD8"/>
    <w:rsid w:val="00A10C1E"/>
    <w:rsid w:val="00A10CDE"/>
    <w:rsid w:val="00A10F2B"/>
    <w:rsid w:val="00A10FCC"/>
    <w:rsid w:val="00A11610"/>
    <w:rsid w:val="00A118F7"/>
    <w:rsid w:val="00A11BB9"/>
    <w:rsid w:val="00A11EF5"/>
    <w:rsid w:val="00A11F9D"/>
    <w:rsid w:val="00A1254B"/>
    <w:rsid w:val="00A126CD"/>
    <w:rsid w:val="00A12F55"/>
    <w:rsid w:val="00A13700"/>
    <w:rsid w:val="00A13928"/>
    <w:rsid w:val="00A13ABE"/>
    <w:rsid w:val="00A13C75"/>
    <w:rsid w:val="00A14398"/>
    <w:rsid w:val="00A1448E"/>
    <w:rsid w:val="00A1448F"/>
    <w:rsid w:val="00A1472B"/>
    <w:rsid w:val="00A14BEE"/>
    <w:rsid w:val="00A14D46"/>
    <w:rsid w:val="00A150F8"/>
    <w:rsid w:val="00A15612"/>
    <w:rsid w:val="00A1592F"/>
    <w:rsid w:val="00A1676E"/>
    <w:rsid w:val="00A168E6"/>
    <w:rsid w:val="00A16978"/>
    <w:rsid w:val="00A16B54"/>
    <w:rsid w:val="00A16CCA"/>
    <w:rsid w:val="00A16DDE"/>
    <w:rsid w:val="00A16F62"/>
    <w:rsid w:val="00A17385"/>
    <w:rsid w:val="00A173A7"/>
    <w:rsid w:val="00A1748C"/>
    <w:rsid w:val="00A1764C"/>
    <w:rsid w:val="00A17D4C"/>
    <w:rsid w:val="00A17EAB"/>
    <w:rsid w:val="00A17F7D"/>
    <w:rsid w:val="00A20038"/>
    <w:rsid w:val="00A202C4"/>
    <w:rsid w:val="00A2068E"/>
    <w:rsid w:val="00A209AA"/>
    <w:rsid w:val="00A20BDD"/>
    <w:rsid w:val="00A20CA2"/>
    <w:rsid w:val="00A210A5"/>
    <w:rsid w:val="00A210BA"/>
    <w:rsid w:val="00A2116D"/>
    <w:rsid w:val="00A211DF"/>
    <w:rsid w:val="00A2129F"/>
    <w:rsid w:val="00A2197C"/>
    <w:rsid w:val="00A21BE2"/>
    <w:rsid w:val="00A21C29"/>
    <w:rsid w:val="00A21C2F"/>
    <w:rsid w:val="00A21C85"/>
    <w:rsid w:val="00A22177"/>
    <w:rsid w:val="00A2227D"/>
    <w:rsid w:val="00A22408"/>
    <w:rsid w:val="00A2259D"/>
    <w:rsid w:val="00A2270D"/>
    <w:rsid w:val="00A2276A"/>
    <w:rsid w:val="00A2294A"/>
    <w:rsid w:val="00A22D44"/>
    <w:rsid w:val="00A22D8C"/>
    <w:rsid w:val="00A231C7"/>
    <w:rsid w:val="00A23213"/>
    <w:rsid w:val="00A23380"/>
    <w:rsid w:val="00A2341F"/>
    <w:rsid w:val="00A2353E"/>
    <w:rsid w:val="00A23571"/>
    <w:rsid w:val="00A23630"/>
    <w:rsid w:val="00A236E1"/>
    <w:rsid w:val="00A2385C"/>
    <w:rsid w:val="00A238BA"/>
    <w:rsid w:val="00A239ED"/>
    <w:rsid w:val="00A23E39"/>
    <w:rsid w:val="00A23E98"/>
    <w:rsid w:val="00A24398"/>
    <w:rsid w:val="00A243F3"/>
    <w:rsid w:val="00A249E0"/>
    <w:rsid w:val="00A24B52"/>
    <w:rsid w:val="00A24C56"/>
    <w:rsid w:val="00A24ECE"/>
    <w:rsid w:val="00A25458"/>
    <w:rsid w:val="00A254F5"/>
    <w:rsid w:val="00A25AAE"/>
    <w:rsid w:val="00A263AF"/>
    <w:rsid w:val="00A263B9"/>
    <w:rsid w:val="00A264E4"/>
    <w:rsid w:val="00A266F1"/>
    <w:rsid w:val="00A26B12"/>
    <w:rsid w:val="00A26BF1"/>
    <w:rsid w:val="00A270C3"/>
    <w:rsid w:val="00A2710A"/>
    <w:rsid w:val="00A273FC"/>
    <w:rsid w:val="00A27665"/>
    <w:rsid w:val="00A2785B"/>
    <w:rsid w:val="00A27D57"/>
    <w:rsid w:val="00A27D68"/>
    <w:rsid w:val="00A306F8"/>
    <w:rsid w:val="00A3072C"/>
    <w:rsid w:val="00A3079D"/>
    <w:rsid w:val="00A30AB0"/>
    <w:rsid w:val="00A30E13"/>
    <w:rsid w:val="00A31165"/>
    <w:rsid w:val="00A3176F"/>
    <w:rsid w:val="00A31BD0"/>
    <w:rsid w:val="00A3214B"/>
    <w:rsid w:val="00A32343"/>
    <w:rsid w:val="00A325E2"/>
    <w:rsid w:val="00A327D4"/>
    <w:rsid w:val="00A3293A"/>
    <w:rsid w:val="00A32B76"/>
    <w:rsid w:val="00A32E35"/>
    <w:rsid w:val="00A32F08"/>
    <w:rsid w:val="00A32FBC"/>
    <w:rsid w:val="00A332D9"/>
    <w:rsid w:val="00A33465"/>
    <w:rsid w:val="00A335E8"/>
    <w:rsid w:val="00A3386B"/>
    <w:rsid w:val="00A338A1"/>
    <w:rsid w:val="00A338D2"/>
    <w:rsid w:val="00A33EBB"/>
    <w:rsid w:val="00A34032"/>
    <w:rsid w:val="00A3422C"/>
    <w:rsid w:val="00A34258"/>
    <w:rsid w:val="00A34353"/>
    <w:rsid w:val="00A34388"/>
    <w:rsid w:val="00A34699"/>
    <w:rsid w:val="00A348B8"/>
    <w:rsid w:val="00A34A7B"/>
    <w:rsid w:val="00A34C51"/>
    <w:rsid w:val="00A3522E"/>
    <w:rsid w:val="00A35393"/>
    <w:rsid w:val="00A355F5"/>
    <w:rsid w:val="00A35739"/>
    <w:rsid w:val="00A35829"/>
    <w:rsid w:val="00A3611B"/>
    <w:rsid w:val="00A36418"/>
    <w:rsid w:val="00A36578"/>
    <w:rsid w:val="00A36805"/>
    <w:rsid w:val="00A368D8"/>
    <w:rsid w:val="00A36A86"/>
    <w:rsid w:val="00A36C67"/>
    <w:rsid w:val="00A36CC0"/>
    <w:rsid w:val="00A37430"/>
    <w:rsid w:val="00A378A0"/>
    <w:rsid w:val="00A37BC2"/>
    <w:rsid w:val="00A37EB9"/>
    <w:rsid w:val="00A400FE"/>
    <w:rsid w:val="00A40496"/>
    <w:rsid w:val="00A40958"/>
    <w:rsid w:val="00A409B2"/>
    <w:rsid w:val="00A40B40"/>
    <w:rsid w:val="00A40D07"/>
    <w:rsid w:val="00A40D69"/>
    <w:rsid w:val="00A40DDF"/>
    <w:rsid w:val="00A410AF"/>
    <w:rsid w:val="00A413A7"/>
    <w:rsid w:val="00A4150F"/>
    <w:rsid w:val="00A4183E"/>
    <w:rsid w:val="00A419C3"/>
    <w:rsid w:val="00A41A3E"/>
    <w:rsid w:val="00A4205A"/>
    <w:rsid w:val="00A4225F"/>
    <w:rsid w:val="00A425B8"/>
    <w:rsid w:val="00A427A9"/>
    <w:rsid w:val="00A42A77"/>
    <w:rsid w:val="00A42BA8"/>
    <w:rsid w:val="00A42D50"/>
    <w:rsid w:val="00A42E45"/>
    <w:rsid w:val="00A430D0"/>
    <w:rsid w:val="00A43707"/>
    <w:rsid w:val="00A43904"/>
    <w:rsid w:val="00A43905"/>
    <w:rsid w:val="00A43AC4"/>
    <w:rsid w:val="00A43BF0"/>
    <w:rsid w:val="00A43FFC"/>
    <w:rsid w:val="00A44050"/>
    <w:rsid w:val="00A44384"/>
    <w:rsid w:val="00A448C8"/>
    <w:rsid w:val="00A44A99"/>
    <w:rsid w:val="00A44D25"/>
    <w:rsid w:val="00A4518A"/>
    <w:rsid w:val="00A458EC"/>
    <w:rsid w:val="00A45990"/>
    <w:rsid w:val="00A459E3"/>
    <w:rsid w:val="00A45B47"/>
    <w:rsid w:val="00A45C71"/>
    <w:rsid w:val="00A45CE4"/>
    <w:rsid w:val="00A45F16"/>
    <w:rsid w:val="00A4623B"/>
    <w:rsid w:val="00A46A24"/>
    <w:rsid w:val="00A46A58"/>
    <w:rsid w:val="00A46EE1"/>
    <w:rsid w:val="00A470B8"/>
    <w:rsid w:val="00A4717D"/>
    <w:rsid w:val="00A47372"/>
    <w:rsid w:val="00A4762E"/>
    <w:rsid w:val="00A47863"/>
    <w:rsid w:val="00A478DD"/>
    <w:rsid w:val="00A47F6E"/>
    <w:rsid w:val="00A502ED"/>
    <w:rsid w:val="00A5058B"/>
    <w:rsid w:val="00A50C28"/>
    <w:rsid w:val="00A513F4"/>
    <w:rsid w:val="00A516F4"/>
    <w:rsid w:val="00A51AD4"/>
    <w:rsid w:val="00A51BBE"/>
    <w:rsid w:val="00A51F11"/>
    <w:rsid w:val="00A5237F"/>
    <w:rsid w:val="00A523F7"/>
    <w:rsid w:val="00A524F2"/>
    <w:rsid w:val="00A525AF"/>
    <w:rsid w:val="00A52878"/>
    <w:rsid w:val="00A52907"/>
    <w:rsid w:val="00A52CA1"/>
    <w:rsid w:val="00A52DF3"/>
    <w:rsid w:val="00A53045"/>
    <w:rsid w:val="00A5347B"/>
    <w:rsid w:val="00A53C0D"/>
    <w:rsid w:val="00A53D96"/>
    <w:rsid w:val="00A53FF6"/>
    <w:rsid w:val="00A54074"/>
    <w:rsid w:val="00A540E0"/>
    <w:rsid w:val="00A54214"/>
    <w:rsid w:val="00A543D3"/>
    <w:rsid w:val="00A54A15"/>
    <w:rsid w:val="00A54AC6"/>
    <w:rsid w:val="00A54F69"/>
    <w:rsid w:val="00A5503A"/>
    <w:rsid w:val="00A552E5"/>
    <w:rsid w:val="00A55455"/>
    <w:rsid w:val="00A55523"/>
    <w:rsid w:val="00A55815"/>
    <w:rsid w:val="00A559F5"/>
    <w:rsid w:val="00A55D85"/>
    <w:rsid w:val="00A55DE5"/>
    <w:rsid w:val="00A55F74"/>
    <w:rsid w:val="00A55FA4"/>
    <w:rsid w:val="00A56133"/>
    <w:rsid w:val="00A564CC"/>
    <w:rsid w:val="00A564DF"/>
    <w:rsid w:val="00A5660C"/>
    <w:rsid w:val="00A5664E"/>
    <w:rsid w:val="00A56723"/>
    <w:rsid w:val="00A5676D"/>
    <w:rsid w:val="00A56A86"/>
    <w:rsid w:val="00A56B3B"/>
    <w:rsid w:val="00A56DDD"/>
    <w:rsid w:val="00A5742B"/>
    <w:rsid w:val="00A57571"/>
    <w:rsid w:val="00A57E04"/>
    <w:rsid w:val="00A57FD8"/>
    <w:rsid w:val="00A6020D"/>
    <w:rsid w:val="00A6029F"/>
    <w:rsid w:val="00A60585"/>
    <w:rsid w:val="00A60850"/>
    <w:rsid w:val="00A60912"/>
    <w:rsid w:val="00A60A3F"/>
    <w:rsid w:val="00A61046"/>
    <w:rsid w:val="00A61150"/>
    <w:rsid w:val="00A6165F"/>
    <w:rsid w:val="00A61D89"/>
    <w:rsid w:val="00A61FBD"/>
    <w:rsid w:val="00A61FD3"/>
    <w:rsid w:val="00A622AB"/>
    <w:rsid w:val="00A622EC"/>
    <w:rsid w:val="00A626A7"/>
    <w:rsid w:val="00A62C4C"/>
    <w:rsid w:val="00A62DF1"/>
    <w:rsid w:val="00A62F48"/>
    <w:rsid w:val="00A631B3"/>
    <w:rsid w:val="00A631CF"/>
    <w:rsid w:val="00A6372E"/>
    <w:rsid w:val="00A63A8E"/>
    <w:rsid w:val="00A63F74"/>
    <w:rsid w:val="00A63FE7"/>
    <w:rsid w:val="00A6428C"/>
    <w:rsid w:val="00A6477F"/>
    <w:rsid w:val="00A6479B"/>
    <w:rsid w:val="00A647A7"/>
    <w:rsid w:val="00A647B3"/>
    <w:rsid w:val="00A64F45"/>
    <w:rsid w:val="00A65301"/>
    <w:rsid w:val="00A655D0"/>
    <w:rsid w:val="00A655E6"/>
    <w:rsid w:val="00A65649"/>
    <w:rsid w:val="00A656DF"/>
    <w:rsid w:val="00A65C21"/>
    <w:rsid w:val="00A65D04"/>
    <w:rsid w:val="00A65F5E"/>
    <w:rsid w:val="00A65FC2"/>
    <w:rsid w:val="00A6623C"/>
    <w:rsid w:val="00A662FF"/>
    <w:rsid w:val="00A66518"/>
    <w:rsid w:val="00A669DA"/>
    <w:rsid w:val="00A66BB0"/>
    <w:rsid w:val="00A66D2E"/>
    <w:rsid w:val="00A66FBE"/>
    <w:rsid w:val="00A67082"/>
    <w:rsid w:val="00A67130"/>
    <w:rsid w:val="00A671CC"/>
    <w:rsid w:val="00A673CB"/>
    <w:rsid w:val="00A67E15"/>
    <w:rsid w:val="00A70090"/>
    <w:rsid w:val="00A701FB"/>
    <w:rsid w:val="00A7036D"/>
    <w:rsid w:val="00A70400"/>
    <w:rsid w:val="00A70409"/>
    <w:rsid w:val="00A708BD"/>
    <w:rsid w:val="00A71108"/>
    <w:rsid w:val="00A71360"/>
    <w:rsid w:val="00A71616"/>
    <w:rsid w:val="00A71787"/>
    <w:rsid w:val="00A71B5E"/>
    <w:rsid w:val="00A71B7D"/>
    <w:rsid w:val="00A71CEF"/>
    <w:rsid w:val="00A71E32"/>
    <w:rsid w:val="00A71F4F"/>
    <w:rsid w:val="00A722F7"/>
    <w:rsid w:val="00A72425"/>
    <w:rsid w:val="00A72964"/>
    <w:rsid w:val="00A72BD6"/>
    <w:rsid w:val="00A736F5"/>
    <w:rsid w:val="00A736FD"/>
    <w:rsid w:val="00A73E38"/>
    <w:rsid w:val="00A7428D"/>
    <w:rsid w:val="00A74941"/>
    <w:rsid w:val="00A74A28"/>
    <w:rsid w:val="00A74C08"/>
    <w:rsid w:val="00A74CA9"/>
    <w:rsid w:val="00A7518B"/>
    <w:rsid w:val="00A75470"/>
    <w:rsid w:val="00A755BD"/>
    <w:rsid w:val="00A756D5"/>
    <w:rsid w:val="00A75AE2"/>
    <w:rsid w:val="00A75BC0"/>
    <w:rsid w:val="00A75BF7"/>
    <w:rsid w:val="00A75E90"/>
    <w:rsid w:val="00A75F3E"/>
    <w:rsid w:val="00A75F4C"/>
    <w:rsid w:val="00A7621F"/>
    <w:rsid w:val="00A764F5"/>
    <w:rsid w:val="00A7689E"/>
    <w:rsid w:val="00A76A4F"/>
    <w:rsid w:val="00A76DD5"/>
    <w:rsid w:val="00A76E0A"/>
    <w:rsid w:val="00A76E92"/>
    <w:rsid w:val="00A77437"/>
    <w:rsid w:val="00A7788D"/>
    <w:rsid w:val="00A77B63"/>
    <w:rsid w:val="00A77C34"/>
    <w:rsid w:val="00A77C68"/>
    <w:rsid w:val="00A77DEF"/>
    <w:rsid w:val="00A77EBF"/>
    <w:rsid w:val="00A8006F"/>
    <w:rsid w:val="00A8022E"/>
    <w:rsid w:val="00A8041E"/>
    <w:rsid w:val="00A804B6"/>
    <w:rsid w:val="00A805C3"/>
    <w:rsid w:val="00A805D1"/>
    <w:rsid w:val="00A80A4E"/>
    <w:rsid w:val="00A80B0E"/>
    <w:rsid w:val="00A80D70"/>
    <w:rsid w:val="00A80E4D"/>
    <w:rsid w:val="00A816E2"/>
    <w:rsid w:val="00A81B18"/>
    <w:rsid w:val="00A81D8D"/>
    <w:rsid w:val="00A81E07"/>
    <w:rsid w:val="00A8208B"/>
    <w:rsid w:val="00A82430"/>
    <w:rsid w:val="00A826ED"/>
    <w:rsid w:val="00A8272A"/>
    <w:rsid w:val="00A82AC1"/>
    <w:rsid w:val="00A82D11"/>
    <w:rsid w:val="00A82D30"/>
    <w:rsid w:val="00A83072"/>
    <w:rsid w:val="00A83299"/>
    <w:rsid w:val="00A834A2"/>
    <w:rsid w:val="00A83528"/>
    <w:rsid w:val="00A836D1"/>
    <w:rsid w:val="00A837E4"/>
    <w:rsid w:val="00A8386F"/>
    <w:rsid w:val="00A83C15"/>
    <w:rsid w:val="00A83C38"/>
    <w:rsid w:val="00A83C5D"/>
    <w:rsid w:val="00A83DC6"/>
    <w:rsid w:val="00A83E8F"/>
    <w:rsid w:val="00A84137"/>
    <w:rsid w:val="00A842C2"/>
    <w:rsid w:val="00A846D1"/>
    <w:rsid w:val="00A84776"/>
    <w:rsid w:val="00A854BE"/>
    <w:rsid w:val="00A855B1"/>
    <w:rsid w:val="00A856DD"/>
    <w:rsid w:val="00A85862"/>
    <w:rsid w:val="00A85D33"/>
    <w:rsid w:val="00A86183"/>
    <w:rsid w:val="00A86293"/>
    <w:rsid w:val="00A86459"/>
    <w:rsid w:val="00A8666E"/>
    <w:rsid w:val="00A86752"/>
    <w:rsid w:val="00A869E9"/>
    <w:rsid w:val="00A86A4F"/>
    <w:rsid w:val="00A86B71"/>
    <w:rsid w:val="00A86C67"/>
    <w:rsid w:val="00A86CAB"/>
    <w:rsid w:val="00A86E4C"/>
    <w:rsid w:val="00A874F2"/>
    <w:rsid w:val="00A8784C"/>
    <w:rsid w:val="00A87881"/>
    <w:rsid w:val="00A87958"/>
    <w:rsid w:val="00A87A2B"/>
    <w:rsid w:val="00A87BA1"/>
    <w:rsid w:val="00A87F33"/>
    <w:rsid w:val="00A87F9D"/>
    <w:rsid w:val="00A90096"/>
    <w:rsid w:val="00A90147"/>
    <w:rsid w:val="00A9025D"/>
    <w:rsid w:val="00A9041D"/>
    <w:rsid w:val="00A907EE"/>
    <w:rsid w:val="00A9097D"/>
    <w:rsid w:val="00A90AC0"/>
    <w:rsid w:val="00A911AC"/>
    <w:rsid w:val="00A912F6"/>
    <w:rsid w:val="00A91421"/>
    <w:rsid w:val="00A9178F"/>
    <w:rsid w:val="00A91872"/>
    <w:rsid w:val="00A91DD7"/>
    <w:rsid w:val="00A91FA5"/>
    <w:rsid w:val="00A91FA9"/>
    <w:rsid w:val="00A92357"/>
    <w:rsid w:val="00A925A3"/>
    <w:rsid w:val="00A92A7A"/>
    <w:rsid w:val="00A930BD"/>
    <w:rsid w:val="00A93178"/>
    <w:rsid w:val="00A934AD"/>
    <w:rsid w:val="00A93682"/>
    <w:rsid w:val="00A938C2"/>
    <w:rsid w:val="00A93CBA"/>
    <w:rsid w:val="00A93E03"/>
    <w:rsid w:val="00A941CF"/>
    <w:rsid w:val="00A94222"/>
    <w:rsid w:val="00A945DF"/>
    <w:rsid w:val="00A947CC"/>
    <w:rsid w:val="00A947EE"/>
    <w:rsid w:val="00A94AF0"/>
    <w:rsid w:val="00A94D36"/>
    <w:rsid w:val="00A94EA7"/>
    <w:rsid w:val="00A94ED8"/>
    <w:rsid w:val="00A950B3"/>
    <w:rsid w:val="00A954FF"/>
    <w:rsid w:val="00A95572"/>
    <w:rsid w:val="00A95594"/>
    <w:rsid w:val="00A957A7"/>
    <w:rsid w:val="00A96017"/>
    <w:rsid w:val="00A96043"/>
    <w:rsid w:val="00A9604E"/>
    <w:rsid w:val="00A9614D"/>
    <w:rsid w:val="00A963AE"/>
    <w:rsid w:val="00A96602"/>
    <w:rsid w:val="00A967EE"/>
    <w:rsid w:val="00A96CB7"/>
    <w:rsid w:val="00A96E36"/>
    <w:rsid w:val="00A96FBC"/>
    <w:rsid w:val="00A971BB"/>
    <w:rsid w:val="00A97801"/>
    <w:rsid w:val="00A978F9"/>
    <w:rsid w:val="00A97A82"/>
    <w:rsid w:val="00A97B1B"/>
    <w:rsid w:val="00A97C2E"/>
    <w:rsid w:val="00A97C31"/>
    <w:rsid w:val="00A97C62"/>
    <w:rsid w:val="00A97D1A"/>
    <w:rsid w:val="00AA0046"/>
    <w:rsid w:val="00AA03F5"/>
    <w:rsid w:val="00AA0BAA"/>
    <w:rsid w:val="00AA0CFD"/>
    <w:rsid w:val="00AA0D02"/>
    <w:rsid w:val="00AA1259"/>
    <w:rsid w:val="00AA14AD"/>
    <w:rsid w:val="00AA1818"/>
    <w:rsid w:val="00AA1925"/>
    <w:rsid w:val="00AA1C82"/>
    <w:rsid w:val="00AA1F90"/>
    <w:rsid w:val="00AA205D"/>
    <w:rsid w:val="00AA2224"/>
    <w:rsid w:val="00AA2280"/>
    <w:rsid w:val="00AA2315"/>
    <w:rsid w:val="00AA2695"/>
    <w:rsid w:val="00AA2E2B"/>
    <w:rsid w:val="00AA35CE"/>
    <w:rsid w:val="00AA3750"/>
    <w:rsid w:val="00AA38CD"/>
    <w:rsid w:val="00AA395D"/>
    <w:rsid w:val="00AA3AFE"/>
    <w:rsid w:val="00AA3E4F"/>
    <w:rsid w:val="00AA3E77"/>
    <w:rsid w:val="00AA4635"/>
    <w:rsid w:val="00AA468D"/>
    <w:rsid w:val="00AA4833"/>
    <w:rsid w:val="00AA4A71"/>
    <w:rsid w:val="00AA4C17"/>
    <w:rsid w:val="00AA5079"/>
    <w:rsid w:val="00AA50C4"/>
    <w:rsid w:val="00AA51B2"/>
    <w:rsid w:val="00AA52B3"/>
    <w:rsid w:val="00AA5496"/>
    <w:rsid w:val="00AA56E2"/>
    <w:rsid w:val="00AA5BEA"/>
    <w:rsid w:val="00AA5DA5"/>
    <w:rsid w:val="00AA5DC5"/>
    <w:rsid w:val="00AA5F8D"/>
    <w:rsid w:val="00AA6019"/>
    <w:rsid w:val="00AA6269"/>
    <w:rsid w:val="00AA6374"/>
    <w:rsid w:val="00AA6621"/>
    <w:rsid w:val="00AA6735"/>
    <w:rsid w:val="00AA67EA"/>
    <w:rsid w:val="00AA6C91"/>
    <w:rsid w:val="00AA6CBE"/>
    <w:rsid w:val="00AA6DCE"/>
    <w:rsid w:val="00AA6ED6"/>
    <w:rsid w:val="00AA6F29"/>
    <w:rsid w:val="00AA714D"/>
    <w:rsid w:val="00AA7276"/>
    <w:rsid w:val="00AA74E4"/>
    <w:rsid w:val="00AA770F"/>
    <w:rsid w:val="00AA771D"/>
    <w:rsid w:val="00AA7A71"/>
    <w:rsid w:val="00AA7B2E"/>
    <w:rsid w:val="00AA7BBA"/>
    <w:rsid w:val="00AA7FA4"/>
    <w:rsid w:val="00AB017B"/>
    <w:rsid w:val="00AB02E2"/>
    <w:rsid w:val="00AB0327"/>
    <w:rsid w:val="00AB03B2"/>
    <w:rsid w:val="00AB0521"/>
    <w:rsid w:val="00AB0846"/>
    <w:rsid w:val="00AB0ACB"/>
    <w:rsid w:val="00AB15BC"/>
    <w:rsid w:val="00AB1734"/>
    <w:rsid w:val="00AB174C"/>
    <w:rsid w:val="00AB17A1"/>
    <w:rsid w:val="00AB1832"/>
    <w:rsid w:val="00AB199A"/>
    <w:rsid w:val="00AB1B63"/>
    <w:rsid w:val="00AB1F26"/>
    <w:rsid w:val="00AB2369"/>
    <w:rsid w:val="00AB2382"/>
    <w:rsid w:val="00AB23B8"/>
    <w:rsid w:val="00AB2424"/>
    <w:rsid w:val="00AB2749"/>
    <w:rsid w:val="00AB288E"/>
    <w:rsid w:val="00AB28F0"/>
    <w:rsid w:val="00AB2916"/>
    <w:rsid w:val="00AB2AEB"/>
    <w:rsid w:val="00AB2CA4"/>
    <w:rsid w:val="00AB2D95"/>
    <w:rsid w:val="00AB3086"/>
    <w:rsid w:val="00AB36D9"/>
    <w:rsid w:val="00AB38D5"/>
    <w:rsid w:val="00AB38F9"/>
    <w:rsid w:val="00AB3969"/>
    <w:rsid w:val="00AB396F"/>
    <w:rsid w:val="00AB3D16"/>
    <w:rsid w:val="00AB3DAF"/>
    <w:rsid w:val="00AB3ED9"/>
    <w:rsid w:val="00AB40C7"/>
    <w:rsid w:val="00AB4A81"/>
    <w:rsid w:val="00AB4AB8"/>
    <w:rsid w:val="00AB4B35"/>
    <w:rsid w:val="00AB4B74"/>
    <w:rsid w:val="00AB4D96"/>
    <w:rsid w:val="00AB4E42"/>
    <w:rsid w:val="00AB4F1E"/>
    <w:rsid w:val="00AB53DA"/>
    <w:rsid w:val="00AB5605"/>
    <w:rsid w:val="00AB57AB"/>
    <w:rsid w:val="00AB59FC"/>
    <w:rsid w:val="00AB5AC8"/>
    <w:rsid w:val="00AB5BE2"/>
    <w:rsid w:val="00AB5DE6"/>
    <w:rsid w:val="00AB5E77"/>
    <w:rsid w:val="00AB6005"/>
    <w:rsid w:val="00AB652C"/>
    <w:rsid w:val="00AB6698"/>
    <w:rsid w:val="00AB6834"/>
    <w:rsid w:val="00AB6F83"/>
    <w:rsid w:val="00AB720D"/>
    <w:rsid w:val="00AB73D2"/>
    <w:rsid w:val="00AB791F"/>
    <w:rsid w:val="00AB79E1"/>
    <w:rsid w:val="00AB7A5E"/>
    <w:rsid w:val="00AB7E67"/>
    <w:rsid w:val="00AB7F0E"/>
    <w:rsid w:val="00AB7F7D"/>
    <w:rsid w:val="00AC006A"/>
    <w:rsid w:val="00AC025D"/>
    <w:rsid w:val="00AC02CE"/>
    <w:rsid w:val="00AC03C1"/>
    <w:rsid w:val="00AC0415"/>
    <w:rsid w:val="00AC0585"/>
    <w:rsid w:val="00AC09D6"/>
    <w:rsid w:val="00AC0A99"/>
    <w:rsid w:val="00AC0C3B"/>
    <w:rsid w:val="00AC0D85"/>
    <w:rsid w:val="00AC0DC5"/>
    <w:rsid w:val="00AC0E52"/>
    <w:rsid w:val="00AC107D"/>
    <w:rsid w:val="00AC140F"/>
    <w:rsid w:val="00AC153D"/>
    <w:rsid w:val="00AC156F"/>
    <w:rsid w:val="00AC1948"/>
    <w:rsid w:val="00AC1B6E"/>
    <w:rsid w:val="00AC1F0C"/>
    <w:rsid w:val="00AC1F70"/>
    <w:rsid w:val="00AC1FDE"/>
    <w:rsid w:val="00AC1FFD"/>
    <w:rsid w:val="00AC20C5"/>
    <w:rsid w:val="00AC20F3"/>
    <w:rsid w:val="00AC2468"/>
    <w:rsid w:val="00AC2628"/>
    <w:rsid w:val="00AC2715"/>
    <w:rsid w:val="00AC27A8"/>
    <w:rsid w:val="00AC2D33"/>
    <w:rsid w:val="00AC30BA"/>
    <w:rsid w:val="00AC3147"/>
    <w:rsid w:val="00AC3274"/>
    <w:rsid w:val="00AC34CF"/>
    <w:rsid w:val="00AC3672"/>
    <w:rsid w:val="00AC3768"/>
    <w:rsid w:val="00AC392E"/>
    <w:rsid w:val="00AC3B9D"/>
    <w:rsid w:val="00AC3DF5"/>
    <w:rsid w:val="00AC3F5D"/>
    <w:rsid w:val="00AC3F5F"/>
    <w:rsid w:val="00AC40F9"/>
    <w:rsid w:val="00AC410E"/>
    <w:rsid w:val="00AC42A5"/>
    <w:rsid w:val="00AC42DA"/>
    <w:rsid w:val="00AC4365"/>
    <w:rsid w:val="00AC45D7"/>
    <w:rsid w:val="00AC4D80"/>
    <w:rsid w:val="00AC4DBB"/>
    <w:rsid w:val="00AC4DC4"/>
    <w:rsid w:val="00AC538E"/>
    <w:rsid w:val="00AC592F"/>
    <w:rsid w:val="00AC5BA4"/>
    <w:rsid w:val="00AC5EB1"/>
    <w:rsid w:val="00AC5EC1"/>
    <w:rsid w:val="00AC5F84"/>
    <w:rsid w:val="00AC6095"/>
    <w:rsid w:val="00AC6098"/>
    <w:rsid w:val="00AC610C"/>
    <w:rsid w:val="00AC642B"/>
    <w:rsid w:val="00AC68D4"/>
    <w:rsid w:val="00AC6C37"/>
    <w:rsid w:val="00AC7413"/>
    <w:rsid w:val="00AC75A7"/>
    <w:rsid w:val="00AC77D0"/>
    <w:rsid w:val="00AC790F"/>
    <w:rsid w:val="00AC7A5F"/>
    <w:rsid w:val="00AC7B5E"/>
    <w:rsid w:val="00AC7CA6"/>
    <w:rsid w:val="00AD03F2"/>
    <w:rsid w:val="00AD0454"/>
    <w:rsid w:val="00AD04C3"/>
    <w:rsid w:val="00AD0A87"/>
    <w:rsid w:val="00AD0ABF"/>
    <w:rsid w:val="00AD0CC8"/>
    <w:rsid w:val="00AD0DDB"/>
    <w:rsid w:val="00AD0F2C"/>
    <w:rsid w:val="00AD176A"/>
    <w:rsid w:val="00AD19D4"/>
    <w:rsid w:val="00AD1DF6"/>
    <w:rsid w:val="00AD2206"/>
    <w:rsid w:val="00AD2800"/>
    <w:rsid w:val="00AD2802"/>
    <w:rsid w:val="00AD28CF"/>
    <w:rsid w:val="00AD2961"/>
    <w:rsid w:val="00AD2D65"/>
    <w:rsid w:val="00AD2D96"/>
    <w:rsid w:val="00AD2F58"/>
    <w:rsid w:val="00AD3519"/>
    <w:rsid w:val="00AD366F"/>
    <w:rsid w:val="00AD37C3"/>
    <w:rsid w:val="00AD38FF"/>
    <w:rsid w:val="00AD3CD5"/>
    <w:rsid w:val="00AD3FF5"/>
    <w:rsid w:val="00AD40AB"/>
    <w:rsid w:val="00AD42BD"/>
    <w:rsid w:val="00AD46CD"/>
    <w:rsid w:val="00AD47A2"/>
    <w:rsid w:val="00AD4D1E"/>
    <w:rsid w:val="00AD537A"/>
    <w:rsid w:val="00AD55F1"/>
    <w:rsid w:val="00AD5CF7"/>
    <w:rsid w:val="00AD5DDB"/>
    <w:rsid w:val="00AD60C0"/>
    <w:rsid w:val="00AD6296"/>
    <w:rsid w:val="00AD62A4"/>
    <w:rsid w:val="00AD62A7"/>
    <w:rsid w:val="00AD62CC"/>
    <w:rsid w:val="00AD62F4"/>
    <w:rsid w:val="00AD683E"/>
    <w:rsid w:val="00AD6D26"/>
    <w:rsid w:val="00AD7146"/>
    <w:rsid w:val="00AD783D"/>
    <w:rsid w:val="00AD7A2D"/>
    <w:rsid w:val="00AD7A7D"/>
    <w:rsid w:val="00AD7EB1"/>
    <w:rsid w:val="00AE0235"/>
    <w:rsid w:val="00AE032B"/>
    <w:rsid w:val="00AE0480"/>
    <w:rsid w:val="00AE070D"/>
    <w:rsid w:val="00AE0B80"/>
    <w:rsid w:val="00AE0CA4"/>
    <w:rsid w:val="00AE0D66"/>
    <w:rsid w:val="00AE0F7F"/>
    <w:rsid w:val="00AE120A"/>
    <w:rsid w:val="00AE14B8"/>
    <w:rsid w:val="00AE1DA7"/>
    <w:rsid w:val="00AE20D6"/>
    <w:rsid w:val="00AE257C"/>
    <w:rsid w:val="00AE26D0"/>
    <w:rsid w:val="00AE2A07"/>
    <w:rsid w:val="00AE2A33"/>
    <w:rsid w:val="00AE2B42"/>
    <w:rsid w:val="00AE2CA4"/>
    <w:rsid w:val="00AE2D8F"/>
    <w:rsid w:val="00AE2E48"/>
    <w:rsid w:val="00AE3025"/>
    <w:rsid w:val="00AE31E8"/>
    <w:rsid w:val="00AE3295"/>
    <w:rsid w:val="00AE33E6"/>
    <w:rsid w:val="00AE3ADF"/>
    <w:rsid w:val="00AE3AFE"/>
    <w:rsid w:val="00AE3F3A"/>
    <w:rsid w:val="00AE4111"/>
    <w:rsid w:val="00AE415F"/>
    <w:rsid w:val="00AE4337"/>
    <w:rsid w:val="00AE4392"/>
    <w:rsid w:val="00AE47A9"/>
    <w:rsid w:val="00AE4D89"/>
    <w:rsid w:val="00AE4E4D"/>
    <w:rsid w:val="00AE560F"/>
    <w:rsid w:val="00AE568C"/>
    <w:rsid w:val="00AE5805"/>
    <w:rsid w:val="00AE5C60"/>
    <w:rsid w:val="00AE5E63"/>
    <w:rsid w:val="00AE5FD4"/>
    <w:rsid w:val="00AE6017"/>
    <w:rsid w:val="00AE660C"/>
    <w:rsid w:val="00AE6639"/>
    <w:rsid w:val="00AE6739"/>
    <w:rsid w:val="00AE6A72"/>
    <w:rsid w:val="00AE6EA8"/>
    <w:rsid w:val="00AE6FF9"/>
    <w:rsid w:val="00AE72C3"/>
    <w:rsid w:val="00AE7327"/>
    <w:rsid w:val="00AE7460"/>
    <w:rsid w:val="00AE75EB"/>
    <w:rsid w:val="00AE77B7"/>
    <w:rsid w:val="00AE78F4"/>
    <w:rsid w:val="00AE7A03"/>
    <w:rsid w:val="00AE7AFE"/>
    <w:rsid w:val="00AE7C22"/>
    <w:rsid w:val="00AE7D74"/>
    <w:rsid w:val="00AF0123"/>
    <w:rsid w:val="00AF0287"/>
    <w:rsid w:val="00AF07DC"/>
    <w:rsid w:val="00AF0B73"/>
    <w:rsid w:val="00AF0DEB"/>
    <w:rsid w:val="00AF0F75"/>
    <w:rsid w:val="00AF0FD1"/>
    <w:rsid w:val="00AF10CB"/>
    <w:rsid w:val="00AF1697"/>
    <w:rsid w:val="00AF1D12"/>
    <w:rsid w:val="00AF1FD4"/>
    <w:rsid w:val="00AF27EE"/>
    <w:rsid w:val="00AF2BBA"/>
    <w:rsid w:val="00AF2C67"/>
    <w:rsid w:val="00AF2E9A"/>
    <w:rsid w:val="00AF2F79"/>
    <w:rsid w:val="00AF310B"/>
    <w:rsid w:val="00AF346C"/>
    <w:rsid w:val="00AF393B"/>
    <w:rsid w:val="00AF3B15"/>
    <w:rsid w:val="00AF3B1E"/>
    <w:rsid w:val="00AF3B3B"/>
    <w:rsid w:val="00AF3BD2"/>
    <w:rsid w:val="00AF42C1"/>
    <w:rsid w:val="00AF42D8"/>
    <w:rsid w:val="00AF45E1"/>
    <w:rsid w:val="00AF4C17"/>
    <w:rsid w:val="00AF4CD1"/>
    <w:rsid w:val="00AF4D1D"/>
    <w:rsid w:val="00AF4D40"/>
    <w:rsid w:val="00AF4D68"/>
    <w:rsid w:val="00AF4D8A"/>
    <w:rsid w:val="00AF4EC4"/>
    <w:rsid w:val="00AF4F0C"/>
    <w:rsid w:val="00AF4F3D"/>
    <w:rsid w:val="00AF5342"/>
    <w:rsid w:val="00AF58B6"/>
    <w:rsid w:val="00AF5935"/>
    <w:rsid w:val="00AF5E8F"/>
    <w:rsid w:val="00AF60C1"/>
    <w:rsid w:val="00AF638D"/>
    <w:rsid w:val="00AF642C"/>
    <w:rsid w:val="00AF64A4"/>
    <w:rsid w:val="00AF660E"/>
    <w:rsid w:val="00AF6877"/>
    <w:rsid w:val="00AF6B6A"/>
    <w:rsid w:val="00AF6C0F"/>
    <w:rsid w:val="00AF718A"/>
    <w:rsid w:val="00AF7536"/>
    <w:rsid w:val="00AF79C1"/>
    <w:rsid w:val="00AF7C24"/>
    <w:rsid w:val="00AF7CDC"/>
    <w:rsid w:val="00B00061"/>
    <w:rsid w:val="00B00370"/>
    <w:rsid w:val="00B003D3"/>
    <w:rsid w:val="00B005D3"/>
    <w:rsid w:val="00B00A14"/>
    <w:rsid w:val="00B00FA3"/>
    <w:rsid w:val="00B0144E"/>
    <w:rsid w:val="00B0148C"/>
    <w:rsid w:val="00B0150B"/>
    <w:rsid w:val="00B01736"/>
    <w:rsid w:val="00B018E7"/>
    <w:rsid w:val="00B01C4D"/>
    <w:rsid w:val="00B01F0A"/>
    <w:rsid w:val="00B01FE6"/>
    <w:rsid w:val="00B029FF"/>
    <w:rsid w:val="00B02A7A"/>
    <w:rsid w:val="00B02BE8"/>
    <w:rsid w:val="00B030FD"/>
    <w:rsid w:val="00B033C8"/>
    <w:rsid w:val="00B0345F"/>
    <w:rsid w:val="00B03598"/>
    <w:rsid w:val="00B0369A"/>
    <w:rsid w:val="00B0373F"/>
    <w:rsid w:val="00B03963"/>
    <w:rsid w:val="00B03BA5"/>
    <w:rsid w:val="00B03D14"/>
    <w:rsid w:val="00B03D44"/>
    <w:rsid w:val="00B03D68"/>
    <w:rsid w:val="00B04165"/>
    <w:rsid w:val="00B04433"/>
    <w:rsid w:val="00B04528"/>
    <w:rsid w:val="00B047A9"/>
    <w:rsid w:val="00B04952"/>
    <w:rsid w:val="00B049C3"/>
    <w:rsid w:val="00B04A1A"/>
    <w:rsid w:val="00B04B29"/>
    <w:rsid w:val="00B04BA2"/>
    <w:rsid w:val="00B04EDE"/>
    <w:rsid w:val="00B051AD"/>
    <w:rsid w:val="00B0526D"/>
    <w:rsid w:val="00B052E1"/>
    <w:rsid w:val="00B0532C"/>
    <w:rsid w:val="00B05557"/>
    <w:rsid w:val="00B056DF"/>
    <w:rsid w:val="00B05834"/>
    <w:rsid w:val="00B05CDC"/>
    <w:rsid w:val="00B06233"/>
    <w:rsid w:val="00B06996"/>
    <w:rsid w:val="00B06AB6"/>
    <w:rsid w:val="00B06B04"/>
    <w:rsid w:val="00B07097"/>
    <w:rsid w:val="00B0715D"/>
    <w:rsid w:val="00B07369"/>
    <w:rsid w:val="00B07AAF"/>
    <w:rsid w:val="00B07F9E"/>
    <w:rsid w:val="00B10060"/>
    <w:rsid w:val="00B10561"/>
    <w:rsid w:val="00B10AEC"/>
    <w:rsid w:val="00B10E1D"/>
    <w:rsid w:val="00B10EFA"/>
    <w:rsid w:val="00B110A8"/>
    <w:rsid w:val="00B112B7"/>
    <w:rsid w:val="00B1144B"/>
    <w:rsid w:val="00B11743"/>
    <w:rsid w:val="00B11996"/>
    <w:rsid w:val="00B11BCC"/>
    <w:rsid w:val="00B11D83"/>
    <w:rsid w:val="00B12205"/>
    <w:rsid w:val="00B124BA"/>
    <w:rsid w:val="00B12A17"/>
    <w:rsid w:val="00B130F6"/>
    <w:rsid w:val="00B13362"/>
    <w:rsid w:val="00B1357E"/>
    <w:rsid w:val="00B13615"/>
    <w:rsid w:val="00B1363B"/>
    <w:rsid w:val="00B137D4"/>
    <w:rsid w:val="00B13955"/>
    <w:rsid w:val="00B13A0C"/>
    <w:rsid w:val="00B13E5A"/>
    <w:rsid w:val="00B1459C"/>
    <w:rsid w:val="00B145AA"/>
    <w:rsid w:val="00B14C42"/>
    <w:rsid w:val="00B14D58"/>
    <w:rsid w:val="00B14FDD"/>
    <w:rsid w:val="00B1515F"/>
    <w:rsid w:val="00B151CA"/>
    <w:rsid w:val="00B151F5"/>
    <w:rsid w:val="00B1528E"/>
    <w:rsid w:val="00B152BE"/>
    <w:rsid w:val="00B153CF"/>
    <w:rsid w:val="00B1547B"/>
    <w:rsid w:val="00B158C7"/>
    <w:rsid w:val="00B158D4"/>
    <w:rsid w:val="00B16C0A"/>
    <w:rsid w:val="00B16F38"/>
    <w:rsid w:val="00B17029"/>
    <w:rsid w:val="00B1708C"/>
    <w:rsid w:val="00B1753C"/>
    <w:rsid w:val="00B175CE"/>
    <w:rsid w:val="00B17D35"/>
    <w:rsid w:val="00B17E67"/>
    <w:rsid w:val="00B17E94"/>
    <w:rsid w:val="00B201C5"/>
    <w:rsid w:val="00B2043B"/>
    <w:rsid w:val="00B20539"/>
    <w:rsid w:val="00B205DD"/>
    <w:rsid w:val="00B2069E"/>
    <w:rsid w:val="00B20B70"/>
    <w:rsid w:val="00B21203"/>
    <w:rsid w:val="00B2121A"/>
    <w:rsid w:val="00B21346"/>
    <w:rsid w:val="00B2154C"/>
    <w:rsid w:val="00B215C7"/>
    <w:rsid w:val="00B21854"/>
    <w:rsid w:val="00B21ADA"/>
    <w:rsid w:val="00B21C0F"/>
    <w:rsid w:val="00B220DD"/>
    <w:rsid w:val="00B22276"/>
    <w:rsid w:val="00B22347"/>
    <w:rsid w:val="00B22473"/>
    <w:rsid w:val="00B227AC"/>
    <w:rsid w:val="00B227EF"/>
    <w:rsid w:val="00B22EEE"/>
    <w:rsid w:val="00B230D2"/>
    <w:rsid w:val="00B23101"/>
    <w:rsid w:val="00B2328F"/>
    <w:rsid w:val="00B2337C"/>
    <w:rsid w:val="00B23620"/>
    <w:rsid w:val="00B238AE"/>
    <w:rsid w:val="00B238CA"/>
    <w:rsid w:val="00B23D65"/>
    <w:rsid w:val="00B24118"/>
    <w:rsid w:val="00B24141"/>
    <w:rsid w:val="00B24204"/>
    <w:rsid w:val="00B24625"/>
    <w:rsid w:val="00B24781"/>
    <w:rsid w:val="00B2484D"/>
    <w:rsid w:val="00B24B2C"/>
    <w:rsid w:val="00B253E5"/>
    <w:rsid w:val="00B25574"/>
    <w:rsid w:val="00B256CE"/>
    <w:rsid w:val="00B257A1"/>
    <w:rsid w:val="00B25A15"/>
    <w:rsid w:val="00B25B0C"/>
    <w:rsid w:val="00B25CC6"/>
    <w:rsid w:val="00B26402"/>
    <w:rsid w:val="00B26498"/>
    <w:rsid w:val="00B265E5"/>
    <w:rsid w:val="00B26615"/>
    <w:rsid w:val="00B26691"/>
    <w:rsid w:val="00B26D03"/>
    <w:rsid w:val="00B274EE"/>
    <w:rsid w:val="00B275AC"/>
    <w:rsid w:val="00B275D4"/>
    <w:rsid w:val="00B276B8"/>
    <w:rsid w:val="00B27703"/>
    <w:rsid w:val="00B2787E"/>
    <w:rsid w:val="00B278B0"/>
    <w:rsid w:val="00B27A16"/>
    <w:rsid w:val="00B27DB4"/>
    <w:rsid w:val="00B30391"/>
    <w:rsid w:val="00B3054E"/>
    <w:rsid w:val="00B30A90"/>
    <w:rsid w:val="00B30FD8"/>
    <w:rsid w:val="00B3177C"/>
    <w:rsid w:val="00B31827"/>
    <w:rsid w:val="00B31E06"/>
    <w:rsid w:val="00B31EAB"/>
    <w:rsid w:val="00B323BA"/>
    <w:rsid w:val="00B3248A"/>
    <w:rsid w:val="00B32567"/>
    <w:rsid w:val="00B32E3A"/>
    <w:rsid w:val="00B32E6E"/>
    <w:rsid w:val="00B32F08"/>
    <w:rsid w:val="00B33131"/>
    <w:rsid w:val="00B3346A"/>
    <w:rsid w:val="00B342CC"/>
    <w:rsid w:val="00B347F1"/>
    <w:rsid w:val="00B34A65"/>
    <w:rsid w:val="00B34E99"/>
    <w:rsid w:val="00B3515F"/>
    <w:rsid w:val="00B35524"/>
    <w:rsid w:val="00B3553E"/>
    <w:rsid w:val="00B36052"/>
    <w:rsid w:val="00B3668E"/>
    <w:rsid w:val="00B367E7"/>
    <w:rsid w:val="00B369DF"/>
    <w:rsid w:val="00B36CB6"/>
    <w:rsid w:val="00B36D68"/>
    <w:rsid w:val="00B36DD8"/>
    <w:rsid w:val="00B3706C"/>
    <w:rsid w:val="00B3767C"/>
    <w:rsid w:val="00B37933"/>
    <w:rsid w:val="00B37BBC"/>
    <w:rsid w:val="00B37FC9"/>
    <w:rsid w:val="00B4053F"/>
    <w:rsid w:val="00B4076E"/>
    <w:rsid w:val="00B40A06"/>
    <w:rsid w:val="00B40A5B"/>
    <w:rsid w:val="00B40AEC"/>
    <w:rsid w:val="00B40BDF"/>
    <w:rsid w:val="00B40CE9"/>
    <w:rsid w:val="00B40D10"/>
    <w:rsid w:val="00B40D5B"/>
    <w:rsid w:val="00B40F41"/>
    <w:rsid w:val="00B41142"/>
    <w:rsid w:val="00B41186"/>
    <w:rsid w:val="00B4141A"/>
    <w:rsid w:val="00B4153B"/>
    <w:rsid w:val="00B4199A"/>
    <w:rsid w:val="00B41BAC"/>
    <w:rsid w:val="00B42068"/>
    <w:rsid w:val="00B4257E"/>
    <w:rsid w:val="00B426C2"/>
    <w:rsid w:val="00B4271F"/>
    <w:rsid w:val="00B4279F"/>
    <w:rsid w:val="00B42B5B"/>
    <w:rsid w:val="00B42CA4"/>
    <w:rsid w:val="00B42CA5"/>
    <w:rsid w:val="00B42D1D"/>
    <w:rsid w:val="00B43080"/>
    <w:rsid w:val="00B43503"/>
    <w:rsid w:val="00B43534"/>
    <w:rsid w:val="00B436E2"/>
    <w:rsid w:val="00B438AB"/>
    <w:rsid w:val="00B43D9D"/>
    <w:rsid w:val="00B43E34"/>
    <w:rsid w:val="00B43E55"/>
    <w:rsid w:val="00B44AE4"/>
    <w:rsid w:val="00B451E5"/>
    <w:rsid w:val="00B452F9"/>
    <w:rsid w:val="00B453B4"/>
    <w:rsid w:val="00B45514"/>
    <w:rsid w:val="00B455E3"/>
    <w:rsid w:val="00B45852"/>
    <w:rsid w:val="00B4587F"/>
    <w:rsid w:val="00B45A82"/>
    <w:rsid w:val="00B45F16"/>
    <w:rsid w:val="00B46279"/>
    <w:rsid w:val="00B465C4"/>
    <w:rsid w:val="00B46B3C"/>
    <w:rsid w:val="00B46CB4"/>
    <w:rsid w:val="00B470CA"/>
    <w:rsid w:val="00B4723B"/>
    <w:rsid w:val="00B47623"/>
    <w:rsid w:val="00B476C6"/>
    <w:rsid w:val="00B47C7F"/>
    <w:rsid w:val="00B47DD9"/>
    <w:rsid w:val="00B47E2F"/>
    <w:rsid w:val="00B47F21"/>
    <w:rsid w:val="00B47F8F"/>
    <w:rsid w:val="00B506D5"/>
    <w:rsid w:val="00B509B7"/>
    <w:rsid w:val="00B50CAD"/>
    <w:rsid w:val="00B50E30"/>
    <w:rsid w:val="00B50F58"/>
    <w:rsid w:val="00B5135B"/>
    <w:rsid w:val="00B5157C"/>
    <w:rsid w:val="00B51791"/>
    <w:rsid w:val="00B51C04"/>
    <w:rsid w:val="00B51CDC"/>
    <w:rsid w:val="00B51F7D"/>
    <w:rsid w:val="00B52279"/>
    <w:rsid w:val="00B5272D"/>
    <w:rsid w:val="00B52A6A"/>
    <w:rsid w:val="00B52AAD"/>
    <w:rsid w:val="00B52E8B"/>
    <w:rsid w:val="00B52F7A"/>
    <w:rsid w:val="00B52FDF"/>
    <w:rsid w:val="00B5331E"/>
    <w:rsid w:val="00B5332D"/>
    <w:rsid w:val="00B536DA"/>
    <w:rsid w:val="00B539D2"/>
    <w:rsid w:val="00B53A6B"/>
    <w:rsid w:val="00B53B64"/>
    <w:rsid w:val="00B53D23"/>
    <w:rsid w:val="00B53E74"/>
    <w:rsid w:val="00B54295"/>
    <w:rsid w:val="00B54330"/>
    <w:rsid w:val="00B543D9"/>
    <w:rsid w:val="00B54CC1"/>
    <w:rsid w:val="00B5511E"/>
    <w:rsid w:val="00B55130"/>
    <w:rsid w:val="00B555B4"/>
    <w:rsid w:val="00B555F2"/>
    <w:rsid w:val="00B556CC"/>
    <w:rsid w:val="00B5593F"/>
    <w:rsid w:val="00B55977"/>
    <w:rsid w:val="00B559B6"/>
    <w:rsid w:val="00B55B4B"/>
    <w:rsid w:val="00B55D33"/>
    <w:rsid w:val="00B56081"/>
    <w:rsid w:val="00B564B9"/>
    <w:rsid w:val="00B56508"/>
    <w:rsid w:val="00B56526"/>
    <w:rsid w:val="00B5655A"/>
    <w:rsid w:val="00B56673"/>
    <w:rsid w:val="00B566F3"/>
    <w:rsid w:val="00B56726"/>
    <w:rsid w:val="00B56C16"/>
    <w:rsid w:val="00B56E02"/>
    <w:rsid w:val="00B57184"/>
    <w:rsid w:val="00B57807"/>
    <w:rsid w:val="00B5781D"/>
    <w:rsid w:val="00B57992"/>
    <w:rsid w:val="00B57C3E"/>
    <w:rsid w:val="00B57CCE"/>
    <w:rsid w:val="00B601B5"/>
    <w:rsid w:val="00B60749"/>
    <w:rsid w:val="00B6075C"/>
    <w:rsid w:val="00B60D98"/>
    <w:rsid w:val="00B60EE9"/>
    <w:rsid w:val="00B610E6"/>
    <w:rsid w:val="00B616FF"/>
    <w:rsid w:val="00B618DD"/>
    <w:rsid w:val="00B619BC"/>
    <w:rsid w:val="00B61A91"/>
    <w:rsid w:val="00B61B10"/>
    <w:rsid w:val="00B61BC0"/>
    <w:rsid w:val="00B620E5"/>
    <w:rsid w:val="00B62828"/>
    <w:rsid w:val="00B62DEB"/>
    <w:rsid w:val="00B62F20"/>
    <w:rsid w:val="00B62FB2"/>
    <w:rsid w:val="00B63355"/>
    <w:rsid w:val="00B633DF"/>
    <w:rsid w:val="00B63516"/>
    <w:rsid w:val="00B63637"/>
    <w:rsid w:val="00B638F4"/>
    <w:rsid w:val="00B63BD2"/>
    <w:rsid w:val="00B63C91"/>
    <w:rsid w:val="00B63DE8"/>
    <w:rsid w:val="00B63FDF"/>
    <w:rsid w:val="00B64013"/>
    <w:rsid w:val="00B640B4"/>
    <w:rsid w:val="00B646F0"/>
    <w:rsid w:val="00B64962"/>
    <w:rsid w:val="00B649E0"/>
    <w:rsid w:val="00B64A8E"/>
    <w:rsid w:val="00B64BF6"/>
    <w:rsid w:val="00B64C43"/>
    <w:rsid w:val="00B652D0"/>
    <w:rsid w:val="00B65374"/>
    <w:rsid w:val="00B65533"/>
    <w:rsid w:val="00B6557D"/>
    <w:rsid w:val="00B655F2"/>
    <w:rsid w:val="00B65729"/>
    <w:rsid w:val="00B6577A"/>
    <w:rsid w:val="00B657D4"/>
    <w:rsid w:val="00B6581F"/>
    <w:rsid w:val="00B65B84"/>
    <w:rsid w:val="00B65C55"/>
    <w:rsid w:val="00B65F19"/>
    <w:rsid w:val="00B66215"/>
    <w:rsid w:val="00B6628B"/>
    <w:rsid w:val="00B663D1"/>
    <w:rsid w:val="00B6650F"/>
    <w:rsid w:val="00B66564"/>
    <w:rsid w:val="00B666ED"/>
    <w:rsid w:val="00B66956"/>
    <w:rsid w:val="00B67006"/>
    <w:rsid w:val="00B671EC"/>
    <w:rsid w:val="00B6734E"/>
    <w:rsid w:val="00B67512"/>
    <w:rsid w:val="00B677BA"/>
    <w:rsid w:val="00B677D9"/>
    <w:rsid w:val="00B67ADD"/>
    <w:rsid w:val="00B67BA8"/>
    <w:rsid w:val="00B7025A"/>
    <w:rsid w:val="00B703D3"/>
    <w:rsid w:val="00B7041F"/>
    <w:rsid w:val="00B70493"/>
    <w:rsid w:val="00B704D1"/>
    <w:rsid w:val="00B7057E"/>
    <w:rsid w:val="00B70630"/>
    <w:rsid w:val="00B710D3"/>
    <w:rsid w:val="00B71355"/>
    <w:rsid w:val="00B71504"/>
    <w:rsid w:val="00B7184A"/>
    <w:rsid w:val="00B71974"/>
    <w:rsid w:val="00B719CD"/>
    <w:rsid w:val="00B71C16"/>
    <w:rsid w:val="00B71E60"/>
    <w:rsid w:val="00B71E89"/>
    <w:rsid w:val="00B71F66"/>
    <w:rsid w:val="00B71FDC"/>
    <w:rsid w:val="00B7233A"/>
    <w:rsid w:val="00B72388"/>
    <w:rsid w:val="00B7289E"/>
    <w:rsid w:val="00B729A0"/>
    <w:rsid w:val="00B72C02"/>
    <w:rsid w:val="00B72D17"/>
    <w:rsid w:val="00B72D66"/>
    <w:rsid w:val="00B73329"/>
    <w:rsid w:val="00B7346C"/>
    <w:rsid w:val="00B734F8"/>
    <w:rsid w:val="00B73670"/>
    <w:rsid w:val="00B73A0F"/>
    <w:rsid w:val="00B73A32"/>
    <w:rsid w:val="00B73B1B"/>
    <w:rsid w:val="00B73D56"/>
    <w:rsid w:val="00B74015"/>
    <w:rsid w:val="00B745B8"/>
    <w:rsid w:val="00B74B79"/>
    <w:rsid w:val="00B74F95"/>
    <w:rsid w:val="00B75248"/>
    <w:rsid w:val="00B7529C"/>
    <w:rsid w:val="00B753EE"/>
    <w:rsid w:val="00B75775"/>
    <w:rsid w:val="00B75939"/>
    <w:rsid w:val="00B75BD1"/>
    <w:rsid w:val="00B75D4D"/>
    <w:rsid w:val="00B75DF4"/>
    <w:rsid w:val="00B75F40"/>
    <w:rsid w:val="00B7604C"/>
    <w:rsid w:val="00B7637C"/>
    <w:rsid w:val="00B7653D"/>
    <w:rsid w:val="00B766A9"/>
    <w:rsid w:val="00B7686F"/>
    <w:rsid w:val="00B76D2D"/>
    <w:rsid w:val="00B76D8B"/>
    <w:rsid w:val="00B76E3E"/>
    <w:rsid w:val="00B76F34"/>
    <w:rsid w:val="00B773B4"/>
    <w:rsid w:val="00B7751A"/>
    <w:rsid w:val="00B77A9A"/>
    <w:rsid w:val="00B77ABC"/>
    <w:rsid w:val="00B77E27"/>
    <w:rsid w:val="00B77F4E"/>
    <w:rsid w:val="00B80128"/>
    <w:rsid w:val="00B80467"/>
    <w:rsid w:val="00B80962"/>
    <w:rsid w:val="00B80B20"/>
    <w:rsid w:val="00B80C58"/>
    <w:rsid w:val="00B80C77"/>
    <w:rsid w:val="00B80D23"/>
    <w:rsid w:val="00B80F18"/>
    <w:rsid w:val="00B8108E"/>
    <w:rsid w:val="00B811A3"/>
    <w:rsid w:val="00B812C2"/>
    <w:rsid w:val="00B813B3"/>
    <w:rsid w:val="00B8165E"/>
    <w:rsid w:val="00B81A2D"/>
    <w:rsid w:val="00B81B02"/>
    <w:rsid w:val="00B81D5D"/>
    <w:rsid w:val="00B8209B"/>
    <w:rsid w:val="00B820A7"/>
    <w:rsid w:val="00B8242C"/>
    <w:rsid w:val="00B8259A"/>
    <w:rsid w:val="00B826B9"/>
    <w:rsid w:val="00B827EC"/>
    <w:rsid w:val="00B82839"/>
    <w:rsid w:val="00B82AF8"/>
    <w:rsid w:val="00B82DAE"/>
    <w:rsid w:val="00B82E49"/>
    <w:rsid w:val="00B833A2"/>
    <w:rsid w:val="00B833A6"/>
    <w:rsid w:val="00B83420"/>
    <w:rsid w:val="00B8361E"/>
    <w:rsid w:val="00B83708"/>
    <w:rsid w:val="00B83734"/>
    <w:rsid w:val="00B83832"/>
    <w:rsid w:val="00B83BD8"/>
    <w:rsid w:val="00B84076"/>
    <w:rsid w:val="00B8464D"/>
    <w:rsid w:val="00B84A98"/>
    <w:rsid w:val="00B84B00"/>
    <w:rsid w:val="00B84BCE"/>
    <w:rsid w:val="00B84D79"/>
    <w:rsid w:val="00B84F1C"/>
    <w:rsid w:val="00B85414"/>
    <w:rsid w:val="00B85AA1"/>
    <w:rsid w:val="00B85D70"/>
    <w:rsid w:val="00B85F12"/>
    <w:rsid w:val="00B8615B"/>
    <w:rsid w:val="00B86253"/>
    <w:rsid w:val="00B8649A"/>
    <w:rsid w:val="00B86F19"/>
    <w:rsid w:val="00B87019"/>
    <w:rsid w:val="00B87040"/>
    <w:rsid w:val="00B87138"/>
    <w:rsid w:val="00B87157"/>
    <w:rsid w:val="00B8731E"/>
    <w:rsid w:val="00B8736C"/>
    <w:rsid w:val="00B87618"/>
    <w:rsid w:val="00B87FEB"/>
    <w:rsid w:val="00B90978"/>
    <w:rsid w:val="00B90BE5"/>
    <w:rsid w:val="00B90CCE"/>
    <w:rsid w:val="00B90DC2"/>
    <w:rsid w:val="00B9109D"/>
    <w:rsid w:val="00B91150"/>
    <w:rsid w:val="00B9118B"/>
    <w:rsid w:val="00B91349"/>
    <w:rsid w:val="00B91582"/>
    <w:rsid w:val="00B917DB"/>
    <w:rsid w:val="00B91928"/>
    <w:rsid w:val="00B91B56"/>
    <w:rsid w:val="00B91C66"/>
    <w:rsid w:val="00B91CEF"/>
    <w:rsid w:val="00B92170"/>
    <w:rsid w:val="00B92436"/>
    <w:rsid w:val="00B924A9"/>
    <w:rsid w:val="00B92533"/>
    <w:rsid w:val="00B92649"/>
    <w:rsid w:val="00B92818"/>
    <w:rsid w:val="00B92A01"/>
    <w:rsid w:val="00B92C60"/>
    <w:rsid w:val="00B92E8C"/>
    <w:rsid w:val="00B93266"/>
    <w:rsid w:val="00B9329A"/>
    <w:rsid w:val="00B932A4"/>
    <w:rsid w:val="00B9335A"/>
    <w:rsid w:val="00B93448"/>
    <w:rsid w:val="00B9358A"/>
    <w:rsid w:val="00B9395A"/>
    <w:rsid w:val="00B93FE6"/>
    <w:rsid w:val="00B94322"/>
    <w:rsid w:val="00B94626"/>
    <w:rsid w:val="00B94727"/>
    <w:rsid w:val="00B9487B"/>
    <w:rsid w:val="00B94A80"/>
    <w:rsid w:val="00B94C29"/>
    <w:rsid w:val="00B951AF"/>
    <w:rsid w:val="00B952BB"/>
    <w:rsid w:val="00B95436"/>
    <w:rsid w:val="00B95571"/>
    <w:rsid w:val="00B9590D"/>
    <w:rsid w:val="00B95B2C"/>
    <w:rsid w:val="00B95BFE"/>
    <w:rsid w:val="00B95FC9"/>
    <w:rsid w:val="00B9603D"/>
    <w:rsid w:val="00B96072"/>
    <w:rsid w:val="00B96AB2"/>
    <w:rsid w:val="00B96C9D"/>
    <w:rsid w:val="00B96FA3"/>
    <w:rsid w:val="00B96FEB"/>
    <w:rsid w:val="00B9739D"/>
    <w:rsid w:val="00B9768F"/>
    <w:rsid w:val="00B97B9A"/>
    <w:rsid w:val="00BA01BF"/>
    <w:rsid w:val="00BA0225"/>
    <w:rsid w:val="00BA049E"/>
    <w:rsid w:val="00BA057C"/>
    <w:rsid w:val="00BA0A6C"/>
    <w:rsid w:val="00BA0AED"/>
    <w:rsid w:val="00BA0EFA"/>
    <w:rsid w:val="00BA123E"/>
    <w:rsid w:val="00BA12B1"/>
    <w:rsid w:val="00BA1374"/>
    <w:rsid w:val="00BA1386"/>
    <w:rsid w:val="00BA1885"/>
    <w:rsid w:val="00BA18D0"/>
    <w:rsid w:val="00BA18F2"/>
    <w:rsid w:val="00BA1AC7"/>
    <w:rsid w:val="00BA1ACE"/>
    <w:rsid w:val="00BA1DEC"/>
    <w:rsid w:val="00BA20A4"/>
    <w:rsid w:val="00BA2461"/>
    <w:rsid w:val="00BA24A6"/>
    <w:rsid w:val="00BA25C0"/>
    <w:rsid w:val="00BA2635"/>
    <w:rsid w:val="00BA2877"/>
    <w:rsid w:val="00BA2BB8"/>
    <w:rsid w:val="00BA2D0F"/>
    <w:rsid w:val="00BA30FB"/>
    <w:rsid w:val="00BA31DC"/>
    <w:rsid w:val="00BA33B6"/>
    <w:rsid w:val="00BA34EF"/>
    <w:rsid w:val="00BA37E1"/>
    <w:rsid w:val="00BA37E3"/>
    <w:rsid w:val="00BA3952"/>
    <w:rsid w:val="00BA3AA8"/>
    <w:rsid w:val="00BA432E"/>
    <w:rsid w:val="00BA439D"/>
    <w:rsid w:val="00BA48D0"/>
    <w:rsid w:val="00BA49ED"/>
    <w:rsid w:val="00BA4A9B"/>
    <w:rsid w:val="00BA4E89"/>
    <w:rsid w:val="00BA5198"/>
    <w:rsid w:val="00BA51BE"/>
    <w:rsid w:val="00BA5C78"/>
    <w:rsid w:val="00BA5F07"/>
    <w:rsid w:val="00BA612B"/>
    <w:rsid w:val="00BA665E"/>
    <w:rsid w:val="00BA6C6D"/>
    <w:rsid w:val="00BA6E38"/>
    <w:rsid w:val="00BA7545"/>
    <w:rsid w:val="00BA7723"/>
    <w:rsid w:val="00BA7A57"/>
    <w:rsid w:val="00BB0591"/>
    <w:rsid w:val="00BB05EA"/>
    <w:rsid w:val="00BB07A8"/>
    <w:rsid w:val="00BB0849"/>
    <w:rsid w:val="00BB0B0E"/>
    <w:rsid w:val="00BB0CD0"/>
    <w:rsid w:val="00BB0D03"/>
    <w:rsid w:val="00BB116A"/>
    <w:rsid w:val="00BB117C"/>
    <w:rsid w:val="00BB1B6E"/>
    <w:rsid w:val="00BB1BC1"/>
    <w:rsid w:val="00BB20F6"/>
    <w:rsid w:val="00BB211F"/>
    <w:rsid w:val="00BB23DB"/>
    <w:rsid w:val="00BB2504"/>
    <w:rsid w:val="00BB2C2E"/>
    <w:rsid w:val="00BB2D8F"/>
    <w:rsid w:val="00BB2F41"/>
    <w:rsid w:val="00BB317B"/>
    <w:rsid w:val="00BB3445"/>
    <w:rsid w:val="00BB3867"/>
    <w:rsid w:val="00BB394E"/>
    <w:rsid w:val="00BB3DCC"/>
    <w:rsid w:val="00BB43C3"/>
    <w:rsid w:val="00BB44E3"/>
    <w:rsid w:val="00BB494A"/>
    <w:rsid w:val="00BB4EF1"/>
    <w:rsid w:val="00BB4F91"/>
    <w:rsid w:val="00BB51D4"/>
    <w:rsid w:val="00BB54DB"/>
    <w:rsid w:val="00BB56AB"/>
    <w:rsid w:val="00BB56CF"/>
    <w:rsid w:val="00BB5983"/>
    <w:rsid w:val="00BB5CBC"/>
    <w:rsid w:val="00BB6118"/>
    <w:rsid w:val="00BB6509"/>
    <w:rsid w:val="00BB6602"/>
    <w:rsid w:val="00BB6899"/>
    <w:rsid w:val="00BB6929"/>
    <w:rsid w:val="00BB7028"/>
    <w:rsid w:val="00BB71B4"/>
    <w:rsid w:val="00BB72E6"/>
    <w:rsid w:val="00BB7561"/>
    <w:rsid w:val="00BB78F5"/>
    <w:rsid w:val="00BB7AD1"/>
    <w:rsid w:val="00BB7F32"/>
    <w:rsid w:val="00BC00F6"/>
    <w:rsid w:val="00BC03DF"/>
    <w:rsid w:val="00BC045D"/>
    <w:rsid w:val="00BC05A0"/>
    <w:rsid w:val="00BC0AAF"/>
    <w:rsid w:val="00BC0B42"/>
    <w:rsid w:val="00BC0D95"/>
    <w:rsid w:val="00BC0F9B"/>
    <w:rsid w:val="00BC0FDE"/>
    <w:rsid w:val="00BC0FF2"/>
    <w:rsid w:val="00BC13F4"/>
    <w:rsid w:val="00BC1434"/>
    <w:rsid w:val="00BC17C0"/>
    <w:rsid w:val="00BC1901"/>
    <w:rsid w:val="00BC1C23"/>
    <w:rsid w:val="00BC1D24"/>
    <w:rsid w:val="00BC1F64"/>
    <w:rsid w:val="00BC2281"/>
    <w:rsid w:val="00BC29CE"/>
    <w:rsid w:val="00BC2B47"/>
    <w:rsid w:val="00BC2C02"/>
    <w:rsid w:val="00BC2C9E"/>
    <w:rsid w:val="00BC2DF4"/>
    <w:rsid w:val="00BC3447"/>
    <w:rsid w:val="00BC4515"/>
    <w:rsid w:val="00BC4934"/>
    <w:rsid w:val="00BC4ABF"/>
    <w:rsid w:val="00BC4B2F"/>
    <w:rsid w:val="00BC4F25"/>
    <w:rsid w:val="00BC4F82"/>
    <w:rsid w:val="00BC510F"/>
    <w:rsid w:val="00BC5154"/>
    <w:rsid w:val="00BC5211"/>
    <w:rsid w:val="00BC5334"/>
    <w:rsid w:val="00BC549A"/>
    <w:rsid w:val="00BC5588"/>
    <w:rsid w:val="00BC5778"/>
    <w:rsid w:val="00BC5B4B"/>
    <w:rsid w:val="00BC5D67"/>
    <w:rsid w:val="00BC5EEA"/>
    <w:rsid w:val="00BC649F"/>
    <w:rsid w:val="00BC68B1"/>
    <w:rsid w:val="00BC6B73"/>
    <w:rsid w:val="00BC6CBB"/>
    <w:rsid w:val="00BC6CC2"/>
    <w:rsid w:val="00BC70AF"/>
    <w:rsid w:val="00BC72A3"/>
    <w:rsid w:val="00BC73E6"/>
    <w:rsid w:val="00BC773F"/>
    <w:rsid w:val="00BC780F"/>
    <w:rsid w:val="00BC7823"/>
    <w:rsid w:val="00BC788B"/>
    <w:rsid w:val="00BC7B60"/>
    <w:rsid w:val="00BC7C6F"/>
    <w:rsid w:val="00BC7EC5"/>
    <w:rsid w:val="00BC7F0F"/>
    <w:rsid w:val="00BD0355"/>
    <w:rsid w:val="00BD04BE"/>
    <w:rsid w:val="00BD08A5"/>
    <w:rsid w:val="00BD0C41"/>
    <w:rsid w:val="00BD0F72"/>
    <w:rsid w:val="00BD103D"/>
    <w:rsid w:val="00BD1403"/>
    <w:rsid w:val="00BD19E0"/>
    <w:rsid w:val="00BD1E3D"/>
    <w:rsid w:val="00BD1E90"/>
    <w:rsid w:val="00BD22B7"/>
    <w:rsid w:val="00BD24C6"/>
    <w:rsid w:val="00BD257C"/>
    <w:rsid w:val="00BD2B5E"/>
    <w:rsid w:val="00BD2D2F"/>
    <w:rsid w:val="00BD2D76"/>
    <w:rsid w:val="00BD30F2"/>
    <w:rsid w:val="00BD31C5"/>
    <w:rsid w:val="00BD33A4"/>
    <w:rsid w:val="00BD3464"/>
    <w:rsid w:val="00BD3670"/>
    <w:rsid w:val="00BD371E"/>
    <w:rsid w:val="00BD384C"/>
    <w:rsid w:val="00BD3888"/>
    <w:rsid w:val="00BD3C09"/>
    <w:rsid w:val="00BD3DD1"/>
    <w:rsid w:val="00BD42A5"/>
    <w:rsid w:val="00BD4416"/>
    <w:rsid w:val="00BD4BBA"/>
    <w:rsid w:val="00BD4F6B"/>
    <w:rsid w:val="00BD5606"/>
    <w:rsid w:val="00BD583E"/>
    <w:rsid w:val="00BD5953"/>
    <w:rsid w:val="00BD5A8D"/>
    <w:rsid w:val="00BD5AF1"/>
    <w:rsid w:val="00BD5BF3"/>
    <w:rsid w:val="00BD5CBE"/>
    <w:rsid w:val="00BD6002"/>
    <w:rsid w:val="00BD6075"/>
    <w:rsid w:val="00BD6107"/>
    <w:rsid w:val="00BD612A"/>
    <w:rsid w:val="00BD6629"/>
    <w:rsid w:val="00BD6631"/>
    <w:rsid w:val="00BD66DC"/>
    <w:rsid w:val="00BD676F"/>
    <w:rsid w:val="00BD6A86"/>
    <w:rsid w:val="00BD6CA0"/>
    <w:rsid w:val="00BD6E31"/>
    <w:rsid w:val="00BD6E39"/>
    <w:rsid w:val="00BD6ED6"/>
    <w:rsid w:val="00BD7051"/>
    <w:rsid w:val="00BD7130"/>
    <w:rsid w:val="00BD726C"/>
    <w:rsid w:val="00BD7288"/>
    <w:rsid w:val="00BD755D"/>
    <w:rsid w:val="00BD7640"/>
    <w:rsid w:val="00BD77ED"/>
    <w:rsid w:val="00BD79B7"/>
    <w:rsid w:val="00BD7B28"/>
    <w:rsid w:val="00BD7D79"/>
    <w:rsid w:val="00BD7E5E"/>
    <w:rsid w:val="00BE0028"/>
    <w:rsid w:val="00BE0032"/>
    <w:rsid w:val="00BE0129"/>
    <w:rsid w:val="00BE052D"/>
    <w:rsid w:val="00BE0894"/>
    <w:rsid w:val="00BE08DE"/>
    <w:rsid w:val="00BE0F0E"/>
    <w:rsid w:val="00BE0F49"/>
    <w:rsid w:val="00BE0F76"/>
    <w:rsid w:val="00BE1476"/>
    <w:rsid w:val="00BE178F"/>
    <w:rsid w:val="00BE1A6E"/>
    <w:rsid w:val="00BE22D1"/>
    <w:rsid w:val="00BE22F3"/>
    <w:rsid w:val="00BE23B4"/>
    <w:rsid w:val="00BE242D"/>
    <w:rsid w:val="00BE26AB"/>
    <w:rsid w:val="00BE3065"/>
    <w:rsid w:val="00BE310E"/>
    <w:rsid w:val="00BE34B5"/>
    <w:rsid w:val="00BE3775"/>
    <w:rsid w:val="00BE37C1"/>
    <w:rsid w:val="00BE3999"/>
    <w:rsid w:val="00BE3FCD"/>
    <w:rsid w:val="00BE3FD0"/>
    <w:rsid w:val="00BE4075"/>
    <w:rsid w:val="00BE4651"/>
    <w:rsid w:val="00BE4DF8"/>
    <w:rsid w:val="00BE51EC"/>
    <w:rsid w:val="00BE5329"/>
    <w:rsid w:val="00BE53F7"/>
    <w:rsid w:val="00BE5A5F"/>
    <w:rsid w:val="00BE5E4C"/>
    <w:rsid w:val="00BE5FED"/>
    <w:rsid w:val="00BE6044"/>
    <w:rsid w:val="00BE64E8"/>
    <w:rsid w:val="00BE69B1"/>
    <w:rsid w:val="00BE6A66"/>
    <w:rsid w:val="00BE6C51"/>
    <w:rsid w:val="00BE6CE3"/>
    <w:rsid w:val="00BE6D9A"/>
    <w:rsid w:val="00BE6E28"/>
    <w:rsid w:val="00BE700B"/>
    <w:rsid w:val="00BE7213"/>
    <w:rsid w:val="00BE7268"/>
    <w:rsid w:val="00BE72EA"/>
    <w:rsid w:val="00BE7C48"/>
    <w:rsid w:val="00BF005C"/>
    <w:rsid w:val="00BF043B"/>
    <w:rsid w:val="00BF060F"/>
    <w:rsid w:val="00BF0647"/>
    <w:rsid w:val="00BF06DE"/>
    <w:rsid w:val="00BF097A"/>
    <w:rsid w:val="00BF0A34"/>
    <w:rsid w:val="00BF0C1C"/>
    <w:rsid w:val="00BF0C35"/>
    <w:rsid w:val="00BF0FEF"/>
    <w:rsid w:val="00BF10F1"/>
    <w:rsid w:val="00BF11D4"/>
    <w:rsid w:val="00BF1605"/>
    <w:rsid w:val="00BF1687"/>
    <w:rsid w:val="00BF18EC"/>
    <w:rsid w:val="00BF1DD5"/>
    <w:rsid w:val="00BF1FC5"/>
    <w:rsid w:val="00BF231D"/>
    <w:rsid w:val="00BF2564"/>
    <w:rsid w:val="00BF2873"/>
    <w:rsid w:val="00BF292B"/>
    <w:rsid w:val="00BF2ABF"/>
    <w:rsid w:val="00BF2C64"/>
    <w:rsid w:val="00BF2C69"/>
    <w:rsid w:val="00BF2DAC"/>
    <w:rsid w:val="00BF2F3C"/>
    <w:rsid w:val="00BF2FC8"/>
    <w:rsid w:val="00BF31F6"/>
    <w:rsid w:val="00BF3376"/>
    <w:rsid w:val="00BF3641"/>
    <w:rsid w:val="00BF388E"/>
    <w:rsid w:val="00BF3BEA"/>
    <w:rsid w:val="00BF3C7E"/>
    <w:rsid w:val="00BF3E8B"/>
    <w:rsid w:val="00BF3F6E"/>
    <w:rsid w:val="00BF40AC"/>
    <w:rsid w:val="00BF4551"/>
    <w:rsid w:val="00BF4725"/>
    <w:rsid w:val="00BF4782"/>
    <w:rsid w:val="00BF4B07"/>
    <w:rsid w:val="00BF4F47"/>
    <w:rsid w:val="00BF50E2"/>
    <w:rsid w:val="00BF5190"/>
    <w:rsid w:val="00BF5375"/>
    <w:rsid w:val="00BF541F"/>
    <w:rsid w:val="00BF5650"/>
    <w:rsid w:val="00BF5B26"/>
    <w:rsid w:val="00BF5D42"/>
    <w:rsid w:val="00BF5E14"/>
    <w:rsid w:val="00BF5EF6"/>
    <w:rsid w:val="00BF62E4"/>
    <w:rsid w:val="00BF6426"/>
    <w:rsid w:val="00BF64C1"/>
    <w:rsid w:val="00BF66F0"/>
    <w:rsid w:val="00BF6FBE"/>
    <w:rsid w:val="00BF70DB"/>
    <w:rsid w:val="00BF73AA"/>
    <w:rsid w:val="00BF7417"/>
    <w:rsid w:val="00BF754A"/>
    <w:rsid w:val="00BF77B5"/>
    <w:rsid w:val="00BF7823"/>
    <w:rsid w:val="00BF78B8"/>
    <w:rsid w:val="00BF7D24"/>
    <w:rsid w:val="00BF7D8C"/>
    <w:rsid w:val="00BF7E4D"/>
    <w:rsid w:val="00C000B2"/>
    <w:rsid w:val="00C001F2"/>
    <w:rsid w:val="00C006CA"/>
    <w:rsid w:val="00C00765"/>
    <w:rsid w:val="00C007DE"/>
    <w:rsid w:val="00C00A87"/>
    <w:rsid w:val="00C00FFB"/>
    <w:rsid w:val="00C0106A"/>
    <w:rsid w:val="00C01485"/>
    <w:rsid w:val="00C016BE"/>
    <w:rsid w:val="00C01706"/>
    <w:rsid w:val="00C018EF"/>
    <w:rsid w:val="00C01C95"/>
    <w:rsid w:val="00C01E5D"/>
    <w:rsid w:val="00C01E96"/>
    <w:rsid w:val="00C020A0"/>
    <w:rsid w:val="00C0232B"/>
    <w:rsid w:val="00C02659"/>
    <w:rsid w:val="00C028AF"/>
    <w:rsid w:val="00C029F2"/>
    <w:rsid w:val="00C02E47"/>
    <w:rsid w:val="00C02E64"/>
    <w:rsid w:val="00C035F2"/>
    <w:rsid w:val="00C036E0"/>
    <w:rsid w:val="00C03BAF"/>
    <w:rsid w:val="00C03DC3"/>
    <w:rsid w:val="00C03F38"/>
    <w:rsid w:val="00C0468F"/>
    <w:rsid w:val="00C048F4"/>
    <w:rsid w:val="00C04BDA"/>
    <w:rsid w:val="00C052C1"/>
    <w:rsid w:val="00C0539B"/>
    <w:rsid w:val="00C053FF"/>
    <w:rsid w:val="00C058BD"/>
    <w:rsid w:val="00C05C62"/>
    <w:rsid w:val="00C060C2"/>
    <w:rsid w:val="00C06305"/>
    <w:rsid w:val="00C06861"/>
    <w:rsid w:val="00C0697B"/>
    <w:rsid w:val="00C0698D"/>
    <w:rsid w:val="00C0699F"/>
    <w:rsid w:val="00C06B32"/>
    <w:rsid w:val="00C06C18"/>
    <w:rsid w:val="00C06C66"/>
    <w:rsid w:val="00C06EB3"/>
    <w:rsid w:val="00C06F17"/>
    <w:rsid w:val="00C0719E"/>
    <w:rsid w:val="00C074AB"/>
    <w:rsid w:val="00C078E3"/>
    <w:rsid w:val="00C07992"/>
    <w:rsid w:val="00C07ADC"/>
    <w:rsid w:val="00C07BF8"/>
    <w:rsid w:val="00C07D61"/>
    <w:rsid w:val="00C07E6E"/>
    <w:rsid w:val="00C07E83"/>
    <w:rsid w:val="00C10064"/>
    <w:rsid w:val="00C107D1"/>
    <w:rsid w:val="00C1091C"/>
    <w:rsid w:val="00C10992"/>
    <w:rsid w:val="00C10B2C"/>
    <w:rsid w:val="00C10BE7"/>
    <w:rsid w:val="00C10ECF"/>
    <w:rsid w:val="00C11076"/>
    <w:rsid w:val="00C11209"/>
    <w:rsid w:val="00C11245"/>
    <w:rsid w:val="00C11383"/>
    <w:rsid w:val="00C116F4"/>
    <w:rsid w:val="00C11810"/>
    <w:rsid w:val="00C11A14"/>
    <w:rsid w:val="00C11DC2"/>
    <w:rsid w:val="00C11DEF"/>
    <w:rsid w:val="00C12053"/>
    <w:rsid w:val="00C1214F"/>
    <w:rsid w:val="00C12198"/>
    <w:rsid w:val="00C124EC"/>
    <w:rsid w:val="00C124FF"/>
    <w:rsid w:val="00C12535"/>
    <w:rsid w:val="00C125F3"/>
    <w:rsid w:val="00C126C8"/>
    <w:rsid w:val="00C12DF8"/>
    <w:rsid w:val="00C1301C"/>
    <w:rsid w:val="00C13076"/>
    <w:rsid w:val="00C134B7"/>
    <w:rsid w:val="00C13805"/>
    <w:rsid w:val="00C139F9"/>
    <w:rsid w:val="00C147B1"/>
    <w:rsid w:val="00C14969"/>
    <w:rsid w:val="00C14C3A"/>
    <w:rsid w:val="00C15205"/>
    <w:rsid w:val="00C15328"/>
    <w:rsid w:val="00C1534B"/>
    <w:rsid w:val="00C15362"/>
    <w:rsid w:val="00C15591"/>
    <w:rsid w:val="00C15B30"/>
    <w:rsid w:val="00C15E29"/>
    <w:rsid w:val="00C166C2"/>
    <w:rsid w:val="00C16742"/>
    <w:rsid w:val="00C1691E"/>
    <w:rsid w:val="00C1699B"/>
    <w:rsid w:val="00C16A0C"/>
    <w:rsid w:val="00C16A4B"/>
    <w:rsid w:val="00C16AE8"/>
    <w:rsid w:val="00C16C26"/>
    <w:rsid w:val="00C16C8B"/>
    <w:rsid w:val="00C1782D"/>
    <w:rsid w:val="00C17CF6"/>
    <w:rsid w:val="00C200CA"/>
    <w:rsid w:val="00C20584"/>
    <w:rsid w:val="00C20860"/>
    <w:rsid w:val="00C20977"/>
    <w:rsid w:val="00C20F42"/>
    <w:rsid w:val="00C20F96"/>
    <w:rsid w:val="00C216E8"/>
    <w:rsid w:val="00C219E6"/>
    <w:rsid w:val="00C21C2B"/>
    <w:rsid w:val="00C21F4A"/>
    <w:rsid w:val="00C22368"/>
    <w:rsid w:val="00C2242A"/>
    <w:rsid w:val="00C2248A"/>
    <w:rsid w:val="00C224D9"/>
    <w:rsid w:val="00C2273F"/>
    <w:rsid w:val="00C22753"/>
    <w:rsid w:val="00C22F73"/>
    <w:rsid w:val="00C22FE0"/>
    <w:rsid w:val="00C23098"/>
    <w:rsid w:val="00C2338C"/>
    <w:rsid w:val="00C23448"/>
    <w:rsid w:val="00C235D3"/>
    <w:rsid w:val="00C240B0"/>
    <w:rsid w:val="00C247A8"/>
    <w:rsid w:val="00C24ADF"/>
    <w:rsid w:val="00C24C45"/>
    <w:rsid w:val="00C24D9E"/>
    <w:rsid w:val="00C25053"/>
    <w:rsid w:val="00C25127"/>
    <w:rsid w:val="00C252A4"/>
    <w:rsid w:val="00C25662"/>
    <w:rsid w:val="00C25CD5"/>
    <w:rsid w:val="00C25EBB"/>
    <w:rsid w:val="00C25EBC"/>
    <w:rsid w:val="00C25ECA"/>
    <w:rsid w:val="00C25FBF"/>
    <w:rsid w:val="00C26586"/>
    <w:rsid w:val="00C26BF5"/>
    <w:rsid w:val="00C26C21"/>
    <w:rsid w:val="00C27129"/>
    <w:rsid w:val="00C272E8"/>
    <w:rsid w:val="00C275E4"/>
    <w:rsid w:val="00C2764B"/>
    <w:rsid w:val="00C279AB"/>
    <w:rsid w:val="00C27A1C"/>
    <w:rsid w:val="00C27D68"/>
    <w:rsid w:val="00C30145"/>
    <w:rsid w:val="00C307C9"/>
    <w:rsid w:val="00C30926"/>
    <w:rsid w:val="00C30A23"/>
    <w:rsid w:val="00C30C4F"/>
    <w:rsid w:val="00C30E05"/>
    <w:rsid w:val="00C312A9"/>
    <w:rsid w:val="00C312F7"/>
    <w:rsid w:val="00C31403"/>
    <w:rsid w:val="00C31442"/>
    <w:rsid w:val="00C316AB"/>
    <w:rsid w:val="00C3193E"/>
    <w:rsid w:val="00C31F49"/>
    <w:rsid w:val="00C31F95"/>
    <w:rsid w:val="00C324E8"/>
    <w:rsid w:val="00C32670"/>
    <w:rsid w:val="00C3276B"/>
    <w:rsid w:val="00C32991"/>
    <w:rsid w:val="00C32CD8"/>
    <w:rsid w:val="00C32D50"/>
    <w:rsid w:val="00C335B4"/>
    <w:rsid w:val="00C336B7"/>
    <w:rsid w:val="00C33AEA"/>
    <w:rsid w:val="00C33EAA"/>
    <w:rsid w:val="00C34215"/>
    <w:rsid w:val="00C34363"/>
    <w:rsid w:val="00C3460D"/>
    <w:rsid w:val="00C348B9"/>
    <w:rsid w:val="00C34F00"/>
    <w:rsid w:val="00C3545E"/>
    <w:rsid w:val="00C3550D"/>
    <w:rsid w:val="00C356A7"/>
    <w:rsid w:val="00C3572A"/>
    <w:rsid w:val="00C357A0"/>
    <w:rsid w:val="00C35875"/>
    <w:rsid w:val="00C3595C"/>
    <w:rsid w:val="00C35A66"/>
    <w:rsid w:val="00C35EB0"/>
    <w:rsid w:val="00C3601E"/>
    <w:rsid w:val="00C36217"/>
    <w:rsid w:val="00C36354"/>
    <w:rsid w:val="00C36440"/>
    <w:rsid w:val="00C3647F"/>
    <w:rsid w:val="00C36889"/>
    <w:rsid w:val="00C36A44"/>
    <w:rsid w:val="00C36A7A"/>
    <w:rsid w:val="00C36CDC"/>
    <w:rsid w:val="00C36D52"/>
    <w:rsid w:val="00C36DCF"/>
    <w:rsid w:val="00C36EF8"/>
    <w:rsid w:val="00C37356"/>
    <w:rsid w:val="00C37647"/>
    <w:rsid w:val="00C37722"/>
    <w:rsid w:val="00C37983"/>
    <w:rsid w:val="00C37D55"/>
    <w:rsid w:val="00C37E32"/>
    <w:rsid w:val="00C37ED4"/>
    <w:rsid w:val="00C40371"/>
    <w:rsid w:val="00C40480"/>
    <w:rsid w:val="00C40B48"/>
    <w:rsid w:val="00C40BFA"/>
    <w:rsid w:val="00C40D22"/>
    <w:rsid w:val="00C41234"/>
    <w:rsid w:val="00C41395"/>
    <w:rsid w:val="00C414C1"/>
    <w:rsid w:val="00C416ED"/>
    <w:rsid w:val="00C417D9"/>
    <w:rsid w:val="00C41802"/>
    <w:rsid w:val="00C423AD"/>
    <w:rsid w:val="00C42E16"/>
    <w:rsid w:val="00C42FFF"/>
    <w:rsid w:val="00C43018"/>
    <w:rsid w:val="00C43217"/>
    <w:rsid w:val="00C43378"/>
    <w:rsid w:val="00C43530"/>
    <w:rsid w:val="00C436DD"/>
    <w:rsid w:val="00C43725"/>
    <w:rsid w:val="00C43940"/>
    <w:rsid w:val="00C43D56"/>
    <w:rsid w:val="00C43EE1"/>
    <w:rsid w:val="00C43F2E"/>
    <w:rsid w:val="00C444A7"/>
    <w:rsid w:val="00C44678"/>
    <w:rsid w:val="00C44C37"/>
    <w:rsid w:val="00C44CE6"/>
    <w:rsid w:val="00C450F9"/>
    <w:rsid w:val="00C451AB"/>
    <w:rsid w:val="00C4563B"/>
    <w:rsid w:val="00C4575B"/>
    <w:rsid w:val="00C45919"/>
    <w:rsid w:val="00C45A7C"/>
    <w:rsid w:val="00C45B29"/>
    <w:rsid w:val="00C45D3A"/>
    <w:rsid w:val="00C4602C"/>
    <w:rsid w:val="00C46A81"/>
    <w:rsid w:val="00C46B6C"/>
    <w:rsid w:val="00C46BAC"/>
    <w:rsid w:val="00C46D1C"/>
    <w:rsid w:val="00C46E95"/>
    <w:rsid w:val="00C46EF9"/>
    <w:rsid w:val="00C4758A"/>
    <w:rsid w:val="00C475AD"/>
    <w:rsid w:val="00C4782B"/>
    <w:rsid w:val="00C47B47"/>
    <w:rsid w:val="00C47BDA"/>
    <w:rsid w:val="00C47C4E"/>
    <w:rsid w:val="00C50294"/>
    <w:rsid w:val="00C50565"/>
    <w:rsid w:val="00C50754"/>
    <w:rsid w:val="00C508A6"/>
    <w:rsid w:val="00C50BFA"/>
    <w:rsid w:val="00C50DD7"/>
    <w:rsid w:val="00C50F1D"/>
    <w:rsid w:val="00C51183"/>
    <w:rsid w:val="00C511CE"/>
    <w:rsid w:val="00C51262"/>
    <w:rsid w:val="00C51274"/>
    <w:rsid w:val="00C5129D"/>
    <w:rsid w:val="00C51774"/>
    <w:rsid w:val="00C517E4"/>
    <w:rsid w:val="00C519BE"/>
    <w:rsid w:val="00C5247A"/>
    <w:rsid w:val="00C527CF"/>
    <w:rsid w:val="00C5292B"/>
    <w:rsid w:val="00C52BDB"/>
    <w:rsid w:val="00C52C13"/>
    <w:rsid w:val="00C52C3A"/>
    <w:rsid w:val="00C52D77"/>
    <w:rsid w:val="00C52DC4"/>
    <w:rsid w:val="00C53146"/>
    <w:rsid w:val="00C531CE"/>
    <w:rsid w:val="00C5336B"/>
    <w:rsid w:val="00C533BF"/>
    <w:rsid w:val="00C53433"/>
    <w:rsid w:val="00C537AB"/>
    <w:rsid w:val="00C53A83"/>
    <w:rsid w:val="00C53B5E"/>
    <w:rsid w:val="00C53D44"/>
    <w:rsid w:val="00C54314"/>
    <w:rsid w:val="00C54696"/>
    <w:rsid w:val="00C54D76"/>
    <w:rsid w:val="00C54DC6"/>
    <w:rsid w:val="00C54E82"/>
    <w:rsid w:val="00C5507F"/>
    <w:rsid w:val="00C55219"/>
    <w:rsid w:val="00C5530F"/>
    <w:rsid w:val="00C553D8"/>
    <w:rsid w:val="00C554C2"/>
    <w:rsid w:val="00C55570"/>
    <w:rsid w:val="00C5559D"/>
    <w:rsid w:val="00C5580C"/>
    <w:rsid w:val="00C55827"/>
    <w:rsid w:val="00C55B10"/>
    <w:rsid w:val="00C55C63"/>
    <w:rsid w:val="00C55CD1"/>
    <w:rsid w:val="00C56277"/>
    <w:rsid w:val="00C56415"/>
    <w:rsid w:val="00C56BCF"/>
    <w:rsid w:val="00C56CA1"/>
    <w:rsid w:val="00C56F51"/>
    <w:rsid w:val="00C570C1"/>
    <w:rsid w:val="00C57118"/>
    <w:rsid w:val="00C5743C"/>
    <w:rsid w:val="00C574EE"/>
    <w:rsid w:val="00C575FA"/>
    <w:rsid w:val="00C5771A"/>
    <w:rsid w:val="00C577DE"/>
    <w:rsid w:val="00C578BA"/>
    <w:rsid w:val="00C57D9B"/>
    <w:rsid w:val="00C60129"/>
    <w:rsid w:val="00C601AA"/>
    <w:rsid w:val="00C60295"/>
    <w:rsid w:val="00C6030B"/>
    <w:rsid w:val="00C60594"/>
    <w:rsid w:val="00C60965"/>
    <w:rsid w:val="00C60BA7"/>
    <w:rsid w:val="00C60C1D"/>
    <w:rsid w:val="00C60FF2"/>
    <w:rsid w:val="00C611C0"/>
    <w:rsid w:val="00C61478"/>
    <w:rsid w:val="00C616C7"/>
    <w:rsid w:val="00C61926"/>
    <w:rsid w:val="00C61CD7"/>
    <w:rsid w:val="00C61D08"/>
    <w:rsid w:val="00C61D1D"/>
    <w:rsid w:val="00C61DA0"/>
    <w:rsid w:val="00C61FB5"/>
    <w:rsid w:val="00C620DB"/>
    <w:rsid w:val="00C62186"/>
    <w:rsid w:val="00C6235D"/>
    <w:rsid w:val="00C6270F"/>
    <w:rsid w:val="00C62B11"/>
    <w:rsid w:val="00C62DBF"/>
    <w:rsid w:val="00C637A7"/>
    <w:rsid w:val="00C637C4"/>
    <w:rsid w:val="00C63825"/>
    <w:rsid w:val="00C63A99"/>
    <w:rsid w:val="00C63BEC"/>
    <w:rsid w:val="00C63F81"/>
    <w:rsid w:val="00C63FB7"/>
    <w:rsid w:val="00C64405"/>
    <w:rsid w:val="00C646AC"/>
    <w:rsid w:val="00C6493F"/>
    <w:rsid w:val="00C64B11"/>
    <w:rsid w:val="00C64CA7"/>
    <w:rsid w:val="00C64E32"/>
    <w:rsid w:val="00C64EA1"/>
    <w:rsid w:val="00C64EC1"/>
    <w:rsid w:val="00C64F5B"/>
    <w:rsid w:val="00C64F63"/>
    <w:rsid w:val="00C6523F"/>
    <w:rsid w:val="00C653A7"/>
    <w:rsid w:val="00C6560A"/>
    <w:rsid w:val="00C6580C"/>
    <w:rsid w:val="00C65967"/>
    <w:rsid w:val="00C659A7"/>
    <w:rsid w:val="00C65B9C"/>
    <w:rsid w:val="00C65DE7"/>
    <w:rsid w:val="00C65F1F"/>
    <w:rsid w:val="00C6606D"/>
    <w:rsid w:val="00C661A9"/>
    <w:rsid w:val="00C6637A"/>
    <w:rsid w:val="00C664B4"/>
    <w:rsid w:val="00C665A2"/>
    <w:rsid w:val="00C665C1"/>
    <w:rsid w:val="00C665FC"/>
    <w:rsid w:val="00C66B5D"/>
    <w:rsid w:val="00C67090"/>
    <w:rsid w:val="00C67107"/>
    <w:rsid w:val="00C674FC"/>
    <w:rsid w:val="00C6768F"/>
    <w:rsid w:val="00C67B3D"/>
    <w:rsid w:val="00C67D7D"/>
    <w:rsid w:val="00C67F24"/>
    <w:rsid w:val="00C67F25"/>
    <w:rsid w:val="00C701B8"/>
    <w:rsid w:val="00C70226"/>
    <w:rsid w:val="00C7091B"/>
    <w:rsid w:val="00C70D23"/>
    <w:rsid w:val="00C70D7F"/>
    <w:rsid w:val="00C711AC"/>
    <w:rsid w:val="00C716D2"/>
    <w:rsid w:val="00C71796"/>
    <w:rsid w:val="00C71B21"/>
    <w:rsid w:val="00C71FFF"/>
    <w:rsid w:val="00C72021"/>
    <w:rsid w:val="00C722DD"/>
    <w:rsid w:val="00C72323"/>
    <w:rsid w:val="00C72595"/>
    <w:rsid w:val="00C729ED"/>
    <w:rsid w:val="00C72AAA"/>
    <w:rsid w:val="00C72B32"/>
    <w:rsid w:val="00C72B45"/>
    <w:rsid w:val="00C72E3D"/>
    <w:rsid w:val="00C732D2"/>
    <w:rsid w:val="00C7391A"/>
    <w:rsid w:val="00C73937"/>
    <w:rsid w:val="00C7398C"/>
    <w:rsid w:val="00C73A42"/>
    <w:rsid w:val="00C73CAF"/>
    <w:rsid w:val="00C74012"/>
    <w:rsid w:val="00C7475B"/>
    <w:rsid w:val="00C74787"/>
    <w:rsid w:val="00C748F0"/>
    <w:rsid w:val="00C74C27"/>
    <w:rsid w:val="00C74DF4"/>
    <w:rsid w:val="00C74E21"/>
    <w:rsid w:val="00C74ED6"/>
    <w:rsid w:val="00C7551F"/>
    <w:rsid w:val="00C7593E"/>
    <w:rsid w:val="00C759B8"/>
    <w:rsid w:val="00C75D8A"/>
    <w:rsid w:val="00C75FC5"/>
    <w:rsid w:val="00C75FF7"/>
    <w:rsid w:val="00C764FA"/>
    <w:rsid w:val="00C7666D"/>
    <w:rsid w:val="00C769AA"/>
    <w:rsid w:val="00C76AA3"/>
    <w:rsid w:val="00C76BE5"/>
    <w:rsid w:val="00C76F9E"/>
    <w:rsid w:val="00C770E3"/>
    <w:rsid w:val="00C77419"/>
    <w:rsid w:val="00C77557"/>
    <w:rsid w:val="00C77976"/>
    <w:rsid w:val="00C77AAE"/>
    <w:rsid w:val="00C77EA9"/>
    <w:rsid w:val="00C80049"/>
    <w:rsid w:val="00C808CF"/>
    <w:rsid w:val="00C80A29"/>
    <w:rsid w:val="00C80BD1"/>
    <w:rsid w:val="00C80CD5"/>
    <w:rsid w:val="00C810CC"/>
    <w:rsid w:val="00C8120B"/>
    <w:rsid w:val="00C815F1"/>
    <w:rsid w:val="00C81816"/>
    <w:rsid w:val="00C8187B"/>
    <w:rsid w:val="00C819EB"/>
    <w:rsid w:val="00C81B12"/>
    <w:rsid w:val="00C81C1A"/>
    <w:rsid w:val="00C81D94"/>
    <w:rsid w:val="00C81E3A"/>
    <w:rsid w:val="00C82077"/>
    <w:rsid w:val="00C822E7"/>
    <w:rsid w:val="00C826D7"/>
    <w:rsid w:val="00C82836"/>
    <w:rsid w:val="00C82938"/>
    <w:rsid w:val="00C829A9"/>
    <w:rsid w:val="00C82C7E"/>
    <w:rsid w:val="00C82C94"/>
    <w:rsid w:val="00C82E35"/>
    <w:rsid w:val="00C82EE5"/>
    <w:rsid w:val="00C83578"/>
    <w:rsid w:val="00C83635"/>
    <w:rsid w:val="00C83802"/>
    <w:rsid w:val="00C83873"/>
    <w:rsid w:val="00C83AFE"/>
    <w:rsid w:val="00C83CFF"/>
    <w:rsid w:val="00C83D4C"/>
    <w:rsid w:val="00C83ED9"/>
    <w:rsid w:val="00C8409F"/>
    <w:rsid w:val="00C84523"/>
    <w:rsid w:val="00C846F5"/>
    <w:rsid w:val="00C8486F"/>
    <w:rsid w:val="00C848FA"/>
    <w:rsid w:val="00C84BA4"/>
    <w:rsid w:val="00C84D89"/>
    <w:rsid w:val="00C84ECD"/>
    <w:rsid w:val="00C84F53"/>
    <w:rsid w:val="00C85129"/>
    <w:rsid w:val="00C851B1"/>
    <w:rsid w:val="00C85220"/>
    <w:rsid w:val="00C852BF"/>
    <w:rsid w:val="00C85368"/>
    <w:rsid w:val="00C855D3"/>
    <w:rsid w:val="00C856DA"/>
    <w:rsid w:val="00C857E5"/>
    <w:rsid w:val="00C859DC"/>
    <w:rsid w:val="00C85A7D"/>
    <w:rsid w:val="00C85D03"/>
    <w:rsid w:val="00C85F06"/>
    <w:rsid w:val="00C861CE"/>
    <w:rsid w:val="00C861D9"/>
    <w:rsid w:val="00C86D18"/>
    <w:rsid w:val="00C86E9D"/>
    <w:rsid w:val="00C871D2"/>
    <w:rsid w:val="00C8724A"/>
    <w:rsid w:val="00C872A3"/>
    <w:rsid w:val="00C87472"/>
    <w:rsid w:val="00C87829"/>
    <w:rsid w:val="00C87ACF"/>
    <w:rsid w:val="00C87AF3"/>
    <w:rsid w:val="00C87B19"/>
    <w:rsid w:val="00C87F70"/>
    <w:rsid w:val="00C90372"/>
    <w:rsid w:val="00C9052A"/>
    <w:rsid w:val="00C90926"/>
    <w:rsid w:val="00C90C2A"/>
    <w:rsid w:val="00C90DE6"/>
    <w:rsid w:val="00C90F69"/>
    <w:rsid w:val="00C91035"/>
    <w:rsid w:val="00C910C9"/>
    <w:rsid w:val="00C91437"/>
    <w:rsid w:val="00C9143B"/>
    <w:rsid w:val="00C914D9"/>
    <w:rsid w:val="00C91512"/>
    <w:rsid w:val="00C915BD"/>
    <w:rsid w:val="00C918AE"/>
    <w:rsid w:val="00C91956"/>
    <w:rsid w:val="00C91C08"/>
    <w:rsid w:val="00C91E01"/>
    <w:rsid w:val="00C91F58"/>
    <w:rsid w:val="00C92085"/>
    <w:rsid w:val="00C92142"/>
    <w:rsid w:val="00C923F8"/>
    <w:rsid w:val="00C92405"/>
    <w:rsid w:val="00C92651"/>
    <w:rsid w:val="00C926A6"/>
    <w:rsid w:val="00C926CE"/>
    <w:rsid w:val="00C93177"/>
    <w:rsid w:val="00C93645"/>
    <w:rsid w:val="00C93729"/>
    <w:rsid w:val="00C93A17"/>
    <w:rsid w:val="00C93A9C"/>
    <w:rsid w:val="00C93ABE"/>
    <w:rsid w:val="00C93BD0"/>
    <w:rsid w:val="00C94469"/>
    <w:rsid w:val="00C94543"/>
    <w:rsid w:val="00C94C22"/>
    <w:rsid w:val="00C953EA"/>
    <w:rsid w:val="00C95BC2"/>
    <w:rsid w:val="00C9623C"/>
    <w:rsid w:val="00C962A2"/>
    <w:rsid w:val="00C9630D"/>
    <w:rsid w:val="00C96354"/>
    <w:rsid w:val="00C96781"/>
    <w:rsid w:val="00C9681E"/>
    <w:rsid w:val="00C96871"/>
    <w:rsid w:val="00C9699F"/>
    <w:rsid w:val="00C96FE8"/>
    <w:rsid w:val="00C97497"/>
    <w:rsid w:val="00C974DA"/>
    <w:rsid w:val="00C97689"/>
    <w:rsid w:val="00C979D4"/>
    <w:rsid w:val="00C97D2E"/>
    <w:rsid w:val="00CA0579"/>
    <w:rsid w:val="00CA058F"/>
    <w:rsid w:val="00CA06FB"/>
    <w:rsid w:val="00CA076D"/>
    <w:rsid w:val="00CA095D"/>
    <w:rsid w:val="00CA0B20"/>
    <w:rsid w:val="00CA0BF2"/>
    <w:rsid w:val="00CA0CE4"/>
    <w:rsid w:val="00CA0E49"/>
    <w:rsid w:val="00CA10D3"/>
    <w:rsid w:val="00CA111C"/>
    <w:rsid w:val="00CA1229"/>
    <w:rsid w:val="00CA13DB"/>
    <w:rsid w:val="00CA1650"/>
    <w:rsid w:val="00CA1829"/>
    <w:rsid w:val="00CA1A99"/>
    <w:rsid w:val="00CA1B74"/>
    <w:rsid w:val="00CA1C30"/>
    <w:rsid w:val="00CA1D34"/>
    <w:rsid w:val="00CA1E92"/>
    <w:rsid w:val="00CA1F54"/>
    <w:rsid w:val="00CA20D8"/>
    <w:rsid w:val="00CA271F"/>
    <w:rsid w:val="00CA275A"/>
    <w:rsid w:val="00CA2ADF"/>
    <w:rsid w:val="00CA2EFB"/>
    <w:rsid w:val="00CA2F09"/>
    <w:rsid w:val="00CA3232"/>
    <w:rsid w:val="00CA3244"/>
    <w:rsid w:val="00CA35C6"/>
    <w:rsid w:val="00CA3824"/>
    <w:rsid w:val="00CA3B1D"/>
    <w:rsid w:val="00CA3BE9"/>
    <w:rsid w:val="00CA3D8C"/>
    <w:rsid w:val="00CA3D91"/>
    <w:rsid w:val="00CA4070"/>
    <w:rsid w:val="00CA4375"/>
    <w:rsid w:val="00CA440C"/>
    <w:rsid w:val="00CA447D"/>
    <w:rsid w:val="00CA46AC"/>
    <w:rsid w:val="00CA471B"/>
    <w:rsid w:val="00CA4804"/>
    <w:rsid w:val="00CA51AB"/>
    <w:rsid w:val="00CA5523"/>
    <w:rsid w:val="00CA5685"/>
    <w:rsid w:val="00CA56D1"/>
    <w:rsid w:val="00CA57A6"/>
    <w:rsid w:val="00CA5953"/>
    <w:rsid w:val="00CA5AF2"/>
    <w:rsid w:val="00CA5F56"/>
    <w:rsid w:val="00CA60C6"/>
    <w:rsid w:val="00CA635A"/>
    <w:rsid w:val="00CA6845"/>
    <w:rsid w:val="00CA716E"/>
    <w:rsid w:val="00CA71E0"/>
    <w:rsid w:val="00CA73C3"/>
    <w:rsid w:val="00CA7530"/>
    <w:rsid w:val="00CA7C5B"/>
    <w:rsid w:val="00CA7E34"/>
    <w:rsid w:val="00CB0087"/>
    <w:rsid w:val="00CB00D1"/>
    <w:rsid w:val="00CB0431"/>
    <w:rsid w:val="00CB0CF5"/>
    <w:rsid w:val="00CB10AB"/>
    <w:rsid w:val="00CB12FD"/>
    <w:rsid w:val="00CB15A9"/>
    <w:rsid w:val="00CB15FA"/>
    <w:rsid w:val="00CB239E"/>
    <w:rsid w:val="00CB245B"/>
    <w:rsid w:val="00CB2855"/>
    <w:rsid w:val="00CB2D5F"/>
    <w:rsid w:val="00CB3080"/>
    <w:rsid w:val="00CB385E"/>
    <w:rsid w:val="00CB3B44"/>
    <w:rsid w:val="00CB3BE6"/>
    <w:rsid w:val="00CB3C51"/>
    <w:rsid w:val="00CB3D1C"/>
    <w:rsid w:val="00CB3DC0"/>
    <w:rsid w:val="00CB3EE4"/>
    <w:rsid w:val="00CB3F75"/>
    <w:rsid w:val="00CB4504"/>
    <w:rsid w:val="00CB46E8"/>
    <w:rsid w:val="00CB4A75"/>
    <w:rsid w:val="00CB4CE2"/>
    <w:rsid w:val="00CB4D0A"/>
    <w:rsid w:val="00CB4EBE"/>
    <w:rsid w:val="00CB4F70"/>
    <w:rsid w:val="00CB4FA6"/>
    <w:rsid w:val="00CB5281"/>
    <w:rsid w:val="00CB52B5"/>
    <w:rsid w:val="00CB5364"/>
    <w:rsid w:val="00CB54CB"/>
    <w:rsid w:val="00CB5575"/>
    <w:rsid w:val="00CB55D0"/>
    <w:rsid w:val="00CB57F4"/>
    <w:rsid w:val="00CB58CE"/>
    <w:rsid w:val="00CB5C3C"/>
    <w:rsid w:val="00CB5D17"/>
    <w:rsid w:val="00CB5DE9"/>
    <w:rsid w:val="00CB6339"/>
    <w:rsid w:val="00CB6472"/>
    <w:rsid w:val="00CB654F"/>
    <w:rsid w:val="00CB6649"/>
    <w:rsid w:val="00CB6A54"/>
    <w:rsid w:val="00CB6C55"/>
    <w:rsid w:val="00CB6C8F"/>
    <w:rsid w:val="00CB6F73"/>
    <w:rsid w:val="00CB6FD5"/>
    <w:rsid w:val="00CB738B"/>
    <w:rsid w:val="00CB73B1"/>
    <w:rsid w:val="00CC00C1"/>
    <w:rsid w:val="00CC07F0"/>
    <w:rsid w:val="00CC08F2"/>
    <w:rsid w:val="00CC0932"/>
    <w:rsid w:val="00CC0A6F"/>
    <w:rsid w:val="00CC0BEE"/>
    <w:rsid w:val="00CC0C32"/>
    <w:rsid w:val="00CC0ECB"/>
    <w:rsid w:val="00CC14A6"/>
    <w:rsid w:val="00CC1672"/>
    <w:rsid w:val="00CC172C"/>
    <w:rsid w:val="00CC1764"/>
    <w:rsid w:val="00CC1797"/>
    <w:rsid w:val="00CC1DBE"/>
    <w:rsid w:val="00CC27DE"/>
    <w:rsid w:val="00CC2AA9"/>
    <w:rsid w:val="00CC2C31"/>
    <w:rsid w:val="00CC3234"/>
    <w:rsid w:val="00CC328C"/>
    <w:rsid w:val="00CC33C8"/>
    <w:rsid w:val="00CC373A"/>
    <w:rsid w:val="00CC39A2"/>
    <w:rsid w:val="00CC3E50"/>
    <w:rsid w:val="00CC3EF1"/>
    <w:rsid w:val="00CC41C1"/>
    <w:rsid w:val="00CC4239"/>
    <w:rsid w:val="00CC4285"/>
    <w:rsid w:val="00CC42CD"/>
    <w:rsid w:val="00CC43D8"/>
    <w:rsid w:val="00CC44CE"/>
    <w:rsid w:val="00CC451A"/>
    <w:rsid w:val="00CC46F4"/>
    <w:rsid w:val="00CC4807"/>
    <w:rsid w:val="00CC4B06"/>
    <w:rsid w:val="00CC4B15"/>
    <w:rsid w:val="00CC501D"/>
    <w:rsid w:val="00CC50EB"/>
    <w:rsid w:val="00CC5224"/>
    <w:rsid w:val="00CC52F2"/>
    <w:rsid w:val="00CC5452"/>
    <w:rsid w:val="00CC5644"/>
    <w:rsid w:val="00CC5915"/>
    <w:rsid w:val="00CC5A19"/>
    <w:rsid w:val="00CC5BF0"/>
    <w:rsid w:val="00CC5D05"/>
    <w:rsid w:val="00CC5D77"/>
    <w:rsid w:val="00CC5E27"/>
    <w:rsid w:val="00CC5F17"/>
    <w:rsid w:val="00CC60FE"/>
    <w:rsid w:val="00CC6219"/>
    <w:rsid w:val="00CC627D"/>
    <w:rsid w:val="00CC62BD"/>
    <w:rsid w:val="00CC6463"/>
    <w:rsid w:val="00CC6AB5"/>
    <w:rsid w:val="00CC70B4"/>
    <w:rsid w:val="00CC72E9"/>
    <w:rsid w:val="00CC731B"/>
    <w:rsid w:val="00CC743C"/>
    <w:rsid w:val="00CC7709"/>
    <w:rsid w:val="00CC7F04"/>
    <w:rsid w:val="00CC7F1A"/>
    <w:rsid w:val="00CD01C9"/>
    <w:rsid w:val="00CD02AC"/>
    <w:rsid w:val="00CD0560"/>
    <w:rsid w:val="00CD08F5"/>
    <w:rsid w:val="00CD091F"/>
    <w:rsid w:val="00CD097C"/>
    <w:rsid w:val="00CD0B44"/>
    <w:rsid w:val="00CD0FD7"/>
    <w:rsid w:val="00CD1169"/>
    <w:rsid w:val="00CD1F78"/>
    <w:rsid w:val="00CD2143"/>
    <w:rsid w:val="00CD2289"/>
    <w:rsid w:val="00CD2537"/>
    <w:rsid w:val="00CD275A"/>
    <w:rsid w:val="00CD28AC"/>
    <w:rsid w:val="00CD2986"/>
    <w:rsid w:val="00CD2995"/>
    <w:rsid w:val="00CD2A77"/>
    <w:rsid w:val="00CD2B30"/>
    <w:rsid w:val="00CD2BDF"/>
    <w:rsid w:val="00CD2DDC"/>
    <w:rsid w:val="00CD2E50"/>
    <w:rsid w:val="00CD2F92"/>
    <w:rsid w:val="00CD35E8"/>
    <w:rsid w:val="00CD372A"/>
    <w:rsid w:val="00CD3C86"/>
    <w:rsid w:val="00CD3DB0"/>
    <w:rsid w:val="00CD41A8"/>
    <w:rsid w:val="00CD4413"/>
    <w:rsid w:val="00CD45BF"/>
    <w:rsid w:val="00CD46F4"/>
    <w:rsid w:val="00CD48C6"/>
    <w:rsid w:val="00CD4AA6"/>
    <w:rsid w:val="00CD4D0C"/>
    <w:rsid w:val="00CD4DE0"/>
    <w:rsid w:val="00CD530A"/>
    <w:rsid w:val="00CD540F"/>
    <w:rsid w:val="00CD5570"/>
    <w:rsid w:val="00CD5633"/>
    <w:rsid w:val="00CD5776"/>
    <w:rsid w:val="00CD59F6"/>
    <w:rsid w:val="00CD5B87"/>
    <w:rsid w:val="00CD5E55"/>
    <w:rsid w:val="00CD5EF2"/>
    <w:rsid w:val="00CD6199"/>
    <w:rsid w:val="00CD6389"/>
    <w:rsid w:val="00CD64EB"/>
    <w:rsid w:val="00CD69A0"/>
    <w:rsid w:val="00CD6C91"/>
    <w:rsid w:val="00CD6D2F"/>
    <w:rsid w:val="00CD6E1F"/>
    <w:rsid w:val="00CD6F56"/>
    <w:rsid w:val="00CD76B9"/>
    <w:rsid w:val="00CD77D0"/>
    <w:rsid w:val="00CD7F1B"/>
    <w:rsid w:val="00CD7FE2"/>
    <w:rsid w:val="00CE004B"/>
    <w:rsid w:val="00CE02FC"/>
    <w:rsid w:val="00CE0309"/>
    <w:rsid w:val="00CE08B3"/>
    <w:rsid w:val="00CE0A53"/>
    <w:rsid w:val="00CE0FEF"/>
    <w:rsid w:val="00CE113F"/>
    <w:rsid w:val="00CE11AA"/>
    <w:rsid w:val="00CE139A"/>
    <w:rsid w:val="00CE17DC"/>
    <w:rsid w:val="00CE1A11"/>
    <w:rsid w:val="00CE1A9C"/>
    <w:rsid w:val="00CE1CC1"/>
    <w:rsid w:val="00CE1E4B"/>
    <w:rsid w:val="00CE1E96"/>
    <w:rsid w:val="00CE2174"/>
    <w:rsid w:val="00CE249A"/>
    <w:rsid w:val="00CE26CA"/>
    <w:rsid w:val="00CE2D47"/>
    <w:rsid w:val="00CE3467"/>
    <w:rsid w:val="00CE380B"/>
    <w:rsid w:val="00CE3B79"/>
    <w:rsid w:val="00CE3C87"/>
    <w:rsid w:val="00CE3DC2"/>
    <w:rsid w:val="00CE4165"/>
    <w:rsid w:val="00CE42B7"/>
    <w:rsid w:val="00CE456B"/>
    <w:rsid w:val="00CE4869"/>
    <w:rsid w:val="00CE4ADB"/>
    <w:rsid w:val="00CE4F45"/>
    <w:rsid w:val="00CE5176"/>
    <w:rsid w:val="00CE552F"/>
    <w:rsid w:val="00CE55BD"/>
    <w:rsid w:val="00CE582F"/>
    <w:rsid w:val="00CE5966"/>
    <w:rsid w:val="00CE5AA3"/>
    <w:rsid w:val="00CE5CB5"/>
    <w:rsid w:val="00CE63F6"/>
    <w:rsid w:val="00CE65EB"/>
    <w:rsid w:val="00CE6623"/>
    <w:rsid w:val="00CE6788"/>
    <w:rsid w:val="00CE67FA"/>
    <w:rsid w:val="00CE6844"/>
    <w:rsid w:val="00CE684E"/>
    <w:rsid w:val="00CE6962"/>
    <w:rsid w:val="00CE6EBA"/>
    <w:rsid w:val="00CE6EE8"/>
    <w:rsid w:val="00CE72C0"/>
    <w:rsid w:val="00CE756B"/>
    <w:rsid w:val="00CE761F"/>
    <w:rsid w:val="00CE7671"/>
    <w:rsid w:val="00CE77D5"/>
    <w:rsid w:val="00CE78AC"/>
    <w:rsid w:val="00CE79EC"/>
    <w:rsid w:val="00CF0442"/>
    <w:rsid w:val="00CF0497"/>
    <w:rsid w:val="00CF050A"/>
    <w:rsid w:val="00CF0C95"/>
    <w:rsid w:val="00CF16B5"/>
    <w:rsid w:val="00CF16E4"/>
    <w:rsid w:val="00CF19BB"/>
    <w:rsid w:val="00CF1AE7"/>
    <w:rsid w:val="00CF1AF5"/>
    <w:rsid w:val="00CF1F65"/>
    <w:rsid w:val="00CF20B7"/>
    <w:rsid w:val="00CF26BA"/>
    <w:rsid w:val="00CF2AFB"/>
    <w:rsid w:val="00CF2B5B"/>
    <w:rsid w:val="00CF31BB"/>
    <w:rsid w:val="00CF32EA"/>
    <w:rsid w:val="00CF34D1"/>
    <w:rsid w:val="00CF3776"/>
    <w:rsid w:val="00CF3861"/>
    <w:rsid w:val="00CF3A1D"/>
    <w:rsid w:val="00CF3AEF"/>
    <w:rsid w:val="00CF3B92"/>
    <w:rsid w:val="00CF4048"/>
    <w:rsid w:val="00CF4712"/>
    <w:rsid w:val="00CF4A24"/>
    <w:rsid w:val="00CF4A9E"/>
    <w:rsid w:val="00CF4AAA"/>
    <w:rsid w:val="00CF4C4C"/>
    <w:rsid w:val="00CF4FC6"/>
    <w:rsid w:val="00CF508F"/>
    <w:rsid w:val="00CF52CB"/>
    <w:rsid w:val="00CF53C9"/>
    <w:rsid w:val="00CF546F"/>
    <w:rsid w:val="00CF55D4"/>
    <w:rsid w:val="00CF5881"/>
    <w:rsid w:val="00CF59DF"/>
    <w:rsid w:val="00CF5B98"/>
    <w:rsid w:val="00CF5BE8"/>
    <w:rsid w:val="00CF5D0C"/>
    <w:rsid w:val="00CF5E45"/>
    <w:rsid w:val="00CF60A5"/>
    <w:rsid w:val="00CF6AD6"/>
    <w:rsid w:val="00CF6C2C"/>
    <w:rsid w:val="00CF6C5D"/>
    <w:rsid w:val="00CF6E20"/>
    <w:rsid w:val="00CF6EFB"/>
    <w:rsid w:val="00CF7513"/>
    <w:rsid w:val="00CF76DA"/>
    <w:rsid w:val="00CF77A6"/>
    <w:rsid w:val="00CF7954"/>
    <w:rsid w:val="00D0004D"/>
    <w:rsid w:val="00D00240"/>
    <w:rsid w:val="00D002AB"/>
    <w:rsid w:val="00D00522"/>
    <w:rsid w:val="00D005DC"/>
    <w:rsid w:val="00D006A4"/>
    <w:rsid w:val="00D0075A"/>
    <w:rsid w:val="00D0077C"/>
    <w:rsid w:val="00D00868"/>
    <w:rsid w:val="00D00A17"/>
    <w:rsid w:val="00D00C5B"/>
    <w:rsid w:val="00D00D74"/>
    <w:rsid w:val="00D00F4D"/>
    <w:rsid w:val="00D00FA1"/>
    <w:rsid w:val="00D011C0"/>
    <w:rsid w:val="00D011EA"/>
    <w:rsid w:val="00D01256"/>
    <w:rsid w:val="00D01531"/>
    <w:rsid w:val="00D01ABC"/>
    <w:rsid w:val="00D01C94"/>
    <w:rsid w:val="00D01C9E"/>
    <w:rsid w:val="00D01D5B"/>
    <w:rsid w:val="00D01DED"/>
    <w:rsid w:val="00D02197"/>
    <w:rsid w:val="00D02375"/>
    <w:rsid w:val="00D0283F"/>
    <w:rsid w:val="00D029D0"/>
    <w:rsid w:val="00D02C4E"/>
    <w:rsid w:val="00D02CC2"/>
    <w:rsid w:val="00D02D91"/>
    <w:rsid w:val="00D02E78"/>
    <w:rsid w:val="00D0318D"/>
    <w:rsid w:val="00D03209"/>
    <w:rsid w:val="00D0332C"/>
    <w:rsid w:val="00D03363"/>
    <w:rsid w:val="00D034CF"/>
    <w:rsid w:val="00D035C3"/>
    <w:rsid w:val="00D037E7"/>
    <w:rsid w:val="00D03B08"/>
    <w:rsid w:val="00D03C00"/>
    <w:rsid w:val="00D03C4C"/>
    <w:rsid w:val="00D03CBE"/>
    <w:rsid w:val="00D03F23"/>
    <w:rsid w:val="00D041D8"/>
    <w:rsid w:val="00D04A9C"/>
    <w:rsid w:val="00D04CD9"/>
    <w:rsid w:val="00D04E6C"/>
    <w:rsid w:val="00D0511A"/>
    <w:rsid w:val="00D0522F"/>
    <w:rsid w:val="00D05449"/>
    <w:rsid w:val="00D056EA"/>
    <w:rsid w:val="00D05831"/>
    <w:rsid w:val="00D05C08"/>
    <w:rsid w:val="00D05C0A"/>
    <w:rsid w:val="00D05C8F"/>
    <w:rsid w:val="00D05F9E"/>
    <w:rsid w:val="00D05FF2"/>
    <w:rsid w:val="00D0695E"/>
    <w:rsid w:val="00D06E43"/>
    <w:rsid w:val="00D07035"/>
    <w:rsid w:val="00D07238"/>
    <w:rsid w:val="00D079B3"/>
    <w:rsid w:val="00D079E1"/>
    <w:rsid w:val="00D07CAB"/>
    <w:rsid w:val="00D07E1D"/>
    <w:rsid w:val="00D07F39"/>
    <w:rsid w:val="00D106D4"/>
    <w:rsid w:val="00D108F3"/>
    <w:rsid w:val="00D10A3C"/>
    <w:rsid w:val="00D10BBE"/>
    <w:rsid w:val="00D10C75"/>
    <w:rsid w:val="00D10E1F"/>
    <w:rsid w:val="00D111BD"/>
    <w:rsid w:val="00D11343"/>
    <w:rsid w:val="00D11579"/>
    <w:rsid w:val="00D118DF"/>
    <w:rsid w:val="00D11D11"/>
    <w:rsid w:val="00D11D4A"/>
    <w:rsid w:val="00D11DF9"/>
    <w:rsid w:val="00D11E72"/>
    <w:rsid w:val="00D12430"/>
    <w:rsid w:val="00D124F2"/>
    <w:rsid w:val="00D125B4"/>
    <w:rsid w:val="00D125EF"/>
    <w:rsid w:val="00D12925"/>
    <w:rsid w:val="00D12A96"/>
    <w:rsid w:val="00D12ABC"/>
    <w:rsid w:val="00D12B6B"/>
    <w:rsid w:val="00D12ECF"/>
    <w:rsid w:val="00D12FF3"/>
    <w:rsid w:val="00D135E7"/>
    <w:rsid w:val="00D138B8"/>
    <w:rsid w:val="00D1391A"/>
    <w:rsid w:val="00D13A2D"/>
    <w:rsid w:val="00D13C7B"/>
    <w:rsid w:val="00D13E49"/>
    <w:rsid w:val="00D14241"/>
    <w:rsid w:val="00D14F2A"/>
    <w:rsid w:val="00D15103"/>
    <w:rsid w:val="00D15260"/>
    <w:rsid w:val="00D153DF"/>
    <w:rsid w:val="00D15411"/>
    <w:rsid w:val="00D15EEE"/>
    <w:rsid w:val="00D1610D"/>
    <w:rsid w:val="00D16177"/>
    <w:rsid w:val="00D16218"/>
    <w:rsid w:val="00D16640"/>
    <w:rsid w:val="00D166AE"/>
    <w:rsid w:val="00D17300"/>
    <w:rsid w:val="00D173A0"/>
    <w:rsid w:val="00D17729"/>
    <w:rsid w:val="00D1794F"/>
    <w:rsid w:val="00D17C85"/>
    <w:rsid w:val="00D17C89"/>
    <w:rsid w:val="00D17F23"/>
    <w:rsid w:val="00D20461"/>
    <w:rsid w:val="00D2047A"/>
    <w:rsid w:val="00D204F8"/>
    <w:rsid w:val="00D20535"/>
    <w:rsid w:val="00D205FB"/>
    <w:rsid w:val="00D20B8E"/>
    <w:rsid w:val="00D20C03"/>
    <w:rsid w:val="00D20E84"/>
    <w:rsid w:val="00D21191"/>
    <w:rsid w:val="00D21419"/>
    <w:rsid w:val="00D21841"/>
    <w:rsid w:val="00D21A5D"/>
    <w:rsid w:val="00D21AD4"/>
    <w:rsid w:val="00D21B0D"/>
    <w:rsid w:val="00D21C66"/>
    <w:rsid w:val="00D22127"/>
    <w:rsid w:val="00D223E4"/>
    <w:rsid w:val="00D226AC"/>
    <w:rsid w:val="00D2282F"/>
    <w:rsid w:val="00D22E7A"/>
    <w:rsid w:val="00D231AB"/>
    <w:rsid w:val="00D23525"/>
    <w:rsid w:val="00D2369D"/>
    <w:rsid w:val="00D239FE"/>
    <w:rsid w:val="00D23E11"/>
    <w:rsid w:val="00D24141"/>
    <w:rsid w:val="00D248D0"/>
    <w:rsid w:val="00D24988"/>
    <w:rsid w:val="00D24E91"/>
    <w:rsid w:val="00D25006"/>
    <w:rsid w:val="00D25229"/>
    <w:rsid w:val="00D252CD"/>
    <w:rsid w:val="00D253A9"/>
    <w:rsid w:val="00D254A9"/>
    <w:rsid w:val="00D2572D"/>
    <w:rsid w:val="00D25CEC"/>
    <w:rsid w:val="00D26004"/>
    <w:rsid w:val="00D26202"/>
    <w:rsid w:val="00D263C6"/>
    <w:rsid w:val="00D263FB"/>
    <w:rsid w:val="00D26862"/>
    <w:rsid w:val="00D26890"/>
    <w:rsid w:val="00D2697C"/>
    <w:rsid w:val="00D26A6D"/>
    <w:rsid w:val="00D26E92"/>
    <w:rsid w:val="00D2704C"/>
    <w:rsid w:val="00D2718A"/>
    <w:rsid w:val="00D272C6"/>
    <w:rsid w:val="00D27691"/>
    <w:rsid w:val="00D27736"/>
    <w:rsid w:val="00D27E2C"/>
    <w:rsid w:val="00D27EE5"/>
    <w:rsid w:val="00D3034C"/>
    <w:rsid w:val="00D30460"/>
    <w:rsid w:val="00D307AD"/>
    <w:rsid w:val="00D30909"/>
    <w:rsid w:val="00D309D8"/>
    <w:rsid w:val="00D30D90"/>
    <w:rsid w:val="00D30E19"/>
    <w:rsid w:val="00D30F13"/>
    <w:rsid w:val="00D30FBE"/>
    <w:rsid w:val="00D3151F"/>
    <w:rsid w:val="00D316E4"/>
    <w:rsid w:val="00D31818"/>
    <w:rsid w:val="00D318CC"/>
    <w:rsid w:val="00D31BE2"/>
    <w:rsid w:val="00D31C9C"/>
    <w:rsid w:val="00D31D86"/>
    <w:rsid w:val="00D326EC"/>
    <w:rsid w:val="00D32763"/>
    <w:rsid w:val="00D3287F"/>
    <w:rsid w:val="00D32F66"/>
    <w:rsid w:val="00D33155"/>
    <w:rsid w:val="00D33179"/>
    <w:rsid w:val="00D33220"/>
    <w:rsid w:val="00D33709"/>
    <w:rsid w:val="00D33877"/>
    <w:rsid w:val="00D33AB8"/>
    <w:rsid w:val="00D33B1B"/>
    <w:rsid w:val="00D33CC0"/>
    <w:rsid w:val="00D3406E"/>
    <w:rsid w:val="00D34165"/>
    <w:rsid w:val="00D3428C"/>
    <w:rsid w:val="00D342B5"/>
    <w:rsid w:val="00D34542"/>
    <w:rsid w:val="00D3459B"/>
    <w:rsid w:val="00D345EB"/>
    <w:rsid w:val="00D34626"/>
    <w:rsid w:val="00D34879"/>
    <w:rsid w:val="00D3487E"/>
    <w:rsid w:val="00D34A4F"/>
    <w:rsid w:val="00D34B25"/>
    <w:rsid w:val="00D34BBB"/>
    <w:rsid w:val="00D34C31"/>
    <w:rsid w:val="00D34DB2"/>
    <w:rsid w:val="00D34DD7"/>
    <w:rsid w:val="00D35192"/>
    <w:rsid w:val="00D354D3"/>
    <w:rsid w:val="00D35D34"/>
    <w:rsid w:val="00D36051"/>
    <w:rsid w:val="00D363B0"/>
    <w:rsid w:val="00D367BF"/>
    <w:rsid w:val="00D36867"/>
    <w:rsid w:val="00D36A8D"/>
    <w:rsid w:val="00D36B95"/>
    <w:rsid w:val="00D36D11"/>
    <w:rsid w:val="00D37194"/>
    <w:rsid w:val="00D37D3D"/>
    <w:rsid w:val="00D37F82"/>
    <w:rsid w:val="00D37FEF"/>
    <w:rsid w:val="00D37FF7"/>
    <w:rsid w:val="00D40286"/>
    <w:rsid w:val="00D4058D"/>
    <w:rsid w:val="00D408C2"/>
    <w:rsid w:val="00D40ADA"/>
    <w:rsid w:val="00D40B70"/>
    <w:rsid w:val="00D40D57"/>
    <w:rsid w:val="00D40E8B"/>
    <w:rsid w:val="00D4121C"/>
    <w:rsid w:val="00D412E4"/>
    <w:rsid w:val="00D41580"/>
    <w:rsid w:val="00D41649"/>
    <w:rsid w:val="00D4172A"/>
    <w:rsid w:val="00D4189F"/>
    <w:rsid w:val="00D42470"/>
    <w:rsid w:val="00D42B6C"/>
    <w:rsid w:val="00D42CB8"/>
    <w:rsid w:val="00D42D2F"/>
    <w:rsid w:val="00D430AB"/>
    <w:rsid w:val="00D43282"/>
    <w:rsid w:val="00D432B9"/>
    <w:rsid w:val="00D438C2"/>
    <w:rsid w:val="00D43A4E"/>
    <w:rsid w:val="00D43A58"/>
    <w:rsid w:val="00D44632"/>
    <w:rsid w:val="00D44DC4"/>
    <w:rsid w:val="00D44DE1"/>
    <w:rsid w:val="00D45138"/>
    <w:rsid w:val="00D4558A"/>
    <w:rsid w:val="00D456F7"/>
    <w:rsid w:val="00D45BCB"/>
    <w:rsid w:val="00D46421"/>
    <w:rsid w:val="00D4642A"/>
    <w:rsid w:val="00D46435"/>
    <w:rsid w:val="00D465AB"/>
    <w:rsid w:val="00D46745"/>
    <w:rsid w:val="00D46887"/>
    <w:rsid w:val="00D46C60"/>
    <w:rsid w:val="00D471F4"/>
    <w:rsid w:val="00D4768B"/>
    <w:rsid w:val="00D47CB3"/>
    <w:rsid w:val="00D47D1A"/>
    <w:rsid w:val="00D47E9B"/>
    <w:rsid w:val="00D5008C"/>
    <w:rsid w:val="00D500C2"/>
    <w:rsid w:val="00D50166"/>
    <w:rsid w:val="00D5024A"/>
    <w:rsid w:val="00D504A3"/>
    <w:rsid w:val="00D506E1"/>
    <w:rsid w:val="00D50A97"/>
    <w:rsid w:val="00D50C56"/>
    <w:rsid w:val="00D50FA6"/>
    <w:rsid w:val="00D51445"/>
    <w:rsid w:val="00D5152E"/>
    <w:rsid w:val="00D51737"/>
    <w:rsid w:val="00D51C11"/>
    <w:rsid w:val="00D52105"/>
    <w:rsid w:val="00D52496"/>
    <w:rsid w:val="00D5262B"/>
    <w:rsid w:val="00D52658"/>
    <w:rsid w:val="00D52663"/>
    <w:rsid w:val="00D52AC5"/>
    <w:rsid w:val="00D52C22"/>
    <w:rsid w:val="00D53442"/>
    <w:rsid w:val="00D53565"/>
    <w:rsid w:val="00D5386C"/>
    <w:rsid w:val="00D538A6"/>
    <w:rsid w:val="00D53986"/>
    <w:rsid w:val="00D53BC3"/>
    <w:rsid w:val="00D5405F"/>
    <w:rsid w:val="00D541C8"/>
    <w:rsid w:val="00D541F0"/>
    <w:rsid w:val="00D542D4"/>
    <w:rsid w:val="00D543A9"/>
    <w:rsid w:val="00D549F6"/>
    <w:rsid w:val="00D55310"/>
    <w:rsid w:val="00D5536E"/>
    <w:rsid w:val="00D55375"/>
    <w:rsid w:val="00D555B8"/>
    <w:rsid w:val="00D55601"/>
    <w:rsid w:val="00D55653"/>
    <w:rsid w:val="00D556FA"/>
    <w:rsid w:val="00D55707"/>
    <w:rsid w:val="00D55930"/>
    <w:rsid w:val="00D55A2E"/>
    <w:rsid w:val="00D55C10"/>
    <w:rsid w:val="00D55E3D"/>
    <w:rsid w:val="00D56360"/>
    <w:rsid w:val="00D566EE"/>
    <w:rsid w:val="00D566F8"/>
    <w:rsid w:val="00D56B62"/>
    <w:rsid w:val="00D56E1F"/>
    <w:rsid w:val="00D572CE"/>
    <w:rsid w:val="00D5762E"/>
    <w:rsid w:val="00D57784"/>
    <w:rsid w:val="00D57861"/>
    <w:rsid w:val="00D57D07"/>
    <w:rsid w:val="00D57E24"/>
    <w:rsid w:val="00D57FB4"/>
    <w:rsid w:val="00D57FCB"/>
    <w:rsid w:val="00D6007E"/>
    <w:rsid w:val="00D600EB"/>
    <w:rsid w:val="00D602F1"/>
    <w:rsid w:val="00D60317"/>
    <w:rsid w:val="00D60A46"/>
    <w:rsid w:val="00D60AEB"/>
    <w:rsid w:val="00D60BF9"/>
    <w:rsid w:val="00D60D12"/>
    <w:rsid w:val="00D60DB8"/>
    <w:rsid w:val="00D60DC8"/>
    <w:rsid w:val="00D6184F"/>
    <w:rsid w:val="00D61A0A"/>
    <w:rsid w:val="00D61C07"/>
    <w:rsid w:val="00D61DD0"/>
    <w:rsid w:val="00D61DFE"/>
    <w:rsid w:val="00D62049"/>
    <w:rsid w:val="00D62162"/>
    <w:rsid w:val="00D625B8"/>
    <w:rsid w:val="00D62626"/>
    <w:rsid w:val="00D62782"/>
    <w:rsid w:val="00D627C6"/>
    <w:rsid w:val="00D62803"/>
    <w:rsid w:val="00D62938"/>
    <w:rsid w:val="00D6294D"/>
    <w:rsid w:val="00D62A1A"/>
    <w:rsid w:val="00D62CAB"/>
    <w:rsid w:val="00D63006"/>
    <w:rsid w:val="00D63069"/>
    <w:rsid w:val="00D6321B"/>
    <w:rsid w:val="00D632B7"/>
    <w:rsid w:val="00D633EB"/>
    <w:rsid w:val="00D6369D"/>
    <w:rsid w:val="00D6377D"/>
    <w:rsid w:val="00D63B90"/>
    <w:rsid w:val="00D63BC1"/>
    <w:rsid w:val="00D63D85"/>
    <w:rsid w:val="00D63F5F"/>
    <w:rsid w:val="00D63F6A"/>
    <w:rsid w:val="00D64083"/>
    <w:rsid w:val="00D6422B"/>
    <w:rsid w:val="00D64861"/>
    <w:rsid w:val="00D64AE5"/>
    <w:rsid w:val="00D64C80"/>
    <w:rsid w:val="00D651A4"/>
    <w:rsid w:val="00D6547B"/>
    <w:rsid w:val="00D65766"/>
    <w:rsid w:val="00D658D8"/>
    <w:rsid w:val="00D65A14"/>
    <w:rsid w:val="00D65D10"/>
    <w:rsid w:val="00D65DE2"/>
    <w:rsid w:val="00D65F07"/>
    <w:rsid w:val="00D66497"/>
    <w:rsid w:val="00D666BC"/>
    <w:rsid w:val="00D66A3A"/>
    <w:rsid w:val="00D66A8A"/>
    <w:rsid w:val="00D66B91"/>
    <w:rsid w:val="00D66CDD"/>
    <w:rsid w:val="00D67158"/>
    <w:rsid w:val="00D67186"/>
    <w:rsid w:val="00D678E7"/>
    <w:rsid w:val="00D67F2C"/>
    <w:rsid w:val="00D7019C"/>
    <w:rsid w:val="00D701E0"/>
    <w:rsid w:val="00D70214"/>
    <w:rsid w:val="00D70252"/>
    <w:rsid w:val="00D703AF"/>
    <w:rsid w:val="00D703CF"/>
    <w:rsid w:val="00D7050D"/>
    <w:rsid w:val="00D707EB"/>
    <w:rsid w:val="00D70847"/>
    <w:rsid w:val="00D7089E"/>
    <w:rsid w:val="00D70E4C"/>
    <w:rsid w:val="00D70E5D"/>
    <w:rsid w:val="00D70E63"/>
    <w:rsid w:val="00D7101C"/>
    <w:rsid w:val="00D7125A"/>
    <w:rsid w:val="00D7143F"/>
    <w:rsid w:val="00D71A5A"/>
    <w:rsid w:val="00D71AA3"/>
    <w:rsid w:val="00D71D49"/>
    <w:rsid w:val="00D71FB2"/>
    <w:rsid w:val="00D72000"/>
    <w:rsid w:val="00D72267"/>
    <w:rsid w:val="00D72CD8"/>
    <w:rsid w:val="00D72F8B"/>
    <w:rsid w:val="00D7335B"/>
    <w:rsid w:val="00D734EC"/>
    <w:rsid w:val="00D73825"/>
    <w:rsid w:val="00D7390F"/>
    <w:rsid w:val="00D739A6"/>
    <w:rsid w:val="00D73AEE"/>
    <w:rsid w:val="00D73D02"/>
    <w:rsid w:val="00D73D37"/>
    <w:rsid w:val="00D74721"/>
    <w:rsid w:val="00D74BAE"/>
    <w:rsid w:val="00D74DCE"/>
    <w:rsid w:val="00D75424"/>
    <w:rsid w:val="00D75649"/>
    <w:rsid w:val="00D756AD"/>
    <w:rsid w:val="00D756BC"/>
    <w:rsid w:val="00D75DD1"/>
    <w:rsid w:val="00D75F6E"/>
    <w:rsid w:val="00D762EA"/>
    <w:rsid w:val="00D76511"/>
    <w:rsid w:val="00D76571"/>
    <w:rsid w:val="00D76590"/>
    <w:rsid w:val="00D76730"/>
    <w:rsid w:val="00D76733"/>
    <w:rsid w:val="00D76876"/>
    <w:rsid w:val="00D7727E"/>
    <w:rsid w:val="00D77594"/>
    <w:rsid w:val="00D776FA"/>
    <w:rsid w:val="00D777AA"/>
    <w:rsid w:val="00D778AC"/>
    <w:rsid w:val="00D77962"/>
    <w:rsid w:val="00D77CD8"/>
    <w:rsid w:val="00D77D44"/>
    <w:rsid w:val="00D77D88"/>
    <w:rsid w:val="00D77DF4"/>
    <w:rsid w:val="00D800D2"/>
    <w:rsid w:val="00D80601"/>
    <w:rsid w:val="00D80A84"/>
    <w:rsid w:val="00D811CC"/>
    <w:rsid w:val="00D8138E"/>
    <w:rsid w:val="00D8139D"/>
    <w:rsid w:val="00D8142E"/>
    <w:rsid w:val="00D81688"/>
    <w:rsid w:val="00D821C2"/>
    <w:rsid w:val="00D822B8"/>
    <w:rsid w:val="00D82302"/>
    <w:rsid w:val="00D8249D"/>
    <w:rsid w:val="00D82547"/>
    <w:rsid w:val="00D82678"/>
    <w:rsid w:val="00D82919"/>
    <w:rsid w:val="00D82A22"/>
    <w:rsid w:val="00D82A2C"/>
    <w:rsid w:val="00D82A60"/>
    <w:rsid w:val="00D83288"/>
    <w:rsid w:val="00D83711"/>
    <w:rsid w:val="00D8381C"/>
    <w:rsid w:val="00D83869"/>
    <w:rsid w:val="00D83F48"/>
    <w:rsid w:val="00D83FC1"/>
    <w:rsid w:val="00D842F3"/>
    <w:rsid w:val="00D844B0"/>
    <w:rsid w:val="00D84670"/>
    <w:rsid w:val="00D84707"/>
    <w:rsid w:val="00D848D0"/>
    <w:rsid w:val="00D84931"/>
    <w:rsid w:val="00D84D4A"/>
    <w:rsid w:val="00D84FE4"/>
    <w:rsid w:val="00D85165"/>
    <w:rsid w:val="00D8525A"/>
    <w:rsid w:val="00D852FA"/>
    <w:rsid w:val="00D8558B"/>
    <w:rsid w:val="00D855B7"/>
    <w:rsid w:val="00D85665"/>
    <w:rsid w:val="00D85880"/>
    <w:rsid w:val="00D85A78"/>
    <w:rsid w:val="00D85AE0"/>
    <w:rsid w:val="00D865D0"/>
    <w:rsid w:val="00D86663"/>
    <w:rsid w:val="00D86AC2"/>
    <w:rsid w:val="00D86C81"/>
    <w:rsid w:val="00D8704C"/>
    <w:rsid w:val="00D87222"/>
    <w:rsid w:val="00D87248"/>
    <w:rsid w:val="00D874D7"/>
    <w:rsid w:val="00D87632"/>
    <w:rsid w:val="00D87759"/>
    <w:rsid w:val="00D87963"/>
    <w:rsid w:val="00D87AA1"/>
    <w:rsid w:val="00D87AD1"/>
    <w:rsid w:val="00D87BA1"/>
    <w:rsid w:val="00D9002B"/>
    <w:rsid w:val="00D90250"/>
    <w:rsid w:val="00D90306"/>
    <w:rsid w:val="00D90325"/>
    <w:rsid w:val="00D905AB"/>
    <w:rsid w:val="00D907DD"/>
    <w:rsid w:val="00D90B9B"/>
    <w:rsid w:val="00D91793"/>
    <w:rsid w:val="00D91893"/>
    <w:rsid w:val="00D91DF7"/>
    <w:rsid w:val="00D91F40"/>
    <w:rsid w:val="00D9209C"/>
    <w:rsid w:val="00D9241F"/>
    <w:rsid w:val="00D926D0"/>
    <w:rsid w:val="00D92775"/>
    <w:rsid w:val="00D9286E"/>
    <w:rsid w:val="00D92A54"/>
    <w:rsid w:val="00D92DBD"/>
    <w:rsid w:val="00D92F3F"/>
    <w:rsid w:val="00D9338B"/>
    <w:rsid w:val="00D933F1"/>
    <w:rsid w:val="00D934DE"/>
    <w:rsid w:val="00D93789"/>
    <w:rsid w:val="00D93C31"/>
    <w:rsid w:val="00D93FBC"/>
    <w:rsid w:val="00D94231"/>
    <w:rsid w:val="00D9460B"/>
    <w:rsid w:val="00D94BC9"/>
    <w:rsid w:val="00D9502E"/>
    <w:rsid w:val="00D950D0"/>
    <w:rsid w:val="00D951EC"/>
    <w:rsid w:val="00D954F6"/>
    <w:rsid w:val="00D9588E"/>
    <w:rsid w:val="00D95C93"/>
    <w:rsid w:val="00D960AA"/>
    <w:rsid w:val="00D9620B"/>
    <w:rsid w:val="00D9648C"/>
    <w:rsid w:val="00D96847"/>
    <w:rsid w:val="00D969DF"/>
    <w:rsid w:val="00D96A01"/>
    <w:rsid w:val="00D96C79"/>
    <w:rsid w:val="00D96E25"/>
    <w:rsid w:val="00D97058"/>
    <w:rsid w:val="00D97316"/>
    <w:rsid w:val="00D9739B"/>
    <w:rsid w:val="00D97728"/>
    <w:rsid w:val="00D97729"/>
    <w:rsid w:val="00D97845"/>
    <w:rsid w:val="00D97935"/>
    <w:rsid w:val="00D97DAE"/>
    <w:rsid w:val="00DA00BF"/>
    <w:rsid w:val="00DA01CF"/>
    <w:rsid w:val="00DA05CB"/>
    <w:rsid w:val="00DA064D"/>
    <w:rsid w:val="00DA0668"/>
    <w:rsid w:val="00DA0782"/>
    <w:rsid w:val="00DA0B6B"/>
    <w:rsid w:val="00DA0E2F"/>
    <w:rsid w:val="00DA103C"/>
    <w:rsid w:val="00DA1206"/>
    <w:rsid w:val="00DA14E5"/>
    <w:rsid w:val="00DA1B19"/>
    <w:rsid w:val="00DA1C44"/>
    <w:rsid w:val="00DA1E3A"/>
    <w:rsid w:val="00DA1FF5"/>
    <w:rsid w:val="00DA21AF"/>
    <w:rsid w:val="00DA25C2"/>
    <w:rsid w:val="00DA2AD4"/>
    <w:rsid w:val="00DA2B4D"/>
    <w:rsid w:val="00DA2EFF"/>
    <w:rsid w:val="00DA34ED"/>
    <w:rsid w:val="00DA3559"/>
    <w:rsid w:val="00DA3CFC"/>
    <w:rsid w:val="00DA4309"/>
    <w:rsid w:val="00DA482E"/>
    <w:rsid w:val="00DA48F9"/>
    <w:rsid w:val="00DA4A3A"/>
    <w:rsid w:val="00DA4DAF"/>
    <w:rsid w:val="00DA4F22"/>
    <w:rsid w:val="00DA50A7"/>
    <w:rsid w:val="00DA547C"/>
    <w:rsid w:val="00DA5492"/>
    <w:rsid w:val="00DA5693"/>
    <w:rsid w:val="00DA58CE"/>
    <w:rsid w:val="00DA5AD4"/>
    <w:rsid w:val="00DA5B81"/>
    <w:rsid w:val="00DA60A3"/>
    <w:rsid w:val="00DA613F"/>
    <w:rsid w:val="00DA62C8"/>
    <w:rsid w:val="00DA6BF1"/>
    <w:rsid w:val="00DA6CCE"/>
    <w:rsid w:val="00DA6EA0"/>
    <w:rsid w:val="00DA704F"/>
    <w:rsid w:val="00DA70C1"/>
    <w:rsid w:val="00DA7159"/>
    <w:rsid w:val="00DA7394"/>
    <w:rsid w:val="00DA74E7"/>
    <w:rsid w:val="00DA7526"/>
    <w:rsid w:val="00DA77CF"/>
    <w:rsid w:val="00DA7D55"/>
    <w:rsid w:val="00DB051F"/>
    <w:rsid w:val="00DB064C"/>
    <w:rsid w:val="00DB0810"/>
    <w:rsid w:val="00DB08D0"/>
    <w:rsid w:val="00DB0935"/>
    <w:rsid w:val="00DB18BA"/>
    <w:rsid w:val="00DB18FD"/>
    <w:rsid w:val="00DB1A78"/>
    <w:rsid w:val="00DB21D9"/>
    <w:rsid w:val="00DB22A3"/>
    <w:rsid w:val="00DB234E"/>
    <w:rsid w:val="00DB2394"/>
    <w:rsid w:val="00DB2575"/>
    <w:rsid w:val="00DB27D0"/>
    <w:rsid w:val="00DB2919"/>
    <w:rsid w:val="00DB29A1"/>
    <w:rsid w:val="00DB2A43"/>
    <w:rsid w:val="00DB2C0A"/>
    <w:rsid w:val="00DB2EAD"/>
    <w:rsid w:val="00DB3451"/>
    <w:rsid w:val="00DB34B9"/>
    <w:rsid w:val="00DB34EC"/>
    <w:rsid w:val="00DB35E3"/>
    <w:rsid w:val="00DB372D"/>
    <w:rsid w:val="00DB37A2"/>
    <w:rsid w:val="00DB37E5"/>
    <w:rsid w:val="00DB3935"/>
    <w:rsid w:val="00DB433E"/>
    <w:rsid w:val="00DB445D"/>
    <w:rsid w:val="00DB4612"/>
    <w:rsid w:val="00DB46DA"/>
    <w:rsid w:val="00DB48E4"/>
    <w:rsid w:val="00DB4A06"/>
    <w:rsid w:val="00DB4A55"/>
    <w:rsid w:val="00DB4BA9"/>
    <w:rsid w:val="00DB4CC4"/>
    <w:rsid w:val="00DB4D76"/>
    <w:rsid w:val="00DB4F0F"/>
    <w:rsid w:val="00DB577A"/>
    <w:rsid w:val="00DB5B10"/>
    <w:rsid w:val="00DB5BA4"/>
    <w:rsid w:val="00DB5D93"/>
    <w:rsid w:val="00DB621E"/>
    <w:rsid w:val="00DB63FE"/>
    <w:rsid w:val="00DB66EE"/>
    <w:rsid w:val="00DB68B2"/>
    <w:rsid w:val="00DB68B3"/>
    <w:rsid w:val="00DB6933"/>
    <w:rsid w:val="00DB6A65"/>
    <w:rsid w:val="00DB6EBE"/>
    <w:rsid w:val="00DB6FE4"/>
    <w:rsid w:val="00DB717F"/>
    <w:rsid w:val="00DB7506"/>
    <w:rsid w:val="00DB7A05"/>
    <w:rsid w:val="00DB7BA8"/>
    <w:rsid w:val="00DB7FEB"/>
    <w:rsid w:val="00DC017D"/>
    <w:rsid w:val="00DC01F5"/>
    <w:rsid w:val="00DC030D"/>
    <w:rsid w:val="00DC0590"/>
    <w:rsid w:val="00DC0891"/>
    <w:rsid w:val="00DC092C"/>
    <w:rsid w:val="00DC09F9"/>
    <w:rsid w:val="00DC1420"/>
    <w:rsid w:val="00DC1580"/>
    <w:rsid w:val="00DC1785"/>
    <w:rsid w:val="00DC1966"/>
    <w:rsid w:val="00DC1A33"/>
    <w:rsid w:val="00DC1C23"/>
    <w:rsid w:val="00DC1FC5"/>
    <w:rsid w:val="00DC213E"/>
    <w:rsid w:val="00DC2719"/>
    <w:rsid w:val="00DC2A26"/>
    <w:rsid w:val="00DC2B77"/>
    <w:rsid w:val="00DC2BD8"/>
    <w:rsid w:val="00DC2E82"/>
    <w:rsid w:val="00DC321D"/>
    <w:rsid w:val="00DC34F2"/>
    <w:rsid w:val="00DC3708"/>
    <w:rsid w:val="00DC3A62"/>
    <w:rsid w:val="00DC40AB"/>
    <w:rsid w:val="00DC4351"/>
    <w:rsid w:val="00DC43F8"/>
    <w:rsid w:val="00DC462B"/>
    <w:rsid w:val="00DC4851"/>
    <w:rsid w:val="00DC48BF"/>
    <w:rsid w:val="00DC4908"/>
    <w:rsid w:val="00DC495F"/>
    <w:rsid w:val="00DC50AB"/>
    <w:rsid w:val="00DC517A"/>
    <w:rsid w:val="00DC528D"/>
    <w:rsid w:val="00DC543E"/>
    <w:rsid w:val="00DC54AF"/>
    <w:rsid w:val="00DC5625"/>
    <w:rsid w:val="00DC56A2"/>
    <w:rsid w:val="00DC5979"/>
    <w:rsid w:val="00DC5C72"/>
    <w:rsid w:val="00DC6274"/>
    <w:rsid w:val="00DC6A2C"/>
    <w:rsid w:val="00DC6AF9"/>
    <w:rsid w:val="00DC6B23"/>
    <w:rsid w:val="00DC6F65"/>
    <w:rsid w:val="00DC6FB8"/>
    <w:rsid w:val="00DC71C3"/>
    <w:rsid w:val="00DC72E2"/>
    <w:rsid w:val="00DC7511"/>
    <w:rsid w:val="00DC786A"/>
    <w:rsid w:val="00DC7955"/>
    <w:rsid w:val="00DC7AFC"/>
    <w:rsid w:val="00DC7B13"/>
    <w:rsid w:val="00DC7D73"/>
    <w:rsid w:val="00DD029F"/>
    <w:rsid w:val="00DD036C"/>
    <w:rsid w:val="00DD0381"/>
    <w:rsid w:val="00DD06E5"/>
    <w:rsid w:val="00DD077C"/>
    <w:rsid w:val="00DD07E2"/>
    <w:rsid w:val="00DD0843"/>
    <w:rsid w:val="00DD08EA"/>
    <w:rsid w:val="00DD09F4"/>
    <w:rsid w:val="00DD0A0F"/>
    <w:rsid w:val="00DD0B40"/>
    <w:rsid w:val="00DD0EBB"/>
    <w:rsid w:val="00DD0F29"/>
    <w:rsid w:val="00DD0FD0"/>
    <w:rsid w:val="00DD10D5"/>
    <w:rsid w:val="00DD125F"/>
    <w:rsid w:val="00DD12B9"/>
    <w:rsid w:val="00DD16A8"/>
    <w:rsid w:val="00DD192A"/>
    <w:rsid w:val="00DD192E"/>
    <w:rsid w:val="00DD1AF2"/>
    <w:rsid w:val="00DD1E8B"/>
    <w:rsid w:val="00DD2249"/>
    <w:rsid w:val="00DD228A"/>
    <w:rsid w:val="00DD29DB"/>
    <w:rsid w:val="00DD2B54"/>
    <w:rsid w:val="00DD2D45"/>
    <w:rsid w:val="00DD2DEC"/>
    <w:rsid w:val="00DD2FA5"/>
    <w:rsid w:val="00DD329B"/>
    <w:rsid w:val="00DD33BE"/>
    <w:rsid w:val="00DD3543"/>
    <w:rsid w:val="00DD37AD"/>
    <w:rsid w:val="00DD395B"/>
    <w:rsid w:val="00DD3AF3"/>
    <w:rsid w:val="00DD3E4C"/>
    <w:rsid w:val="00DD3EC7"/>
    <w:rsid w:val="00DD3FF6"/>
    <w:rsid w:val="00DD419A"/>
    <w:rsid w:val="00DD420D"/>
    <w:rsid w:val="00DD42FD"/>
    <w:rsid w:val="00DD449F"/>
    <w:rsid w:val="00DD45E2"/>
    <w:rsid w:val="00DD4A2A"/>
    <w:rsid w:val="00DD4B20"/>
    <w:rsid w:val="00DD4E13"/>
    <w:rsid w:val="00DD4F1D"/>
    <w:rsid w:val="00DD4FD3"/>
    <w:rsid w:val="00DD5023"/>
    <w:rsid w:val="00DD5162"/>
    <w:rsid w:val="00DD5624"/>
    <w:rsid w:val="00DD56CC"/>
    <w:rsid w:val="00DD5CB3"/>
    <w:rsid w:val="00DD5CB8"/>
    <w:rsid w:val="00DD5DF1"/>
    <w:rsid w:val="00DD5FA8"/>
    <w:rsid w:val="00DD60DE"/>
    <w:rsid w:val="00DD624E"/>
    <w:rsid w:val="00DD626B"/>
    <w:rsid w:val="00DD67C0"/>
    <w:rsid w:val="00DD6815"/>
    <w:rsid w:val="00DD69C0"/>
    <w:rsid w:val="00DD6BD3"/>
    <w:rsid w:val="00DD7088"/>
    <w:rsid w:val="00DD7477"/>
    <w:rsid w:val="00DD798B"/>
    <w:rsid w:val="00DD7BE2"/>
    <w:rsid w:val="00DD7C81"/>
    <w:rsid w:val="00DD7DA0"/>
    <w:rsid w:val="00DE01BE"/>
    <w:rsid w:val="00DE02D4"/>
    <w:rsid w:val="00DE0C04"/>
    <w:rsid w:val="00DE1415"/>
    <w:rsid w:val="00DE1459"/>
    <w:rsid w:val="00DE145C"/>
    <w:rsid w:val="00DE1AA0"/>
    <w:rsid w:val="00DE1E4B"/>
    <w:rsid w:val="00DE24D6"/>
    <w:rsid w:val="00DE2583"/>
    <w:rsid w:val="00DE26B8"/>
    <w:rsid w:val="00DE29EA"/>
    <w:rsid w:val="00DE2A41"/>
    <w:rsid w:val="00DE300D"/>
    <w:rsid w:val="00DE339F"/>
    <w:rsid w:val="00DE33CA"/>
    <w:rsid w:val="00DE3579"/>
    <w:rsid w:val="00DE3961"/>
    <w:rsid w:val="00DE39BE"/>
    <w:rsid w:val="00DE3B30"/>
    <w:rsid w:val="00DE3B64"/>
    <w:rsid w:val="00DE3BC8"/>
    <w:rsid w:val="00DE3DDC"/>
    <w:rsid w:val="00DE3EB3"/>
    <w:rsid w:val="00DE3FC3"/>
    <w:rsid w:val="00DE471D"/>
    <w:rsid w:val="00DE47FA"/>
    <w:rsid w:val="00DE4875"/>
    <w:rsid w:val="00DE4B5A"/>
    <w:rsid w:val="00DE4B66"/>
    <w:rsid w:val="00DE4E75"/>
    <w:rsid w:val="00DE4EDC"/>
    <w:rsid w:val="00DE55A8"/>
    <w:rsid w:val="00DE5BF9"/>
    <w:rsid w:val="00DE5CDF"/>
    <w:rsid w:val="00DE5CEF"/>
    <w:rsid w:val="00DE6598"/>
    <w:rsid w:val="00DE689A"/>
    <w:rsid w:val="00DE6C04"/>
    <w:rsid w:val="00DE6E9A"/>
    <w:rsid w:val="00DE7511"/>
    <w:rsid w:val="00DE7707"/>
    <w:rsid w:val="00DE7B24"/>
    <w:rsid w:val="00DE7C51"/>
    <w:rsid w:val="00DE7E3D"/>
    <w:rsid w:val="00DF0000"/>
    <w:rsid w:val="00DF0254"/>
    <w:rsid w:val="00DF03BB"/>
    <w:rsid w:val="00DF07D1"/>
    <w:rsid w:val="00DF092F"/>
    <w:rsid w:val="00DF0B7D"/>
    <w:rsid w:val="00DF0B94"/>
    <w:rsid w:val="00DF0BB9"/>
    <w:rsid w:val="00DF11EC"/>
    <w:rsid w:val="00DF1533"/>
    <w:rsid w:val="00DF15C4"/>
    <w:rsid w:val="00DF1787"/>
    <w:rsid w:val="00DF1985"/>
    <w:rsid w:val="00DF19BE"/>
    <w:rsid w:val="00DF1EE0"/>
    <w:rsid w:val="00DF232B"/>
    <w:rsid w:val="00DF2380"/>
    <w:rsid w:val="00DF28CE"/>
    <w:rsid w:val="00DF29D6"/>
    <w:rsid w:val="00DF2ABF"/>
    <w:rsid w:val="00DF2AF9"/>
    <w:rsid w:val="00DF2B18"/>
    <w:rsid w:val="00DF2D2C"/>
    <w:rsid w:val="00DF2E8A"/>
    <w:rsid w:val="00DF2F29"/>
    <w:rsid w:val="00DF306C"/>
    <w:rsid w:val="00DF31AB"/>
    <w:rsid w:val="00DF31B9"/>
    <w:rsid w:val="00DF3494"/>
    <w:rsid w:val="00DF38EB"/>
    <w:rsid w:val="00DF3A7F"/>
    <w:rsid w:val="00DF3AA6"/>
    <w:rsid w:val="00DF3B87"/>
    <w:rsid w:val="00DF3D3F"/>
    <w:rsid w:val="00DF4193"/>
    <w:rsid w:val="00DF431F"/>
    <w:rsid w:val="00DF45BF"/>
    <w:rsid w:val="00DF47B8"/>
    <w:rsid w:val="00DF495C"/>
    <w:rsid w:val="00DF4998"/>
    <w:rsid w:val="00DF4A01"/>
    <w:rsid w:val="00DF4A58"/>
    <w:rsid w:val="00DF4A85"/>
    <w:rsid w:val="00DF4C87"/>
    <w:rsid w:val="00DF4FF8"/>
    <w:rsid w:val="00DF51E6"/>
    <w:rsid w:val="00DF53EA"/>
    <w:rsid w:val="00DF54BC"/>
    <w:rsid w:val="00DF57F0"/>
    <w:rsid w:val="00DF59D7"/>
    <w:rsid w:val="00DF5A58"/>
    <w:rsid w:val="00DF5CC9"/>
    <w:rsid w:val="00DF5DFB"/>
    <w:rsid w:val="00DF5EBB"/>
    <w:rsid w:val="00DF5F59"/>
    <w:rsid w:val="00DF5FA8"/>
    <w:rsid w:val="00DF655F"/>
    <w:rsid w:val="00DF670F"/>
    <w:rsid w:val="00DF6911"/>
    <w:rsid w:val="00DF6B52"/>
    <w:rsid w:val="00DF6CCC"/>
    <w:rsid w:val="00DF6D07"/>
    <w:rsid w:val="00DF7062"/>
    <w:rsid w:val="00DF71BF"/>
    <w:rsid w:val="00DF72C9"/>
    <w:rsid w:val="00DF7DAB"/>
    <w:rsid w:val="00DF7E6D"/>
    <w:rsid w:val="00E00263"/>
    <w:rsid w:val="00E005F0"/>
    <w:rsid w:val="00E00945"/>
    <w:rsid w:val="00E009D7"/>
    <w:rsid w:val="00E00A94"/>
    <w:rsid w:val="00E01114"/>
    <w:rsid w:val="00E012C1"/>
    <w:rsid w:val="00E0132B"/>
    <w:rsid w:val="00E013DF"/>
    <w:rsid w:val="00E01691"/>
    <w:rsid w:val="00E01ADC"/>
    <w:rsid w:val="00E01C44"/>
    <w:rsid w:val="00E01C6C"/>
    <w:rsid w:val="00E01CD6"/>
    <w:rsid w:val="00E01F9B"/>
    <w:rsid w:val="00E02158"/>
    <w:rsid w:val="00E02354"/>
    <w:rsid w:val="00E02510"/>
    <w:rsid w:val="00E02989"/>
    <w:rsid w:val="00E02A04"/>
    <w:rsid w:val="00E02BD3"/>
    <w:rsid w:val="00E02C2C"/>
    <w:rsid w:val="00E030AF"/>
    <w:rsid w:val="00E0324B"/>
    <w:rsid w:val="00E032B1"/>
    <w:rsid w:val="00E034E7"/>
    <w:rsid w:val="00E03535"/>
    <w:rsid w:val="00E035A1"/>
    <w:rsid w:val="00E035A5"/>
    <w:rsid w:val="00E035DC"/>
    <w:rsid w:val="00E038AD"/>
    <w:rsid w:val="00E03B9F"/>
    <w:rsid w:val="00E03BB9"/>
    <w:rsid w:val="00E03D7C"/>
    <w:rsid w:val="00E03E3B"/>
    <w:rsid w:val="00E04524"/>
    <w:rsid w:val="00E04684"/>
    <w:rsid w:val="00E04856"/>
    <w:rsid w:val="00E048B2"/>
    <w:rsid w:val="00E04922"/>
    <w:rsid w:val="00E04A23"/>
    <w:rsid w:val="00E04EC6"/>
    <w:rsid w:val="00E054A4"/>
    <w:rsid w:val="00E05502"/>
    <w:rsid w:val="00E05540"/>
    <w:rsid w:val="00E055A0"/>
    <w:rsid w:val="00E05809"/>
    <w:rsid w:val="00E05C8C"/>
    <w:rsid w:val="00E05F60"/>
    <w:rsid w:val="00E060A8"/>
    <w:rsid w:val="00E067A7"/>
    <w:rsid w:val="00E068AD"/>
    <w:rsid w:val="00E06944"/>
    <w:rsid w:val="00E069DC"/>
    <w:rsid w:val="00E06A9F"/>
    <w:rsid w:val="00E06BEF"/>
    <w:rsid w:val="00E06CD6"/>
    <w:rsid w:val="00E06D48"/>
    <w:rsid w:val="00E06E8C"/>
    <w:rsid w:val="00E06FCA"/>
    <w:rsid w:val="00E070C4"/>
    <w:rsid w:val="00E07118"/>
    <w:rsid w:val="00E071F1"/>
    <w:rsid w:val="00E07372"/>
    <w:rsid w:val="00E07430"/>
    <w:rsid w:val="00E079A9"/>
    <w:rsid w:val="00E07A19"/>
    <w:rsid w:val="00E07E42"/>
    <w:rsid w:val="00E106F1"/>
    <w:rsid w:val="00E107D8"/>
    <w:rsid w:val="00E10AA5"/>
    <w:rsid w:val="00E111E7"/>
    <w:rsid w:val="00E1153E"/>
    <w:rsid w:val="00E1172A"/>
    <w:rsid w:val="00E11749"/>
    <w:rsid w:val="00E11813"/>
    <w:rsid w:val="00E11A20"/>
    <w:rsid w:val="00E11FF5"/>
    <w:rsid w:val="00E12076"/>
    <w:rsid w:val="00E120E2"/>
    <w:rsid w:val="00E12182"/>
    <w:rsid w:val="00E124AB"/>
    <w:rsid w:val="00E126F4"/>
    <w:rsid w:val="00E129AC"/>
    <w:rsid w:val="00E12A02"/>
    <w:rsid w:val="00E12A88"/>
    <w:rsid w:val="00E12E2C"/>
    <w:rsid w:val="00E1338B"/>
    <w:rsid w:val="00E1344C"/>
    <w:rsid w:val="00E134DE"/>
    <w:rsid w:val="00E1353E"/>
    <w:rsid w:val="00E135C6"/>
    <w:rsid w:val="00E1377F"/>
    <w:rsid w:val="00E13928"/>
    <w:rsid w:val="00E13A80"/>
    <w:rsid w:val="00E13ADB"/>
    <w:rsid w:val="00E13E1E"/>
    <w:rsid w:val="00E13F18"/>
    <w:rsid w:val="00E13FBF"/>
    <w:rsid w:val="00E13FCA"/>
    <w:rsid w:val="00E14432"/>
    <w:rsid w:val="00E144E5"/>
    <w:rsid w:val="00E14B45"/>
    <w:rsid w:val="00E14E1E"/>
    <w:rsid w:val="00E150A3"/>
    <w:rsid w:val="00E150E0"/>
    <w:rsid w:val="00E1548A"/>
    <w:rsid w:val="00E155E0"/>
    <w:rsid w:val="00E155E7"/>
    <w:rsid w:val="00E15636"/>
    <w:rsid w:val="00E1573F"/>
    <w:rsid w:val="00E15C18"/>
    <w:rsid w:val="00E15C5F"/>
    <w:rsid w:val="00E15CB0"/>
    <w:rsid w:val="00E15D6D"/>
    <w:rsid w:val="00E161E5"/>
    <w:rsid w:val="00E16310"/>
    <w:rsid w:val="00E168D7"/>
    <w:rsid w:val="00E16BE4"/>
    <w:rsid w:val="00E16C62"/>
    <w:rsid w:val="00E17056"/>
    <w:rsid w:val="00E173D3"/>
    <w:rsid w:val="00E17517"/>
    <w:rsid w:val="00E17539"/>
    <w:rsid w:val="00E175E4"/>
    <w:rsid w:val="00E178D5"/>
    <w:rsid w:val="00E17E8D"/>
    <w:rsid w:val="00E17ED2"/>
    <w:rsid w:val="00E17FA4"/>
    <w:rsid w:val="00E17FF6"/>
    <w:rsid w:val="00E200F1"/>
    <w:rsid w:val="00E201F2"/>
    <w:rsid w:val="00E2049F"/>
    <w:rsid w:val="00E20527"/>
    <w:rsid w:val="00E20DDB"/>
    <w:rsid w:val="00E20DF9"/>
    <w:rsid w:val="00E20E26"/>
    <w:rsid w:val="00E21598"/>
    <w:rsid w:val="00E219AD"/>
    <w:rsid w:val="00E21DC2"/>
    <w:rsid w:val="00E22172"/>
    <w:rsid w:val="00E222FC"/>
    <w:rsid w:val="00E22624"/>
    <w:rsid w:val="00E227A1"/>
    <w:rsid w:val="00E22829"/>
    <w:rsid w:val="00E22999"/>
    <w:rsid w:val="00E22C20"/>
    <w:rsid w:val="00E22D48"/>
    <w:rsid w:val="00E23290"/>
    <w:rsid w:val="00E23475"/>
    <w:rsid w:val="00E23502"/>
    <w:rsid w:val="00E235D6"/>
    <w:rsid w:val="00E236D8"/>
    <w:rsid w:val="00E238E5"/>
    <w:rsid w:val="00E2394C"/>
    <w:rsid w:val="00E23AD8"/>
    <w:rsid w:val="00E23DD2"/>
    <w:rsid w:val="00E23EE6"/>
    <w:rsid w:val="00E24099"/>
    <w:rsid w:val="00E24343"/>
    <w:rsid w:val="00E2449C"/>
    <w:rsid w:val="00E246B0"/>
    <w:rsid w:val="00E24EEA"/>
    <w:rsid w:val="00E24FD4"/>
    <w:rsid w:val="00E25363"/>
    <w:rsid w:val="00E257AB"/>
    <w:rsid w:val="00E25965"/>
    <w:rsid w:val="00E2613E"/>
    <w:rsid w:val="00E26464"/>
    <w:rsid w:val="00E2649A"/>
    <w:rsid w:val="00E264A0"/>
    <w:rsid w:val="00E26926"/>
    <w:rsid w:val="00E26D23"/>
    <w:rsid w:val="00E26F21"/>
    <w:rsid w:val="00E270DC"/>
    <w:rsid w:val="00E2730B"/>
    <w:rsid w:val="00E2751E"/>
    <w:rsid w:val="00E2774C"/>
    <w:rsid w:val="00E27841"/>
    <w:rsid w:val="00E278EB"/>
    <w:rsid w:val="00E27DE4"/>
    <w:rsid w:val="00E27E2E"/>
    <w:rsid w:val="00E27E40"/>
    <w:rsid w:val="00E27EEF"/>
    <w:rsid w:val="00E27FF8"/>
    <w:rsid w:val="00E30175"/>
    <w:rsid w:val="00E301EC"/>
    <w:rsid w:val="00E302AF"/>
    <w:rsid w:val="00E306A3"/>
    <w:rsid w:val="00E30734"/>
    <w:rsid w:val="00E30A52"/>
    <w:rsid w:val="00E30B3B"/>
    <w:rsid w:val="00E30F5E"/>
    <w:rsid w:val="00E30F6B"/>
    <w:rsid w:val="00E30F70"/>
    <w:rsid w:val="00E3128D"/>
    <w:rsid w:val="00E3138C"/>
    <w:rsid w:val="00E313E8"/>
    <w:rsid w:val="00E31421"/>
    <w:rsid w:val="00E320A2"/>
    <w:rsid w:val="00E320B8"/>
    <w:rsid w:val="00E320D2"/>
    <w:rsid w:val="00E3229C"/>
    <w:rsid w:val="00E32530"/>
    <w:rsid w:val="00E325C1"/>
    <w:rsid w:val="00E32ACF"/>
    <w:rsid w:val="00E32B4E"/>
    <w:rsid w:val="00E32B75"/>
    <w:rsid w:val="00E32BE4"/>
    <w:rsid w:val="00E32CF0"/>
    <w:rsid w:val="00E32D23"/>
    <w:rsid w:val="00E32EB2"/>
    <w:rsid w:val="00E330DF"/>
    <w:rsid w:val="00E33162"/>
    <w:rsid w:val="00E3347A"/>
    <w:rsid w:val="00E33559"/>
    <w:rsid w:val="00E33629"/>
    <w:rsid w:val="00E33904"/>
    <w:rsid w:val="00E33F56"/>
    <w:rsid w:val="00E3416C"/>
    <w:rsid w:val="00E34354"/>
    <w:rsid w:val="00E3443E"/>
    <w:rsid w:val="00E344F5"/>
    <w:rsid w:val="00E34795"/>
    <w:rsid w:val="00E351E3"/>
    <w:rsid w:val="00E3527A"/>
    <w:rsid w:val="00E352EE"/>
    <w:rsid w:val="00E35379"/>
    <w:rsid w:val="00E3553B"/>
    <w:rsid w:val="00E35CC4"/>
    <w:rsid w:val="00E35D03"/>
    <w:rsid w:val="00E36509"/>
    <w:rsid w:val="00E36591"/>
    <w:rsid w:val="00E365BF"/>
    <w:rsid w:val="00E366C7"/>
    <w:rsid w:val="00E3676D"/>
    <w:rsid w:val="00E36A51"/>
    <w:rsid w:val="00E36CF0"/>
    <w:rsid w:val="00E36DEE"/>
    <w:rsid w:val="00E36EA1"/>
    <w:rsid w:val="00E36F09"/>
    <w:rsid w:val="00E36FDA"/>
    <w:rsid w:val="00E371A5"/>
    <w:rsid w:val="00E37429"/>
    <w:rsid w:val="00E37A75"/>
    <w:rsid w:val="00E37C2F"/>
    <w:rsid w:val="00E37E59"/>
    <w:rsid w:val="00E4025C"/>
    <w:rsid w:val="00E407E1"/>
    <w:rsid w:val="00E4089B"/>
    <w:rsid w:val="00E40935"/>
    <w:rsid w:val="00E40C2F"/>
    <w:rsid w:val="00E4122A"/>
    <w:rsid w:val="00E4124B"/>
    <w:rsid w:val="00E412A2"/>
    <w:rsid w:val="00E4157E"/>
    <w:rsid w:val="00E416BC"/>
    <w:rsid w:val="00E4178A"/>
    <w:rsid w:val="00E4185D"/>
    <w:rsid w:val="00E4189A"/>
    <w:rsid w:val="00E41A38"/>
    <w:rsid w:val="00E41C49"/>
    <w:rsid w:val="00E41CDE"/>
    <w:rsid w:val="00E4209D"/>
    <w:rsid w:val="00E42710"/>
    <w:rsid w:val="00E429E2"/>
    <w:rsid w:val="00E42CFA"/>
    <w:rsid w:val="00E42DF0"/>
    <w:rsid w:val="00E42F56"/>
    <w:rsid w:val="00E43101"/>
    <w:rsid w:val="00E433DA"/>
    <w:rsid w:val="00E435A8"/>
    <w:rsid w:val="00E43ACD"/>
    <w:rsid w:val="00E43ADD"/>
    <w:rsid w:val="00E43AE6"/>
    <w:rsid w:val="00E43C5C"/>
    <w:rsid w:val="00E43DFB"/>
    <w:rsid w:val="00E442A5"/>
    <w:rsid w:val="00E44329"/>
    <w:rsid w:val="00E44510"/>
    <w:rsid w:val="00E44994"/>
    <w:rsid w:val="00E44C9F"/>
    <w:rsid w:val="00E44EA5"/>
    <w:rsid w:val="00E45035"/>
    <w:rsid w:val="00E45375"/>
    <w:rsid w:val="00E45975"/>
    <w:rsid w:val="00E45CBC"/>
    <w:rsid w:val="00E45E4A"/>
    <w:rsid w:val="00E46030"/>
    <w:rsid w:val="00E463C2"/>
    <w:rsid w:val="00E46429"/>
    <w:rsid w:val="00E464C5"/>
    <w:rsid w:val="00E46750"/>
    <w:rsid w:val="00E46812"/>
    <w:rsid w:val="00E46ABA"/>
    <w:rsid w:val="00E46FA0"/>
    <w:rsid w:val="00E46FB7"/>
    <w:rsid w:val="00E47135"/>
    <w:rsid w:val="00E47504"/>
    <w:rsid w:val="00E47890"/>
    <w:rsid w:val="00E47C82"/>
    <w:rsid w:val="00E5030C"/>
    <w:rsid w:val="00E50611"/>
    <w:rsid w:val="00E50709"/>
    <w:rsid w:val="00E5092A"/>
    <w:rsid w:val="00E5093C"/>
    <w:rsid w:val="00E50DD8"/>
    <w:rsid w:val="00E510A7"/>
    <w:rsid w:val="00E5175F"/>
    <w:rsid w:val="00E51821"/>
    <w:rsid w:val="00E518DA"/>
    <w:rsid w:val="00E51D56"/>
    <w:rsid w:val="00E51DDF"/>
    <w:rsid w:val="00E5218B"/>
    <w:rsid w:val="00E52433"/>
    <w:rsid w:val="00E5264C"/>
    <w:rsid w:val="00E52775"/>
    <w:rsid w:val="00E52858"/>
    <w:rsid w:val="00E52C27"/>
    <w:rsid w:val="00E52C52"/>
    <w:rsid w:val="00E52F55"/>
    <w:rsid w:val="00E530F4"/>
    <w:rsid w:val="00E534BA"/>
    <w:rsid w:val="00E5359C"/>
    <w:rsid w:val="00E536CB"/>
    <w:rsid w:val="00E53763"/>
    <w:rsid w:val="00E53777"/>
    <w:rsid w:val="00E537E5"/>
    <w:rsid w:val="00E53950"/>
    <w:rsid w:val="00E53A41"/>
    <w:rsid w:val="00E53C77"/>
    <w:rsid w:val="00E5405C"/>
    <w:rsid w:val="00E544A5"/>
    <w:rsid w:val="00E54940"/>
    <w:rsid w:val="00E54B4D"/>
    <w:rsid w:val="00E5545C"/>
    <w:rsid w:val="00E554CE"/>
    <w:rsid w:val="00E55591"/>
    <w:rsid w:val="00E55BEC"/>
    <w:rsid w:val="00E55E59"/>
    <w:rsid w:val="00E55F61"/>
    <w:rsid w:val="00E56264"/>
    <w:rsid w:val="00E56B49"/>
    <w:rsid w:val="00E56BB6"/>
    <w:rsid w:val="00E56C8A"/>
    <w:rsid w:val="00E56E8E"/>
    <w:rsid w:val="00E57017"/>
    <w:rsid w:val="00E57071"/>
    <w:rsid w:val="00E57658"/>
    <w:rsid w:val="00E57970"/>
    <w:rsid w:val="00E57D35"/>
    <w:rsid w:val="00E60023"/>
    <w:rsid w:val="00E6012C"/>
    <w:rsid w:val="00E608C1"/>
    <w:rsid w:val="00E60E00"/>
    <w:rsid w:val="00E60EA7"/>
    <w:rsid w:val="00E60ED4"/>
    <w:rsid w:val="00E60FBF"/>
    <w:rsid w:val="00E611B9"/>
    <w:rsid w:val="00E61243"/>
    <w:rsid w:val="00E616FD"/>
    <w:rsid w:val="00E61ABE"/>
    <w:rsid w:val="00E61C9E"/>
    <w:rsid w:val="00E624C1"/>
    <w:rsid w:val="00E6261B"/>
    <w:rsid w:val="00E62A0E"/>
    <w:rsid w:val="00E62C06"/>
    <w:rsid w:val="00E62EAA"/>
    <w:rsid w:val="00E630E7"/>
    <w:rsid w:val="00E635A1"/>
    <w:rsid w:val="00E6369E"/>
    <w:rsid w:val="00E638FD"/>
    <w:rsid w:val="00E63A71"/>
    <w:rsid w:val="00E64474"/>
    <w:rsid w:val="00E64529"/>
    <w:rsid w:val="00E6482E"/>
    <w:rsid w:val="00E64932"/>
    <w:rsid w:val="00E64949"/>
    <w:rsid w:val="00E64A5B"/>
    <w:rsid w:val="00E64CEC"/>
    <w:rsid w:val="00E64F0B"/>
    <w:rsid w:val="00E651A8"/>
    <w:rsid w:val="00E651DB"/>
    <w:rsid w:val="00E6532D"/>
    <w:rsid w:val="00E65956"/>
    <w:rsid w:val="00E66061"/>
    <w:rsid w:val="00E66092"/>
    <w:rsid w:val="00E66472"/>
    <w:rsid w:val="00E6667F"/>
    <w:rsid w:val="00E66977"/>
    <w:rsid w:val="00E66D36"/>
    <w:rsid w:val="00E67002"/>
    <w:rsid w:val="00E67254"/>
    <w:rsid w:val="00E67333"/>
    <w:rsid w:val="00E67C79"/>
    <w:rsid w:val="00E70014"/>
    <w:rsid w:val="00E70370"/>
    <w:rsid w:val="00E70484"/>
    <w:rsid w:val="00E70F37"/>
    <w:rsid w:val="00E7104F"/>
    <w:rsid w:val="00E710C3"/>
    <w:rsid w:val="00E714CD"/>
    <w:rsid w:val="00E714D2"/>
    <w:rsid w:val="00E717AC"/>
    <w:rsid w:val="00E717D3"/>
    <w:rsid w:val="00E718DC"/>
    <w:rsid w:val="00E71BAC"/>
    <w:rsid w:val="00E71C5D"/>
    <w:rsid w:val="00E71F4C"/>
    <w:rsid w:val="00E71FA1"/>
    <w:rsid w:val="00E72057"/>
    <w:rsid w:val="00E7208D"/>
    <w:rsid w:val="00E720B3"/>
    <w:rsid w:val="00E7246D"/>
    <w:rsid w:val="00E7270D"/>
    <w:rsid w:val="00E7280B"/>
    <w:rsid w:val="00E72B69"/>
    <w:rsid w:val="00E72C8D"/>
    <w:rsid w:val="00E73011"/>
    <w:rsid w:val="00E7326C"/>
    <w:rsid w:val="00E7335C"/>
    <w:rsid w:val="00E73655"/>
    <w:rsid w:val="00E73969"/>
    <w:rsid w:val="00E73CFA"/>
    <w:rsid w:val="00E73D13"/>
    <w:rsid w:val="00E7441D"/>
    <w:rsid w:val="00E74542"/>
    <w:rsid w:val="00E747EC"/>
    <w:rsid w:val="00E748F4"/>
    <w:rsid w:val="00E74BD4"/>
    <w:rsid w:val="00E74C2E"/>
    <w:rsid w:val="00E74E23"/>
    <w:rsid w:val="00E75024"/>
    <w:rsid w:val="00E75270"/>
    <w:rsid w:val="00E7555F"/>
    <w:rsid w:val="00E758AF"/>
    <w:rsid w:val="00E75969"/>
    <w:rsid w:val="00E75A46"/>
    <w:rsid w:val="00E75CB7"/>
    <w:rsid w:val="00E76068"/>
    <w:rsid w:val="00E76798"/>
    <w:rsid w:val="00E767BE"/>
    <w:rsid w:val="00E76A14"/>
    <w:rsid w:val="00E7705F"/>
    <w:rsid w:val="00E77470"/>
    <w:rsid w:val="00E77511"/>
    <w:rsid w:val="00E7752D"/>
    <w:rsid w:val="00E777E9"/>
    <w:rsid w:val="00E77AAB"/>
    <w:rsid w:val="00E806B5"/>
    <w:rsid w:val="00E808A8"/>
    <w:rsid w:val="00E80B25"/>
    <w:rsid w:val="00E80DDC"/>
    <w:rsid w:val="00E80E98"/>
    <w:rsid w:val="00E80FE8"/>
    <w:rsid w:val="00E81061"/>
    <w:rsid w:val="00E810AB"/>
    <w:rsid w:val="00E81128"/>
    <w:rsid w:val="00E814C9"/>
    <w:rsid w:val="00E815B5"/>
    <w:rsid w:val="00E8174F"/>
    <w:rsid w:val="00E819BA"/>
    <w:rsid w:val="00E81ACA"/>
    <w:rsid w:val="00E81B68"/>
    <w:rsid w:val="00E81F58"/>
    <w:rsid w:val="00E826C2"/>
    <w:rsid w:val="00E82751"/>
    <w:rsid w:val="00E82E8F"/>
    <w:rsid w:val="00E82FC9"/>
    <w:rsid w:val="00E83428"/>
    <w:rsid w:val="00E835CF"/>
    <w:rsid w:val="00E8383A"/>
    <w:rsid w:val="00E83A12"/>
    <w:rsid w:val="00E83A3C"/>
    <w:rsid w:val="00E83B6E"/>
    <w:rsid w:val="00E83CDD"/>
    <w:rsid w:val="00E84470"/>
    <w:rsid w:val="00E8460D"/>
    <w:rsid w:val="00E847C9"/>
    <w:rsid w:val="00E84C72"/>
    <w:rsid w:val="00E84D73"/>
    <w:rsid w:val="00E853B4"/>
    <w:rsid w:val="00E856D5"/>
    <w:rsid w:val="00E859F6"/>
    <w:rsid w:val="00E85A38"/>
    <w:rsid w:val="00E85AB4"/>
    <w:rsid w:val="00E85C51"/>
    <w:rsid w:val="00E85C57"/>
    <w:rsid w:val="00E85C84"/>
    <w:rsid w:val="00E85EBC"/>
    <w:rsid w:val="00E8610C"/>
    <w:rsid w:val="00E8654D"/>
    <w:rsid w:val="00E86705"/>
    <w:rsid w:val="00E86B4D"/>
    <w:rsid w:val="00E86BC4"/>
    <w:rsid w:val="00E86FE9"/>
    <w:rsid w:val="00E870B7"/>
    <w:rsid w:val="00E8750C"/>
    <w:rsid w:val="00E87A0A"/>
    <w:rsid w:val="00E87B0D"/>
    <w:rsid w:val="00E87B6E"/>
    <w:rsid w:val="00E87C05"/>
    <w:rsid w:val="00E87CCC"/>
    <w:rsid w:val="00E87D97"/>
    <w:rsid w:val="00E87DAF"/>
    <w:rsid w:val="00E87E05"/>
    <w:rsid w:val="00E87E78"/>
    <w:rsid w:val="00E90325"/>
    <w:rsid w:val="00E908F3"/>
    <w:rsid w:val="00E90ACF"/>
    <w:rsid w:val="00E90D4C"/>
    <w:rsid w:val="00E91211"/>
    <w:rsid w:val="00E9123A"/>
    <w:rsid w:val="00E91266"/>
    <w:rsid w:val="00E91277"/>
    <w:rsid w:val="00E9129F"/>
    <w:rsid w:val="00E912CF"/>
    <w:rsid w:val="00E91370"/>
    <w:rsid w:val="00E9139B"/>
    <w:rsid w:val="00E9151D"/>
    <w:rsid w:val="00E91689"/>
    <w:rsid w:val="00E9176F"/>
    <w:rsid w:val="00E9187E"/>
    <w:rsid w:val="00E918FA"/>
    <w:rsid w:val="00E919B5"/>
    <w:rsid w:val="00E91A21"/>
    <w:rsid w:val="00E9218B"/>
    <w:rsid w:val="00E92224"/>
    <w:rsid w:val="00E92324"/>
    <w:rsid w:val="00E92422"/>
    <w:rsid w:val="00E92CD1"/>
    <w:rsid w:val="00E92CED"/>
    <w:rsid w:val="00E92D4E"/>
    <w:rsid w:val="00E9345E"/>
    <w:rsid w:val="00E93486"/>
    <w:rsid w:val="00E9392B"/>
    <w:rsid w:val="00E9398E"/>
    <w:rsid w:val="00E93CE7"/>
    <w:rsid w:val="00E93D6C"/>
    <w:rsid w:val="00E9485B"/>
    <w:rsid w:val="00E94977"/>
    <w:rsid w:val="00E9497B"/>
    <w:rsid w:val="00E94A09"/>
    <w:rsid w:val="00E94A61"/>
    <w:rsid w:val="00E95021"/>
    <w:rsid w:val="00E95234"/>
    <w:rsid w:val="00E95251"/>
    <w:rsid w:val="00E9570D"/>
    <w:rsid w:val="00E95814"/>
    <w:rsid w:val="00E95A8B"/>
    <w:rsid w:val="00E95F86"/>
    <w:rsid w:val="00E9602F"/>
    <w:rsid w:val="00E9647C"/>
    <w:rsid w:val="00E96609"/>
    <w:rsid w:val="00E9672E"/>
    <w:rsid w:val="00E967B2"/>
    <w:rsid w:val="00E967D4"/>
    <w:rsid w:val="00E97110"/>
    <w:rsid w:val="00E97149"/>
    <w:rsid w:val="00E97370"/>
    <w:rsid w:val="00E9751B"/>
    <w:rsid w:val="00E97619"/>
    <w:rsid w:val="00E9762E"/>
    <w:rsid w:val="00E9796A"/>
    <w:rsid w:val="00E97B1B"/>
    <w:rsid w:val="00E97BFF"/>
    <w:rsid w:val="00E97ECA"/>
    <w:rsid w:val="00EA0559"/>
    <w:rsid w:val="00EA0754"/>
    <w:rsid w:val="00EA0AE2"/>
    <w:rsid w:val="00EA0EFD"/>
    <w:rsid w:val="00EA0F2D"/>
    <w:rsid w:val="00EA1040"/>
    <w:rsid w:val="00EA1143"/>
    <w:rsid w:val="00EA1387"/>
    <w:rsid w:val="00EA1616"/>
    <w:rsid w:val="00EA163C"/>
    <w:rsid w:val="00EA1BF0"/>
    <w:rsid w:val="00EA1DB1"/>
    <w:rsid w:val="00EA2043"/>
    <w:rsid w:val="00EA2157"/>
    <w:rsid w:val="00EA22B9"/>
    <w:rsid w:val="00EA2390"/>
    <w:rsid w:val="00EA2424"/>
    <w:rsid w:val="00EA260F"/>
    <w:rsid w:val="00EA262A"/>
    <w:rsid w:val="00EA2659"/>
    <w:rsid w:val="00EA283D"/>
    <w:rsid w:val="00EA28D5"/>
    <w:rsid w:val="00EA29CA"/>
    <w:rsid w:val="00EA2E0D"/>
    <w:rsid w:val="00EA2F36"/>
    <w:rsid w:val="00EA2F56"/>
    <w:rsid w:val="00EA2F87"/>
    <w:rsid w:val="00EA2F94"/>
    <w:rsid w:val="00EA305C"/>
    <w:rsid w:val="00EA33C7"/>
    <w:rsid w:val="00EA3423"/>
    <w:rsid w:val="00EA36B7"/>
    <w:rsid w:val="00EA3D23"/>
    <w:rsid w:val="00EA3DA9"/>
    <w:rsid w:val="00EA4478"/>
    <w:rsid w:val="00EA44DB"/>
    <w:rsid w:val="00EA4780"/>
    <w:rsid w:val="00EA47F5"/>
    <w:rsid w:val="00EA48D9"/>
    <w:rsid w:val="00EA522B"/>
    <w:rsid w:val="00EA5284"/>
    <w:rsid w:val="00EA57BD"/>
    <w:rsid w:val="00EA5BC1"/>
    <w:rsid w:val="00EA6092"/>
    <w:rsid w:val="00EA6163"/>
    <w:rsid w:val="00EA6846"/>
    <w:rsid w:val="00EA695C"/>
    <w:rsid w:val="00EA6982"/>
    <w:rsid w:val="00EA6B03"/>
    <w:rsid w:val="00EA70D0"/>
    <w:rsid w:val="00EA7590"/>
    <w:rsid w:val="00EA792C"/>
    <w:rsid w:val="00EA7DC6"/>
    <w:rsid w:val="00EA7ED4"/>
    <w:rsid w:val="00EB0409"/>
    <w:rsid w:val="00EB062F"/>
    <w:rsid w:val="00EB06C8"/>
    <w:rsid w:val="00EB09F0"/>
    <w:rsid w:val="00EB0B04"/>
    <w:rsid w:val="00EB1AA8"/>
    <w:rsid w:val="00EB1BAB"/>
    <w:rsid w:val="00EB1EC9"/>
    <w:rsid w:val="00EB2437"/>
    <w:rsid w:val="00EB255C"/>
    <w:rsid w:val="00EB2869"/>
    <w:rsid w:val="00EB2896"/>
    <w:rsid w:val="00EB2A01"/>
    <w:rsid w:val="00EB2CCB"/>
    <w:rsid w:val="00EB2FE4"/>
    <w:rsid w:val="00EB328D"/>
    <w:rsid w:val="00EB3382"/>
    <w:rsid w:val="00EB34CF"/>
    <w:rsid w:val="00EB35AF"/>
    <w:rsid w:val="00EB37F4"/>
    <w:rsid w:val="00EB3848"/>
    <w:rsid w:val="00EB3BAE"/>
    <w:rsid w:val="00EB3DF1"/>
    <w:rsid w:val="00EB4358"/>
    <w:rsid w:val="00EB44B9"/>
    <w:rsid w:val="00EB4531"/>
    <w:rsid w:val="00EB48C8"/>
    <w:rsid w:val="00EB4964"/>
    <w:rsid w:val="00EB4C46"/>
    <w:rsid w:val="00EB4CAB"/>
    <w:rsid w:val="00EB4D4B"/>
    <w:rsid w:val="00EB4ECF"/>
    <w:rsid w:val="00EB53DB"/>
    <w:rsid w:val="00EB577B"/>
    <w:rsid w:val="00EB5869"/>
    <w:rsid w:val="00EB5B84"/>
    <w:rsid w:val="00EB5B8F"/>
    <w:rsid w:val="00EB5D08"/>
    <w:rsid w:val="00EB5E02"/>
    <w:rsid w:val="00EB64AB"/>
    <w:rsid w:val="00EB661A"/>
    <w:rsid w:val="00EB666F"/>
    <w:rsid w:val="00EB6939"/>
    <w:rsid w:val="00EB6C11"/>
    <w:rsid w:val="00EB6C2F"/>
    <w:rsid w:val="00EB6FD6"/>
    <w:rsid w:val="00EB7018"/>
    <w:rsid w:val="00EB71D0"/>
    <w:rsid w:val="00EB745A"/>
    <w:rsid w:val="00EB75C4"/>
    <w:rsid w:val="00EB7C2F"/>
    <w:rsid w:val="00EB7C68"/>
    <w:rsid w:val="00EB7D9B"/>
    <w:rsid w:val="00EC0004"/>
    <w:rsid w:val="00EC00D2"/>
    <w:rsid w:val="00EC06EE"/>
    <w:rsid w:val="00EC093A"/>
    <w:rsid w:val="00EC0BF9"/>
    <w:rsid w:val="00EC142D"/>
    <w:rsid w:val="00EC150D"/>
    <w:rsid w:val="00EC1AA6"/>
    <w:rsid w:val="00EC1ED1"/>
    <w:rsid w:val="00EC1FD2"/>
    <w:rsid w:val="00EC24B9"/>
    <w:rsid w:val="00EC265F"/>
    <w:rsid w:val="00EC2923"/>
    <w:rsid w:val="00EC292E"/>
    <w:rsid w:val="00EC29DF"/>
    <w:rsid w:val="00EC2B28"/>
    <w:rsid w:val="00EC2BF9"/>
    <w:rsid w:val="00EC2E22"/>
    <w:rsid w:val="00EC2F21"/>
    <w:rsid w:val="00EC35AE"/>
    <w:rsid w:val="00EC361C"/>
    <w:rsid w:val="00EC3E6B"/>
    <w:rsid w:val="00EC4693"/>
    <w:rsid w:val="00EC47D9"/>
    <w:rsid w:val="00EC4F36"/>
    <w:rsid w:val="00EC4FF1"/>
    <w:rsid w:val="00EC5D36"/>
    <w:rsid w:val="00EC5E53"/>
    <w:rsid w:val="00EC62C4"/>
    <w:rsid w:val="00EC66F8"/>
    <w:rsid w:val="00EC6868"/>
    <w:rsid w:val="00EC6B2E"/>
    <w:rsid w:val="00EC6C4B"/>
    <w:rsid w:val="00EC6D76"/>
    <w:rsid w:val="00EC6DD7"/>
    <w:rsid w:val="00EC6F7E"/>
    <w:rsid w:val="00EC724C"/>
    <w:rsid w:val="00EC73D6"/>
    <w:rsid w:val="00EC7833"/>
    <w:rsid w:val="00EC7B60"/>
    <w:rsid w:val="00EC7D52"/>
    <w:rsid w:val="00ED0207"/>
    <w:rsid w:val="00ED0380"/>
    <w:rsid w:val="00ED0461"/>
    <w:rsid w:val="00ED04F9"/>
    <w:rsid w:val="00ED06FE"/>
    <w:rsid w:val="00ED0845"/>
    <w:rsid w:val="00ED0965"/>
    <w:rsid w:val="00ED0D62"/>
    <w:rsid w:val="00ED101C"/>
    <w:rsid w:val="00ED14B8"/>
    <w:rsid w:val="00ED1B5A"/>
    <w:rsid w:val="00ED1C02"/>
    <w:rsid w:val="00ED1D88"/>
    <w:rsid w:val="00ED1DCB"/>
    <w:rsid w:val="00ED1E79"/>
    <w:rsid w:val="00ED1E83"/>
    <w:rsid w:val="00ED1FAE"/>
    <w:rsid w:val="00ED20BC"/>
    <w:rsid w:val="00ED225D"/>
    <w:rsid w:val="00ED2615"/>
    <w:rsid w:val="00ED2CDE"/>
    <w:rsid w:val="00ED2F8A"/>
    <w:rsid w:val="00ED38A1"/>
    <w:rsid w:val="00ED41FC"/>
    <w:rsid w:val="00ED4306"/>
    <w:rsid w:val="00ED45E2"/>
    <w:rsid w:val="00ED45F1"/>
    <w:rsid w:val="00ED46C8"/>
    <w:rsid w:val="00ED49B5"/>
    <w:rsid w:val="00ED4B56"/>
    <w:rsid w:val="00ED4EA4"/>
    <w:rsid w:val="00ED4EE4"/>
    <w:rsid w:val="00ED5150"/>
    <w:rsid w:val="00ED52E3"/>
    <w:rsid w:val="00ED5344"/>
    <w:rsid w:val="00ED54F1"/>
    <w:rsid w:val="00ED564B"/>
    <w:rsid w:val="00ED5781"/>
    <w:rsid w:val="00ED589B"/>
    <w:rsid w:val="00ED5907"/>
    <w:rsid w:val="00ED5AD8"/>
    <w:rsid w:val="00ED5CD1"/>
    <w:rsid w:val="00ED605C"/>
    <w:rsid w:val="00ED64D4"/>
    <w:rsid w:val="00ED651A"/>
    <w:rsid w:val="00ED66C0"/>
    <w:rsid w:val="00ED67D6"/>
    <w:rsid w:val="00ED6B33"/>
    <w:rsid w:val="00ED6FCB"/>
    <w:rsid w:val="00ED7057"/>
    <w:rsid w:val="00ED7087"/>
    <w:rsid w:val="00ED728E"/>
    <w:rsid w:val="00ED735A"/>
    <w:rsid w:val="00ED7380"/>
    <w:rsid w:val="00ED7704"/>
    <w:rsid w:val="00ED78E5"/>
    <w:rsid w:val="00ED7BA9"/>
    <w:rsid w:val="00ED7C19"/>
    <w:rsid w:val="00ED7EEE"/>
    <w:rsid w:val="00EE0034"/>
    <w:rsid w:val="00EE017F"/>
    <w:rsid w:val="00EE0221"/>
    <w:rsid w:val="00EE0298"/>
    <w:rsid w:val="00EE0312"/>
    <w:rsid w:val="00EE0416"/>
    <w:rsid w:val="00EE0433"/>
    <w:rsid w:val="00EE0609"/>
    <w:rsid w:val="00EE077D"/>
    <w:rsid w:val="00EE080E"/>
    <w:rsid w:val="00EE0EA4"/>
    <w:rsid w:val="00EE1346"/>
    <w:rsid w:val="00EE13B3"/>
    <w:rsid w:val="00EE13D3"/>
    <w:rsid w:val="00EE15F1"/>
    <w:rsid w:val="00EE1ADE"/>
    <w:rsid w:val="00EE1B5A"/>
    <w:rsid w:val="00EE1E7C"/>
    <w:rsid w:val="00EE221C"/>
    <w:rsid w:val="00EE245A"/>
    <w:rsid w:val="00EE2CD7"/>
    <w:rsid w:val="00EE2E70"/>
    <w:rsid w:val="00EE303D"/>
    <w:rsid w:val="00EE30F8"/>
    <w:rsid w:val="00EE3315"/>
    <w:rsid w:val="00EE340E"/>
    <w:rsid w:val="00EE34D2"/>
    <w:rsid w:val="00EE351B"/>
    <w:rsid w:val="00EE3527"/>
    <w:rsid w:val="00EE3827"/>
    <w:rsid w:val="00EE4032"/>
    <w:rsid w:val="00EE4443"/>
    <w:rsid w:val="00EE4543"/>
    <w:rsid w:val="00EE4884"/>
    <w:rsid w:val="00EE4994"/>
    <w:rsid w:val="00EE49A8"/>
    <w:rsid w:val="00EE4E5E"/>
    <w:rsid w:val="00EE4F1E"/>
    <w:rsid w:val="00EE4F4C"/>
    <w:rsid w:val="00EE5769"/>
    <w:rsid w:val="00EE5A07"/>
    <w:rsid w:val="00EE5B74"/>
    <w:rsid w:val="00EE5E16"/>
    <w:rsid w:val="00EE61FE"/>
    <w:rsid w:val="00EE620D"/>
    <w:rsid w:val="00EE62A7"/>
    <w:rsid w:val="00EE6340"/>
    <w:rsid w:val="00EE641B"/>
    <w:rsid w:val="00EE6672"/>
    <w:rsid w:val="00EE66F8"/>
    <w:rsid w:val="00EE682F"/>
    <w:rsid w:val="00EE6CCA"/>
    <w:rsid w:val="00EE6E62"/>
    <w:rsid w:val="00EE6F86"/>
    <w:rsid w:val="00EE7087"/>
    <w:rsid w:val="00EE72DC"/>
    <w:rsid w:val="00EE73BE"/>
    <w:rsid w:val="00EE742F"/>
    <w:rsid w:val="00EE7825"/>
    <w:rsid w:val="00EE7A6F"/>
    <w:rsid w:val="00EF04A4"/>
    <w:rsid w:val="00EF0538"/>
    <w:rsid w:val="00EF057D"/>
    <w:rsid w:val="00EF08EF"/>
    <w:rsid w:val="00EF0977"/>
    <w:rsid w:val="00EF0A68"/>
    <w:rsid w:val="00EF0A82"/>
    <w:rsid w:val="00EF0ACB"/>
    <w:rsid w:val="00EF0C42"/>
    <w:rsid w:val="00EF0E6D"/>
    <w:rsid w:val="00EF0ED2"/>
    <w:rsid w:val="00EF0F6C"/>
    <w:rsid w:val="00EF0FC7"/>
    <w:rsid w:val="00EF132E"/>
    <w:rsid w:val="00EF1363"/>
    <w:rsid w:val="00EF15D4"/>
    <w:rsid w:val="00EF1C0C"/>
    <w:rsid w:val="00EF1C13"/>
    <w:rsid w:val="00EF2C04"/>
    <w:rsid w:val="00EF2DF8"/>
    <w:rsid w:val="00EF312D"/>
    <w:rsid w:val="00EF332A"/>
    <w:rsid w:val="00EF33F5"/>
    <w:rsid w:val="00EF35FC"/>
    <w:rsid w:val="00EF3889"/>
    <w:rsid w:val="00EF3961"/>
    <w:rsid w:val="00EF3AA7"/>
    <w:rsid w:val="00EF3B5C"/>
    <w:rsid w:val="00EF3C1E"/>
    <w:rsid w:val="00EF45E1"/>
    <w:rsid w:val="00EF48C6"/>
    <w:rsid w:val="00EF4A37"/>
    <w:rsid w:val="00EF4B48"/>
    <w:rsid w:val="00EF4D32"/>
    <w:rsid w:val="00EF4D3B"/>
    <w:rsid w:val="00EF5004"/>
    <w:rsid w:val="00EF53A9"/>
    <w:rsid w:val="00EF53C8"/>
    <w:rsid w:val="00EF5414"/>
    <w:rsid w:val="00EF5A3E"/>
    <w:rsid w:val="00EF5BF1"/>
    <w:rsid w:val="00EF5C60"/>
    <w:rsid w:val="00EF5DA5"/>
    <w:rsid w:val="00EF6330"/>
    <w:rsid w:val="00EF6676"/>
    <w:rsid w:val="00EF6B2F"/>
    <w:rsid w:val="00EF6E42"/>
    <w:rsid w:val="00EF7439"/>
    <w:rsid w:val="00EF7580"/>
    <w:rsid w:val="00EF7B09"/>
    <w:rsid w:val="00F00193"/>
    <w:rsid w:val="00F00402"/>
    <w:rsid w:val="00F004DE"/>
    <w:rsid w:val="00F00525"/>
    <w:rsid w:val="00F00704"/>
    <w:rsid w:val="00F008A0"/>
    <w:rsid w:val="00F008BF"/>
    <w:rsid w:val="00F00B05"/>
    <w:rsid w:val="00F00C08"/>
    <w:rsid w:val="00F00C76"/>
    <w:rsid w:val="00F010A7"/>
    <w:rsid w:val="00F013F0"/>
    <w:rsid w:val="00F0184C"/>
    <w:rsid w:val="00F019BD"/>
    <w:rsid w:val="00F01A36"/>
    <w:rsid w:val="00F01AC5"/>
    <w:rsid w:val="00F01B3D"/>
    <w:rsid w:val="00F01B93"/>
    <w:rsid w:val="00F01BCA"/>
    <w:rsid w:val="00F02252"/>
    <w:rsid w:val="00F0270D"/>
    <w:rsid w:val="00F02802"/>
    <w:rsid w:val="00F02979"/>
    <w:rsid w:val="00F02D57"/>
    <w:rsid w:val="00F02E0F"/>
    <w:rsid w:val="00F02F6E"/>
    <w:rsid w:val="00F02FC6"/>
    <w:rsid w:val="00F02FC8"/>
    <w:rsid w:val="00F0346E"/>
    <w:rsid w:val="00F0364C"/>
    <w:rsid w:val="00F03A74"/>
    <w:rsid w:val="00F03C47"/>
    <w:rsid w:val="00F03CF6"/>
    <w:rsid w:val="00F046C0"/>
    <w:rsid w:val="00F0497D"/>
    <w:rsid w:val="00F04E9F"/>
    <w:rsid w:val="00F05088"/>
    <w:rsid w:val="00F052C8"/>
    <w:rsid w:val="00F053B1"/>
    <w:rsid w:val="00F0567E"/>
    <w:rsid w:val="00F057F6"/>
    <w:rsid w:val="00F05B0F"/>
    <w:rsid w:val="00F05BE1"/>
    <w:rsid w:val="00F05F48"/>
    <w:rsid w:val="00F0615A"/>
    <w:rsid w:val="00F06160"/>
    <w:rsid w:val="00F061E2"/>
    <w:rsid w:val="00F0632B"/>
    <w:rsid w:val="00F067E7"/>
    <w:rsid w:val="00F06B27"/>
    <w:rsid w:val="00F06D03"/>
    <w:rsid w:val="00F07067"/>
    <w:rsid w:val="00F0736B"/>
    <w:rsid w:val="00F075EA"/>
    <w:rsid w:val="00F07CA1"/>
    <w:rsid w:val="00F07E93"/>
    <w:rsid w:val="00F07FC3"/>
    <w:rsid w:val="00F100D2"/>
    <w:rsid w:val="00F102F9"/>
    <w:rsid w:val="00F1032C"/>
    <w:rsid w:val="00F106FC"/>
    <w:rsid w:val="00F10C9C"/>
    <w:rsid w:val="00F10E0D"/>
    <w:rsid w:val="00F10EFB"/>
    <w:rsid w:val="00F111D3"/>
    <w:rsid w:val="00F112AC"/>
    <w:rsid w:val="00F1132A"/>
    <w:rsid w:val="00F11AF9"/>
    <w:rsid w:val="00F11C44"/>
    <w:rsid w:val="00F11D36"/>
    <w:rsid w:val="00F11D5A"/>
    <w:rsid w:val="00F11DDC"/>
    <w:rsid w:val="00F11EB4"/>
    <w:rsid w:val="00F1269E"/>
    <w:rsid w:val="00F127A1"/>
    <w:rsid w:val="00F127CF"/>
    <w:rsid w:val="00F12A10"/>
    <w:rsid w:val="00F13120"/>
    <w:rsid w:val="00F13186"/>
    <w:rsid w:val="00F13BB6"/>
    <w:rsid w:val="00F13C9E"/>
    <w:rsid w:val="00F13EB0"/>
    <w:rsid w:val="00F14034"/>
    <w:rsid w:val="00F141A6"/>
    <w:rsid w:val="00F14491"/>
    <w:rsid w:val="00F14864"/>
    <w:rsid w:val="00F14908"/>
    <w:rsid w:val="00F14B4B"/>
    <w:rsid w:val="00F151BF"/>
    <w:rsid w:val="00F15396"/>
    <w:rsid w:val="00F158D9"/>
    <w:rsid w:val="00F15A08"/>
    <w:rsid w:val="00F15E8F"/>
    <w:rsid w:val="00F15F23"/>
    <w:rsid w:val="00F15FA4"/>
    <w:rsid w:val="00F161AD"/>
    <w:rsid w:val="00F162E0"/>
    <w:rsid w:val="00F1646F"/>
    <w:rsid w:val="00F164F5"/>
    <w:rsid w:val="00F16635"/>
    <w:rsid w:val="00F16755"/>
    <w:rsid w:val="00F1695B"/>
    <w:rsid w:val="00F16CC1"/>
    <w:rsid w:val="00F16D17"/>
    <w:rsid w:val="00F16E16"/>
    <w:rsid w:val="00F16E94"/>
    <w:rsid w:val="00F16FB3"/>
    <w:rsid w:val="00F17073"/>
    <w:rsid w:val="00F17079"/>
    <w:rsid w:val="00F172E1"/>
    <w:rsid w:val="00F17350"/>
    <w:rsid w:val="00F17837"/>
    <w:rsid w:val="00F17850"/>
    <w:rsid w:val="00F1794F"/>
    <w:rsid w:val="00F2037B"/>
    <w:rsid w:val="00F20C98"/>
    <w:rsid w:val="00F20F2B"/>
    <w:rsid w:val="00F210F8"/>
    <w:rsid w:val="00F2115F"/>
    <w:rsid w:val="00F21290"/>
    <w:rsid w:val="00F21311"/>
    <w:rsid w:val="00F21619"/>
    <w:rsid w:val="00F21F2A"/>
    <w:rsid w:val="00F220C9"/>
    <w:rsid w:val="00F220F0"/>
    <w:rsid w:val="00F225FB"/>
    <w:rsid w:val="00F22C0C"/>
    <w:rsid w:val="00F2303D"/>
    <w:rsid w:val="00F23090"/>
    <w:rsid w:val="00F2316B"/>
    <w:rsid w:val="00F23248"/>
    <w:rsid w:val="00F23667"/>
    <w:rsid w:val="00F23889"/>
    <w:rsid w:val="00F238D7"/>
    <w:rsid w:val="00F2392F"/>
    <w:rsid w:val="00F2393A"/>
    <w:rsid w:val="00F23B88"/>
    <w:rsid w:val="00F24601"/>
    <w:rsid w:val="00F24AE2"/>
    <w:rsid w:val="00F251AB"/>
    <w:rsid w:val="00F251E2"/>
    <w:rsid w:val="00F252B2"/>
    <w:rsid w:val="00F25395"/>
    <w:rsid w:val="00F253E3"/>
    <w:rsid w:val="00F25633"/>
    <w:rsid w:val="00F25A36"/>
    <w:rsid w:val="00F25B03"/>
    <w:rsid w:val="00F25E77"/>
    <w:rsid w:val="00F25ED3"/>
    <w:rsid w:val="00F25F17"/>
    <w:rsid w:val="00F2605C"/>
    <w:rsid w:val="00F2682D"/>
    <w:rsid w:val="00F2690F"/>
    <w:rsid w:val="00F26DDE"/>
    <w:rsid w:val="00F2701C"/>
    <w:rsid w:val="00F27439"/>
    <w:rsid w:val="00F27687"/>
    <w:rsid w:val="00F2798F"/>
    <w:rsid w:val="00F27A31"/>
    <w:rsid w:val="00F27C84"/>
    <w:rsid w:val="00F27D63"/>
    <w:rsid w:val="00F27F0E"/>
    <w:rsid w:val="00F30417"/>
    <w:rsid w:val="00F304F6"/>
    <w:rsid w:val="00F30833"/>
    <w:rsid w:val="00F30931"/>
    <w:rsid w:val="00F30995"/>
    <w:rsid w:val="00F30A3B"/>
    <w:rsid w:val="00F30C44"/>
    <w:rsid w:val="00F30FB0"/>
    <w:rsid w:val="00F31132"/>
    <w:rsid w:val="00F31A0C"/>
    <w:rsid w:val="00F31A1A"/>
    <w:rsid w:val="00F31AFA"/>
    <w:rsid w:val="00F31B48"/>
    <w:rsid w:val="00F3227B"/>
    <w:rsid w:val="00F324E9"/>
    <w:rsid w:val="00F327C4"/>
    <w:rsid w:val="00F32971"/>
    <w:rsid w:val="00F330B5"/>
    <w:rsid w:val="00F333BB"/>
    <w:rsid w:val="00F334C2"/>
    <w:rsid w:val="00F337CB"/>
    <w:rsid w:val="00F33894"/>
    <w:rsid w:val="00F33960"/>
    <w:rsid w:val="00F33A97"/>
    <w:rsid w:val="00F33AB8"/>
    <w:rsid w:val="00F33C60"/>
    <w:rsid w:val="00F33C67"/>
    <w:rsid w:val="00F33CBC"/>
    <w:rsid w:val="00F33FE0"/>
    <w:rsid w:val="00F341AB"/>
    <w:rsid w:val="00F343A5"/>
    <w:rsid w:val="00F34927"/>
    <w:rsid w:val="00F34BFF"/>
    <w:rsid w:val="00F34C29"/>
    <w:rsid w:val="00F356A3"/>
    <w:rsid w:val="00F356DA"/>
    <w:rsid w:val="00F359EF"/>
    <w:rsid w:val="00F35A08"/>
    <w:rsid w:val="00F35B4F"/>
    <w:rsid w:val="00F35C6E"/>
    <w:rsid w:val="00F35C9B"/>
    <w:rsid w:val="00F35CDD"/>
    <w:rsid w:val="00F35D60"/>
    <w:rsid w:val="00F36018"/>
    <w:rsid w:val="00F360CB"/>
    <w:rsid w:val="00F36196"/>
    <w:rsid w:val="00F363E4"/>
    <w:rsid w:val="00F3650D"/>
    <w:rsid w:val="00F36C1C"/>
    <w:rsid w:val="00F36CBD"/>
    <w:rsid w:val="00F36D72"/>
    <w:rsid w:val="00F36F7C"/>
    <w:rsid w:val="00F37277"/>
    <w:rsid w:val="00F3794B"/>
    <w:rsid w:val="00F37B91"/>
    <w:rsid w:val="00F37C0B"/>
    <w:rsid w:val="00F4019D"/>
    <w:rsid w:val="00F403D6"/>
    <w:rsid w:val="00F40451"/>
    <w:rsid w:val="00F40B0F"/>
    <w:rsid w:val="00F40C54"/>
    <w:rsid w:val="00F40C7A"/>
    <w:rsid w:val="00F40CC5"/>
    <w:rsid w:val="00F40F3A"/>
    <w:rsid w:val="00F40FDB"/>
    <w:rsid w:val="00F4130C"/>
    <w:rsid w:val="00F413EC"/>
    <w:rsid w:val="00F414C8"/>
    <w:rsid w:val="00F41534"/>
    <w:rsid w:val="00F41936"/>
    <w:rsid w:val="00F41959"/>
    <w:rsid w:val="00F41CC3"/>
    <w:rsid w:val="00F41DD9"/>
    <w:rsid w:val="00F42226"/>
    <w:rsid w:val="00F4241E"/>
    <w:rsid w:val="00F425A2"/>
    <w:rsid w:val="00F4260B"/>
    <w:rsid w:val="00F4264D"/>
    <w:rsid w:val="00F428D4"/>
    <w:rsid w:val="00F42BF0"/>
    <w:rsid w:val="00F42E6B"/>
    <w:rsid w:val="00F43060"/>
    <w:rsid w:val="00F433DD"/>
    <w:rsid w:val="00F4343E"/>
    <w:rsid w:val="00F434AE"/>
    <w:rsid w:val="00F434EF"/>
    <w:rsid w:val="00F43681"/>
    <w:rsid w:val="00F43F4B"/>
    <w:rsid w:val="00F44197"/>
    <w:rsid w:val="00F44288"/>
    <w:rsid w:val="00F44329"/>
    <w:rsid w:val="00F4437A"/>
    <w:rsid w:val="00F443AE"/>
    <w:rsid w:val="00F443C9"/>
    <w:rsid w:val="00F4479F"/>
    <w:rsid w:val="00F44B07"/>
    <w:rsid w:val="00F44C04"/>
    <w:rsid w:val="00F450BC"/>
    <w:rsid w:val="00F4518C"/>
    <w:rsid w:val="00F4545D"/>
    <w:rsid w:val="00F45F2B"/>
    <w:rsid w:val="00F46014"/>
    <w:rsid w:val="00F46026"/>
    <w:rsid w:val="00F4602E"/>
    <w:rsid w:val="00F46518"/>
    <w:rsid w:val="00F4653B"/>
    <w:rsid w:val="00F467E8"/>
    <w:rsid w:val="00F46996"/>
    <w:rsid w:val="00F46C09"/>
    <w:rsid w:val="00F46C97"/>
    <w:rsid w:val="00F46CA8"/>
    <w:rsid w:val="00F46DBB"/>
    <w:rsid w:val="00F46EF4"/>
    <w:rsid w:val="00F46FD4"/>
    <w:rsid w:val="00F4724C"/>
    <w:rsid w:val="00F47A2F"/>
    <w:rsid w:val="00F47F12"/>
    <w:rsid w:val="00F47F3D"/>
    <w:rsid w:val="00F47FEE"/>
    <w:rsid w:val="00F47FF0"/>
    <w:rsid w:val="00F504DD"/>
    <w:rsid w:val="00F50537"/>
    <w:rsid w:val="00F505BD"/>
    <w:rsid w:val="00F50810"/>
    <w:rsid w:val="00F509E9"/>
    <w:rsid w:val="00F50D68"/>
    <w:rsid w:val="00F50F30"/>
    <w:rsid w:val="00F511C8"/>
    <w:rsid w:val="00F516C3"/>
    <w:rsid w:val="00F51C1C"/>
    <w:rsid w:val="00F51D53"/>
    <w:rsid w:val="00F520AE"/>
    <w:rsid w:val="00F521B7"/>
    <w:rsid w:val="00F524BF"/>
    <w:rsid w:val="00F5260C"/>
    <w:rsid w:val="00F527DB"/>
    <w:rsid w:val="00F528D9"/>
    <w:rsid w:val="00F529E6"/>
    <w:rsid w:val="00F52AB2"/>
    <w:rsid w:val="00F52B47"/>
    <w:rsid w:val="00F52CE3"/>
    <w:rsid w:val="00F52F80"/>
    <w:rsid w:val="00F531D0"/>
    <w:rsid w:val="00F531F3"/>
    <w:rsid w:val="00F53612"/>
    <w:rsid w:val="00F53704"/>
    <w:rsid w:val="00F53751"/>
    <w:rsid w:val="00F5383E"/>
    <w:rsid w:val="00F5397A"/>
    <w:rsid w:val="00F53E1D"/>
    <w:rsid w:val="00F53EFA"/>
    <w:rsid w:val="00F5407E"/>
    <w:rsid w:val="00F5411F"/>
    <w:rsid w:val="00F543ED"/>
    <w:rsid w:val="00F54716"/>
    <w:rsid w:val="00F54B86"/>
    <w:rsid w:val="00F54DB6"/>
    <w:rsid w:val="00F54DC9"/>
    <w:rsid w:val="00F54F0A"/>
    <w:rsid w:val="00F551EE"/>
    <w:rsid w:val="00F55716"/>
    <w:rsid w:val="00F560DE"/>
    <w:rsid w:val="00F562B0"/>
    <w:rsid w:val="00F5642C"/>
    <w:rsid w:val="00F5695E"/>
    <w:rsid w:val="00F569C1"/>
    <w:rsid w:val="00F56FF3"/>
    <w:rsid w:val="00F5703D"/>
    <w:rsid w:val="00F57139"/>
    <w:rsid w:val="00F5722C"/>
    <w:rsid w:val="00F5785A"/>
    <w:rsid w:val="00F57C9E"/>
    <w:rsid w:val="00F57D3F"/>
    <w:rsid w:val="00F57E69"/>
    <w:rsid w:val="00F6012F"/>
    <w:rsid w:val="00F60137"/>
    <w:rsid w:val="00F60952"/>
    <w:rsid w:val="00F60B73"/>
    <w:rsid w:val="00F60D2D"/>
    <w:rsid w:val="00F60F35"/>
    <w:rsid w:val="00F610BC"/>
    <w:rsid w:val="00F6136A"/>
    <w:rsid w:val="00F6155B"/>
    <w:rsid w:val="00F6155D"/>
    <w:rsid w:val="00F61672"/>
    <w:rsid w:val="00F618DA"/>
    <w:rsid w:val="00F619CF"/>
    <w:rsid w:val="00F61E60"/>
    <w:rsid w:val="00F62133"/>
    <w:rsid w:val="00F625AA"/>
    <w:rsid w:val="00F62B2A"/>
    <w:rsid w:val="00F62BE8"/>
    <w:rsid w:val="00F62C7A"/>
    <w:rsid w:val="00F62CD4"/>
    <w:rsid w:val="00F630C8"/>
    <w:rsid w:val="00F630F5"/>
    <w:rsid w:val="00F632DF"/>
    <w:rsid w:val="00F638CA"/>
    <w:rsid w:val="00F63B43"/>
    <w:rsid w:val="00F63CF0"/>
    <w:rsid w:val="00F643E5"/>
    <w:rsid w:val="00F649BA"/>
    <w:rsid w:val="00F64A6B"/>
    <w:rsid w:val="00F64FBE"/>
    <w:rsid w:val="00F64FFB"/>
    <w:rsid w:val="00F65289"/>
    <w:rsid w:val="00F652A2"/>
    <w:rsid w:val="00F6543F"/>
    <w:rsid w:val="00F65576"/>
    <w:rsid w:val="00F65669"/>
    <w:rsid w:val="00F6571D"/>
    <w:rsid w:val="00F6599D"/>
    <w:rsid w:val="00F65D52"/>
    <w:rsid w:val="00F6609D"/>
    <w:rsid w:val="00F6629B"/>
    <w:rsid w:val="00F662F0"/>
    <w:rsid w:val="00F66380"/>
    <w:rsid w:val="00F6652A"/>
    <w:rsid w:val="00F66667"/>
    <w:rsid w:val="00F66C31"/>
    <w:rsid w:val="00F66F47"/>
    <w:rsid w:val="00F66F4B"/>
    <w:rsid w:val="00F67286"/>
    <w:rsid w:val="00F67420"/>
    <w:rsid w:val="00F6756E"/>
    <w:rsid w:val="00F67649"/>
    <w:rsid w:val="00F67F13"/>
    <w:rsid w:val="00F70176"/>
    <w:rsid w:val="00F7020A"/>
    <w:rsid w:val="00F70214"/>
    <w:rsid w:val="00F70639"/>
    <w:rsid w:val="00F708DD"/>
    <w:rsid w:val="00F70C58"/>
    <w:rsid w:val="00F710A4"/>
    <w:rsid w:val="00F710B3"/>
    <w:rsid w:val="00F71484"/>
    <w:rsid w:val="00F71615"/>
    <w:rsid w:val="00F7224C"/>
    <w:rsid w:val="00F7232E"/>
    <w:rsid w:val="00F72337"/>
    <w:rsid w:val="00F7241E"/>
    <w:rsid w:val="00F72462"/>
    <w:rsid w:val="00F7267F"/>
    <w:rsid w:val="00F726EF"/>
    <w:rsid w:val="00F72E14"/>
    <w:rsid w:val="00F7327E"/>
    <w:rsid w:val="00F73E2E"/>
    <w:rsid w:val="00F73E97"/>
    <w:rsid w:val="00F73EBA"/>
    <w:rsid w:val="00F743E5"/>
    <w:rsid w:val="00F74425"/>
    <w:rsid w:val="00F747F6"/>
    <w:rsid w:val="00F74B30"/>
    <w:rsid w:val="00F74C97"/>
    <w:rsid w:val="00F74CFC"/>
    <w:rsid w:val="00F74F9D"/>
    <w:rsid w:val="00F75044"/>
    <w:rsid w:val="00F75295"/>
    <w:rsid w:val="00F753D8"/>
    <w:rsid w:val="00F75441"/>
    <w:rsid w:val="00F7544A"/>
    <w:rsid w:val="00F7582E"/>
    <w:rsid w:val="00F75894"/>
    <w:rsid w:val="00F75D17"/>
    <w:rsid w:val="00F76467"/>
    <w:rsid w:val="00F7665A"/>
    <w:rsid w:val="00F76B14"/>
    <w:rsid w:val="00F76CED"/>
    <w:rsid w:val="00F76F74"/>
    <w:rsid w:val="00F77073"/>
    <w:rsid w:val="00F772FE"/>
    <w:rsid w:val="00F7730A"/>
    <w:rsid w:val="00F775B9"/>
    <w:rsid w:val="00F7794E"/>
    <w:rsid w:val="00F77CB4"/>
    <w:rsid w:val="00F77E1F"/>
    <w:rsid w:val="00F77E7B"/>
    <w:rsid w:val="00F77F02"/>
    <w:rsid w:val="00F77F97"/>
    <w:rsid w:val="00F803A8"/>
    <w:rsid w:val="00F809B3"/>
    <w:rsid w:val="00F80A1C"/>
    <w:rsid w:val="00F80A66"/>
    <w:rsid w:val="00F80C7D"/>
    <w:rsid w:val="00F80CF2"/>
    <w:rsid w:val="00F8118B"/>
    <w:rsid w:val="00F81508"/>
    <w:rsid w:val="00F81738"/>
    <w:rsid w:val="00F8179D"/>
    <w:rsid w:val="00F81BE7"/>
    <w:rsid w:val="00F820B3"/>
    <w:rsid w:val="00F820F2"/>
    <w:rsid w:val="00F82141"/>
    <w:rsid w:val="00F82227"/>
    <w:rsid w:val="00F822FD"/>
    <w:rsid w:val="00F8251C"/>
    <w:rsid w:val="00F828B2"/>
    <w:rsid w:val="00F828F0"/>
    <w:rsid w:val="00F82A3D"/>
    <w:rsid w:val="00F82AFF"/>
    <w:rsid w:val="00F83210"/>
    <w:rsid w:val="00F833ED"/>
    <w:rsid w:val="00F834F1"/>
    <w:rsid w:val="00F83507"/>
    <w:rsid w:val="00F83755"/>
    <w:rsid w:val="00F838CA"/>
    <w:rsid w:val="00F838ED"/>
    <w:rsid w:val="00F839A7"/>
    <w:rsid w:val="00F83F36"/>
    <w:rsid w:val="00F8409D"/>
    <w:rsid w:val="00F842B9"/>
    <w:rsid w:val="00F84483"/>
    <w:rsid w:val="00F845A5"/>
    <w:rsid w:val="00F84835"/>
    <w:rsid w:val="00F84893"/>
    <w:rsid w:val="00F848C6"/>
    <w:rsid w:val="00F849C7"/>
    <w:rsid w:val="00F84B97"/>
    <w:rsid w:val="00F84CE1"/>
    <w:rsid w:val="00F8548F"/>
    <w:rsid w:val="00F858FC"/>
    <w:rsid w:val="00F85E8B"/>
    <w:rsid w:val="00F85FC8"/>
    <w:rsid w:val="00F86249"/>
    <w:rsid w:val="00F86313"/>
    <w:rsid w:val="00F86AF0"/>
    <w:rsid w:val="00F86DFC"/>
    <w:rsid w:val="00F8707B"/>
    <w:rsid w:val="00F87085"/>
    <w:rsid w:val="00F87125"/>
    <w:rsid w:val="00F8712B"/>
    <w:rsid w:val="00F872B1"/>
    <w:rsid w:val="00F87615"/>
    <w:rsid w:val="00F87617"/>
    <w:rsid w:val="00F87779"/>
    <w:rsid w:val="00F87B30"/>
    <w:rsid w:val="00F87B40"/>
    <w:rsid w:val="00F87B46"/>
    <w:rsid w:val="00F87B70"/>
    <w:rsid w:val="00F87CCC"/>
    <w:rsid w:val="00F87E54"/>
    <w:rsid w:val="00F9023C"/>
    <w:rsid w:val="00F90270"/>
    <w:rsid w:val="00F90483"/>
    <w:rsid w:val="00F90C39"/>
    <w:rsid w:val="00F90D52"/>
    <w:rsid w:val="00F90E4D"/>
    <w:rsid w:val="00F91300"/>
    <w:rsid w:val="00F913C1"/>
    <w:rsid w:val="00F91457"/>
    <w:rsid w:val="00F91489"/>
    <w:rsid w:val="00F916A1"/>
    <w:rsid w:val="00F91F00"/>
    <w:rsid w:val="00F91F08"/>
    <w:rsid w:val="00F920D6"/>
    <w:rsid w:val="00F92163"/>
    <w:rsid w:val="00F92BA8"/>
    <w:rsid w:val="00F93261"/>
    <w:rsid w:val="00F9327F"/>
    <w:rsid w:val="00F93469"/>
    <w:rsid w:val="00F93854"/>
    <w:rsid w:val="00F939D2"/>
    <w:rsid w:val="00F93FFC"/>
    <w:rsid w:val="00F94711"/>
    <w:rsid w:val="00F94750"/>
    <w:rsid w:val="00F94E68"/>
    <w:rsid w:val="00F953ED"/>
    <w:rsid w:val="00F955A5"/>
    <w:rsid w:val="00F955D6"/>
    <w:rsid w:val="00F95699"/>
    <w:rsid w:val="00F95BF3"/>
    <w:rsid w:val="00F95D60"/>
    <w:rsid w:val="00F95F19"/>
    <w:rsid w:val="00F96139"/>
    <w:rsid w:val="00F96376"/>
    <w:rsid w:val="00F9663D"/>
    <w:rsid w:val="00F96779"/>
    <w:rsid w:val="00F9680F"/>
    <w:rsid w:val="00F971B9"/>
    <w:rsid w:val="00F97368"/>
    <w:rsid w:val="00F97539"/>
    <w:rsid w:val="00F975C0"/>
    <w:rsid w:val="00F97923"/>
    <w:rsid w:val="00F97938"/>
    <w:rsid w:val="00F97B15"/>
    <w:rsid w:val="00F97BF9"/>
    <w:rsid w:val="00F97EAD"/>
    <w:rsid w:val="00FA00B7"/>
    <w:rsid w:val="00FA038D"/>
    <w:rsid w:val="00FA03BB"/>
    <w:rsid w:val="00FA0890"/>
    <w:rsid w:val="00FA09D8"/>
    <w:rsid w:val="00FA122F"/>
    <w:rsid w:val="00FA1391"/>
    <w:rsid w:val="00FA14E1"/>
    <w:rsid w:val="00FA16F8"/>
    <w:rsid w:val="00FA1881"/>
    <w:rsid w:val="00FA1BC9"/>
    <w:rsid w:val="00FA1BEB"/>
    <w:rsid w:val="00FA2065"/>
    <w:rsid w:val="00FA21AF"/>
    <w:rsid w:val="00FA2209"/>
    <w:rsid w:val="00FA2313"/>
    <w:rsid w:val="00FA24DC"/>
    <w:rsid w:val="00FA2590"/>
    <w:rsid w:val="00FA2A4A"/>
    <w:rsid w:val="00FA2A6E"/>
    <w:rsid w:val="00FA30AA"/>
    <w:rsid w:val="00FA3176"/>
    <w:rsid w:val="00FA33E5"/>
    <w:rsid w:val="00FA34F6"/>
    <w:rsid w:val="00FA389A"/>
    <w:rsid w:val="00FA38AA"/>
    <w:rsid w:val="00FA3906"/>
    <w:rsid w:val="00FA3A30"/>
    <w:rsid w:val="00FA3CA5"/>
    <w:rsid w:val="00FA41A4"/>
    <w:rsid w:val="00FA4438"/>
    <w:rsid w:val="00FA4D50"/>
    <w:rsid w:val="00FA5044"/>
    <w:rsid w:val="00FA52C5"/>
    <w:rsid w:val="00FA53A7"/>
    <w:rsid w:val="00FA582E"/>
    <w:rsid w:val="00FA5B0E"/>
    <w:rsid w:val="00FA5C9D"/>
    <w:rsid w:val="00FA61C3"/>
    <w:rsid w:val="00FA6347"/>
    <w:rsid w:val="00FA63F5"/>
    <w:rsid w:val="00FA6792"/>
    <w:rsid w:val="00FA6915"/>
    <w:rsid w:val="00FA6A05"/>
    <w:rsid w:val="00FA6B18"/>
    <w:rsid w:val="00FA6C71"/>
    <w:rsid w:val="00FA775E"/>
    <w:rsid w:val="00FA79B0"/>
    <w:rsid w:val="00FA7A45"/>
    <w:rsid w:val="00FA7BF9"/>
    <w:rsid w:val="00FA7C59"/>
    <w:rsid w:val="00FA7CD2"/>
    <w:rsid w:val="00FA7CE3"/>
    <w:rsid w:val="00FA7E7A"/>
    <w:rsid w:val="00FA7E85"/>
    <w:rsid w:val="00FA7F26"/>
    <w:rsid w:val="00FA7F91"/>
    <w:rsid w:val="00FB0134"/>
    <w:rsid w:val="00FB01C9"/>
    <w:rsid w:val="00FB04E7"/>
    <w:rsid w:val="00FB0510"/>
    <w:rsid w:val="00FB088C"/>
    <w:rsid w:val="00FB0929"/>
    <w:rsid w:val="00FB0B13"/>
    <w:rsid w:val="00FB1072"/>
    <w:rsid w:val="00FB127F"/>
    <w:rsid w:val="00FB1503"/>
    <w:rsid w:val="00FB15C4"/>
    <w:rsid w:val="00FB168D"/>
    <w:rsid w:val="00FB17BB"/>
    <w:rsid w:val="00FB2280"/>
    <w:rsid w:val="00FB22EA"/>
    <w:rsid w:val="00FB2705"/>
    <w:rsid w:val="00FB2798"/>
    <w:rsid w:val="00FB291B"/>
    <w:rsid w:val="00FB2B7B"/>
    <w:rsid w:val="00FB2BBD"/>
    <w:rsid w:val="00FB2EA5"/>
    <w:rsid w:val="00FB2ECE"/>
    <w:rsid w:val="00FB2EFE"/>
    <w:rsid w:val="00FB3256"/>
    <w:rsid w:val="00FB3366"/>
    <w:rsid w:val="00FB3467"/>
    <w:rsid w:val="00FB3480"/>
    <w:rsid w:val="00FB36E9"/>
    <w:rsid w:val="00FB3B2A"/>
    <w:rsid w:val="00FB439D"/>
    <w:rsid w:val="00FB4818"/>
    <w:rsid w:val="00FB48CD"/>
    <w:rsid w:val="00FB4A24"/>
    <w:rsid w:val="00FB4A3B"/>
    <w:rsid w:val="00FB4CFB"/>
    <w:rsid w:val="00FB4EAF"/>
    <w:rsid w:val="00FB5F9B"/>
    <w:rsid w:val="00FB604C"/>
    <w:rsid w:val="00FB62EF"/>
    <w:rsid w:val="00FB6540"/>
    <w:rsid w:val="00FB6ACC"/>
    <w:rsid w:val="00FB6BC0"/>
    <w:rsid w:val="00FB70F1"/>
    <w:rsid w:val="00FB7345"/>
    <w:rsid w:val="00FB7D42"/>
    <w:rsid w:val="00FC0065"/>
    <w:rsid w:val="00FC007F"/>
    <w:rsid w:val="00FC01D4"/>
    <w:rsid w:val="00FC021C"/>
    <w:rsid w:val="00FC0592"/>
    <w:rsid w:val="00FC0820"/>
    <w:rsid w:val="00FC0CE3"/>
    <w:rsid w:val="00FC0DA7"/>
    <w:rsid w:val="00FC0F5B"/>
    <w:rsid w:val="00FC1000"/>
    <w:rsid w:val="00FC1063"/>
    <w:rsid w:val="00FC159D"/>
    <w:rsid w:val="00FC1785"/>
    <w:rsid w:val="00FC1888"/>
    <w:rsid w:val="00FC1985"/>
    <w:rsid w:val="00FC1C61"/>
    <w:rsid w:val="00FC1F9B"/>
    <w:rsid w:val="00FC292A"/>
    <w:rsid w:val="00FC2940"/>
    <w:rsid w:val="00FC2B41"/>
    <w:rsid w:val="00FC2DC6"/>
    <w:rsid w:val="00FC2F8A"/>
    <w:rsid w:val="00FC2F98"/>
    <w:rsid w:val="00FC3658"/>
    <w:rsid w:val="00FC3847"/>
    <w:rsid w:val="00FC3E42"/>
    <w:rsid w:val="00FC3F8F"/>
    <w:rsid w:val="00FC4247"/>
    <w:rsid w:val="00FC4362"/>
    <w:rsid w:val="00FC454A"/>
    <w:rsid w:val="00FC45D6"/>
    <w:rsid w:val="00FC4B27"/>
    <w:rsid w:val="00FC4CBB"/>
    <w:rsid w:val="00FC4E1C"/>
    <w:rsid w:val="00FC5214"/>
    <w:rsid w:val="00FC5400"/>
    <w:rsid w:val="00FC5482"/>
    <w:rsid w:val="00FC5587"/>
    <w:rsid w:val="00FC56ED"/>
    <w:rsid w:val="00FC5BDF"/>
    <w:rsid w:val="00FC5D14"/>
    <w:rsid w:val="00FC5D50"/>
    <w:rsid w:val="00FC5F17"/>
    <w:rsid w:val="00FC5FA8"/>
    <w:rsid w:val="00FC627B"/>
    <w:rsid w:val="00FC6318"/>
    <w:rsid w:val="00FC6323"/>
    <w:rsid w:val="00FC67EC"/>
    <w:rsid w:val="00FC6831"/>
    <w:rsid w:val="00FC683E"/>
    <w:rsid w:val="00FC6E5F"/>
    <w:rsid w:val="00FC720E"/>
    <w:rsid w:val="00FC74B8"/>
    <w:rsid w:val="00FC76BD"/>
    <w:rsid w:val="00FC79D7"/>
    <w:rsid w:val="00FC7B3F"/>
    <w:rsid w:val="00FD0763"/>
    <w:rsid w:val="00FD0F8C"/>
    <w:rsid w:val="00FD146C"/>
    <w:rsid w:val="00FD1516"/>
    <w:rsid w:val="00FD15FD"/>
    <w:rsid w:val="00FD1A6E"/>
    <w:rsid w:val="00FD1F02"/>
    <w:rsid w:val="00FD258D"/>
    <w:rsid w:val="00FD29C0"/>
    <w:rsid w:val="00FD2BCF"/>
    <w:rsid w:val="00FD2EB1"/>
    <w:rsid w:val="00FD2F3E"/>
    <w:rsid w:val="00FD31F9"/>
    <w:rsid w:val="00FD3455"/>
    <w:rsid w:val="00FD3943"/>
    <w:rsid w:val="00FD3D2C"/>
    <w:rsid w:val="00FD41AA"/>
    <w:rsid w:val="00FD43AB"/>
    <w:rsid w:val="00FD43F5"/>
    <w:rsid w:val="00FD448A"/>
    <w:rsid w:val="00FD47AE"/>
    <w:rsid w:val="00FD47B4"/>
    <w:rsid w:val="00FD47C7"/>
    <w:rsid w:val="00FD4B55"/>
    <w:rsid w:val="00FD4B6C"/>
    <w:rsid w:val="00FD4C2D"/>
    <w:rsid w:val="00FD4FDB"/>
    <w:rsid w:val="00FD5F7F"/>
    <w:rsid w:val="00FD5FC0"/>
    <w:rsid w:val="00FD6175"/>
    <w:rsid w:val="00FD623A"/>
    <w:rsid w:val="00FD62D1"/>
    <w:rsid w:val="00FD63D9"/>
    <w:rsid w:val="00FD67D3"/>
    <w:rsid w:val="00FD6C39"/>
    <w:rsid w:val="00FD6C5A"/>
    <w:rsid w:val="00FD706E"/>
    <w:rsid w:val="00FD718D"/>
    <w:rsid w:val="00FD71C1"/>
    <w:rsid w:val="00FD75C0"/>
    <w:rsid w:val="00FD7B19"/>
    <w:rsid w:val="00FD7DE3"/>
    <w:rsid w:val="00FD7E9E"/>
    <w:rsid w:val="00FE0216"/>
    <w:rsid w:val="00FE0247"/>
    <w:rsid w:val="00FE0731"/>
    <w:rsid w:val="00FE0753"/>
    <w:rsid w:val="00FE09E6"/>
    <w:rsid w:val="00FE0F32"/>
    <w:rsid w:val="00FE12A2"/>
    <w:rsid w:val="00FE164E"/>
    <w:rsid w:val="00FE1723"/>
    <w:rsid w:val="00FE176A"/>
    <w:rsid w:val="00FE1B83"/>
    <w:rsid w:val="00FE1C24"/>
    <w:rsid w:val="00FE1D5B"/>
    <w:rsid w:val="00FE1EB5"/>
    <w:rsid w:val="00FE2048"/>
    <w:rsid w:val="00FE20DF"/>
    <w:rsid w:val="00FE210D"/>
    <w:rsid w:val="00FE24EA"/>
    <w:rsid w:val="00FE2794"/>
    <w:rsid w:val="00FE27DC"/>
    <w:rsid w:val="00FE2E4A"/>
    <w:rsid w:val="00FE30F5"/>
    <w:rsid w:val="00FE35D4"/>
    <w:rsid w:val="00FE37F9"/>
    <w:rsid w:val="00FE383B"/>
    <w:rsid w:val="00FE3B7A"/>
    <w:rsid w:val="00FE453F"/>
    <w:rsid w:val="00FE49C4"/>
    <w:rsid w:val="00FE4C6D"/>
    <w:rsid w:val="00FE4C8F"/>
    <w:rsid w:val="00FE4E21"/>
    <w:rsid w:val="00FE51DB"/>
    <w:rsid w:val="00FE536E"/>
    <w:rsid w:val="00FE5433"/>
    <w:rsid w:val="00FE54B2"/>
    <w:rsid w:val="00FE5761"/>
    <w:rsid w:val="00FE5814"/>
    <w:rsid w:val="00FE5A16"/>
    <w:rsid w:val="00FE5B74"/>
    <w:rsid w:val="00FE5F39"/>
    <w:rsid w:val="00FE6035"/>
    <w:rsid w:val="00FE6404"/>
    <w:rsid w:val="00FE66EA"/>
    <w:rsid w:val="00FE687C"/>
    <w:rsid w:val="00FE6B34"/>
    <w:rsid w:val="00FE6D04"/>
    <w:rsid w:val="00FE6FEF"/>
    <w:rsid w:val="00FE7128"/>
    <w:rsid w:val="00FE71FE"/>
    <w:rsid w:val="00FE7791"/>
    <w:rsid w:val="00FE77D7"/>
    <w:rsid w:val="00FE7805"/>
    <w:rsid w:val="00FE786F"/>
    <w:rsid w:val="00FE7B84"/>
    <w:rsid w:val="00FE7F29"/>
    <w:rsid w:val="00FE7F41"/>
    <w:rsid w:val="00FE7F65"/>
    <w:rsid w:val="00FF0245"/>
    <w:rsid w:val="00FF06AC"/>
    <w:rsid w:val="00FF07AF"/>
    <w:rsid w:val="00FF0BC0"/>
    <w:rsid w:val="00FF0CBC"/>
    <w:rsid w:val="00FF0DD7"/>
    <w:rsid w:val="00FF0FDE"/>
    <w:rsid w:val="00FF1265"/>
    <w:rsid w:val="00FF1AEE"/>
    <w:rsid w:val="00FF1D39"/>
    <w:rsid w:val="00FF1E75"/>
    <w:rsid w:val="00FF1EA9"/>
    <w:rsid w:val="00FF1F67"/>
    <w:rsid w:val="00FF2190"/>
    <w:rsid w:val="00FF2474"/>
    <w:rsid w:val="00FF254F"/>
    <w:rsid w:val="00FF2699"/>
    <w:rsid w:val="00FF2870"/>
    <w:rsid w:val="00FF28AC"/>
    <w:rsid w:val="00FF2A0A"/>
    <w:rsid w:val="00FF2B79"/>
    <w:rsid w:val="00FF2C06"/>
    <w:rsid w:val="00FF2DB5"/>
    <w:rsid w:val="00FF2DB9"/>
    <w:rsid w:val="00FF2EBF"/>
    <w:rsid w:val="00FF30F0"/>
    <w:rsid w:val="00FF30F1"/>
    <w:rsid w:val="00FF31AF"/>
    <w:rsid w:val="00FF31FF"/>
    <w:rsid w:val="00FF35B4"/>
    <w:rsid w:val="00FF360C"/>
    <w:rsid w:val="00FF368D"/>
    <w:rsid w:val="00FF3857"/>
    <w:rsid w:val="00FF3D1A"/>
    <w:rsid w:val="00FF3ED6"/>
    <w:rsid w:val="00FF3F8A"/>
    <w:rsid w:val="00FF3F95"/>
    <w:rsid w:val="00FF4139"/>
    <w:rsid w:val="00FF4968"/>
    <w:rsid w:val="00FF4A59"/>
    <w:rsid w:val="00FF4D6C"/>
    <w:rsid w:val="00FF4E86"/>
    <w:rsid w:val="00FF4F55"/>
    <w:rsid w:val="00FF4F5D"/>
    <w:rsid w:val="00FF525E"/>
    <w:rsid w:val="00FF5307"/>
    <w:rsid w:val="00FF5577"/>
    <w:rsid w:val="00FF5587"/>
    <w:rsid w:val="00FF57FB"/>
    <w:rsid w:val="00FF625A"/>
    <w:rsid w:val="00FF6285"/>
    <w:rsid w:val="00FF6393"/>
    <w:rsid w:val="00FF63FF"/>
    <w:rsid w:val="00FF642C"/>
    <w:rsid w:val="00FF6910"/>
    <w:rsid w:val="00FF6996"/>
    <w:rsid w:val="00FF69F2"/>
    <w:rsid w:val="00FF6A93"/>
    <w:rsid w:val="00FF6D6B"/>
    <w:rsid w:val="00FF737B"/>
    <w:rsid w:val="00FF7380"/>
    <w:rsid w:val="00FF76DC"/>
    <w:rsid w:val="00FF7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4B257"/>
  <w15:docId w15:val="{92DE9779-916A-4CD8-8E1B-030183F52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CA6"/>
    <w:rPr>
      <w:sz w:val="24"/>
      <w:szCs w:val="24"/>
    </w:rPr>
  </w:style>
  <w:style w:type="paragraph" w:styleId="Heading1">
    <w:name w:val="heading 1"/>
    <w:basedOn w:val="Normal"/>
    <w:next w:val="Normal"/>
    <w:link w:val="Heading1Char"/>
    <w:qFormat/>
    <w:rsid w:val="00D65DE2"/>
    <w:pPr>
      <w:keepNext/>
      <w:tabs>
        <w:tab w:val="left" w:pos="8480"/>
        <w:tab w:val="left" w:pos="9200"/>
      </w:tabs>
      <w:spacing w:line="360" w:lineRule="atLeast"/>
      <w:ind w:right="-800"/>
      <w:outlineLvl w:val="0"/>
    </w:pPr>
    <w:rPr>
      <w:rFonts w:ascii="Courier" w:hAnsi="Courier"/>
      <w:snapToGrid w:val="0"/>
      <w:sz w:val="20"/>
      <w:szCs w:val="20"/>
      <w:u w:val="single"/>
    </w:rPr>
  </w:style>
  <w:style w:type="paragraph" w:styleId="Heading2">
    <w:name w:val="heading 2"/>
    <w:basedOn w:val="Normal"/>
    <w:next w:val="Normal"/>
    <w:link w:val="Heading2Char"/>
    <w:qFormat/>
    <w:rsid w:val="00D65DE2"/>
    <w:pPr>
      <w:keepNext/>
      <w:tabs>
        <w:tab w:val="left" w:pos="8480"/>
        <w:tab w:val="left" w:pos="9200"/>
      </w:tabs>
      <w:spacing w:line="360" w:lineRule="atLeast"/>
      <w:ind w:right="-800"/>
      <w:outlineLvl w:val="1"/>
    </w:pPr>
    <w:rPr>
      <w:rFonts w:ascii="Tahoma" w:hAnsi="Tahoma" w:cs="Tahoma"/>
      <w:snapToGrid w:val="0"/>
      <w:szCs w:val="20"/>
      <w:u w:val="single"/>
    </w:rPr>
  </w:style>
  <w:style w:type="paragraph" w:styleId="Heading5">
    <w:name w:val="heading 5"/>
    <w:basedOn w:val="Normal"/>
    <w:next w:val="Normal"/>
    <w:link w:val="Heading5Char"/>
    <w:qFormat/>
    <w:rsid w:val="00D65DE2"/>
    <w:pPr>
      <w:keepNext/>
      <w:tabs>
        <w:tab w:val="left" w:pos="8480"/>
        <w:tab w:val="left" w:pos="9200"/>
      </w:tabs>
      <w:ind w:right="-300"/>
      <w:outlineLvl w:val="4"/>
    </w:pPr>
    <w:rPr>
      <w:rFonts w:ascii="Tahoma" w:hAnsi="Tahoma" w:cs="Tahoma"/>
      <w:snapToGrid w:val="0"/>
      <w:szCs w:val="20"/>
      <w:u w:val="single"/>
    </w:rPr>
  </w:style>
  <w:style w:type="paragraph" w:styleId="Heading7">
    <w:name w:val="heading 7"/>
    <w:basedOn w:val="Normal"/>
    <w:next w:val="Normal"/>
    <w:link w:val="Heading7Char"/>
    <w:qFormat/>
    <w:rsid w:val="00D65DE2"/>
    <w:pPr>
      <w:keepNext/>
      <w:tabs>
        <w:tab w:val="left" w:pos="8480"/>
        <w:tab w:val="left" w:pos="9200"/>
      </w:tabs>
      <w:ind w:right="-640"/>
      <w:outlineLvl w:val="6"/>
    </w:pPr>
    <w:rPr>
      <w:rFonts w:ascii="Tahoma" w:hAnsi="Tahoma" w:cs="Tahoma"/>
      <w:snapToGrid w:val="0"/>
      <w:szCs w:val="20"/>
      <w:u w:val="single"/>
    </w:rPr>
  </w:style>
  <w:style w:type="paragraph" w:styleId="Heading8">
    <w:name w:val="heading 8"/>
    <w:basedOn w:val="Normal"/>
    <w:next w:val="Normal"/>
    <w:link w:val="Heading8Char"/>
    <w:qFormat/>
    <w:rsid w:val="00D65DE2"/>
    <w:pPr>
      <w:keepNext/>
      <w:tabs>
        <w:tab w:val="left" w:pos="8480"/>
        <w:tab w:val="left" w:pos="9200"/>
      </w:tabs>
      <w:spacing w:line="360" w:lineRule="atLeast"/>
      <w:ind w:right="-300"/>
      <w:outlineLvl w:val="7"/>
    </w:pPr>
    <w:rPr>
      <w:rFonts w:ascii="Tahoma" w:hAnsi="Tahoma" w:cs="Tahoma"/>
      <w:snapToGrid w:val="0"/>
      <w:sz w:val="22"/>
      <w:szCs w:val="20"/>
      <w:u w:val="single"/>
    </w:rPr>
  </w:style>
  <w:style w:type="paragraph" w:styleId="Heading9">
    <w:name w:val="heading 9"/>
    <w:basedOn w:val="Normal"/>
    <w:next w:val="Normal"/>
    <w:link w:val="Heading9Char"/>
    <w:qFormat/>
    <w:rsid w:val="00D65DE2"/>
    <w:pPr>
      <w:keepNext/>
      <w:tabs>
        <w:tab w:val="left" w:pos="8480"/>
        <w:tab w:val="left" w:pos="9200"/>
      </w:tabs>
      <w:ind w:right="-720"/>
      <w:outlineLvl w:val="8"/>
    </w:pPr>
    <w:rPr>
      <w:rFonts w:ascii="Tahoma" w:hAnsi="Tahoma" w:cs="Tahoma"/>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8122A"/>
    <w:pPr>
      <w:autoSpaceDE w:val="0"/>
      <w:autoSpaceDN w:val="0"/>
      <w:adjustRightInd w:val="0"/>
    </w:pPr>
    <w:rPr>
      <w:color w:val="000000"/>
      <w:sz w:val="24"/>
      <w:szCs w:val="24"/>
    </w:rPr>
  </w:style>
  <w:style w:type="paragraph" w:styleId="Header">
    <w:name w:val="header"/>
    <w:basedOn w:val="Normal"/>
    <w:link w:val="HeaderChar"/>
    <w:uiPriority w:val="99"/>
    <w:rsid w:val="0078122A"/>
    <w:pPr>
      <w:tabs>
        <w:tab w:val="center" w:pos="4680"/>
        <w:tab w:val="right" w:pos="9360"/>
      </w:tabs>
    </w:pPr>
  </w:style>
  <w:style w:type="character" w:customStyle="1" w:styleId="HeaderChar">
    <w:name w:val="Header Char"/>
    <w:basedOn w:val="DefaultParagraphFont"/>
    <w:link w:val="Header"/>
    <w:uiPriority w:val="99"/>
    <w:rsid w:val="0078122A"/>
    <w:rPr>
      <w:sz w:val="24"/>
      <w:szCs w:val="24"/>
    </w:rPr>
  </w:style>
  <w:style w:type="paragraph" w:styleId="Footer">
    <w:name w:val="footer"/>
    <w:basedOn w:val="Normal"/>
    <w:link w:val="FooterChar"/>
    <w:rsid w:val="0078122A"/>
    <w:pPr>
      <w:tabs>
        <w:tab w:val="center" w:pos="4680"/>
        <w:tab w:val="right" w:pos="9360"/>
      </w:tabs>
    </w:pPr>
  </w:style>
  <w:style w:type="character" w:customStyle="1" w:styleId="FooterChar">
    <w:name w:val="Footer Char"/>
    <w:basedOn w:val="DefaultParagraphFont"/>
    <w:link w:val="Footer"/>
    <w:rsid w:val="0078122A"/>
    <w:rPr>
      <w:sz w:val="24"/>
      <w:szCs w:val="24"/>
    </w:rPr>
  </w:style>
  <w:style w:type="paragraph" w:styleId="BalloonText">
    <w:name w:val="Balloon Text"/>
    <w:basedOn w:val="Normal"/>
    <w:link w:val="BalloonTextChar"/>
    <w:rsid w:val="0078122A"/>
    <w:rPr>
      <w:rFonts w:ascii="Tahoma" w:hAnsi="Tahoma" w:cs="Tahoma"/>
      <w:sz w:val="16"/>
      <w:szCs w:val="16"/>
    </w:rPr>
  </w:style>
  <w:style w:type="character" w:customStyle="1" w:styleId="BalloonTextChar">
    <w:name w:val="Balloon Text Char"/>
    <w:basedOn w:val="DefaultParagraphFont"/>
    <w:link w:val="BalloonText"/>
    <w:rsid w:val="0078122A"/>
    <w:rPr>
      <w:rFonts w:ascii="Tahoma" w:hAnsi="Tahoma" w:cs="Tahoma"/>
      <w:sz w:val="16"/>
      <w:szCs w:val="16"/>
    </w:rPr>
  </w:style>
  <w:style w:type="paragraph" w:styleId="BodyTextIndent">
    <w:name w:val="Body Text Indent"/>
    <w:basedOn w:val="Normal"/>
    <w:link w:val="BodyTextIndentChar"/>
    <w:rsid w:val="00E13E1E"/>
    <w:pPr>
      <w:widowControl w:val="0"/>
      <w:spacing w:after="120"/>
      <w:ind w:left="360"/>
    </w:pPr>
    <w:rPr>
      <w:snapToGrid w:val="0"/>
      <w:szCs w:val="20"/>
    </w:rPr>
  </w:style>
  <w:style w:type="character" w:customStyle="1" w:styleId="BodyTextIndentChar">
    <w:name w:val="Body Text Indent Char"/>
    <w:basedOn w:val="DefaultParagraphFont"/>
    <w:link w:val="BodyTextIndent"/>
    <w:rsid w:val="00E13E1E"/>
    <w:rPr>
      <w:snapToGrid w:val="0"/>
      <w:sz w:val="24"/>
    </w:rPr>
  </w:style>
  <w:style w:type="character" w:customStyle="1" w:styleId="Heading1Char">
    <w:name w:val="Heading 1 Char"/>
    <w:basedOn w:val="DefaultParagraphFont"/>
    <w:link w:val="Heading1"/>
    <w:rsid w:val="00D65DE2"/>
    <w:rPr>
      <w:rFonts w:ascii="Courier" w:hAnsi="Courier"/>
      <w:snapToGrid w:val="0"/>
      <w:u w:val="single"/>
    </w:rPr>
  </w:style>
  <w:style w:type="character" w:customStyle="1" w:styleId="Heading2Char">
    <w:name w:val="Heading 2 Char"/>
    <w:basedOn w:val="DefaultParagraphFont"/>
    <w:link w:val="Heading2"/>
    <w:rsid w:val="00D65DE2"/>
    <w:rPr>
      <w:rFonts w:ascii="Tahoma" w:hAnsi="Tahoma" w:cs="Tahoma"/>
      <w:snapToGrid w:val="0"/>
      <w:sz w:val="24"/>
      <w:u w:val="single"/>
    </w:rPr>
  </w:style>
  <w:style w:type="character" w:customStyle="1" w:styleId="Heading5Char">
    <w:name w:val="Heading 5 Char"/>
    <w:basedOn w:val="DefaultParagraphFont"/>
    <w:link w:val="Heading5"/>
    <w:rsid w:val="00D65DE2"/>
    <w:rPr>
      <w:rFonts w:ascii="Tahoma" w:hAnsi="Tahoma" w:cs="Tahoma"/>
      <w:snapToGrid w:val="0"/>
      <w:sz w:val="24"/>
      <w:u w:val="single"/>
    </w:rPr>
  </w:style>
  <w:style w:type="character" w:customStyle="1" w:styleId="Heading7Char">
    <w:name w:val="Heading 7 Char"/>
    <w:basedOn w:val="DefaultParagraphFont"/>
    <w:link w:val="Heading7"/>
    <w:rsid w:val="00D65DE2"/>
    <w:rPr>
      <w:rFonts w:ascii="Tahoma" w:hAnsi="Tahoma" w:cs="Tahoma"/>
      <w:snapToGrid w:val="0"/>
      <w:sz w:val="24"/>
      <w:u w:val="single"/>
    </w:rPr>
  </w:style>
  <w:style w:type="character" w:customStyle="1" w:styleId="Heading8Char">
    <w:name w:val="Heading 8 Char"/>
    <w:basedOn w:val="DefaultParagraphFont"/>
    <w:link w:val="Heading8"/>
    <w:rsid w:val="00D65DE2"/>
    <w:rPr>
      <w:rFonts w:ascii="Tahoma" w:hAnsi="Tahoma" w:cs="Tahoma"/>
      <w:snapToGrid w:val="0"/>
      <w:sz w:val="22"/>
      <w:u w:val="single"/>
    </w:rPr>
  </w:style>
  <w:style w:type="character" w:customStyle="1" w:styleId="Heading9Char">
    <w:name w:val="Heading 9 Char"/>
    <w:basedOn w:val="DefaultParagraphFont"/>
    <w:link w:val="Heading9"/>
    <w:rsid w:val="00D65DE2"/>
    <w:rPr>
      <w:rFonts w:ascii="Tahoma" w:hAnsi="Tahoma" w:cs="Tahoma"/>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07C51-00F1-477A-86F0-8773B67C2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arnet Products</Company>
  <LinksUpToDate>false</LinksUpToDate>
  <CharactersWithSpaces>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elli Grisez</cp:lastModifiedBy>
  <cp:revision>2</cp:revision>
  <cp:lastPrinted>2020-11-23T16:48:00Z</cp:lastPrinted>
  <dcterms:created xsi:type="dcterms:W3CDTF">2023-05-16T18:33:00Z</dcterms:created>
  <dcterms:modified xsi:type="dcterms:W3CDTF">2023-05-16T18:33:00Z</dcterms:modified>
</cp:coreProperties>
</file>